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B4546D" w14:textId="6E86F2DF" w:rsidR="00F014F5" w:rsidRPr="00A46A0B" w:rsidRDefault="00E8333F" w:rsidP="007768E9">
      <w:pPr>
        <w:pStyle w:val="Heading1"/>
        <w:jc w:val="center"/>
        <w:rPr>
          <w:lang w:val="bg-BG"/>
        </w:rPr>
      </w:pPr>
      <w:r>
        <w:t xml:space="preserve">ASP.NET Fundamentals </w:t>
      </w:r>
      <w:r w:rsidR="00B1246C">
        <w:t xml:space="preserve">- </w:t>
      </w:r>
      <w:r w:rsidR="00146F8D">
        <w:t>Exam Preparation</w:t>
      </w:r>
      <w:r w:rsidR="006302A2" w:rsidRPr="006302A2">
        <w:rPr>
          <w:noProof/>
          <w:lang w:val="bg-BG"/>
        </w:rPr>
        <w:drawing>
          <wp:inline distT="0" distB="0" distL="0" distR="0" wp14:anchorId="1D15B892" wp14:editId="745FE5FA">
            <wp:extent cx="3932338" cy="1661493"/>
            <wp:effectExtent l="190500" t="152400" r="201930" b="224790"/>
            <wp:docPr id="1235129602" name="Picture 1" descr="A screenshot of a recipe boo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129602" name="Picture 1" descr="A screenshot of a recipe book&#10;&#10;AI-generated content may be incorrect."/>
                    <pic:cNvPicPr/>
                  </pic:nvPicPr>
                  <pic:blipFill>
                    <a:blip r:embed="rId8"/>
                    <a:stretch>
                      <a:fillRect/>
                    </a:stretch>
                  </pic:blipFill>
                  <pic:spPr>
                    <a:xfrm>
                      <a:off x="0" y="0"/>
                      <a:ext cx="3955459" cy="1671262"/>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D54D7DF" w14:textId="528EBBFE" w:rsidR="005A445C" w:rsidRPr="005A445C" w:rsidRDefault="005A445C" w:rsidP="005A445C">
      <w:pPr>
        <w:pStyle w:val="Heading2"/>
        <w:jc w:val="both"/>
      </w:pPr>
      <w:r w:rsidRPr="005A445C">
        <w:t xml:space="preserve">Welcome to </w:t>
      </w:r>
      <w:proofErr w:type="spellStart"/>
      <w:r w:rsidR="00A46A0B">
        <w:t>RecipeSharingPlatform</w:t>
      </w:r>
      <w:proofErr w:type="spellEnd"/>
      <w:r w:rsidR="007C0450" w:rsidRPr="005A445C">
        <w:t xml:space="preserve"> </w:t>
      </w:r>
    </w:p>
    <w:p w14:paraId="51466426" w14:textId="380E179A" w:rsidR="00A33B74" w:rsidRPr="00A46A0B" w:rsidRDefault="00A46A0B" w:rsidP="005A445C">
      <w:pPr>
        <w:rPr>
          <w:i/>
          <w:iCs/>
        </w:rPr>
      </w:pPr>
      <w:r w:rsidRPr="00A46A0B">
        <w:rPr>
          <w:b/>
          <w:bCs/>
          <w:i/>
          <w:iCs/>
          <w:noProof/>
        </w:rPr>
        <w:t>RecipeSharingPlatform</w:t>
      </w:r>
      <w:r w:rsidRPr="00A46A0B">
        <w:rPr>
          <w:i/>
          <w:iCs/>
          <w:noProof/>
        </w:rPr>
        <w:t xml:space="preserve"> is a web application designed to inspire and connect home cooks by showcasing delicious and creative recipes from various cuisines. Whether you're looking to try traditional meals or experiment with something new, RecipeSharingPlatform offers a space where users can discover, save, and share their favorite recipes. Logged-in users can create and manage their own Favorites list, while each recipe tracks its popularity through a counter for user engagement</w:t>
      </w:r>
      <w:r w:rsidR="005A445C" w:rsidRPr="00A46A0B">
        <w:rPr>
          <w:i/>
          <w:iCs/>
          <w:noProof/>
        </w:rPr>
        <w:t>.</w:t>
      </w:r>
    </w:p>
    <w:p w14:paraId="147CDB3A" w14:textId="28A46591" w:rsidR="00D26404" w:rsidRDefault="00D26404" w:rsidP="00D72B79">
      <w:pPr>
        <w:pStyle w:val="Heading2"/>
        <w:jc w:val="both"/>
      </w:pPr>
      <w:r>
        <w:t>Technological Requirements</w:t>
      </w:r>
      <w:r w:rsidR="00214303">
        <w:t xml:space="preserve"> and Overview</w:t>
      </w:r>
    </w:p>
    <w:p w14:paraId="6F10E55A" w14:textId="058ED32F" w:rsidR="00434B6A" w:rsidRDefault="00C4276C" w:rsidP="00C4276C">
      <w:pPr>
        <w:pStyle w:val="ListParagraph"/>
        <w:numPr>
          <w:ilvl w:val="0"/>
          <w:numId w:val="20"/>
        </w:numPr>
        <w:jc w:val="both"/>
        <w:rPr>
          <w:noProof/>
          <w:sz w:val="24"/>
        </w:rPr>
      </w:pPr>
      <w:r w:rsidRPr="00BC3000">
        <w:rPr>
          <w:noProof/>
          <w:sz w:val="24"/>
        </w:rPr>
        <w:t xml:space="preserve">Use </w:t>
      </w:r>
      <w:r w:rsidR="00FA4870">
        <w:rPr>
          <w:noProof/>
          <w:sz w:val="24"/>
        </w:rPr>
        <w:t xml:space="preserve">the </w:t>
      </w:r>
      <w:r w:rsidR="00B35425">
        <w:rPr>
          <w:noProof/>
          <w:sz w:val="24"/>
        </w:rPr>
        <w:t xml:space="preserve">provided skeleton – </w:t>
      </w:r>
      <w:hyperlink r:id="rId9" w:history="1">
        <w:r w:rsidR="00A46A0B">
          <w:rPr>
            <w:rStyle w:val="Hyperlink"/>
            <w:rFonts w:ascii="Consolas" w:hAnsi="Consolas"/>
            <w:b/>
            <w:bCs/>
            <w:noProof/>
            <w:sz w:val="24"/>
          </w:rPr>
          <w:t>RecipeSharingPlatform</w:t>
        </w:r>
        <w:r w:rsidR="00F42976" w:rsidRPr="00320A92">
          <w:rPr>
            <w:rStyle w:val="Hyperlink"/>
            <w:rFonts w:ascii="Consolas" w:hAnsi="Consolas"/>
            <w:b/>
            <w:bCs/>
            <w:noProof/>
            <w:sz w:val="24"/>
          </w:rPr>
          <w:t>-</w:t>
        </w:r>
        <w:r w:rsidR="00B35425" w:rsidRPr="00320A92">
          <w:rPr>
            <w:rStyle w:val="Hyperlink"/>
            <w:rFonts w:ascii="Consolas" w:hAnsi="Consolas"/>
            <w:b/>
            <w:bCs/>
            <w:noProof/>
            <w:sz w:val="24"/>
          </w:rPr>
          <w:t>S</w:t>
        </w:r>
        <w:r w:rsidR="00C3635C" w:rsidRPr="00320A92">
          <w:rPr>
            <w:rStyle w:val="Hyperlink"/>
            <w:rFonts w:ascii="Consolas" w:hAnsi="Consolas"/>
            <w:b/>
            <w:bCs/>
            <w:noProof/>
            <w:sz w:val="24"/>
          </w:rPr>
          <w:t>keleton</w:t>
        </w:r>
        <w:r w:rsidR="00434B6A" w:rsidRPr="00320A92">
          <w:rPr>
            <w:rStyle w:val="Hyperlink"/>
            <w:rFonts w:ascii="Consolas" w:hAnsi="Consolas"/>
            <w:b/>
            <w:bCs/>
            <w:noProof/>
            <w:sz w:val="24"/>
          </w:rPr>
          <w:t>.zip</w:t>
        </w:r>
      </w:hyperlink>
      <w:r w:rsidR="00893524">
        <w:rPr>
          <w:noProof/>
          <w:sz w:val="24"/>
        </w:rPr>
        <w:t xml:space="preserve"> </w:t>
      </w:r>
    </w:p>
    <w:p w14:paraId="62D64420" w14:textId="6A6991F2" w:rsidR="00C4276C" w:rsidRDefault="00F90E7C" w:rsidP="00C4276C">
      <w:pPr>
        <w:pStyle w:val="ListParagraph"/>
        <w:numPr>
          <w:ilvl w:val="0"/>
          <w:numId w:val="20"/>
        </w:numPr>
        <w:jc w:val="both"/>
        <w:rPr>
          <w:noProof/>
          <w:sz w:val="24"/>
        </w:rPr>
      </w:pPr>
      <w:r>
        <w:rPr>
          <w:noProof/>
          <w:sz w:val="24"/>
        </w:rPr>
        <w:t>All of the needed packages have been installed.</w:t>
      </w:r>
    </w:p>
    <w:p w14:paraId="62CCE706" w14:textId="77777777" w:rsidR="006B796E" w:rsidRDefault="006B796E" w:rsidP="00A21CB5">
      <w:pPr>
        <w:jc w:val="both"/>
      </w:pPr>
      <w:r w:rsidRPr="00A21CB5">
        <w:rPr>
          <w:b/>
          <w:bCs/>
          <w:sz w:val="24"/>
          <w:szCs w:val="24"/>
          <w:u w:val="single"/>
        </w:rPr>
        <w:t>The Technological Requirements are ABSOLUTE. If you do not follow them, you will NOT be scored for other Requirements.</w:t>
      </w:r>
      <w:r w:rsidRPr="00253D6D">
        <w:t xml:space="preserve"> </w:t>
      </w:r>
    </w:p>
    <w:p w14:paraId="39B92BFE" w14:textId="23BD03BD" w:rsidR="00214303" w:rsidRPr="00A17CEE" w:rsidRDefault="00F90E7C" w:rsidP="00214303">
      <w:pPr>
        <w:jc w:val="both"/>
        <w:rPr>
          <w:noProof/>
        </w:rPr>
      </w:pPr>
      <w:r w:rsidRPr="00A17CEE">
        <w:rPr>
          <w:noProof/>
        </w:rPr>
        <w:t>The provided skeleton consists of</w:t>
      </w:r>
      <w:r w:rsidR="005E5E63" w:rsidRPr="00A17CEE">
        <w:rPr>
          <w:noProof/>
        </w:rPr>
        <w:t>:</w:t>
      </w:r>
    </w:p>
    <w:p w14:paraId="3334D9D0" w14:textId="0A499EDC" w:rsidR="00425D54" w:rsidRPr="00A17CEE" w:rsidRDefault="006F29F3" w:rsidP="00425D54">
      <w:pPr>
        <w:pStyle w:val="ListParagraph"/>
        <w:numPr>
          <w:ilvl w:val="0"/>
          <w:numId w:val="23"/>
        </w:numPr>
        <w:jc w:val="both"/>
        <w:rPr>
          <w:noProof/>
        </w:rPr>
      </w:pPr>
      <w:r w:rsidRPr="003A2418">
        <w:rPr>
          <w:rStyle w:val="CodeChar"/>
          <w:highlight w:val="yellow"/>
        </w:rPr>
        <w:t>Web/</w:t>
      </w:r>
      <w:r w:rsidR="005E5E63" w:rsidRPr="003A2418">
        <w:rPr>
          <w:rFonts w:ascii="Consolas" w:hAnsi="Consolas"/>
          <w:b/>
          <w:bCs/>
          <w:noProof/>
          <w:highlight w:val="yellow"/>
        </w:rPr>
        <w:t>Areas/Identity/Pages</w:t>
      </w:r>
      <w:r w:rsidR="00B37F83" w:rsidRPr="003A2418">
        <w:rPr>
          <w:rFonts w:cstheme="minorHAnsi"/>
          <w:b/>
          <w:bCs/>
          <w:noProof/>
          <w:highlight w:val="yellow"/>
        </w:rPr>
        <w:t xml:space="preserve"> </w:t>
      </w:r>
      <w:r w:rsidR="001F4224" w:rsidRPr="003A2418">
        <w:rPr>
          <w:noProof/>
          <w:highlight w:val="yellow"/>
        </w:rPr>
        <w:t xml:space="preserve">– </w:t>
      </w:r>
      <w:r w:rsidR="00BA42CE" w:rsidRPr="003A2418">
        <w:rPr>
          <w:noProof/>
          <w:highlight w:val="yellow"/>
        </w:rPr>
        <w:t>y</w:t>
      </w:r>
      <w:r w:rsidR="004A5B62" w:rsidRPr="003A2418">
        <w:rPr>
          <w:noProof/>
          <w:highlight w:val="yellow"/>
        </w:rPr>
        <w:t>ou have to</w:t>
      </w:r>
      <w:r w:rsidR="004A5B62" w:rsidRPr="003A2418">
        <w:rPr>
          <w:b/>
          <w:bCs/>
          <w:noProof/>
          <w:highlight w:val="yellow"/>
        </w:rPr>
        <w:t xml:space="preserve"> scaffold Identity </w:t>
      </w:r>
      <w:r w:rsidR="004A5B62" w:rsidRPr="003A2418">
        <w:rPr>
          <w:noProof/>
          <w:highlight w:val="yellow"/>
        </w:rPr>
        <w:t>here</w:t>
      </w:r>
    </w:p>
    <w:p w14:paraId="16A8CE57" w14:textId="7F8840B8" w:rsidR="005E5E63" w:rsidRPr="003A2418" w:rsidRDefault="006F29F3" w:rsidP="00FC106D">
      <w:pPr>
        <w:pStyle w:val="ListParagraph"/>
        <w:numPr>
          <w:ilvl w:val="0"/>
          <w:numId w:val="23"/>
        </w:numPr>
        <w:jc w:val="both"/>
        <w:rPr>
          <w:noProof/>
          <w:highlight w:val="yellow"/>
        </w:rPr>
      </w:pPr>
      <w:r w:rsidRPr="003A2418">
        <w:rPr>
          <w:rStyle w:val="CodeChar"/>
          <w:highlight w:val="yellow"/>
        </w:rPr>
        <w:t>Web/</w:t>
      </w:r>
      <w:r w:rsidR="005E5E63" w:rsidRPr="003A2418">
        <w:rPr>
          <w:rFonts w:ascii="Consolas" w:hAnsi="Consolas"/>
          <w:b/>
          <w:bCs/>
          <w:noProof/>
          <w:highlight w:val="yellow"/>
        </w:rPr>
        <w:t>Controllers</w:t>
      </w:r>
      <w:r w:rsidR="00441821" w:rsidRPr="003A2418">
        <w:rPr>
          <w:b/>
          <w:bCs/>
          <w:noProof/>
          <w:highlight w:val="yellow"/>
        </w:rPr>
        <w:t xml:space="preserve"> </w:t>
      </w:r>
      <w:r w:rsidR="00B25504" w:rsidRPr="003A2418">
        <w:rPr>
          <w:b/>
          <w:bCs/>
          <w:noProof/>
          <w:highlight w:val="yellow"/>
        </w:rPr>
        <w:t xml:space="preserve"> </w:t>
      </w:r>
      <w:r w:rsidR="00853108" w:rsidRPr="003A2418">
        <w:rPr>
          <w:noProof/>
          <w:highlight w:val="yellow"/>
        </w:rPr>
        <w:t>– you should implement the controllers</w:t>
      </w:r>
      <w:r w:rsidR="00B40F37" w:rsidRPr="003A2418">
        <w:rPr>
          <w:noProof/>
          <w:highlight w:val="yellow"/>
        </w:rPr>
        <w:t xml:space="preserve"> logic</w:t>
      </w:r>
      <w:r w:rsidR="00853108" w:rsidRPr="003A2418">
        <w:rPr>
          <w:noProof/>
          <w:highlight w:val="yellow"/>
        </w:rPr>
        <w:t xml:space="preserve"> here</w:t>
      </w:r>
    </w:p>
    <w:p w14:paraId="0210B9F2" w14:textId="7E2D8E8C" w:rsidR="005E5E63" w:rsidRPr="003A2418" w:rsidRDefault="006F29F3" w:rsidP="005E5E63">
      <w:pPr>
        <w:pStyle w:val="ListParagraph"/>
        <w:numPr>
          <w:ilvl w:val="0"/>
          <w:numId w:val="23"/>
        </w:numPr>
        <w:jc w:val="both"/>
        <w:rPr>
          <w:noProof/>
          <w:highlight w:val="yellow"/>
        </w:rPr>
      </w:pPr>
      <w:r w:rsidRPr="003A2418">
        <w:rPr>
          <w:rFonts w:ascii="Consolas" w:hAnsi="Consolas"/>
          <w:b/>
          <w:bCs/>
          <w:noProof/>
          <w:highlight w:val="yellow"/>
        </w:rPr>
        <w:t>Data/</w:t>
      </w:r>
      <w:r w:rsidR="005E5E63" w:rsidRPr="003A2418">
        <w:rPr>
          <w:rFonts w:ascii="Consolas" w:hAnsi="Consolas"/>
          <w:b/>
          <w:bCs/>
          <w:noProof/>
          <w:highlight w:val="yellow"/>
        </w:rPr>
        <w:t>Data</w:t>
      </w:r>
      <w:r w:rsidR="00B25504" w:rsidRPr="003A2418">
        <w:rPr>
          <w:rFonts w:ascii="Consolas" w:hAnsi="Consolas"/>
          <w:b/>
          <w:bCs/>
          <w:noProof/>
          <w:highlight w:val="yellow"/>
        </w:rPr>
        <w:t xml:space="preserve"> </w:t>
      </w:r>
      <w:r w:rsidR="00B25504" w:rsidRPr="003A2418">
        <w:rPr>
          <w:noProof/>
          <w:highlight w:val="yellow"/>
        </w:rPr>
        <w:t>project</w:t>
      </w:r>
      <w:r w:rsidR="00853108" w:rsidRPr="003A2418">
        <w:rPr>
          <w:noProof/>
          <w:highlight w:val="yellow"/>
        </w:rPr>
        <w:t xml:space="preserve"> – you should hold the entit</w:t>
      </w:r>
      <w:r w:rsidR="00233756" w:rsidRPr="003A2418">
        <w:rPr>
          <w:noProof/>
          <w:highlight w:val="yellow"/>
        </w:rPr>
        <w:t>y</w:t>
      </w:r>
      <w:r w:rsidR="00853108" w:rsidRPr="003A2418">
        <w:rPr>
          <w:noProof/>
          <w:highlight w:val="yellow"/>
        </w:rPr>
        <w:t xml:space="preserve"> </w:t>
      </w:r>
      <w:r w:rsidR="00A56299" w:rsidRPr="003A2418">
        <w:rPr>
          <w:rStyle w:val="CodeChar"/>
          <w:highlight w:val="yellow"/>
        </w:rPr>
        <w:t>models</w:t>
      </w:r>
      <w:r w:rsidR="00A56299" w:rsidRPr="003A2418">
        <w:rPr>
          <w:noProof/>
          <w:highlight w:val="yellow"/>
        </w:rPr>
        <w:t xml:space="preserve"> </w:t>
      </w:r>
      <w:r w:rsidR="00233756" w:rsidRPr="003A2418">
        <w:rPr>
          <w:noProof/>
          <w:highlight w:val="yellow"/>
        </w:rPr>
        <w:t xml:space="preserve">and </w:t>
      </w:r>
      <w:r w:rsidR="00A46A0B" w:rsidRPr="003A2418">
        <w:rPr>
          <w:rStyle w:val="CodeChar"/>
          <w:highlight w:val="yellow"/>
        </w:rPr>
        <w:t>RecipeSharing</w:t>
      </w:r>
      <w:r w:rsidR="00233756" w:rsidRPr="003A2418">
        <w:rPr>
          <w:rStyle w:val="CodeChar"/>
          <w:highlight w:val="yellow"/>
        </w:rPr>
        <w:t>DbContext</w:t>
      </w:r>
      <w:r w:rsidR="00233756" w:rsidRPr="003A2418">
        <w:rPr>
          <w:noProof/>
          <w:highlight w:val="yellow"/>
        </w:rPr>
        <w:t xml:space="preserve"> </w:t>
      </w:r>
      <w:r w:rsidR="00853108" w:rsidRPr="003A2418">
        <w:rPr>
          <w:noProof/>
          <w:highlight w:val="yellow"/>
        </w:rPr>
        <w:t>here</w:t>
      </w:r>
    </w:p>
    <w:p w14:paraId="01F247CA" w14:textId="2927C6FC" w:rsidR="005E5E63" w:rsidRPr="003A2418" w:rsidRDefault="006F29F3" w:rsidP="005E5E63">
      <w:pPr>
        <w:pStyle w:val="ListParagraph"/>
        <w:numPr>
          <w:ilvl w:val="0"/>
          <w:numId w:val="23"/>
        </w:numPr>
        <w:jc w:val="both"/>
        <w:rPr>
          <w:noProof/>
          <w:highlight w:val="yellow"/>
        </w:rPr>
      </w:pPr>
      <w:r w:rsidRPr="003A2418">
        <w:rPr>
          <w:rStyle w:val="CodeChar"/>
          <w:highlight w:val="yellow"/>
        </w:rPr>
        <w:t>Web/</w:t>
      </w:r>
      <w:r w:rsidR="005E5E63" w:rsidRPr="003A2418">
        <w:rPr>
          <w:rFonts w:ascii="Consolas" w:hAnsi="Consolas"/>
          <w:b/>
          <w:bCs/>
          <w:noProof/>
          <w:highlight w:val="yellow"/>
        </w:rPr>
        <w:t>Views</w:t>
      </w:r>
      <w:r w:rsidR="00853108" w:rsidRPr="003A2418">
        <w:rPr>
          <w:noProof/>
          <w:highlight w:val="yellow"/>
        </w:rPr>
        <w:t xml:space="preserve"> – </w:t>
      </w:r>
      <w:r w:rsidR="00877545" w:rsidRPr="003A2418">
        <w:rPr>
          <w:noProof/>
          <w:highlight w:val="yellow"/>
        </w:rPr>
        <w:t xml:space="preserve">you are </w:t>
      </w:r>
      <w:r w:rsidR="00877545" w:rsidRPr="003A2418">
        <w:rPr>
          <w:b/>
          <w:bCs/>
          <w:noProof/>
          <w:highlight w:val="yellow"/>
        </w:rPr>
        <w:t>provided with</w:t>
      </w:r>
      <w:r w:rsidR="00877545" w:rsidRPr="003A2418">
        <w:rPr>
          <w:noProof/>
          <w:highlight w:val="yellow"/>
        </w:rPr>
        <w:t xml:space="preserve"> the needed </w:t>
      </w:r>
      <w:r w:rsidR="00877545" w:rsidRPr="003A2418">
        <w:rPr>
          <w:b/>
          <w:bCs/>
          <w:noProof/>
          <w:highlight w:val="yellow"/>
        </w:rPr>
        <w:t>views</w:t>
      </w:r>
      <w:r w:rsidR="00877545" w:rsidRPr="003A2418">
        <w:rPr>
          <w:noProof/>
          <w:highlight w:val="yellow"/>
        </w:rPr>
        <w:t>. Your task is to implement some logic</w:t>
      </w:r>
      <w:r w:rsidR="00B47895">
        <w:rPr>
          <w:noProof/>
        </w:rPr>
        <w:br/>
      </w:r>
      <w:r w:rsidR="00877545" w:rsidRPr="00A17CEE">
        <w:rPr>
          <w:noProof/>
        </w:rPr>
        <w:t xml:space="preserve"> </w:t>
      </w:r>
      <w:r w:rsidR="00877545" w:rsidRPr="003A2418">
        <w:rPr>
          <w:noProof/>
          <w:highlight w:val="yellow"/>
        </w:rPr>
        <w:t xml:space="preserve">regarding the </w:t>
      </w:r>
      <w:r w:rsidR="00877545" w:rsidRPr="003A2418">
        <w:rPr>
          <w:b/>
          <w:bCs/>
          <w:noProof/>
          <w:highlight w:val="yellow"/>
        </w:rPr>
        <w:t>logged-in</w:t>
      </w:r>
      <w:r w:rsidR="00877545" w:rsidRPr="003A2418">
        <w:rPr>
          <w:noProof/>
          <w:highlight w:val="yellow"/>
        </w:rPr>
        <w:t>/</w:t>
      </w:r>
      <w:r w:rsidR="00877545" w:rsidRPr="003A2418">
        <w:rPr>
          <w:b/>
          <w:bCs/>
          <w:noProof/>
          <w:highlight w:val="yellow"/>
        </w:rPr>
        <w:t>logged-out</w:t>
      </w:r>
      <w:r w:rsidR="00877545" w:rsidRPr="003A2418">
        <w:rPr>
          <w:noProof/>
          <w:highlight w:val="yellow"/>
        </w:rPr>
        <w:t xml:space="preserve"> user</w:t>
      </w:r>
    </w:p>
    <w:p w14:paraId="4A73DE12" w14:textId="25BBC929" w:rsidR="005E5E63" w:rsidRPr="003A2418" w:rsidRDefault="006F29F3" w:rsidP="005E5E63">
      <w:pPr>
        <w:pStyle w:val="ListParagraph"/>
        <w:numPr>
          <w:ilvl w:val="0"/>
          <w:numId w:val="23"/>
        </w:numPr>
        <w:jc w:val="both"/>
        <w:rPr>
          <w:noProof/>
          <w:highlight w:val="yellow"/>
        </w:rPr>
      </w:pPr>
      <w:r w:rsidRPr="003A2418">
        <w:rPr>
          <w:rStyle w:val="CodeChar"/>
          <w:highlight w:val="yellow"/>
        </w:rPr>
        <w:t>Web/</w:t>
      </w:r>
      <w:r w:rsidR="003A2C05" w:rsidRPr="003A2418">
        <w:rPr>
          <w:rFonts w:ascii="Consolas" w:hAnsi="Consolas"/>
          <w:b/>
          <w:bCs/>
          <w:noProof/>
          <w:highlight w:val="yellow"/>
        </w:rPr>
        <w:t>a</w:t>
      </w:r>
      <w:r w:rsidR="005E5E63" w:rsidRPr="003A2418">
        <w:rPr>
          <w:rFonts w:ascii="Consolas" w:hAnsi="Consolas"/>
          <w:b/>
          <w:bCs/>
          <w:noProof/>
          <w:highlight w:val="yellow"/>
        </w:rPr>
        <w:t>ppsettings.json</w:t>
      </w:r>
      <w:r w:rsidR="005E5E63" w:rsidRPr="003A2418">
        <w:rPr>
          <w:noProof/>
          <w:highlight w:val="yellow"/>
        </w:rPr>
        <w:t xml:space="preserve"> – </w:t>
      </w:r>
      <w:r w:rsidR="009422B6" w:rsidRPr="003A2418">
        <w:rPr>
          <w:noProof/>
          <w:highlight w:val="yellow"/>
        </w:rPr>
        <w:t xml:space="preserve">don't forget to change </w:t>
      </w:r>
      <w:r w:rsidR="006044D6" w:rsidRPr="003A2418">
        <w:rPr>
          <w:rFonts w:cstheme="minorHAnsi"/>
          <w:noProof/>
          <w:highlight w:val="yellow"/>
        </w:rPr>
        <w:t>your</w:t>
      </w:r>
      <w:r w:rsidR="006044D6" w:rsidRPr="003A2418">
        <w:rPr>
          <w:rFonts w:cstheme="minorHAnsi"/>
          <w:b/>
          <w:bCs/>
          <w:noProof/>
          <w:highlight w:val="yellow"/>
        </w:rPr>
        <w:t xml:space="preserve"> connection string</w:t>
      </w:r>
    </w:p>
    <w:p w14:paraId="0FB34B7D" w14:textId="65A96D92" w:rsidR="005E5E63" w:rsidRPr="003A2418" w:rsidRDefault="006F29F3" w:rsidP="005E5E63">
      <w:pPr>
        <w:pStyle w:val="ListParagraph"/>
        <w:numPr>
          <w:ilvl w:val="0"/>
          <w:numId w:val="23"/>
        </w:numPr>
        <w:jc w:val="both"/>
        <w:rPr>
          <w:rFonts w:cstheme="minorHAnsi"/>
          <w:noProof/>
          <w:highlight w:val="yellow"/>
        </w:rPr>
      </w:pPr>
      <w:r w:rsidRPr="003A2418">
        <w:rPr>
          <w:rStyle w:val="CodeChar"/>
          <w:highlight w:val="yellow"/>
        </w:rPr>
        <w:t>Web/</w:t>
      </w:r>
      <w:r w:rsidR="007B26A8" w:rsidRPr="003A2418">
        <w:rPr>
          <w:rFonts w:ascii="Consolas" w:hAnsi="Consolas"/>
          <w:b/>
          <w:bCs/>
          <w:noProof/>
          <w:highlight w:val="yellow"/>
        </w:rPr>
        <w:t>Program</w:t>
      </w:r>
      <w:r w:rsidR="00E51E8A" w:rsidRPr="003A2418">
        <w:rPr>
          <w:rFonts w:ascii="Consolas" w:hAnsi="Consolas"/>
          <w:b/>
          <w:bCs/>
          <w:noProof/>
          <w:highlight w:val="yellow"/>
        </w:rPr>
        <w:t>.cs</w:t>
      </w:r>
      <w:r w:rsidR="00E51E8A" w:rsidRPr="003A2418">
        <w:rPr>
          <w:rFonts w:cstheme="minorHAnsi"/>
          <w:noProof/>
          <w:highlight w:val="yellow"/>
        </w:rPr>
        <w:t xml:space="preserve"> – </w:t>
      </w:r>
      <w:r w:rsidR="00BA42CE" w:rsidRPr="003A2418">
        <w:rPr>
          <w:rFonts w:cstheme="minorHAnsi"/>
          <w:noProof/>
          <w:highlight w:val="yellow"/>
        </w:rPr>
        <w:t xml:space="preserve">you should </w:t>
      </w:r>
      <w:r w:rsidR="002469C8" w:rsidRPr="003A2418">
        <w:rPr>
          <w:rFonts w:cstheme="minorHAnsi"/>
          <w:noProof/>
          <w:highlight w:val="yellow"/>
        </w:rPr>
        <w:t>fulfill</w:t>
      </w:r>
      <w:r w:rsidR="00BA42CE" w:rsidRPr="003A2418">
        <w:rPr>
          <w:rFonts w:cstheme="minorHAnsi"/>
          <w:noProof/>
          <w:highlight w:val="yellow"/>
        </w:rPr>
        <w:t xml:space="preserve"> the </w:t>
      </w:r>
      <w:r w:rsidR="00BA42CE" w:rsidRPr="003A2418">
        <w:rPr>
          <w:rFonts w:cstheme="minorHAnsi"/>
          <w:b/>
          <w:bCs/>
          <w:noProof/>
          <w:highlight w:val="yellow"/>
        </w:rPr>
        <w:t>security and password requirements</w:t>
      </w:r>
      <w:r w:rsidR="00BA42CE" w:rsidRPr="003A2418">
        <w:rPr>
          <w:rFonts w:cstheme="minorHAnsi"/>
          <w:noProof/>
          <w:highlight w:val="yellow"/>
        </w:rPr>
        <w:t xml:space="preserve"> here</w:t>
      </w:r>
    </w:p>
    <w:p w14:paraId="46C737A2" w14:textId="4C199727" w:rsidR="006F29F3" w:rsidRPr="003A2418" w:rsidRDefault="006F29F3" w:rsidP="006F29F3">
      <w:pPr>
        <w:pStyle w:val="ListParagraph"/>
        <w:numPr>
          <w:ilvl w:val="0"/>
          <w:numId w:val="23"/>
        </w:numPr>
        <w:rPr>
          <w:rFonts w:cstheme="minorHAnsi"/>
          <w:noProof/>
          <w:highlight w:val="yellow"/>
        </w:rPr>
      </w:pPr>
      <w:r w:rsidRPr="003A2418">
        <w:rPr>
          <w:rStyle w:val="CodeChar"/>
          <w:highlight w:val="yellow"/>
        </w:rPr>
        <w:t>Services</w:t>
      </w:r>
      <w:r w:rsidRPr="003A2418">
        <w:rPr>
          <w:rFonts w:ascii="Consolas" w:hAnsi="Consolas"/>
          <w:b/>
          <w:bCs/>
          <w:noProof/>
          <w:highlight w:val="yellow"/>
        </w:rPr>
        <w:t>/Core</w:t>
      </w:r>
      <w:r w:rsidRPr="003A2418">
        <w:rPr>
          <w:rFonts w:cstheme="minorHAnsi"/>
          <w:noProof/>
          <w:highlight w:val="yellow"/>
        </w:rPr>
        <w:t xml:space="preserve"> </w:t>
      </w:r>
      <w:r w:rsidRPr="003A2418">
        <w:rPr>
          <w:noProof/>
          <w:highlight w:val="yellow"/>
        </w:rPr>
        <w:t xml:space="preserve">project  </w:t>
      </w:r>
      <w:r w:rsidRPr="003A2418">
        <w:rPr>
          <w:rFonts w:cstheme="minorHAnsi"/>
          <w:noProof/>
          <w:highlight w:val="yellow"/>
        </w:rPr>
        <w:t xml:space="preserve">– You should implement your </w:t>
      </w:r>
      <w:r w:rsidRPr="003A2418">
        <w:rPr>
          <w:rFonts w:cstheme="minorHAnsi"/>
          <w:b/>
          <w:bCs/>
          <w:noProof/>
          <w:highlight w:val="yellow"/>
        </w:rPr>
        <w:t>service interfaces</w:t>
      </w:r>
      <w:r w:rsidRPr="003A2418">
        <w:rPr>
          <w:rFonts w:cstheme="minorHAnsi"/>
          <w:noProof/>
          <w:highlight w:val="yellow"/>
        </w:rPr>
        <w:t xml:space="preserve"> here </w:t>
      </w:r>
      <w:r w:rsidRPr="003A2418">
        <w:rPr>
          <w:rFonts w:cstheme="minorHAnsi"/>
          <w:noProof/>
          <w:highlight w:val="yellow"/>
        </w:rPr>
        <w:br/>
        <w:t>(example: IEntityService in Contracts folder)</w:t>
      </w:r>
    </w:p>
    <w:p w14:paraId="50B25DF9" w14:textId="7B804954" w:rsidR="006F29F3" w:rsidRPr="003A2418" w:rsidRDefault="006F29F3" w:rsidP="006F29F3">
      <w:pPr>
        <w:pStyle w:val="ListParagraph"/>
        <w:numPr>
          <w:ilvl w:val="0"/>
          <w:numId w:val="23"/>
        </w:numPr>
        <w:jc w:val="both"/>
        <w:rPr>
          <w:rFonts w:cstheme="minorHAnsi"/>
          <w:noProof/>
          <w:highlight w:val="yellow"/>
        </w:rPr>
      </w:pPr>
      <w:r w:rsidRPr="003A2418">
        <w:rPr>
          <w:rStyle w:val="CodeChar"/>
          <w:highlight w:val="yellow"/>
        </w:rPr>
        <w:t>Web/</w:t>
      </w:r>
      <w:r w:rsidRPr="003A2418">
        <w:rPr>
          <w:rFonts w:ascii="Consolas" w:hAnsi="Consolas"/>
          <w:b/>
          <w:bCs/>
          <w:noProof/>
          <w:highlight w:val="yellow"/>
        </w:rPr>
        <w:t>ViewModels</w:t>
      </w:r>
      <w:r w:rsidRPr="003A2418">
        <w:rPr>
          <w:rFonts w:cstheme="minorHAnsi"/>
          <w:noProof/>
          <w:highlight w:val="yellow"/>
        </w:rPr>
        <w:t xml:space="preserve"> </w:t>
      </w:r>
      <w:r w:rsidRPr="003A2418">
        <w:rPr>
          <w:noProof/>
          <w:highlight w:val="yellow"/>
        </w:rPr>
        <w:t xml:space="preserve">project  </w:t>
      </w:r>
      <w:r w:rsidRPr="003A2418">
        <w:rPr>
          <w:rFonts w:cstheme="minorHAnsi"/>
          <w:noProof/>
          <w:highlight w:val="yellow"/>
        </w:rPr>
        <w:t xml:space="preserve">– you should </w:t>
      </w:r>
      <w:r w:rsidRPr="003A2418">
        <w:rPr>
          <w:rFonts w:cstheme="minorHAnsi"/>
          <w:b/>
          <w:bCs/>
          <w:noProof/>
          <w:highlight w:val="yellow"/>
        </w:rPr>
        <w:t>implement</w:t>
      </w:r>
      <w:r w:rsidRPr="003A2418">
        <w:rPr>
          <w:rFonts w:cstheme="minorHAnsi"/>
          <w:noProof/>
          <w:highlight w:val="yellow"/>
        </w:rPr>
        <w:t xml:space="preserve"> your </w:t>
      </w:r>
      <w:r w:rsidRPr="003A2418">
        <w:rPr>
          <w:rFonts w:cstheme="minorHAnsi"/>
          <w:b/>
          <w:bCs/>
          <w:noProof/>
          <w:highlight w:val="yellow"/>
        </w:rPr>
        <w:t>view models</w:t>
      </w:r>
      <w:r w:rsidRPr="003A2418">
        <w:rPr>
          <w:rFonts w:cstheme="minorHAnsi"/>
          <w:noProof/>
          <w:highlight w:val="yellow"/>
        </w:rPr>
        <w:t xml:space="preserve"> here</w:t>
      </w:r>
    </w:p>
    <w:p w14:paraId="680EB052" w14:textId="3C72B4A2" w:rsidR="006F29F3" w:rsidRPr="003A2418" w:rsidRDefault="006F29F3" w:rsidP="006F29F3">
      <w:pPr>
        <w:pStyle w:val="ListParagraph"/>
        <w:numPr>
          <w:ilvl w:val="0"/>
          <w:numId w:val="23"/>
        </w:numPr>
        <w:jc w:val="both"/>
        <w:rPr>
          <w:rFonts w:cstheme="minorHAnsi"/>
          <w:noProof/>
          <w:highlight w:val="yellow"/>
        </w:rPr>
      </w:pPr>
      <w:r w:rsidRPr="003A2418">
        <w:rPr>
          <w:rStyle w:val="CodeChar"/>
          <w:highlight w:val="yellow"/>
        </w:rPr>
        <w:t>GCommon</w:t>
      </w:r>
      <w:r w:rsidRPr="003A2418">
        <w:rPr>
          <w:rFonts w:cstheme="minorHAnsi"/>
          <w:noProof/>
          <w:highlight w:val="yellow"/>
        </w:rPr>
        <w:t xml:space="preserve"> </w:t>
      </w:r>
      <w:r w:rsidRPr="003A2418">
        <w:rPr>
          <w:noProof/>
          <w:highlight w:val="yellow"/>
        </w:rPr>
        <w:t xml:space="preserve">project </w:t>
      </w:r>
      <w:r w:rsidRPr="003A2418">
        <w:rPr>
          <w:rFonts w:cstheme="minorHAnsi"/>
          <w:noProof/>
          <w:highlight w:val="yellow"/>
        </w:rPr>
        <w:t xml:space="preserve">– You should hold your </w:t>
      </w:r>
      <w:r w:rsidRPr="003A2418">
        <w:rPr>
          <w:rFonts w:cstheme="minorHAnsi"/>
          <w:b/>
          <w:bCs/>
          <w:noProof/>
          <w:highlight w:val="yellow"/>
        </w:rPr>
        <w:t>validation constants</w:t>
      </w:r>
      <w:r w:rsidRPr="003A2418">
        <w:rPr>
          <w:rFonts w:cstheme="minorHAnsi"/>
          <w:noProof/>
          <w:highlight w:val="yellow"/>
        </w:rPr>
        <w:t xml:space="preserve"> here (</w:t>
      </w:r>
      <w:r w:rsidRPr="003A2418">
        <w:rPr>
          <w:rStyle w:val="CodeChar"/>
          <w:highlight w:val="yellow"/>
        </w:rPr>
        <w:t>ValidationConstants.cs</w:t>
      </w:r>
      <w:r w:rsidRPr="003A2418">
        <w:rPr>
          <w:rFonts w:cstheme="minorHAnsi"/>
          <w:noProof/>
          <w:highlight w:val="yellow"/>
        </w:rPr>
        <w:t>)</w:t>
      </w:r>
    </w:p>
    <w:p w14:paraId="723CF390" w14:textId="6EFDB2DB" w:rsidR="001D0611" w:rsidRPr="008A724A" w:rsidRDefault="00063236" w:rsidP="00063236">
      <w:pPr>
        <w:rPr>
          <w:rFonts w:ascii="Consolas" w:hAnsi="Consolas"/>
          <w:b/>
          <w:bCs/>
          <w:highlight w:val="yellow"/>
        </w:rPr>
      </w:pPr>
      <w:r w:rsidRPr="008A724A">
        <w:rPr>
          <w:b/>
          <w:bCs/>
          <w:highlight w:val="yellow"/>
        </w:rPr>
        <w:t xml:space="preserve">NOTE: </w:t>
      </w:r>
      <w:r w:rsidRPr="008A724A">
        <w:rPr>
          <w:highlight w:val="yellow"/>
        </w:rPr>
        <w:t xml:space="preserve">You should </w:t>
      </w:r>
      <w:proofErr w:type="gramStart"/>
      <w:r w:rsidRPr="008A724A">
        <w:rPr>
          <w:highlight w:val="yellow"/>
        </w:rPr>
        <w:t>seed</w:t>
      </w:r>
      <w:proofErr w:type="gramEnd"/>
      <w:r w:rsidRPr="008A724A">
        <w:rPr>
          <w:highlight w:val="yellow"/>
        </w:rPr>
        <w:t xml:space="preserve"> the database with </w:t>
      </w:r>
      <w:r w:rsidR="002469C8" w:rsidRPr="008A724A">
        <w:rPr>
          <w:highlight w:val="yellow"/>
        </w:rPr>
        <w:t xml:space="preserve">the data provided in advance </w:t>
      </w:r>
      <w:r w:rsidRPr="008A724A">
        <w:rPr>
          <w:highlight w:val="yellow"/>
        </w:rPr>
        <w:t xml:space="preserve">regarding the </w:t>
      </w:r>
      <w:r w:rsidR="00110C9C" w:rsidRPr="008A724A">
        <w:rPr>
          <w:rFonts w:ascii="Consolas" w:hAnsi="Consolas"/>
          <w:b/>
          <w:bCs/>
          <w:highlight w:val="yellow"/>
        </w:rPr>
        <w:t>Category</w:t>
      </w:r>
      <w:r w:rsidR="00705EC0" w:rsidRPr="008A724A">
        <w:rPr>
          <w:highlight w:val="yellow"/>
        </w:rPr>
        <w:t xml:space="preserve"> entity. </w:t>
      </w:r>
      <w:r w:rsidR="002469C8" w:rsidRPr="008A724A">
        <w:rPr>
          <w:highlight w:val="yellow"/>
        </w:rPr>
        <w:t>To</w:t>
      </w:r>
      <w:r w:rsidR="00201ED8" w:rsidRPr="008A724A">
        <w:rPr>
          <w:highlight w:val="yellow"/>
        </w:rPr>
        <w:t xml:space="preserve"> do this, remove the comments from the block of code in the </w:t>
      </w:r>
      <w:r w:rsidR="00201ED8" w:rsidRPr="008A724A">
        <w:rPr>
          <w:rFonts w:ascii="Consolas" w:hAnsi="Consolas"/>
          <w:b/>
          <w:bCs/>
          <w:highlight w:val="yellow"/>
        </w:rPr>
        <w:t>protected</w:t>
      </w:r>
      <w:r w:rsidR="00201ED8" w:rsidRPr="008A724A">
        <w:rPr>
          <w:rFonts w:cstheme="minorHAnsi"/>
          <w:b/>
          <w:bCs/>
          <w:highlight w:val="yellow"/>
        </w:rPr>
        <w:t xml:space="preserve"> </w:t>
      </w:r>
      <w:r w:rsidR="00201ED8" w:rsidRPr="008A724A">
        <w:rPr>
          <w:rFonts w:ascii="Consolas" w:hAnsi="Consolas"/>
          <w:b/>
          <w:bCs/>
          <w:highlight w:val="yellow"/>
        </w:rPr>
        <w:t>override</w:t>
      </w:r>
      <w:r w:rsidR="00201ED8" w:rsidRPr="008A724A">
        <w:rPr>
          <w:rFonts w:cstheme="minorHAnsi"/>
          <w:b/>
          <w:bCs/>
          <w:highlight w:val="yellow"/>
        </w:rPr>
        <w:t xml:space="preserve"> </w:t>
      </w:r>
      <w:r w:rsidR="00201ED8" w:rsidRPr="008A724A">
        <w:rPr>
          <w:rFonts w:ascii="Consolas" w:hAnsi="Consolas"/>
          <w:b/>
          <w:bCs/>
          <w:highlight w:val="yellow"/>
        </w:rPr>
        <w:t>void OnModelCreating(ModelBuilder</w:t>
      </w:r>
      <w:r w:rsidR="00201ED8" w:rsidRPr="008A724A">
        <w:rPr>
          <w:rFonts w:cstheme="minorHAnsi"/>
          <w:b/>
          <w:bCs/>
          <w:highlight w:val="yellow"/>
        </w:rPr>
        <w:t xml:space="preserve"> </w:t>
      </w:r>
      <w:r w:rsidR="00201ED8" w:rsidRPr="008A724A">
        <w:rPr>
          <w:rFonts w:ascii="Consolas" w:hAnsi="Consolas"/>
          <w:b/>
          <w:bCs/>
          <w:highlight w:val="yellow"/>
        </w:rPr>
        <w:t>builder)</w:t>
      </w:r>
      <w:r w:rsidR="00201ED8" w:rsidRPr="008A724A">
        <w:rPr>
          <w:rFonts w:cstheme="minorHAnsi"/>
          <w:highlight w:val="yellow"/>
        </w:rPr>
        <w:t xml:space="preserve"> method of the </w:t>
      </w:r>
      <w:r w:rsidR="00201ED8" w:rsidRPr="008A724A">
        <w:rPr>
          <w:rFonts w:ascii="Consolas" w:hAnsi="Consolas"/>
          <w:b/>
          <w:bCs/>
          <w:highlight w:val="yellow"/>
        </w:rPr>
        <w:t>DbContext</w:t>
      </w:r>
      <w:r w:rsidR="00C60B92" w:rsidRPr="008A724A">
        <w:rPr>
          <w:rFonts w:ascii="Consolas" w:hAnsi="Consolas"/>
          <w:b/>
          <w:bCs/>
          <w:highlight w:val="yellow"/>
        </w:rPr>
        <w:t>.</w:t>
      </w:r>
    </w:p>
    <w:p w14:paraId="61DAE6B8" w14:textId="31740EDE" w:rsidR="001D0611" w:rsidRPr="008A724A" w:rsidRDefault="001D0611" w:rsidP="00063236">
      <w:pPr>
        <w:rPr>
          <w:rFonts w:cstheme="minorHAnsi"/>
          <w:b/>
          <w:bCs/>
          <w:highlight w:val="yellow"/>
          <w:u w:val="single"/>
        </w:rPr>
      </w:pPr>
      <w:r w:rsidRPr="008A724A">
        <w:rPr>
          <w:rFonts w:cstheme="minorHAnsi"/>
          <w:b/>
          <w:bCs/>
          <w:highlight w:val="yellow"/>
          <w:u w:val="single"/>
        </w:rPr>
        <w:t>NOTE: Don't forget to uncomment the code inside the views while you implement your logic.</w:t>
      </w:r>
    </w:p>
    <w:p w14:paraId="5050A4A2" w14:textId="6C48C7A0" w:rsidR="00D26404" w:rsidRDefault="00D26404" w:rsidP="00D72B79">
      <w:pPr>
        <w:jc w:val="both"/>
      </w:pPr>
      <w:r w:rsidRPr="008A724A">
        <w:rPr>
          <w:highlight w:val="yellow"/>
        </w:rPr>
        <w:t xml:space="preserve">Now that you know the </w:t>
      </w:r>
      <w:r w:rsidRPr="008A724A">
        <w:rPr>
          <w:b/>
          <w:highlight w:val="yellow"/>
        </w:rPr>
        <w:t>Technological Requirements</w:t>
      </w:r>
      <w:r w:rsidRPr="008A724A">
        <w:rPr>
          <w:highlight w:val="yellow"/>
        </w:rPr>
        <w:t xml:space="preserve">, let us see what the </w:t>
      </w:r>
      <w:r w:rsidRPr="008A724A">
        <w:rPr>
          <w:b/>
          <w:highlight w:val="yellow"/>
        </w:rPr>
        <w:t>Functional Requirements</w:t>
      </w:r>
      <w:r w:rsidRPr="008A724A">
        <w:rPr>
          <w:highlight w:val="yellow"/>
        </w:rPr>
        <w:t xml:space="preserve"> are.</w:t>
      </w:r>
    </w:p>
    <w:p w14:paraId="2D213600" w14:textId="3DC8D54B" w:rsidR="00847E3A" w:rsidRDefault="00847E3A" w:rsidP="00EC0F09">
      <w:pPr>
        <w:pStyle w:val="Heading2"/>
      </w:pPr>
      <w:proofErr w:type="gramStart"/>
      <w:r w:rsidRPr="00847E3A">
        <w:t>Usage of Services — Mandatory Requirement</w:t>
      </w:r>
      <w:proofErr w:type="gramEnd"/>
    </w:p>
    <w:p w14:paraId="2CFFCD16" w14:textId="21395B72" w:rsidR="00847E3A" w:rsidRPr="008A724A" w:rsidRDefault="00847E3A" w:rsidP="00847E3A">
      <w:pPr>
        <w:rPr>
          <w:highlight w:val="yellow"/>
        </w:rPr>
      </w:pPr>
      <w:r w:rsidRPr="008A724A">
        <w:rPr>
          <w:highlight w:val="yellow"/>
        </w:rPr>
        <w:t xml:space="preserve">All </w:t>
      </w:r>
      <w:r w:rsidRPr="008A724A">
        <w:rPr>
          <w:b/>
          <w:bCs/>
          <w:highlight w:val="yellow"/>
        </w:rPr>
        <w:t>communication with the database</w:t>
      </w:r>
      <w:r w:rsidRPr="008A724A">
        <w:rPr>
          <w:highlight w:val="yellow"/>
        </w:rPr>
        <w:t xml:space="preserve"> must go </w:t>
      </w:r>
      <w:r w:rsidRPr="008A724A">
        <w:rPr>
          <w:b/>
          <w:bCs/>
          <w:highlight w:val="yellow"/>
        </w:rPr>
        <w:t>through</w:t>
      </w:r>
      <w:r w:rsidRPr="008A724A">
        <w:rPr>
          <w:highlight w:val="yellow"/>
        </w:rPr>
        <w:t xml:space="preserve"> properly implemented </w:t>
      </w:r>
      <w:r w:rsidRPr="008A724A">
        <w:rPr>
          <w:b/>
          <w:bCs/>
          <w:highlight w:val="yellow"/>
        </w:rPr>
        <w:t>services</w:t>
      </w:r>
      <w:r w:rsidRPr="008A724A">
        <w:rPr>
          <w:highlight w:val="yellow"/>
        </w:rPr>
        <w:t>.</w:t>
      </w:r>
    </w:p>
    <w:p w14:paraId="341055B1" w14:textId="3996A2FC" w:rsidR="00847E3A" w:rsidRPr="008A724A" w:rsidRDefault="00847E3A" w:rsidP="00847E3A">
      <w:pPr>
        <w:pStyle w:val="ListParagraph"/>
        <w:numPr>
          <w:ilvl w:val="0"/>
          <w:numId w:val="33"/>
        </w:numPr>
        <w:rPr>
          <w:highlight w:val="yellow"/>
        </w:rPr>
      </w:pPr>
      <w:r w:rsidRPr="008A724A">
        <w:rPr>
          <w:highlight w:val="yellow"/>
        </w:rPr>
        <w:t xml:space="preserve">The </w:t>
      </w:r>
      <w:proofErr w:type="spellStart"/>
      <w:r w:rsidRPr="008A724A">
        <w:rPr>
          <w:b/>
          <w:bCs/>
          <w:highlight w:val="yellow"/>
        </w:rPr>
        <w:t>DbContext</w:t>
      </w:r>
      <w:proofErr w:type="spellEnd"/>
      <w:r w:rsidRPr="008A724A">
        <w:rPr>
          <w:highlight w:val="yellow"/>
        </w:rPr>
        <w:t xml:space="preserve"> should </w:t>
      </w:r>
      <w:r w:rsidRPr="008A724A">
        <w:rPr>
          <w:b/>
          <w:bCs/>
          <w:highlight w:val="yellow"/>
        </w:rPr>
        <w:t>not</w:t>
      </w:r>
      <w:r w:rsidRPr="008A724A">
        <w:rPr>
          <w:highlight w:val="yellow"/>
        </w:rPr>
        <w:t xml:space="preserve"> be used directly inside the controllers.</w:t>
      </w:r>
    </w:p>
    <w:p w14:paraId="49B78DA1" w14:textId="4DE3A30A" w:rsidR="00847E3A" w:rsidRPr="008A724A" w:rsidRDefault="00847E3A" w:rsidP="00847E3A">
      <w:pPr>
        <w:pStyle w:val="ListParagraph"/>
        <w:numPr>
          <w:ilvl w:val="0"/>
          <w:numId w:val="33"/>
        </w:numPr>
        <w:rPr>
          <w:highlight w:val="yellow"/>
        </w:rPr>
      </w:pPr>
      <w:r w:rsidRPr="008A724A">
        <w:rPr>
          <w:highlight w:val="yellow"/>
        </w:rPr>
        <w:t xml:space="preserve">Controllers must </w:t>
      </w:r>
      <w:r w:rsidRPr="008A724A">
        <w:rPr>
          <w:b/>
          <w:bCs/>
          <w:highlight w:val="yellow"/>
        </w:rPr>
        <w:t>call methods from services</w:t>
      </w:r>
      <w:r w:rsidRPr="008A724A">
        <w:rPr>
          <w:highlight w:val="yellow"/>
        </w:rPr>
        <w:t xml:space="preserve">, and services will handle the interaction with </w:t>
      </w:r>
      <w:proofErr w:type="gramStart"/>
      <w:r w:rsidRPr="008A724A">
        <w:rPr>
          <w:highlight w:val="yellow"/>
        </w:rPr>
        <w:t xml:space="preserve">the </w:t>
      </w:r>
      <w:proofErr w:type="spellStart"/>
      <w:r w:rsidRPr="008A724A">
        <w:rPr>
          <w:highlight w:val="yellow"/>
        </w:rPr>
        <w:t>DbContext</w:t>
      </w:r>
      <w:proofErr w:type="spellEnd"/>
      <w:proofErr w:type="gramEnd"/>
      <w:r w:rsidRPr="008A724A">
        <w:rPr>
          <w:highlight w:val="yellow"/>
        </w:rPr>
        <w:t>.</w:t>
      </w:r>
    </w:p>
    <w:p w14:paraId="12928146" w14:textId="76931688" w:rsidR="00847E3A" w:rsidRPr="00847E3A" w:rsidRDefault="00847E3A" w:rsidP="00847E3A">
      <w:r w:rsidRPr="008A724A">
        <w:rPr>
          <w:highlight w:val="yellow"/>
        </w:rPr>
        <w:t xml:space="preserve">Correct </w:t>
      </w:r>
      <w:r w:rsidRPr="008A724A">
        <w:rPr>
          <w:b/>
          <w:bCs/>
          <w:highlight w:val="yellow"/>
        </w:rPr>
        <w:t>usage of services</w:t>
      </w:r>
      <w:r w:rsidRPr="008A724A">
        <w:rPr>
          <w:highlight w:val="yellow"/>
        </w:rPr>
        <w:t xml:space="preserve"> will be explicitly </w:t>
      </w:r>
      <w:r w:rsidRPr="008A724A">
        <w:rPr>
          <w:b/>
          <w:bCs/>
          <w:highlight w:val="yellow"/>
        </w:rPr>
        <w:t>checked during project evaluation</w:t>
      </w:r>
      <w:r w:rsidRPr="008A724A">
        <w:rPr>
          <w:highlight w:val="yellow"/>
        </w:rPr>
        <w:t>.</w:t>
      </w:r>
      <w:r w:rsidRPr="008A724A">
        <w:rPr>
          <w:highlight w:val="yellow"/>
        </w:rPr>
        <w:br/>
        <w:t xml:space="preserve">If your controller uses </w:t>
      </w:r>
      <w:r w:rsidRPr="008A724A">
        <w:rPr>
          <w:rStyle w:val="CodeChar"/>
          <w:highlight w:val="yellow"/>
        </w:rPr>
        <w:t>DbContext</w:t>
      </w:r>
      <w:r w:rsidRPr="008A724A">
        <w:rPr>
          <w:highlight w:val="yellow"/>
        </w:rPr>
        <w:t xml:space="preserve"> directly (without using services), you will lose points for </w:t>
      </w:r>
      <w:r w:rsidRPr="008A724A">
        <w:rPr>
          <w:b/>
          <w:bCs/>
          <w:highlight w:val="yellow"/>
        </w:rPr>
        <w:t>Code Quality.</w:t>
      </w:r>
    </w:p>
    <w:p w14:paraId="3F1F40C2" w14:textId="45641FB5" w:rsidR="00EC0F09" w:rsidRPr="003A2418" w:rsidRDefault="00EC0F09" w:rsidP="00EC0F09">
      <w:pPr>
        <w:pStyle w:val="Heading2"/>
        <w:rPr>
          <w:highlight w:val="yellow"/>
        </w:rPr>
      </w:pPr>
      <w:r w:rsidRPr="003A2418">
        <w:rPr>
          <w:highlight w:val="yellow"/>
        </w:rPr>
        <w:t>Identity Requirements</w:t>
      </w:r>
    </w:p>
    <w:p w14:paraId="09AFFCE7" w14:textId="77777777" w:rsidR="001B603D" w:rsidRDefault="00EC0F09" w:rsidP="00EC0F09">
      <w:pPr>
        <w:rPr>
          <w:rFonts w:cstheme="minorHAnsi"/>
        </w:rPr>
      </w:pPr>
      <w:r>
        <w:t xml:space="preserve">You should </w:t>
      </w:r>
      <w:r w:rsidRPr="001B603D">
        <w:rPr>
          <w:b/>
          <w:bCs/>
        </w:rPr>
        <w:t>scaffold</w:t>
      </w:r>
      <w:r>
        <w:t xml:space="preserve"> </w:t>
      </w:r>
      <w:r w:rsidRPr="001B603D">
        <w:rPr>
          <w:b/>
          <w:bCs/>
        </w:rPr>
        <w:t>Identity</w:t>
      </w:r>
      <w:r>
        <w:t xml:space="preserve"> and use the </w:t>
      </w:r>
      <w:r w:rsidRPr="001B603D">
        <w:rPr>
          <w:b/>
          <w:bCs/>
        </w:rPr>
        <w:t>default</w:t>
      </w:r>
      <w:r>
        <w:t xml:space="preserve"> </w:t>
      </w:r>
      <w:r w:rsidRPr="00EC0F09">
        <w:rPr>
          <w:rFonts w:ascii="Consolas" w:hAnsi="Consolas"/>
          <w:b/>
          <w:bCs/>
        </w:rPr>
        <w:t>IdentityUser</w:t>
      </w:r>
      <w:r w:rsidRPr="00EC0F09">
        <w:rPr>
          <w:rFonts w:cstheme="minorHAnsi"/>
        </w:rPr>
        <w:t xml:space="preserve">. </w:t>
      </w:r>
    </w:p>
    <w:p w14:paraId="4E992A8E" w14:textId="31C6C9C0" w:rsidR="00D42193" w:rsidRDefault="00D42193" w:rsidP="00EC0F09">
      <w:pPr>
        <w:rPr>
          <w:rFonts w:cstheme="minorHAnsi"/>
        </w:rPr>
      </w:pPr>
      <w:r w:rsidRPr="00D42193">
        <w:rPr>
          <w:rFonts w:ascii="Segoe UI Emoji" w:hAnsi="Segoe UI Emoji" w:cs="Segoe UI Emoji"/>
        </w:rPr>
        <w:t>⚠️</w:t>
      </w:r>
      <w:r w:rsidRPr="00D42193">
        <w:rPr>
          <w:rFonts w:cstheme="minorHAnsi"/>
        </w:rPr>
        <w:t xml:space="preserve"> </w:t>
      </w:r>
      <w:r w:rsidRPr="00D42193">
        <w:rPr>
          <w:rFonts w:cstheme="minorHAnsi"/>
          <w:b/>
          <w:bCs/>
        </w:rPr>
        <w:t xml:space="preserve">Important! Delete the Unnecessary </w:t>
      </w:r>
      <w:proofErr w:type="spellStart"/>
      <w:r w:rsidRPr="00D42193">
        <w:rPr>
          <w:rFonts w:cstheme="minorHAnsi"/>
          <w:b/>
          <w:bCs/>
        </w:rPr>
        <w:t>DbContext</w:t>
      </w:r>
      <w:proofErr w:type="spellEnd"/>
    </w:p>
    <w:p w14:paraId="4FC22B50" w14:textId="26B84873" w:rsidR="00D42193" w:rsidRDefault="002D7771" w:rsidP="00EC0F09">
      <w:pPr>
        <w:rPr>
          <w:rFonts w:cstheme="minorHAnsi"/>
        </w:rPr>
      </w:pPr>
      <w:r w:rsidRPr="002D7771">
        <w:rPr>
          <w:rFonts w:cstheme="minorHAnsi"/>
          <w:noProof/>
        </w:rPr>
        <w:drawing>
          <wp:inline distT="0" distB="0" distL="0" distR="0" wp14:anchorId="4BAA62C9" wp14:editId="562B6B88">
            <wp:extent cx="3486150" cy="3915108"/>
            <wp:effectExtent l="0" t="0" r="0" b="9525"/>
            <wp:docPr id="16284015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01521" name="Picture 1" descr="A screenshot of a computer&#10;&#10;AI-generated content may be incorrect."/>
                    <pic:cNvPicPr/>
                  </pic:nvPicPr>
                  <pic:blipFill>
                    <a:blip r:embed="rId10"/>
                    <a:stretch>
                      <a:fillRect/>
                    </a:stretch>
                  </pic:blipFill>
                  <pic:spPr>
                    <a:xfrm>
                      <a:off x="0" y="0"/>
                      <a:ext cx="3536436" cy="3971582"/>
                    </a:xfrm>
                    <a:prstGeom prst="rect">
                      <a:avLst/>
                    </a:prstGeom>
                  </pic:spPr>
                </pic:pic>
              </a:graphicData>
            </a:graphic>
          </wp:inline>
        </w:drawing>
      </w:r>
      <w:r w:rsidR="00D42193" w:rsidRPr="00D42193">
        <w:rPr>
          <w:rFonts w:cstheme="minorHAnsi"/>
          <w:noProof/>
        </w:rPr>
        <w:drawing>
          <wp:inline distT="0" distB="0" distL="0" distR="0" wp14:anchorId="03F091B8" wp14:editId="28D27C40">
            <wp:extent cx="2978150" cy="3916718"/>
            <wp:effectExtent l="0" t="0" r="0" b="7620"/>
            <wp:docPr id="19539496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49680" name="Picture 1" descr="A screenshot of a computer&#10;&#10;AI-generated content may be incorrect."/>
                    <pic:cNvPicPr/>
                  </pic:nvPicPr>
                  <pic:blipFill>
                    <a:blip r:embed="rId11"/>
                    <a:stretch>
                      <a:fillRect/>
                    </a:stretch>
                  </pic:blipFill>
                  <pic:spPr>
                    <a:xfrm>
                      <a:off x="0" y="0"/>
                      <a:ext cx="3043138" cy="4002187"/>
                    </a:xfrm>
                    <a:prstGeom prst="rect">
                      <a:avLst/>
                    </a:prstGeom>
                  </pic:spPr>
                </pic:pic>
              </a:graphicData>
            </a:graphic>
          </wp:inline>
        </w:drawing>
      </w:r>
    </w:p>
    <w:p w14:paraId="2DC65BC4" w14:textId="0728783A" w:rsidR="00D42193" w:rsidRPr="003A2418" w:rsidRDefault="00D42193" w:rsidP="00EC0F09">
      <w:pPr>
        <w:rPr>
          <w:rFonts w:cstheme="minorHAnsi"/>
          <w:highlight w:val="yellow"/>
        </w:rPr>
      </w:pPr>
      <w:r w:rsidRPr="003A2418">
        <w:rPr>
          <w:rFonts w:cstheme="minorHAnsi"/>
          <w:b/>
          <w:bCs/>
          <w:highlight w:val="yellow"/>
        </w:rPr>
        <w:t>After you scaffold Identity</w:t>
      </w:r>
      <w:r w:rsidRPr="003A2418">
        <w:rPr>
          <w:rFonts w:cstheme="minorHAnsi"/>
          <w:highlight w:val="yellow"/>
        </w:rPr>
        <w:t xml:space="preserve">, Visual Studio may </w:t>
      </w:r>
      <w:r w:rsidRPr="003A2418">
        <w:rPr>
          <w:rFonts w:cstheme="minorHAnsi"/>
          <w:b/>
          <w:bCs/>
          <w:highlight w:val="yellow"/>
        </w:rPr>
        <w:t>automatically generate</w:t>
      </w:r>
      <w:r w:rsidRPr="003A2418">
        <w:rPr>
          <w:rFonts w:cstheme="minorHAnsi"/>
          <w:highlight w:val="yellow"/>
        </w:rPr>
        <w:t xml:space="preserve"> a file called </w:t>
      </w:r>
      <w:r w:rsidRPr="003A2418">
        <w:rPr>
          <w:rStyle w:val="CodeChar"/>
          <w:highlight w:val="yellow"/>
        </w:rPr>
        <w:t>RecipeSharingDbContext.cs</w:t>
      </w:r>
      <w:r w:rsidRPr="003A2418">
        <w:rPr>
          <w:rFonts w:cstheme="minorHAnsi"/>
          <w:highlight w:val="yellow"/>
        </w:rPr>
        <w:t xml:space="preserve"> inside </w:t>
      </w:r>
      <w:r w:rsidRPr="003A2418">
        <w:rPr>
          <w:rFonts w:cstheme="minorHAnsi"/>
          <w:b/>
          <w:bCs/>
          <w:highlight w:val="yellow"/>
        </w:rPr>
        <w:t>Areas</w:t>
      </w:r>
      <w:r w:rsidRPr="003A2418">
        <w:rPr>
          <w:rFonts w:cstheme="minorHAnsi"/>
          <w:highlight w:val="yellow"/>
        </w:rPr>
        <w:t xml:space="preserve"> &gt; </w:t>
      </w:r>
      <w:r w:rsidRPr="003A2418">
        <w:rPr>
          <w:rFonts w:cstheme="minorHAnsi"/>
          <w:b/>
          <w:bCs/>
          <w:highlight w:val="yellow"/>
        </w:rPr>
        <w:t>Identity</w:t>
      </w:r>
      <w:r w:rsidRPr="003A2418">
        <w:rPr>
          <w:rFonts w:cstheme="minorHAnsi"/>
          <w:highlight w:val="yellow"/>
        </w:rPr>
        <w:t xml:space="preserve"> &gt; </w:t>
      </w:r>
      <w:r w:rsidRPr="003A2418">
        <w:rPr>
          <w:rFonts w:cstheme="minorHAnsi"/>
          <w:b/>
          <w:bCs/>
          <w:highlight w:val="yellow"/>
        </w:rPr>
        <w:t>Data</w:t>
      </w:r>
      <w:r w:rsidRPr="003A2418">
        <w:rPr>
          <w:rFonts w:cstheme="minorHAnsi"/>
          <w:highlight w:val="yellow"/>
        </w:rPr>
        <w:t>.</w:t>
      </w:r>
      <w:r w:rsidR="00730903" w:rsidRPr="003A2418">
        <w:rPr>
          <w:rFonts w:cstheme="minorHAnsi"/>
          <w:highlight w:val="yellow"/>
        </w:rPr>
        <w:br/>
      </w:r>
      <w:r w:rsidRPr="003A2418">
        <w:rPr>
          <w:rFonts w:cstheme="minorHAnsi"/>
          <w:highlight w:val="yellow"/>
        </w:rPr>
        <w:t xml:space="preserve"> </w:t>
      </w:r>
      <w:r w:rsidRPr="003A2418">
        <w:rPr>
          <w:rFonts w:cstheme="minorHAnsi"/>
          <w:b/>
          <w:bCs/>
          <w:highlight w:val="yellow"/>
        </w:rPr>
        <w:t>This file is not needed</w:t>
      </w:r>
      <w:r w:rsidRPr="003A2418">
        <w:rPr>
          <w:rFonts w:cstheme="minorHAnsi"/>
          <w:highlight w:val="yellow"/>
        </w:rPr>
        <w:t xml:space="preserve"> for our project because we already have our own </w:t>
      </w:r>
      <w:proofErr w:type="spellStart"/>
      <w:r w:rsidRPr="003A2418">
        <w:rPr>
          <w:rFonts w:cstheme="minorHAnsi"/>
          <w:highlight w:val="yellow"/>
        </w:rPr>
        <w:t>RecipeSharingDbContext</w:t>
      </w:r>
      <w:proofErr w:type="spellEnd"/>
      <w:r w:rsidRPr="003A2418">
        <w:rPr>
          <w:rFonts w:cstheme="minorHAnsi"/>
          <w:highlight w:val="yellow"/>
        </w:rPr>
        <w:t xml:space="preserve"> in the main Web project</w:t>
      </w:r>
      <w:r w:rsidR="00730903" w:rsidRPr="003A2418">
        <w:rPr>
          <w:rFonts w:cstheme="minorHAnsi"/>
          <w:highlight w:val="yellow"/>
        </w:rPr>
        <w:t>:</w:t>
      </w:r>
    </w:p>
    <w:p w14:paraId="24CD07AA" w14:textId="71EE5447" w:rsidR="00730903" w:rsidRPr="003A2418" w:rsidRDefault="00730903" w:rsidP="00730903">
      <w:pPr>
        <w:pStyle w:val="ListParagraph"/>
        <w:numPr>
          <w:ilvl w:val="0"/>
          <w:numId w:val="35"/>
        </w:numPr>
        <w:rPr>
          <w:rStyle w:val="CodeChar"/>
          <w:highlight w:val="yellow"/>
        </w:rPr>
      </w:pPr>
      <w:r w:rsidRPr="003A2418">
        <w:rPr>
          <w:rFonts w:cstheme="minorHAnsi"/>
          <w:highlight w:val="yellow"/>
        </w:rPr>
        <w:t xml:space="preserve">Locate the file </w:t>
      </w:r>
      <w:r w:rsidRPr="003A2418">
        <w:rPr>
          <w:rFonts w:cstheme="minorHAnsi"/>
          <w:b/>
          <w:bCs/>
          <w:highlight w:val="yellow"/>
        </w:rPr>
        <w:t>Areas</w:t>
      </w:r>
      <w:r w:rsidRPr="003A2418">
        <w:rPr>
          <w:rFonts w:cstheme="minorHAnsi"/>
          <w:highlight w:val="yellow"/>
        </w:rPr>
        <w:t>/</w:t>
      </w:r>
      <w:r w:rsidRPr="003A2418">
        <w:rPr>
          <w:rFonts w:cstheme="minorHAnsi"/>
          <w:b/>
          <w:bCs/>
          <w:highlight w:val="yellow"/>
        </w:rPr>
        <w:t>Identity</w:t>
      </w:r>
      <w:r w:rsidRPr="003A2418">
        <w:rPr>
          <w:rFonts w:cstheme="minorHAnsi"/>
          <w:highlight w:val="yellow"/>
        </w:rPr>
        <w:t>/</w:t>
      </w:r>
      <w:r w:rsidRPr="003A2418">
        <w:rPr>
          <w:rFonts w:cstheme="minorHAnsi"/>
          <w:b/>
          <w:bCs/>
          <w:highlight w:val="yellow"/>
        </w:rPr>
        <w:t>Data</w:t>
      </w:r>
      <w:r w:rsidRPr="003A2418">
        <w:rPr>
          <w:rFonts w:cstheme="minorHAnsi"/>
          <w:highlight w:val="yellow"/>
        </w:rPr>
        <w:t>/</w:t>
      </w:r>
      <w:proofErr w:type="spellStart"/>
      <w:r w:rsidRPr="003A2418">
        <w:rPr>
          <w:rStyle w:val="CodeChar"/>
          <w:highlight w:val="yellow"/>
        </w:rPr>
        <w:t>RecipeSharingDbContext.cs</w:t>
      </w:r>
      <w:proofErr w:type="spellEnd"/>
    </w:p>
    <w:p w14:paraId="2327E39C" w14:textId="73FF9062" w:rsidR="00730903" w:rsidRPr="003A2418" w:rsidRDefault="00730903" w:rsidP="00730903">
      <w:pPr>
        <w:pStyle w:val="ListParagraph"/>
        <w:numPr>
          <w:ilvl w:val="0"/>
          <w:numId w:val="35"/>
        </w:numPr>
        <w:rPr>
          <w:rFonts w:cstheme="minorHAnsi"/>
          <w:highlight w:val="yellow"/>
        </w:rPr>
      </w:pPr>
      <w:r w:rsidRPr="003A2418">
        <w:rPr>
          <w:rFonts w:cstheme="minorHAnsi"/>
          <w:b/>
          <w:bCs/>
          <w:highlight w:val="yellow"/>
        </w:rPr>
        <w:t>Delete it immediately</w:t>
      </w:r>
      <w:r w:rsidRPr="003A2418">
        <w:rPr>
          <w:rFonts w:cstheme="minorHAnsi"/>
          <w:highlight w:val="yellow"/>
        </w:rPr>
        <w:t xml:space="preserve"> to avoid </w:t>
      </w:r>
      <w:proofErr w:type="spellStart"/>
      <w:r w:rsidRPr="003A2418">
        <w:rPr>
          <w:rFonts w:cstheme="minorHAnsi"/>
          <w:highlight w:val="yellow"/>
        </w:rPr>
        <w:t>DbContext</w:t>
      </w:r>
      <w:proofErr w:type="spellEnd"/>
      <w:r w:rsidRPr="003A2418">
        <w:rPr>
          <w:rFonts w:cstheme="minorHAnsi"/>
          <w:highlight w:val="yellow"/>
        </w:rPr>
        <w:t xml:space="preserve"> conflicts in the application.</w:t>
      </w:r>
    </w:p>
    <w:p w14:paraId="6CEF44ED" w14:textId="10145AB7" w:rsidR="00EC0F09" w:rsidRPr="003A2418" w:rsidRDefault="00EC0F09" w:rsidP="00EC0F09">
      <w:pPr>
        <w:rPr>
          <w:rFonts w:cstheme="minorHAnsi"/>
          <w:highlight w:val="yellow"/>
        </w:rPr>
      </w:pPr>
      <w:r w:rsidRPr="003A2418">
        <w:rPr>
          <w:rFonts w:cstheme="minorHAnsi"/>
          <w:highlight w:val="yellow"/>
        </w:rPr>
        <w:t xml:space="preserve">Remove the unnecessary code from the </w:t>
      </w:r>
      <w:proofErr w:type="spellStart"/>
      <w:r w:rsidRPr="003A2418">
        <w:rPr>
          <w:rFonts w:ascii="Consolas" w:hAnsi="Consolas" w:cstheme="minorHAnsi"/>
          <w:b/>
          <w:bCs/>
          <w:highlight w:val="yellow"/>
        </w:rPr>
        <w:t>Login.cshtml</w:t>
      </w:r>
      <w:proofErr w:type="spellEnd"/>
      <w:r w:rsidR="000032D0" w:rsidRPr="003A2418">
        <w:rPr>
          <w:rFonts w:cstheme="minorHAnsi"/>
          <w:highlight w:val="yellow"/>
          <w:lang w:val="bg-BG"/>
        </w:rPr>
        <w:t xml:space="preserve"> </w:t>
      </w:r>
      <w:r w:rsidR="000032D0" w:rsidRPr="003A2418">
        <w:rPr>
          <w:rFonts w:cstheme="minorHAnsi"/>
          <w:highlight w:val="yellow"/>
          <w:lang w:val="en-GB"/>
        </w:rPr>
        <w:t>and</w:t>
      </w:r>
      <w:r w:rsidRPr="003A2418">
        <w:rPr>
          <w:rFonts w:cstheme="minorHAnsi"/>
          <w:highlight w:val="yellow"/>
        </w:rPr>
        <w:t xml:space="preserve"> </w:t>
      </w:r>
      <w:proofErr w:type="spellStart"/>
      <w:r w:rsidRPr="003A2418">
        <w:rPr>
          <w:rFonts w:ascii="Consolas" w:hAnsi="Consolas" w:cstheme="minorHAnsi"/>
          <w:b/>
          <w:bCs/>
          <w:highlight w:val="yellow"/>
        </w:rPr>
        <w:t>Register.cshtml</w:t>
      </w:r>
      <w:proofErr w:type="spellEnd"/>
      <w:r w:rsidR="00A34F08" w:rsidRPr="003A2418">
        <w:rPr>
          <w:rFonts w:cstheme="minorHAnsi"/>
          <w:b/>
          <w:bCs/>
          <w:highlight w:val="yellow"/>
        </w:rPr>
        <w:t xml:space="preserve"> </w:t>
      </w:r>
      <w:r w:rsidRPr="003A2418">
        <w:rPr>
          <w:rFonts w:cstheme="minorHAnsi"/>
          <w:highlight w:val="yellow"/>
        </w:rPr>
        <w:t xml:space="preserve">files and leave only the needed code </w:t>
      </w:r>
      <w:r w:rsidR="002469C8" w:rsidRPr="003A2418">
        <w:rPr>
          <w:rFonts w:cstheme="minorHAnsi"/>
          <w:highlight w:val="yellow"/>
        </w:rPr>
        <w:t>for the app to function</w:t>
      </w:r>
      <w:r w:rsidRPr="003A2418">
        <w:rPr>
          <w:rFonts w:cstheme="minorHAnsi"/>
          <w:highlight w:val="yellow"/>
        </w:rPr>
        <w:t xml:space="preserve"> correctly. </w:t>
      </w:r>
    </w:p>
    <w:p w14:paraId="60E3DE0C" w14:textId="3AE7F3EE" w:rsidR="0073124F" w:rsidRPr="00CA2EDF" w:rsidRDefault="0073124F" w:rsidP="00EC0F09">
      <w:pPr>
        <w:rPr>
          <w:rFonts w:cstheme="minorHAnsi"/>
          <w:b/>
          <w:bCs/>
          <w:u w:val="single"/>
        </w:rPr>
      </w:pPr>
      <w:r w:rsidRPr="003A2418">
        <w:rPr>
          <w:rFonts w:cstheme="minorHAnsi"/>
          <w:b/>
          <w:bCs/>
          <w:highlight w:val="yellow"/>
          <w:u w:val="single"/>
        </w:rPr>
        <w:t xml:space="preserve">NOTE: Don't worry about the views' style – once you scaffold Identity and remove the unnecessary code, the </w:t>
      </w:r>
      <w:hyperlink w:anchor="_Login_Page_(logged-out" w:history="1">
        <w:r w:rsidRPr="003A2418">
          <w:rPr>
            <w:rStyle w:val="Hyperlink"/>
            <w:rFonts w:cstheme="minorHAnsi"/>
            <w:b/>
            <w:bCs/>
            <w:highlight w:val="yellow"/>
          </w:rPr>
          <w:t>Login</w:t>
        </w:r>
      </w:hyperlink>
      <w:r w:rsidRPr="003A2418">
        <w:rPr>
          <w:rFonts w:cstheme="minorHAnsi"/>
          <w:b/>
          <w:bCs/>
          <w:highlight w:val="yellow"/>
          <w:u w:val="single"/>
        </w:rPr>
        <w:t xml:space="preserve"> and </w:t>
      </w:r>
      <w:hyperlink w:anchor="_Register_Page_(logged-out" w:history="1">
        <w:r w:rsidRPr="003A2418">
          <w:rPr>
            <w:rStyle w:val="Hyperlink"/>
            <w:rFonts w:cstheme="minorHAnsi"/>
            <w:b/>
            <w:bCs/>
            <w:highlight w:val="yellow"/>
          </w:rPr>
          <w:t>Register</w:t>
        </w:r>
      </w:hyperlink>
      <w:r w:rsidRPr="003A2418">
        <w:rPr>
          <w:rFonts w:cstheme="minorHAnsi"/>
          <w:b/>
          <w:bCs/>
          <w:highlight w:val="yellow"/>
          <w:u w:val="single"/>
        </w:rPr>
        <w:t xml:space="preserve"> pages should look like </w:t>
      </w:r>
      <w:r w:rsidR="002469C8" w:rsidRPr="003A2418">
        <w:rPr>
          <w:rFonts w:cstheme="minorHAnsi"/>
          <w:b/>
          <w:bCs/>
          <w:highlight w:val="yellow"/>
          <w:u w:val="single"/>
        </w:rPr>
        <w:t xml:space="preserve">the ones </w:t>
      </w:r>
      <w:r w:rsidR="00174D72" w:rsidRPr="003A2418">
        <w:rPr>
          <w:rFonts w:cstheme="minorHAnsi"/>
          <w:b/>
          <w:bCs/>
          <w:highlight w:val="yellow"/>
          <w:u w:val="single"/>
        </w:rPr>
        <w:t>shown below.</w:t>
      </w:r>
      <w:r w:rsidR="00CA2EDF" w:rsidRPr="003A2418">
        <w:rPr>
          <w:rFonts w:cstheme="minorHAnsi"/>
          <w:b/>
          <w:bCs/>
          <w:highlight w:val="yellow"/>
          <w:u w:val="single"/>
        </w:rPr>
        <w:t xml:space="preserve"> Don't add any classes to the views of those two pages!</w:t>
      </w:r>
    </w:p>
    <w:p w14:paraId="0EE42DD9" w14:textId="2550727A" w:rsidR="001B603D" w:rsidRPr="008A724A" w:rsidRDefault="001B603D" w:rsidP="00EC0F09">
      <w:pPr>
        <w:rPr>
          <w:rFonts w:cstheme="minorHAnsi"/>
          <w:highlight w:val="yellow"/>
        </w:rPr>
      </w:pPr>
      <w:r w:rsidRPr="008A724A">
        <w:rPr>
          <w:rFonts w:cstheme="minorHAnsi"/>
          <w:highlight w:val="yellow"/>
        </w:rPr>
        <w:t xml:space="preserve">The </w:t>
      </w:r>
      <w:r w:rsidRPr="008A724A">
        <w:rPr>
          <w:rFonts w:cstheme="minorHAnsi"/>
          <w:b/>
          <w:bCs/>
          <w:highlight w:val="yellow"/>
        </w:rPr>
        <w:t>password</w:t>
      </w:r>
      <w:r w:rsidRPr="008A724A">
        <w:rPr>
          <w:rFonts w:cstheme="minorHAnsi"/>
          <w:highlight w:val="yellow"/>
        </w:rPr>
        <w:t xml:space="preserve"> requirements for the </w:t>
      </w:r>
      <w:r w:rsidRPr="008A724A">
        <w:rPr>
          <w:rFonts w:ascii="Consolas" w:hAnsi="Consolas" w:cstheme="minorHAnsi"/>
          <w:b/>
          <w:bCs/>
          <w:highlight w:val="yellow"/>
        </w:rPr>
        <w:t>IdentityUser</w:t>
      </w:r>
      <w:r w:rsidRPr="008A724A">
        <w:rPr>
          <w:rFonts w:cstheme="minorHAnsi"/>
          <w:highlight w:val="yellow"/>
        </w:rPr>
        <w:t xml:space="preserve"> are the following:</w:t>
      </w:r>
    </w:p>
    <w:p w14:paraId="1A4471F0" w14:textId="453CA4E9" w:rsidR="001B603D" w:rsidRPr="008A724A" w:rsidRDefault="001B603D" w:rsidP="001B603D">
      <w:pPr>
        <w:pStyle w:val="ListParagraph"/>
        <w:numPr>
          <w:ilvl w:val="0"/>
          <w:numId w:val="23"/>
        </w:numPr>
        <w:rPr>
          <w:highlight w:val="yellow"/>
        </w:rPr>
      </w:pPr>
      <w:r w:rsidRPr="008A724A">
        <w:rPr>
          <w:highlight w:val="yellow"/>
        </w:rPr>
        <w:t xml:space="preserve">Require confirmed account: </w:t>
      </w:r>
      <w:r w:rsidRPr="008A724A">
        <w:rPr>
          <w:rFonts w:ascii="Consolas" w:hAnsi="Consolas"/>
          <w:b/>
          <w:bCs/>
          <w:highlight w:val="yellow"/>
        </w:rPr>
        <w:t>false</w:t>
      </w:r>
    </w:p>
    <w:p w14:paraId="235FFBCF" w14:textId="495C30A1" w:rsidR="001B603D" w:rsidRPr="008A724A" w:rsidRDefault="001B603D" w:rsidP="001B603D">
      <w:pPr>
        <w:pStyle w:val="ListParagraph"/>
        <w:numPr>
          <w:ilvl w:val="0"/>
          <w:numId w:val="23"/>
        </w:numPr>
        <w:rPr>
          <w:highlight w:val="yellow"/>
        </w:rPr>
      </w:pPr>
      <w:r w:rsidRPr="008A724A">
        <w:rPr>
          <w:highlight w:val="yellow"/>
        </w:rPr>
        <w:t xml:space="preserve">Require digits: </w:t>
      </w:r>
      <w:r w:rsidR="009C15DD" w:rsidRPr="008A724A">
        <w:rPr>
          <w:rFonts w:ascii="Consolas" w:hAnsi="Consolas"/>
          <w:b/>
          <w:bCs/>
          <w:highlight w:val="yellow"/>
        </w:rPr>
        <w:t>false</w:t>
      </w:r>
    </w:p>
    <w:p w14:paraId="11182FEF" w14:textId="4F1AA0B1" w:rsidR="001B603D" w:rsidRPr="008A724A" w:rsidRDefault="001B603D" w:rsidP="001B603D">
      <w:pPr>
        <w:pStyle w:val="ListParagraph"/>
        <w:numPr>
          <w:ilvl w:val="0"/>
          <w:numId w:val="23"/>
        </w:numPr>
        <w:rPr>
          <w:highlight w:val="yellow"/>
        </w:rPr>
      </w:pPr>
      <w:r w:rsidRPr="008A724A">
        <w:rPr>
          <w:highlight w:val="yellow"/>
        </w:rPr>
        <w:t xml:space="preserve">Require non-alphanumeric characters: </w:t>
      </w:r>
      <w:r w:rsidRPr="008A724A">
        <w:rPr>
          <w:rFonts w:ascii="Consolas" w:hAnsi="Consolas"/>
          <w:b/>
          <w:bCs/>
          <w:highlight w:val="yellow"/>
        </w:rPr>
        <w:t>false</w:t>
      </w:r>
    </w:p>
    <w:p w14:paraId="4B9386BC" w14:textId="0980F5F9" w:rsidR="001B603D" w:rsidRPr="008A724A" w:rsidRDefault="001B603D" w:rsidP="001B603D">
      <w:pPr>
        <w:pStyle w:val="ListParagraph"/>
        <w:numPr>
          <w:ilvl w:val="0"/>
          <w:numId w:val="23"/>
        </w:numPr>
        <w:rPr>
          <w:highlight w:val="yellow"/>
        </w:rPr>
      </w:pPr>
      <w:r w:rsidRPr="008A724A">
        <w:rPr>
          <w:highlight w:val="yellow"/>
        </w:rPr>
        <w:t xml:space="preserve">Required uppercase letters: </w:t>
      </w:r>
      <w:r w:rsidRPr="008A724A">
        <w:rPr>
          <w:rFonts w:ascii="Consolas" w:hAnsi="Consolas"/>
          <w:b/>
          <w:bCs/>
          <w:highlight w:val="yellow"/>
        </w:rPr>
        <w:t>false</w:t>
      </w:r>
    </w:p>
    <w:p w14:paraId="2A15C6F4" w14:textId="37BBC677" w:rsidR="00664249" w:rsidRPr="008A724A" w:rsidRDefault="00664249" w:rsidP="00664249">
      <w:pPr>
        <w:pStyle w:val="ListParagraph"/>
        <w:numPr>
          <w:ilvl w:val="0"/>
          <w:numId w:val="23"/>
        </w:numPr>
        <w:rPr>
          <w:highlight w:val="yellow"/>
        </w:rPr>
      </w:pPr>
      <w:r w:rsidRPr="008A724A">
        <w:rPr>
          <w:highlight w:val="yellow"/>
        </w:rPr>
        <w:t xml:space="preserve">Required lowercase letters: </w:t>
      </w:r>
      <w:r w:rsidRPr="008A724A">
        <w:rPr>
          <w:rFonts w:ascii="Consolas" w:hAnsi="Consolas"/>
          <w:b/>
          <w:bCs/>
          <w:highlight w:val="yellow"/>
        </w:rPr>
        <w:t>false</w:t>
      </w:r>
    </w:p>
    <w:p w14:paraId="40C8C147" w14:textId="1E147D9C" w:rsidR="007B7EAF" w:rsidRDefault="007B7EAF" w:rsidP="00D72B79">
      <w:pPr>
        <w:pStyle w:val="Heading2"/>
        <w:jc w:val="both"/>
        <w:rPr>
          <w:noProof/>
          <w:lang w:val="sq-AL"/>
        </w:rPr>
      </w:pPr>
      <w:r w:rsidRPr="00EF48B8">
        <w:rPr>
          <w:noProof/>
          <w:lang w:val="sq-AL"/>
        </w:rPr>
        <w:t>Database Requirements</w:t>
      </w:r>
    </w:p>
    <w:p w14:paraId="70ABA63E" w14:textId="0C6D2770" w:rsidR="00664E74" w:rsidRPr="003D6B10" w:rsidRDefault="00664E74" w:rsidP="00D72B79">
      <w:pPr>
        <w:jc w:val="both"/>
        <w:rPr>
          <w:lang w:val="sq-AL"/>
        </w:rPr>
      </w:pPr>
      <w:r w:rsidRPr="003D6B10">
        <w:rPr>
          <w:lang w:val="sq-AL"/>
        </w:rPr>
        <w:t xml:space="preserve">The </w:t>
      </w:r>
      <w:r w:rsidRPr="003D6B10">
        <w:rPr>
          <w:b/>
          <w:bCs/>
          <w:lang w:val="sq-AL"/>
        </w:rPr>
        <w:t>Database</w:t>
      </w:r>
      <w:r w:rsidRPr="003D6B10">
        <w:rPr>
          <w:lang w:val="sq-AL"/>
        </w:rPr>
        <w:t xml:space="preserve"> of </w:t>
      </w:r>
      <w:proofErr w:type="spellStart"/>
      <w:r w:rsidR="003D7ADF">
        <w:rPr>
          <w:rFonts w:ascii="Consolas" w:hAnsi="Consolas"/>
          <w:b/>
          <w:bCs/>
        </w:rPr>
        <w:t>RecipeSharingPlatform</w:t>
      </w:r>
      <w:proofErr w:type="spellEnd"/>
      <w:r w:rsidR="00166BEC" w:rsidRPr="003D6B10">
        <w:rPr>
          <w:lang w:val="sq-AL"/>
        </w:rPr>
        <w:t>:</w:t>
      </w:r>
    </w:p>
    <w:p w14:paraId="56323AD3" w14:textId="773FA28C" w:rsidR="00537B7B" w:rsidRPr="009C76F9" w:rsidRDefault="003D7ADF" w:rsidP="00537B7B">
      <w:pPr>
        <w:pStyle w:val="Heading3"/>
        <w:jc w:val="both"/>
      </w:pPr>
      <w:r>
        <w:t>Recipe</w:t>
      </w:r>
    </w:p>
    <w:p w14:paraId="60079CEC" w14:textId="77777777" w:rsidR="00537B7B" w:rsidRPr="008A724A" w:rsidRDefault="00537B7B" w:rsidP="00537B7B">
      <w:pPr>
        <w:pStyle w:val="ListParagraph"/>
        <w:numPr>
          <w:ilvl w:val="0"/>
          <w:numId w:val="21"/>
        </w:numPr>
        <w:jc w:val="both"/>
        <w:rPr>
          <w:rFonts w:cstheme="minorHAnsi"/>
          <w:b/>
          <w:highlight w:val="yellow"/>
        </w:rPr>
      </w:pPr>
      <w:r w:rsidRPr="008A724A">
        <w:rPr>
          <w:highlight w:val="yellow"/>
          <w:lang w:val="sq-AL"/>
        </w:rPr>
        <w:t xml:space="preserve">Has </w:t>
      </w:r>
      <w:r w:rsidRPr="008A724A">
        <w:rPr>
          <w:rStyle w:val="CodeChar"/>
          <w:highlight w:val="yellow"/>
          <w:lang w:val="sq-AL"/>
        </w:rPr>
        <w:t>Id</w:t>
      </w:r>
      <w:r w:rsidRPr="008A724A">
        <w:rPr>
          <w:highlight w:val="yellow"/>
          <w:lang w:val="sq-AL"/>
        </w:rPr>
        <w:t xml:space="preserve"> – a unique </w:t>
      </w:r>
      <w:r w:rsidRPr="008A724A">
        <w:rPr>
          <w:rFonts w:ascii="Consolas" w:hAnsi="Consolas"/>
          <w:b/>
          <w:highlight w:val="yellow"/>
          <w:lang w:val="sq-AL"/>
        </w:rPr>
        <w:t>integer</w:t>
      </w:r>
      <w:r w:rsidRPr="008A724A">
        <w:rPr>
          <w:rFonts w:cstheme="minorHAnsi"/>
          <w:b/>
          <w:highlight w:val="yellow"/>
        </w:rPr>
        <w:t>, Primary Key</w:t>
      </w:r>
    </w:p>
    <w:p w14:paraId="1F1BF5A2" w14:textId="417720A0" w:rsidR="00537B7B" w:rsidRPr="008A724A" w:rsidRDefault="00537B7B" w:rsidP="00537B7B">
      <w:pPr>
        <w:pStyle w:val="ListParagraph"/>
        <w:numPr>
          <w:ilvl w:val="0"/>
          <w:numId w:val="21"/>
        </w:numPr>
        <w:rPr>
          <w:highlight w:val="yellow"/>
        </w:rPr>
      </w:pPr>
      <w:r w:rsidRPr="008A724A">
        <w:rPr>
          <w:highlight w:val="yellow"/>
          <w:lang w:val="sq-AL"/>
        </w:rPr>
        <w:t xml:space="preserve">Has </w:t>
      </w:r>
      <w:r w:rsidR="003D7ADF" w:rsidRPr="008A724A">
        <w:rPr>
          <w:rStyle w:val="CodeChar"/>
          <w:highlight w:val="yellow"/>
        </w:rPr>
        <w:t>Title</w:t>
      </w:r>
      <w:r w:rsidRPr="008A724A">
        <w:rPr>
          <w:highlight w:val="yellow"/>
        </w:rPr>
        <w:t xml:space="preserve"> – a </w:t>
      </w:r>
      <w:r w:rsidRPr="008A724A">
        <w:rPr>
          <w:rStyle w:val="CodeChar"/>
          <w:highlight w:val="yellow"/>
        </w:rPr>
        <w:t>string</w:t>
      </w:r>
      <w:r w:rsidRPr="008A724A">
        <w:rPr>
          <w:highlight w:val="yellow"/>
        </w:rPr>
        <w:t xml:space="preserve"> with </w:t>
      </w:r>
      <w:r w:rsidRPr="008A724A">
        <w:rPr>
          <w:b/>
          <w:bCs/>
          <w:highlight w:val="yellow"/>
        </w:rPr>
        <w:t>min</w:t>
      </w:r>
      <w:r w:rsidRPr="008A724A">
        <w:rPr>
          <w:highlight w:val="yellow"/>
        </w:rPr>
        <w:t xml:space="preserve"> length </w:t>
      </w:r>
      <w:r w:rsidR="0087054E" w:rsidRPr="008A724A">
        <w:rPr>
          <w:rFonts w:ascii="Consolas" w:hAnsi="Consolas"/>
          <w:b/>
          <w:bCs/>
          <w:highlight w:val="yellow"/>
        </w:rPr>
        <w:t>3</w:t>
      </w:r>
      <w:r w:rsidRPr="008A724A">
        <w:rPr>
          <w:highlight w:val="yellow"/>
        </w:rPr>
        <w:t xml:space="preserve"> and </w:t>
      </w:r>
      <w:r w:rsidRPr="008A724A">
        <w:rPr>
          <w:b/>
          <w:bCs/>
          <w:highlight w:val="yellow"/>
        </w:rPr>
        <w:t>max</w:t>
      </w:r>
      <w:r w:rsidRPr="008A724A">
        <w:rPr>
          <w:highlight w:val="yellow"/>
        </w:rPr>
        <w:t xml:space="preserve"> length </w:t>
      </w:r>
      <w:r w:rsidR="0087054E" w:rsidRPr="008A724A">
        <w:rPr>
          <w:rFonts w:ascii="Consolas" w:hAnsi="Consolas"/>
          <w:b/>
          <w:bCs/>
          <w:highlight w:val="yellow"/>
        </w:rPr>
        <w:t>8</w:t>
      </w:r>
      <w:r w:rsidR="006E28A0" w:rsidRPr="008A724A">
        <w:rPr>
          <w:rFonts w:ascii="Consolas" w:hAnsi="Consolas"/>
          <w:b/>
          <w:bCs/>
          <w:highlight w:val="yellow"/>
        </w:rPr>
        <w:t>0</w:t>
      </w:r>
      <w:r w:rsidRPr="008A724A">
        <w:rPr>
          <w:highlight w:val="yellow"/>
        </w:rPr>
        <w:t xml:space="preserve"> (</w:t>
      </w:r>
      <w:r w:rsidRPr="008A724A">
        <w:rPr>
          <w:b/>
          <w:bCs/>
          <w:highlight w:val="yellow"/>
        </w:rPr>
        <w:t>required</w:t>
      </w:r>
      <w:r w:rsidRPr="008A724A">
        <w:rPr>
          <w:highlight w:val="yellow"/>
        </w:rPr>
        <w:t>)</w:t>
      </w:r>
    </w:p>
    <w:p w14:paraId="6A19D41A" w14:textId="4A8011D5" w:rsidR="0087054E" w:rsidRPr="008A724A" w:rsidRDefault="006E28A0" w:rsidP="00D77410">
      <w:pPr>
        <w:pStyle w:val="ListParagraph"/>
        <w:numPr>
          <w:ilvl w:val="0"/>
          <w:numId w:val="21"/>
        </w:numPr>
        <w:rPr>
          <w:highlight w:val="yellow"/>
        </w:rPr>
      </w:pPr>
      <w:r w:rsidRPr="008A724A">
        <w:rPr>
          <w:highlight w:val="yellow"/>
          <w:lang w:val="sq-AL"/>
        </w:rPr>
        <w:t xml:space="preserve">Has </w:t>
      </w:r>
      <w:r w:rsidR="003D7ADF" w:rsidRPr="008A724A">
        <w:rPr>
          <w:rStyle w:val="CodeChar"/>
          <w:highlight w:val="yellow"/>
        </w:rPr>
        <w:t>Instructions</w:t>
      </w:r>
      <w:r w:rsidRPr="008A724A">
        <w:rPr>
          <w:highlight w:val="yellow"/>
        </w:rPr>
        <w:t xml:space="preserve"> – </w:t>
      </w:r>
      <w:r w:rsidRPr="008A724A">
        <w:rPr>
          <w:rStyle w:val="CodeChar"/>
          <w:highlight w:val="yellow"/>
        </w:rPr>
        <w:t>string</w:t>
      </w:r>
      <w:r w:rsidRPr="008A724A">
        <w:rPr>
          <w:highlight w:val="yellow"/>
        </w:rPr>
        <w:t xml:space="preserve"> with </w:t>
      </w:r>
      <w:r w:rsidRPr="008A724A">
        <w:rPr>
          <w:b/>
          <w:bCs/>
          <w:highlight w:val="yellow"/>
        </w:rPr>
        <w:t>min</w:t>
      </w:r>
      <w:r w:rsidRPr="008A724A">
        <w:rPr>
          <w:highlight w:val="yellow"/>
        </w:rPr>
        <w:t xml:space="preserve"> length</w:t>
      </w:r>
      <w:r w:rsidRPr="008A724A">
        <w:rPr>
          <w:b/>
          <w:bCs/>
          <w:highlight w:val="yellow"/>
        </w:rPr>
        <w:t xml:space="preserve"> 1</w:t>
      </w:r>
      <w:r w:rsidRPr="008A724A">
        <w:rPr>
          <w:rFonts w:ascii="Consolas" w:hAnsi="Consolas"/>
          <w:b/>
          <w:bCs/>
          <w:highlight w:val="yellow"/>
        </w:rPr>
        <w:t>0</w:t>
      </w:r>
      <w:r w:rsidRPr="008A724A">
        <w:rPr>
          <w:b/>
          <w:bCs/>
          <w:highlight w:val="yellow"/>
        </w:rPr>
        <w:t xml:space="preserve"> </w:t>
      </w:r>
      <w:r w:rsidRPr="008A724A">
        <w:rPr>
          <w:highlight w:val="yellow"/>
        </w:rPr>
        <w:t xml:space="preserve">and </w:t>
      </w:r>
      <w:r w:rsidRPr="008A724A">
        <w:rPr>
          <w:b/>
          <w:bCs/>
          <w:highlight w:val="yellow"/>
        </w:rPr>
        <w:t>max</w:t>
      </w:r>
      <w:r w:rsidRPr="008A724A">
        <w:rPr>
          <w:highlight w:val="yellow"/>
        </w:rPr>
        <w:t xml:space="preserve"> length</w:t>
      </w:r>
      <w:r w:rsidRPr="008A724A">
        <w:rPr>
          <w:b/>
          <w:bCs/>
          <w:highlight w:val="yellow"/>
        </w:rPr>
        <w:t xml:space="preserve"> </w:t>
      </w:r>
      <w:r w:rsidR="009B69FC" w:rsidRPr="008A724A">
        <w:rPr>
          <w:b/>
          <w:bCs/>
          <w:highlight w:val="yellow"/>
        </w:rPr>
        <w:t>250</w:t>
      </w:r>
      <w:r w:rsidRPr="008A724A">
        <w:rPr>
          <w:highlight w:val="yellow"/>
        </w:rPr>
        <w:t xml:space="preserve"> (</w:t>
      </w:r>
      <w:r w:rsidRPr="008A724A">
        <w:rPr>
          <w:b/>
          <w:bCs/>
          <w:highlight w:val="yellow"/>
        </w:rPr>
        <w:t>required</w:t>
      </w:r>
      <w:r w:rsidRPr="008A724A">
        <w:rPr>
          <w:highlight w:val="yellow"/>
        </w:rPr>
        <w:t>)</w:t>
      </w:r>
    </w:p>
    <w:p w14:paraId="0EAB10E9" w14:textId="5857F08E" w:rsidR="00537B7B" w:rsidRPr="008A724A" w:rsidRDefault="00537B7B" w:rsidP="00537B7B">
      <w:pPr>
        <w:pStyle w:val="ListParagraph"/>
        <w:numPr>
          <w:ilvl w:val="0"/>
          <w:numId w:val="21"/>
        </w:numPr>
        <w:rPr>
          <w:rStyle w:val="CodeChar"/>
          <w:rFonts w:asciiTheme="minorHAnsi" w:hAnsiTheme="minorHAnsi"/>
          <w:b w:val="0"/>
          <w:noProof w:val="0"/>
          <w:highlight w:val="yellow"/>
        </w:rPr>
      </w:pPr>
      <w:r w:rsidRPr="008A724A">
        <w:rPr>
          <w:highlight w:val="yellow"/>
        </w:rPr>
        <w:t xml:space="preserve">Has </w:t>
      </w:r>
      <w:proofErr w:type="spellStart"/>
      <w:r w:rsidRPr="008A724A">
        <w:rPr>
          <w:rFonts w:ascii="Consolas" w:hAnsi="Consolas"/>
          <w:b/>
          <w:bCs/>
          <w:highlight w:val="yellow"/>
        </w:rPr>
        <w:t>ImageUrl</w:t>
      </w:r>
      <w:proofErr w:type="spellEnd"/>
      <w:r w:rsidRPr="008A724A">
        <w:rPr>
          <w:highlight w:val="yellow"/>
        </w:rPr>
        <w:t xml:space="preserve"> – nullable </w:t>
      </w:r>
      <w:r w:rsidRPr="008A724A">
        <w:rPr>
          <w:rStyle w:val="CodeChar"/>
          <w:highlight w:val="yellow"/>
        </w:rPr>
        <w:t>string</w:t>
      </w:r>
      <w:r w:rsidR="001E2E9F" w:rsidRPr="008A724A">
        <w:rPr>
          <w:rStyle w:val="CodeChar"/>
          <w:highlight w:val="yellow"/>
        </w:rPr>
        <w:t xml:space="preserve"> </w:t>
      </w:r>
      <w:r w:rsidR="001E2E9F" w:rsidRPr="008A724A">
        <w:rPr>
          <w:bCs/>
          <w:highlight w:val="yellow"/>
        </w:rPr>
        <w:t>(</w:t>
      </w:r>
      <w:r w:rsidR="001E2E9F" w:rsidRPr="008A724A">
        <w:rPr>
          <w:b/>
          <w:highlight w:val="yellow"/>
        </w:rPr>
        <w:t>not required</w:t>
      </w:r>
      <w:r w:rsidR="001E2E9F" w:rsidRPr="008A724A">
        <w:rPr>
          <w:bCs/>
          <w:highlight w:val="yellow"/>
        </w:rPr>
        <w:t>)</w:t>
      </w:r>
    </w:p>
    <w:p w14:paraId="1971FB12" w14:textId="26D8C1F1" w:rsidR="001F484B" w:rsidRPr="008A724A" w:rsidRDefault="001F484B" w:rsidP="001F484B">
      <w:pPr>
        <w:pStyle w:val="ListParagraph"/>
        <w:numPr>
          <w:ilvl w:val="0"/>
          <w:numId w:val="21"/>
        </w:numPr>
        <w:rPr>
          <w:highlight w:val="yellow"/>
        </w:rPr>
      </w:pPr>
      <w:r w:rsidRPr="008A724A">
        <w:rPr>
          <w:highlight w:val="yellow"/>
          <w:lang w:val="sq-AL"/>
        </w:rPr>
        <w:t xml:space="preserve">Has </w:t>
      </w:r>
      <w:r w:rsidR="003D7ADF" w:rsidRPr="008A724A">
        <w:rPr>
          <w:rStyle w:val="CodeChar"/>
          <w:highlight w:val="yellow"/>
        </w:rPr>
        <w:t>Author</w:t>
      </w:r>
      <w:r w:rsidRPr="008A724A">
        <w:rPr>
          <w:rStyle w:val="CodeChar"/>
          <w:highlight w:val="yellow"/>
        </w:rPr>
        <w:t>Id</w:t>
      </w:r>
      <w:r w:rsidRPr="008A724A">
        <w:rPr>
          <w:highlight w:val="yellow"/>
        </w:rPr>
        <w:t xml:space="preserve"> – </w:t>
      </w:r>
      <w:r w:rsidRPr="008A724A">
        <w:rPr>
          <w:rStyle w:val="CodeChar"/>
          <w:highlight w:val="yellow"/>
        </w:rPr>
        <w:t>string</w:t>
      </w:r>
      <w:r w:rsidRPr="008A724A">
        <w:rPr>
          <w:highlight w:val="yellow"/>
        </w:rPr>
        <w:t xml:space="preserve"> (</w:t>
      </w:r>
      <w:r w:rsidRPr="008A724A">
        <w:rPr>
          <w:b/>
          <w:bCs/>
          <w:highlight w:val="yellow"/>
        </w:rPr>
        <w:t>required</w:t>
      </w:r>
      <w:r w:rsidRPr="008A724A">
        <w:rPr>
          <w:highlight w:val="yellow"/>
        </w:rPr>
        <w:t>)</w:t>
      </w:r>
    </w:p>
    <w:p w14:paraId="3EBD9CA4" w14:textId="57806E61" w:rsidR="002633A1" w:rsidRPr="008A724A" w:rsidRDefault="001F484B" w:rsidP="00B90C57">
      <w:pPr>
        <w:pStyle w:val="ListParagraph"/>
        <w:numPr>
          <w:ilvl w:val="0"/>
          <w:numId w:val="21"/>
        </w:numPr>
        <w:rPr>
          <w:highlight w:val="yellow"/>
        </w:rPr>
      </w:pPr>
      <w:r w:rsidRPr="008A724A">
        <w:rPr>
          <w:highlight w:val="yellow"/>
          <w:lang w:val="sq-AL"/>
        </w:rPr>
        <w:t xml:space="preserve">Has </w:t>
      </w:r>
      <w:r w:rsidR="003D7ADF" w:rsidRPr="008A724A">
        <w:rPr>
          <w:rStyle w:val="CodeChar"/>
          <w:highlight w:val="yellow"/>
        </w:rPr>
        <w:t>Author</w:t>
      </w:r>
      <w:r w:rsidRPr="008A724A">
        <w:rPr>
          <w:highlight w:val="yellow"/>
        </w:rPr>
        <w:t xml:space="preserve"> – </w:t>
      </w:r>
      <w:r w:rsidRPr="008A724A">
        <w:rPr>
          <w:rStyle w:val="CodeChar"/>
          <w:highlight w:val="yellow"/>
        </w:rPr>
        <w:t>IdentityUser</w:t>
      </w:r>
      <w:r w:rsidRPr="008A724A">
        <w:rPr>
          <w:highlight w:val="yellow"/>
        </w:rPr>
        <w:t xml:space="preserve"> (</w:t>
      </w:r>
      <w:r w:rsidRPr="008A724A">
        <w:rPr>
          <w:b/>
          <w:bCs/>
          <w:highlight w:val="yellow"/>
        </w:rPr>
        <w:t>required</w:t>
      </w:r>
      <w:r w:rsidRPr="008A724A">
        <w:rPr>
          <w:highlight w:val="yellow"/>
        </w:rPr>
        <w:t>)</w:t>
      </w:r>
    </w:p>
    <w:p w14:paraId="5963215F" w14:textId="5ED5E67A" w:rsidR="009B69FC" w:rsidRPr="008A724A" w:rsidRDefault="001F484B" w:rsidP="009B69FC">
      <w:pPr>
        <w:pStyle w:val="ListParagraph"/>
        <w:numPr>
          <w:ilvl w:val="0"/>
          <w:numId w:val="21"/>
        </w:numPr>
        <w:rPr>
          <w:highlight w:val="yellow"/>
        </w:rPr>
      </w:pPr>
      <w:r w:rsidRPr="008A724A">
        <w:rPr>
          <w:highlight w:val="yellow"/>
          <w:lang w:val="sq-AL"/>
        </w:rPr>
        <w:t>Has</w:t>
      </w:r>
      <w:r w:rsidR="009B69FC" w:rsidRPr="008A724A">
        <w:rPr>
          <w:highlight w:val="yellow"/>
          <w:lang w:val="sq-AL"/>
        </w:rPr>
        <w:t xml:space="preserve"> </w:t>
      </w:r>
      <w:r w:rsidR="003D7ADF" w:rsidRPr="008A724A">
        <w:rPr>
          <w:rStyle w:val="CodeChar"/>
          <w:highlight w:val="yellow"/>
          <w:lang w:val="sq-AL"/>
        </w:rPr>
        <w:t>Created</w:t>
      </w:r>
      <w:r w:rsidR="007F1549" w:rsidRPr="008A724A">
        <w:rPr>
          <w:rStyle w:val="CodeChar"/>
          <w:highlight w:val="yellow"/>
          <w:lang w:val="sq-AL"/>
        </w:rPr>
        <w:t>On</w:t>
      </w:r>
      <w:r w:rsidR="009B69FC" w:rsidRPr="008A724A">
        <w:rPr>
          <w:highlight w:val="yellow"/>
        </w:rPr>
        <w:t xml:space="preserve"> – </w:t>
      </w:r>
      <w:r w:rsidRPr="008A724A">
        <w:rPr>
          <w:rStyle w:val="CodeChar"/>
          <w:highlight w:val="yellow"/>
        </w:rPr>
        <w:t>DateTime</w:t>
      </w:r>
      <w:r w:rsidRPr="008A724A">
        <w:rPr>
          <w:highlight w:val="yellow"/>
        </w:rPr>
        <w:t xml:space="preserve"> with format "</w:t>
      </w:r>
      <w:r w:rsidR="00584FF6" w:rsidRPr="008A724A">
        <w:rPr>
          <w:rFonts w:ascii="Consolas" w:hAnsi="Consolas"/>
          <w:b/>
          <w:bCs/>
          <w:highlight w:val="yellow"/>
        </w:rPr>
        <w:t>dd</w:t>
      </w:r>
      <w:r w:rsidR="00745A37" w:rsidRPr="008A724A">
        <w:rPr>
          <w:rFonts w:ascii="Consolas" w:hAnsi="Consolas"/>
          <w:b/>
          <w:bCs/>
          <w:highlight w:val="yellow"/>
        </w:rPr>
        <w:t>-MM-</w:t>
      </w:r>
      <w:proofErr w:type="spellStart"/>
      <w:r w:rsidR="00584FF6" w:rsidRPr="008A724A">
        <w:rPr>
          <w:rFonts w:ascii="Consolas" w:hAnsi="Consolas"/>
          <w:b/>
          <w:bCs/>
          <w:highlight w:val="yellow"/>
        </w:rPr>
        <w:t>yyyy</w:t>
      </w:r>
      <w:proofErr w:type="spellEnd"/>
      <w:r w:rsidRPr="008A724A">
        <w:rPr>
          <w:highlight w:val="yellow"/>
        </w:rPr>
        <w:t>" (</w:t>
      </w:r>
      <w:r w:rsidRPr="008A724A">
        <w:rPr>
          <w:b/>
          <w:bCs/>
          <w:highlight w:val="yellow"/>
        </w:rPr>
        <w:t>required</w:t>
      </w:r>
      <w:r w:rsidRPr="008A724A">
        <w:rPr>
          <w:highlight w:val="yellow"/>
        </w:rPr>
        <w:t>)</w:t>
      </w:r>
    </w:p>
    <w:p w14:paraId="2B65A171" w14:textId="1D7A5B6A" w:rsidR="001F484B" w:rsidRPr="008A724A" w:rsidRDefault="009B69FC" w:rsidP="00880166">
      <w:pPr>
        <w:pStyle w:val="ListParagraph"/>
        <w:numPr>
          <w:ilvl w:val="1"/>
          <w:numId w:val="21"/>
        </w:numPr>
        <w:rPr>
          <w:highlight w:val="yellow"/>
        </w:rPr>
      </w:pPr>
      <w:r w:rsidRPr="008A724A">
        <w:rPr>
          <w:highlight w:val="yellow"/>
          <w:u w:val="single"/>
          <w:lang w:val="en-GB"/>
        </w:rPr>
        <w:t>T</w:t>
      </w:r>
      <w:r w:rsidR="001F484B" w:rsidRPr="008A724A">
        <w:rPr>
          <w:highlight w:val="yellow"/>
          <w:u w:val="single"/>
          <w:lang w:val="en-GB"/>
        </w:rPr>
        <w:t xml:space="preserve">he </w:t>
      </w:r>
      <w:proofErr w:type="spellStart"/>
      <w:r w:rsidR="001F484B" w:rsidRPr="008A724A">
        <w:rPr>
          <w:rFonts w:ascii="Consolas" w:hAnsi="Consolas"/>
          <w:b/>
          <w:bCs/>
          <w:highlight w:val="yellow"/>
          <w:u w:val="single"/>
          <w:lang w:val="en-GB"/>
        </w:rPr>
        <w:t>DateTime</w:t>
      </w:r>
      <w:proofErr w:type="spellEnd"/>
      <w:r w:rsidR="001F484B" w:rsidRPr="008A724A">
        <w:rPr>
          <w:highlight w:val="yellow"/>
          <w:u w:val="single"/>
          <w:lang w:val="en-GB"/>
        </w:rPr>
        <w:t xml:space="preserve"> format is </w:t>
      </w:r>
      <w:r w:rsidR="00880166" w:rsidRPr="008A724A">
        <w:rPr>
          <w:highlight w:val="yellow"/>
          <w:u w:val="single"/>
          <w:lang w:val="en-GB"/>
        </w:rPr>
        <w:t xml:space="preserve">only </w:t>
      </w:r>
      <w:r w:rsidR="001F484B" w:rsidRPr="008A724A">
        <w:rPr>
          <w:highlight w:val="yellow"/>
          <w:u w:val="single"/>
          <w:lang w:val="en-GB"/>
        </w:rPr>
        <w:t>recommended</w:t>
      </w:r>
    </w:p>
    <w:p w14:paraId="04B64538" w14:textId="5989884B" w:rsidR="001F484B" w:rsidRPr="003B476E" w:rsidRDefault="001F484B" w:rsidP="001F484B">
      <w:pPr>
        <w:pStyle w:val="ListParagraph"/>
        <w:numPr>
          <w:ilvl w:val="0"/>
          <w:numId w:val="21"/>
        </w:numPr>
        <w:jc w:val="both"/>
        <w:rPr>
          <w:rFonts w:cstheme="minorHAnsi"/>
          <w:highlight w:val="yellow"/>
        </w:rPr>
      </w:pPr>
      <w:r w:rsidRPr="003B476E">
        <w:rPr>
          <w:highlight w:val="yellow"/>
        </w:rPr>
        <w:t xml:space="preserve">Has </w:t>
      </w:r>
      <w:r w:rsidR="003D7ADF" w:rsidRPr="003B476E">
        <w:rPr>
          <w:rStyle w:val="CodeChar"/>
          <w:bCs/>
          <w:highlight w:val="yellow"/>
        </w:rPr>
        <w:t>Category</w:t>
      </w:r>
      <w:r w:rsidRPr="003B476E">
        <w:rPr>
          <w:rStyle w:val="CodeChar"/>
          <w:bCs/>
          <w:highlight w:val="yellow"/>
        </w:rPr>
        <w:t>Id</w:t>
      </w:r>
      <w:r w:rsidRPr="003B476E">
        <w:rPr>
          <w:sz w:val="20"/>
          <w:szCs w:val="20"/>
          <w:highlight w:val="yellow"/>
        </w:rPr>
        <w:t xml:space="preserve"> </w:t>
      </w:r>
      <w:r w:rsidRPr="003B476E">
        <w:rPr>
          <w:highlight w:val="yellow"/>
        </w:rPr>
        <w:t xml:space="preserve">– </w:t>
      </w:r>
      <w:r w:rsidRPr="003B476E">
        <w:rPr>
          <w:rFonts w:ascii="Consolas" w:hAnsi="Consolas"/>
          <w:b/>
          <w:bCs/>
          <w:highlight w:val="yellow"/>
        </w:rPr>
        <w:t>integer</w:t>
      </w:r>
      <w:r w:rsidRPr="003B476E">
        <w:rPr>
          <w:rFonts w:cstheme="minorHAnsi"/>
          <w:b/>
          <w:bCs/>
          <w:highlight w:val="yellow"/>
        </w:rPr>
        <w:t>, foreign key (required)</w:t>
      </w:r>
    </w:p>
    <w:p w14:paraId="353E1635" w14:textId="0216F630" w:rsidR="002F16B3" w:rsidRPr="003B476E" w:rsidRDefault="001F484B" w:rsidP="002633A1">
      <w:pPr>
        <w:pStyle w:val="ListParagraph"/>
        <w:numPr>
          <w:ilvl w:val="0"/>
          <w:numId w:val="21"/>
        </w:numPr>
        <w:rPr>
          <w:highlight w:val="yellow"/>
        </w:rPr>
      </w:pPr>
      <w:r w:rsidRPr="003B476E">
        <w:rPr>
          <w:highlight w:val="yellow"/>
          <w:lang w:val="sq-AL"/>
        </w:rPr>
        <w:t xml:space="preserve">Has </w:t>
      </w:r>
      <w:r w:rsidR="003D7ADF" w:rsidRPr="003B476E">
        <w:rPr>
          <w:rStyle w:val="CodeChar"/>
          <w:highlight w:val="yellow"/>
        </w:rPr>
        <w:t>Category</w:t>
      </w:r>
      <w:r w:rsidRPr="003B476E">
        <w:rPr>
          <w:highlight w:val="yellow"/>
        </w:rPr>
        <w:t xml:space="preserve"> – </w:t>
      </w:r>
      <w:r w:rsidR="00E72D13" w:rsidRPr="003B476E">
        <w:rPr>
          <w:rStyle w:val="CodeChar"/>
          <w:highlight w:val="yellow"/>
        </w:rPr>
        <w:t>Category</w:t>
      </w:r>
      <w:r w:rsidRPr="003B476E">
        <w:rPr>
          <w:highlight w:val="yellow"/>
        </w:rPr>
        <w:t xml:space="preserve"> (</w:t>
      </w:r>
      <w:r w:rsidRPr="003B476E">
        <w:rPr>
          <w:b/>
          <w:bCs/>
          <w:highlight w:val="yellow"/>
        </w:rPr>
        <w:t>required</w:t>
      </w:r>
      <w:r w:rsidRPr="003B476E">
        <w:rPr>
          <w:highlight w:val="yellow"/>
        </w:rPr>
        <w:t>)</w:t>
      </w:r>
    </w:p>
    <w:p w14:paraId="1AC25335" w14:textId="33F61208" w:rsidR="0087054E" w:rsidRPr="003B476E" w:rsidRDefault="007C1D6D" w:rsidP="0087054E">
      <w:pPr>
        <w:pStyle w:val="ListParagraph"/>
        <w:numPr>
          <w:ilvl w:val="0"/>
          <w:numId w:val="21"/>
        </w:numPr>
        <w:rPr>
          <w:highlight w:val="yellow"/>
        </w:rPr>
      </w:pPr>
      <w:r w:rsidRPr="003B476E">
        <w:rPr>
          <w:highlight w:val="yellow"/>
        </w:rPr>
        <w:t xml:space="preserve">Has </w:t>
      </w:r>
      <w:r w:rsidRPr="003B476E">
        <w:rPr>
          <w:rStyle w:val="CodeChar"/>
          <w:highlight w:val="yellow"/>
        </w:rPr>
        <w:t>IsDeleted</w:t>
      </w:r>
      <w:r w:rsidRPr="003B476E">
        <w:rPr>
          <w:highlight w:val="yellow"/>
        </w:rPr>
        <w:t xml:space="preserve"> – </w:t>
      </w:r>
      <w:r w:rsidRPr="003B476E">
        <w:rPr>
          <w:rStyle w:val="CodeChar"/>
          <w:highlight w:val="yellow"/>
        </w:rPr>
        <w:t xml:space="preserve">bool </w:t>
      </w:r>
      <w:r w:rsidRPr="003B476E">
        <w:rPr>
          <w:b/>
          <w:highlight w:val="yellow"/>
        </w:rPr>
        <w:t>(default value == false)</w:t>
      </w:r>
    </w:p>
    <w:p w14:paraId="06893664" w14:textId="2100097F" w:rsidR="00537B7B" w:rsidRPr="003B476E" w:rsidRDefault="001F484B" w:rsidP="001F484B">
      <w:pPr>
        <w:pStyle w:val="ListParagraph"/>
        <w:numPr>
          <w:ilvl w:val="0"/>
          <w:numId w:val="21"/>
        </w:numPr>
        <w:rPr>
          <w:highlight w:val="yellow"/>
        </w:rPr>
      </w:pPr>
      <w:r w:rsidRPr="003B476E">
        <w:rPr>
          <w:highlight w:val="yellow"/>
        </w:rPr>
        <w:t xml:space="preserve">Has </w:t>
      </w:r>
      <w:proofErr w:type="spellStart"/>
      <w:r w:rsidR="0087054E" w:rsidRPr="003B476E">
        <w:rPr>
          <w:rFonts w:ascii="Consolas" w:hAnsi="Consolas" w:cstheme="minorHAnsi"/>
          <w:b/>
          <w:bCs/>
          <w:color w:val="000000"/>
          <w:highlight w:val="yellow"/>
        </w:rPr>
        <w:t>Users</w:t>
      </w:r>
      <w:r w:rsidR="003D7ADF" w:rsidRPr="003B476E">
        <w:rPr>
          <w:rFonts w:ascii="Consolas" w:hAnsi="Consolas" w:cstheme="minorHAnsi"/>
          <w:b/>
          <w:bCs/>
          <w:color w:val="000000"/>
          <w:highlight w:val="yellow"/>
        </w:rPr>
        <w:t>Recipes</w:t>
      </w:r>
      <w:proofErr w:type="spellEnd"/>
      <w:r w:rsidRPr="003B476E">
        <w:rPr>
          <w:rFonts w:cstheme="minorHAnsi"/>
          <w:b/>
          <w:bCs/>
          <w:color w:val="000000"/>
          <w:highlight w:val="yellow"/>
        </w:rPr>
        <w:t xml:space="preserve"> </w:t>
      </w:r>
      <w:r w:rsidRPr="003B476E">
        <w:rPr>
          <w:highlight w:val="yellow"/>
        </w:rPr>
        <w:t xml:space="preserve">– a collection of type </w:t>
      </w:r>
      <w:proofErr w:type="spellStart"/>
      <w:r w:rsidR="0087054E" w:rsidRPr="003B476E">
        <w:rPr>
          <w:rFonts w:ascii="Consolas" w:hAnsi="Consolas"/>
          <w:b/>
          <w:bCs/>
          <w:highlight w:val="yellow"/>
        </w:rPr>
        <w:t>User</w:t>
      </w:r>
      <w:r w:rsidR="003D7ADF" w:rsidRPr="003B476E">
        <w:rPr>
          <w:rFonts w:ascii="Consolas" w:hAnsi="Consolas"/>
          <w:b/>
          <w:bCs/>
          <w:highlight w:val="yellow"/>
        </w:rPr>
        <w:t>Recipe</w:t>
      </w:r>
      <w:proofErr w:type="spellEnd"/>
    </w:p>
    <w:p w14:paraId="538A03DD" w14:textId="7A440E7C" w:rsidR="00AA330D" w:rsidRPr="009C76F9" w:rsidRDefault="003D7ADF" w:rsidP="00AA330D">
      <w:pPr>
        <w:pStyle w:val="Heading3"/>
        <w:jc w:val="both"/>
      </w:pPr>
      <w:r>
        <w:t>Category</w:t>
      </w:r>
    </w:p>
    <w:p w14:paraId="5961D314" w14:textId="77777777" w:rsidR="009A42D6" w:rsidRPr="003B476E" w:rsidRDefault="009A42D6" w:rsidP="009A42D6">
      <w:pPr>
        <w:pStyle w:val="ListParagraph"/>
        <w:numPr>
          <w:ilvl w:val="0"/>
          <w:numId w:val="21"/>
        </w:numPr>
        <w:jc w:val="both"/>
        <w:rPr>
          <w:rFonts w:cstheme="minorHAnsi"/>
          <w:b/>
          <w:highlight w:val="yellow"/>
        </w:rPr>
      </w:pPr>
      <w:r w:rsidRPr="003B476E">
        <w:rPr>
          <w:highlight w:val="yellow"/>
          <w:lang w:val="sq-AL"/>
        </w:rPr>
        <w:t xml:space="preserve">Has </w:t>
      </w:r>
      <w:r w:rsidRPr="003B476E">
        <w:rPr>
          <w:rStyle w:val="CodeChar"/>
          <w:highlight w:val="yellow"/>
          <w:lang w:val="sq-AL"/>
        </w:rPr>
        <w:t>Id</w:t>
      </w:r>
      <w:r w:rsidRPr="003B476E">
        <w:rPr>
          <w:highlight w:val="yellow"/>
          <w:lang w:val="sq-AL"/>
        </w:rPr>
        <w:t xml:space="preserve"> – a unique </w:t>
      </w:r>
      <w:r w:rsidRPr="003B476E">
        <w:rPr>
          <w:rFonts w:ascii="Consolas" w:hAnsi="Consolas"/>
          <w:b/>
          <w:highlight w:val="yellow"/>
          <w:lang w:val="sq-AL"/>
        </w:rPr>
        <w:t>integer</w:t>
      </w:r>
      <w:r w:rsidRPr="003B476E">
        <w:rPr>
          <w:rFonts w:cstheme="minorHAnsi"/>
          <w:b/>
          <w:highlight w:val="yellow"/>
        </w:rPr>
        <w:t>, Primary Key</w:t>
      </w:r>
    </w:p>
    <w:p w14:paraId="1CE665C2" w14:textId="65ABCB77" w:rsidR="009A42D6" w:rsidRPr="003B476E" w:rsidRDefault="009A42D6" w:rsidP="009A42D6">
      <w:pPr>
        <w:pStyle w:val="ListParagraph"/>
        <w:numPr>
          <w:ilvl w:val="0"/>
          <w:numId w:val="21"/>
        </w:numPr>
        <w:rPr>
          <w:highlight w:val="yellow"/>
        </w:rPr>
      </w:pPr>
      <w:r w:rsidRPr="003B476E">
        <w:rPr>
          <w:highlight w:val="yellow"/>
          <w:lang w:val="sq-AL"/>
        </w:rPr>
        <w:t xml:space="preserve">Has </w:t>
      </w:r>
      <w:r w:rsidR="00EF1407" w:rsidRPr="003B476E">
        <w:rPr>
          <w:rStyle w:val="CodeChar"/>
          <w:highlight w:val="yellow"/>
        </w:rPr>
        <w:t>Name</w:t>
      </w:r>
      <w:r w:rsidRPr="003B476E">
        <w:rPr>
          <w:highlight w:val="yellow"/>
        </w:rPr>
        <w:t xml:space="preserve"> – a </w:t>
      </w:r>
      <w:r w:rsidRPr="003B476E">
        <w:rPr>
          <w:rStyle w:val="CodeChar"/>
          <w:highlight w:val="yellow"/>
        </w:rPr>
        <w:t>string</w:t>
      </w:r>
      <w:r w:rsidRPr="003B476E">
        <w:rPr>
          <w:highlight w:val="yellow"/>
        </w:rPr>
        <w:t xml:space="preserve"> with min length </w:t>
      </w:r>
      <w:r w:rsidR="00FF53ED" w:rsidRPr="003B476E">
        <w:rPr>
          <w:rFonts w:ascii="Consolas" w:hAnsi="Consolas"/>
          <w:b/>
          <w:bCs/>
          <w:highlight w:val="yellow"/>
        </w:rPr>
        <w:t>3</w:t>
      </w:r>
      <w:r w:rsidRPr="003B476E">
        <w:rPr>
          <w:highlight w:val="yellow"/>
        </w:rPr>
        <w:t xml:space="preserve"> and max length </w:t>
      </w:r>
      <w:r w:rsidR="001F484B" w:rsidRPr="003B476E">
        <w:rPr>
          <w:rFonts w:ascii="Consolas" w:hAnsi="Consolas"/>
          <w:b/>
          <w:bCs/>
          <w:highlight w:val="yellow"/>
        </w:rPr>
        <w:t>2</w:t>
      </w:r>
      <w:r w:rsidR="006248F9" w:rsidRPr="003B476E">
        <w:rPr>
          <w:rFonts w:ascii="Consolas" w:hAnsi="Consolas"/>
          <w:b/>
          <w:bCs/>
          <w:highlight w:val="yellow"/>
        </w:rPr>
        <w:t>0</w:t>
      </w:r>
      <w:r w:rsidRPr="003B476E">
        <w:rPr>
          <w:highlight w:val="yellow"/>
        </w:rPr>
        <w:t xml:space="preserve"> (</w:t>
      </w:r>
      <w:r w:rsidRPr="003B476E">
        <w:rPr>
          <w:b/>
          <w:bCs/>
          <w:highlight w:val="yellow"/>
        </w:rPr>
        <w:t>required</w:t>
      </w:r>
      <w:r w:rsidRPr="003B476E">
        <w:rPr>
          <w:highlight w:val="yellow"/>
        </w:rPr>
        <w:t>)</w:t>
      </w:r>
    </w:p>
    <w:p w14:paraId="080B7766" w14:textId="32D7ADB2" w:rsidR="00C01F99" w:rsidRPr="003B476E" w:rsidRDefault="00C01F99" w:rsidP="009A42D6">
      <w:pPr>
        <w:pStyle w:val="ListParagraph"/>
        <w:numPr>
          <w:ilvl w:val="0"/>
          <w:numId w:val="21"/>
        </w:numPr>
        <w:rPr>
          <w:highlight w:val="yellow"/>
        </w:rPr>
      </w:pPr>
      <w:r w:rsidRPr="003B476E">
        <w:rPr>
          <w:highlight w:val="yellow"/>
        </w:rPr>
        <w:t xml:space="preserve">Has </w:t>
      </w:r>
      <w:r w:rsidR="003D7ADF" w:rsidRPr="003B476E">
        <w:rPr>
          <w:rFonts w:ascii="Consolas" w:hAnsi="Consolas"/>
          <w:b/>
          <w:bCs/>
          <w:highlight w:val="yellow"/>
        </w:rPr>
        <w:t>Recipes</w:t>
      </w:r>
      <w:r w:rsidRPr="003B476E">
        <w:rPr>
          <w:highlight w:val="yellow"/>
        </w:rPr>
        <w:t xml:space="preserve"> – a collection of type </w:t>
      </w:r>
      <w:r w:rsidR="003D7ADF" w:rsidRPr="003B476E">
        <w:rPr>
          <w:rFonts w:ascii="Consolas" w:hAnsi="Consolas"/>
          <w:b/>
          <w:bCs/>
          <w:highlight w:val="yellow"/>
        </w:rPr>
        <w:t>Recipe</w:t>
      </w:r>
    </w:p>
    <w:p w14:paraId="18DFDE7E" w14:textId="2F431BCF" w:rsidR="00537B7B" w:rsidRPr="009C76F9" w:rsidRDefault="00034842" w:rsidP="00537B7B">
      <w:pPr>
        <w:pStyle w:val="Heading3"/>
        <w:jc w:val="both"/>
      </w:pPr>
      <w:proofErr w:type="spellStart"/>
      <w:r>
        <w:t>User</w:t>
      </w:r>
      <w:r w:rsidR="00507BD6">
        <w:t>Recipe</w:t>
      </w:r>
      <w:proofErr w:type="spellEnd"/>
    </w:p>
    <w:p w14:paraId="6FE52B6B" w14:textId="77777777" w:rsidR="00471736" w:rsidRPr="003B476E" w:rsidRDefault="00471736" w:rsidP="00471736">
      <w:pPr>
        <w:pStyle w:val="ListParagraph"/>
        <w:numPr>
          <w:ilvl w:val="0"/>
          <w:numId w:val="10"/>
        </w:numPr>
        <w:rPr>
          <w:highlight w:val="yellow"/>
        </w:rPr>
      </w:pPr>
      <w:r w:rsidRPr="003B476E">
        <w:rPr>
          <w:highlight w:val="yellow"/>
          <w:lang w:val="sq-AL"/>
        </w:rPr>
        <w:t xml:space="preserve">Has </w:t>
      </w:r>
      <w:r w:rsidRPr="003B476E">
        <w:rPr>
          <w:rStyle w:val="CodeChar"/>
          <w:highlight w:val="yellow"/>
        </w:rPr>
        <w:t>UserId</w:t>
      </w:r>
      <w:r w:rsidRPr="003B476E">
        <w:rPr>
          <w:highlight w:val="yellow"/>
        </w:rPr>
        <w:t xml:space="preserve"> – </w:t>
      </w:r>
      <w:r w:rsidRPr="003B476E">
        <w:rPr>
          <w:rStyle w:val="CodeChar"/>
          <w:highlight w:val="yellow"/>
        </w:rPr>
        <w:t>string</w:t>
      </w:r>
      <w:r w:rsidRPr="003B476E">
        <w:rPr>
          <w:rStyle w:val="CodeChar"/>
          <w:rFonts w:asciiTheme="minorHAnsi" w:hAnsiTheme="minorHAnsi" w:cstheme="minorHAnsi"/>
          <w:highlight w:val="yellow"/>
        </w:rPr>
        <w:t>, PrimaryKey, foreign key</w:t>
      </w:r>
      <w:r w:rsidRPr="003B476E">
        <w:rPr>
          <w:highlight w:val="yellow"/>
        </w:rPr>
        <w:t xml:space="preserve"> (</w:t>
      </w:r>
      <w:r w:rsidRPr="003B476E">
        <w:rPr>
          <w:b/>
          <w:bCs/>
          <w:highlight w:val="yellow"/>
        </w:rPr>
        <w:t>required</w:t>
      </w:r>
      <w:r w:rsidRPr="003B476E">
        <w:rPr>
          <w:highlight w:val="yellow"/>
        </w:rPr>
        <w:t>)</w:t>
      </w:r>
    </w:p>
    <w:p w14:paraId="18EDA525" w14:textId="306CD5F9" w:rsidR="00471736" w:rsidRPr="003B476E" w:rsidRDefault="00471736" w:rsidP="00471736">
      <w:pPr>
        <w:pStyle w:val="ListParagraph"/>
        <w:numPr>
          <w:ilvl w:val="0"/>
          <w:numId w:val="10"/>
        </w:numPr>
        <w:rPr>
          <w:highlight w:val="yellow"/>
        </w:rPr>
      </w:pPr>
      <w:r w:rsidRPr="003B476E">
        <w:rPr>
          <w:highlight w:val="yellow"/>
          <w:lang w:val="sq-AL"/>
        </w:rPr>
        <w:t xml:space="preserve">Has </w:t>
      </w:r>
      <w:r w:rsidRPr="003B476E">
        <w:rPr>
          <w:rStyle w:val="CodeChar"/>
          <w:highlight w:val="yellow"/>
        </w:rPr>
        <w:t>User</w:t>
      </w:r>
      <w:r w:rsidRPr="003B476E">
        <w:rPr>
          <w:highlight w:val="yellow"/>
        </w:rPr>
        <w:t xml:space="preserve"> – </w:t>
      </w:r>
      <w:r w:rsidRPr="003B476E">
        <w:rPr>
          <w:rStyle w:val="CodeChar"/>
          <w:highlight w:val="yellow"/>
        </w:rPr>
        <w:t>IdentityUser</w:t>
      </w:r>
    </w:p>
    <w:p w14:paraId="13FA1BA0" w14:textId="60B0A381" w:rsidR="00537B7B" w:rsidRPr="003B476E" w:rsidRDefault="00537B7B" w:rsidP="00537B7B">
      <w:pPr>
        <w:pStyle w:val="ListParagraph"/>
        <w:numPr>
          <w:ilvl w:val="0"/>
          <w:numId w:val="10"/>
        </w:numPr>
        <w:rPr>
          <w:highlight w:val="yellow"/>
        </w:rPr>
      </w:pPr>
      <w:r w:rsidRPr="003B476E">
        <w:rPr>
          <w:highlight w:val="yellow"/>
          <w:lang w:val="sq-AL"/>
        </w:rPr>
        <w:t xml:space="preserve">Has </w:t>
      </w:r>
      <w:r w:rsidR="003D7ADF" w:rsidRPr="003B476E">
        <w:rPr>
          <w:rStyle w:val="CodeChar"/>
          <w:highlight w:val="yellow"/>
        </w:rPr>
        <w:t>Recipe</w:t>
      </w:r>
      <w:r w:rsidRPr="003B476E">
        <w:rPr>
          <w:rStyle w:val="CodeChar"/>
          <w:highlight w:val="yellow"/>
        </w:rPr>
        <w:t>Id</w:t>
      </w:r>
      <w:r w:rsidRPr="003B476E">
        <w:rPr>
          <w:highlight w:val="yellow"/>
        </w:rPr>
        <w:t xml:space="preserve"> – </w:t>
      </w:r>
      <w:r w:rsidRPr="003B476E">
        <w:rPr>
          <w:rStyle w:val="CodeChar"/>
          <w:highlight w:val="yellow"/>
        </w:rPr>
        <w:t>integer</w:t>
      </w:r>
      <w:r w:rsidRPr="003B476E">
        <w:rPr>
          <w:rStyle w:val="CodeChar"/>
          <w:rFonts w:asciiTheme="minorHAnsi" w:hAnsiTheme="minorHAnsi" w:cstheme="minorHAnsi"/>
          <w:highlight w:val="yellow"/>
        </w:rPr>
        <w:t>, PrimaryKey, foreign key</w:t>
      </w:r>
      <w:r w:rsidRPr="003B476E">
        <w:rPr>
          <w:highlight w:val="yellow"/>
        </w:rPr>
        <w:t xml:space="preserve"> (</w:t>
      </w:r>
      <w:r w:rsidRPr="003B476E">
        <w:rPr>
          <w:b/>
          <w:bCs/>
          <w:highlight w:val="yellow"/>
        </w:rPr>
        <w:t>required</w:t>
      </w:r>
      <w:r w:rsidRPr="003B476E">
        <w:rPr>
          <w:highlight w:val="yellow"/>
        </w:rPr>
        <w:t>)</w:t>
      </w:r>
    </w:p>
    <w:p w14:paraId="7D029626" w14:textId="45E327E5" w:rsidR="00537B7B" w:rsidRPr="003B476E" w:rsidRDefault="00537B7B" w:rsidP="00537B7B">
      <w:pPr>
        <w:pStyle w:val="ListParagraph"/>
        <w:numPr>
          <w:ilvl w:val="0"/>
          <w:numId w:val="10"/>
        </w:numPr>
        <w:rPr>
          <w:highlight w:val="yellow"/>
        </w:rPr>
      </w:pPr>
      <w:r w:rsidRPr="003B476E">
        <w:rPr>
          <w:highlight w:val="yellow"/>
          <w:lang w:val="sq-AL"/>
        </w:rPr>
        <w:t xml:space="preserve">Has </w:t>
      </w:r>
      <w:r w:rsidR="003D7ADF" w:rsidRPr="003B476E">
        <w:rPr>
          <w:rStyle w:val="CodeChar"/>
          <w:highlight w:val="yellow"/>
        </w:rPr>
        <w:t>Recipe</w:t>
      </w:r>
      <w:r w:rsidRPr="003B476E">
        <w:rPr>
          <w:highlight w:val="yellow"/>
        </w:rPr>
        <w:t xml:space="preserve"> – </w:t>
      </w:r>
      <w:r w:rsidR="00507BD6" w:rsidRPr="003B476E">
        <w:rPr>
          <w:rStyle w:val="CodeChar"/>
          <w:highlight w:val="yellow"/>
        </w:rPr>
        <w:t>Recipe</w:t>
      </w:r>
    </w:p>
    <w:p w14:paraId="209E8D73" w14:textId="501581D5" w:rsidR="00C516BB" w:rsidRDefault="00C516BB" w:rsidP="00D72B79">
      <w:pPr>
        <w:jc w:val="both"/>
      </w:pPr>
      <w:r w:rsidRPr="003D6B10">
        <w:t xml:space="preserve">Implement the entities with the </w:t>
      </w:r>
      <w:r w:rsidRPr="003D6B10">
        <w:rPr>
          <w:b/>
        </w:rPr>
        <w:t>correct datatypes</w:t>
      </w:r>
      <w:r w:rsidRPr="003D6B10">
        <w:t xml:space="preserve"> and </w:t>
      </w:r>
      <w:r w:rsidR="006F38E5" w:rsidRPr="003D6B10">
        <w:t xml:space="preserve">their </w:t>
      </w:r>
      <w:r w:rsidR="006F38E5" w:rsidRPr="003D6B10">
        <w:rPr>
          <w:b/>
        </w:rPr>
        <w:t>relations</w:t>
      </w:r>
      <w:r w:rsidRPr="003D6B10">
        <w:t>.</w:t>
      </w:r>
      <w:r w:rsidR="00525704">
        <w:t xml:space="preserve"> </w:t>
      </w:r>
    </w:p>
    <w:p w14:paraId="179E8E0F" w14:textId="71DE4AFE" w:rsidR="00880166" w:rsidRDefault="00880166" w:rsidP="00880166">
      <w:pPr>
        <w:pStyle w:val="paragraph"/>
        <w:textAlignment w:val="baseline"/>
      </w:pPr>
      <w:r>
        <w:rPr>
          <w:rStyle w:val="normaltextrun"/>
          <w:rFonts w:asciiTheme="minorHAnsi" w:hAnsiTheme="minorHAnsi" w:cstheme="minorHAnsi"/>
          <w:b/>
          <w:bCs/>
          <w:sz w:val="22"/>
          <w:szCs w:val="22"/>
          <w:u w:val="single"/>
          <w:lang w:val="en-US"/>
        </w:rPr>
        <w:t>F</w:t>
      </w:r>
      <w:r w:rsidRPr="00655BFD">
        <w:rPr>
          <w:rStyle w:val="normaltextrun"/>
          <w:rFonts w:asciiTheme="minorHAnsi" w:hAnsiTheme="minorHAnsi" w:cstheme="minorHAnsi"/>
          <w:b/>
          <w:bCs/>
          <w:sz w:val="22"/>
          <w:szCs w:val="22"/>
          <w:u w:val="single"/>
          <w:lang w:val="en-US"/>
        </w:rPr>
        <w:t xml:space="preserve">eel free to use the new syntax for </w:t>
      </w:r>
      <w:r w:rsidR="002469C8">
        <w:rPr>
          <w:rStyle w:val="normaltextrun"/>
          <w:rFonts w:asciiTheme="minorHAnsi" w:hAnsiTheme="minorHAnsi" w:cstheme="minorHAnsi"/>
          <w:b/>
          <w:bCs/>
          <w:sz w:val="22"/>
          <w:szCs w:val="22"/>
          <w:u w:val="single"/>
          <w:lang w:val="en-US"/>
        </w:rPr>
        <w:t xml:space="preserve">the </w:t>
      </w:r>
      <w:r w:rsidRPr="00655BFD">
        <w:rPr>
          <w:rStyle w:val="normaltextrun"/>
          <w:rFonts w:asciiTheme="minorHAnsi" w:hAnsiTheme="minorHAnsi" w:cstheme="minorHAnsi"/>
          <w:b/>
          <w:bCs/>
          <w:sz w:val="22"/>
          <w:szCs w:val="22"/>
          <w:u w:val="single"/>
          <w:lang w:val="en-US"/>
        </w:rPr>
        <w:t>realization of the many-to-many relation without a mapping table.</w:t>
      </w:r>
      <w:r w:rsidRPr="00655BFD">
        <w:rPr>
          <w:rStyle w:val="eop"/>
          <w:rFonts w:asciiTheme="minorHAnsi" w:hAnsiTheme="minorHAnsi" w:cstheme="minorHAnsi"/>
          <w:b/>
          <w:bCs/>
          <w:sz w:val="22"/>
          <w:szCs w:val="22"/>
          <w:u w:val="single"/>
        </w:rPr>
        <w:t> </w:t>
      </w:r>
    </w:p>
    <w:p w14:paraId="7DA53849" w14:textId="77777777" w:rsidR="00C516BB" w:rsidRDefault="0068038F" w:rsidP="00D72B79">
      <w:pPr>
        <w:pStyle w:val="Heading2"/>
        <w:jc w:val="both"/>
      </w:pPr>
      <w:r>
        <w:t>Page Requirements</w:t>
      </w:r>
    </w:p>
    <w:p w14:paraId="56FC5BD9" w14:textId="3432C50C" w:rsidR="005A16D9" w:rsidRDefault="001120AB" w:rsidP="005A16D9">
      <w:pPr>
        <w:pStyle w:val="Heading3"/>
        <w:jc w:val="both"/>
      </w:pPr>
      <w:r w:rsidRPr="00200AB6">
        <w:rPr>
          <w:highlight w:val="yellow"/>
        </w:rPr>
        <w:t>Index Page (logged-out user)</w:t>
      </w:r>
    </w:p>
    <w:p w14:paraId="35A64981" w14:textId="57C0DDD6" w:rsidR="004A7C44" w:rsidRDefault="005A16D9" w:rsidP="00966E3C">
      <w:r w:rsidRPr="005A16D9">
        <w:rPr>
          <w:noProof/>
        </w:rPr>
        <w:drawing>
          <wp:inline distT="0" distB="0" distL="0" distR="0" wp14:anchorId="1D0B4BBD" wp14:editId="2349CD82">
            <wp:extent cx="5861050" cy="3241972"/>
            <wp:effectExtent l="19050" t="19050" r="25400" b="15875"/>
            <wp:docPr id="1945774999" name="Picture 1" descr="A screenshot of a recipe sharing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774999" name="Picture 1" descr="A screenshot of a recipe sharing website&#10;&#10;AI-generated content may be incorrect."/>
                    <pic:cNvPicPr/>
                  </pic:nvPicPr>
                  <pic:blipFill>
                    <a:blip r:embed="rId12"/>
                    <a:stretch>
                      <a:fillRect/>
                    </a:stretch>
                  </pic:blipFill>
                  <pic:spPr>
                    <a:xfrm>
                      <a:off x="0" y="0"/>
                      <a:ext cx="5873491" cy="3248854"/>
                    </a:xfrm>
                    <a:prstGeom prst="rect">
                      <a:avLst/>
                    </a:prstGeom>
                    <a:ln>
                      <a:solidFill>
                        <a:schemeClr val="accent1"/>
                      </a:solidFill>
                    </a:ln>
                  </pic:spPr>
                </pic:pic>
              </a:graphicData>
            </a:graphic>
          </wp:inline>
        </w:drawing>
      </w:r>
    </w:p>
    <w:p w14:paraId="1B76550B" w14:textId="37AD912E" w:rsidR="005A16D9" w:rsidRDefault="005A16D9" w:rsidP="00966E3C">
      <w:r w:rsidRPr="005A16D9">
        <w:rPr>
          <w:noProof/>
        </w:rPr>
        <w:drawing>
          <wp:inline distT="0" distB="0" distL="0" distR="0" wp14:anchorId="18A77512" wp14:editId="451B27EF">
            <wp:extent cx="5873750" cy="3248997"/>
            <wp:effectExtent l="19050" t="19050" r="12700" b="27940"/>
            <wp:docPr id="2011539583" name="Picture 1" descr="A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539583" name="Picture 1" descr="A screenshot of a website&#10;&#10;AI-generated content may be incorrect."/>
                    <pic:cNvPicPr/>
                  </pic:nvPicPr>
                  <pic:blipFill>
                    <a:blip r:embed="rId13"/>
                    <a:stretch>
                      <a:fillRect/>
                    </a:stretch>
                  </pic:blipFill>
                  <pic:spPr>
                    <a:xfrm>
                      <a:off x="0" y="0"/>
                      <a:ext cx="5884824" cy="3255123"/>
                    </a:xfrm>
                    <a:prstGeom prst="rect">
                      <a:avLst/>
                    </a:prstGeom>
                    <a:ln>
                      <a:solidFill>
                        <a:schemeClr val="accent1"/>
                      </a:solidFill>
                    </a:ln>
                  </pic:spPr>
                </pic:pic>
              </a:graphicData>
            </a:graphic>
          </wp:inline>
        </w:drawing>
      </w:r>
    </w:p>
    <w:p w14:paraId="0C724E40" w14:textId="77777777" w:rsidR="005A16D9" w:rsidRPr="00966E3C" w:rsidRDefault="005A16D9" w:rsidP="00966E3C"/>
    <w:p w14:paraId="4F22BB91" w14:textId="544DA4EC" w:rsidR="00966E3C" w:rsidRDefault="00966E3C" w:rsidP="00966E3C">
      <w:pPr>
        <w:pStyle w:val="Heading3"/>
        <w:jc w:val="both"/>
      </w:pPr>
      <w:r w:rsidRPr="00200AB6">
        <w:rPr>
          <w:highlight w:val="yellow"/>
        </w:rPr>
        <w:t>Index Page (logged-</w:t>
      </w:r>
      <w:r w:rsidR="00D947D3" w:rsidRPr="00200AB6">
        <w:rPr>
          <w:highlight w:val="yellow"/>
        </w:rPr>
        <w:t>in</w:t>
      </w:r>
      <w:r w:rsidRPr="00200AB6">
        <w:rPr>
          <w:highlight w:val="yellow"/>
        </w:rPr>
        <w:t xml:space="preserve"> user)</w:t>
      </w:r>
    </w:p>
    <w:p w14:paraId="14A0D3EC" w14:textId="0F051B85" w:rsidR="00095D92" w:rsidRPr="00095D92" w:rsidRDefault="007C3F1A" w:rsidP="00095D92">
      <w:r w:rsidRPr="007C3F1A">
        <w:rPr>
          <w:noProof/>
        </w:rPr>
        <w:drawing>
          <wp:inline distT="0" distB="0" distL="0" distR="0" wp14:anchorId="51FD6687" wp14:editId="140724B0">
            <wp:extent cx="6626225" cy="3670300"/>
            <wp:effectExtent l="19050" t="19050" r="22225" b="25400"/>
            <wp:docPr id="10674242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424201" name="Picture 1" descr="A screenshot of a computer&#10;&#10;AI-generated content may be incorrect."/>
                    <pic:cNvPicPr/>
                  </pic:nvPicPr>
                  <pic:blipFill>
                    <a:blip r:embed="rId14"/>
                    <a:stretch>
                      <a:fillRect/>
                    </a:stretch>
                  </pic:blipFill>
                  <pic:spPr>
                    <a:xfrm>
                      <a:off x="0" y="0"/>
                      <a:ext cx="6626225" cy="3670300"/>
                    </a:xfrm>
                    <a:prstGeom prst="rect">
                      <a:avLst/>
                    </a:prstGeom>
                    <a:ln>
                      <a:solidFill>
                        <a:schemeClr val="accent1"/>
                      </a:solidFill>
                    </a:ln>
                  </pic:spPr>
                </pic:pic>
              </a:graphicData>
            </a:graphic>
          </wp:inline>
        </w:drawing>
      </w:r>
    </w:p>
    <w:p w14:paraId="5C1118D1" w14:textId="29832C51" w:rsidR="004A7C44" w:rsidRDefault="00274EE2" w:rsidP="00966E3C">
      <w:r w:rsidRPr="00274EE2">
        <w:rPr>
          <w:noProof/>
        </w:rPr>
        <w:drawing>
          <wp:inline distT="0" distB="0" distL="0" distR="0" wp14:anchorId="2847E902" wp14:editId="2B830FF2">
            <wp:extent cx="6626225" cy="3683635"/>
            <wp:effectExtent l="19050" t="19050" r="22225" b="12065"/>
            <wp:docPr id="1979990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99017" name="Picture 1" descr="A screenshot of a computer&#10;&#10;AI-generated content may be incorrect."/>
                    <pic:cNvPicPr/>
                  </pic:nvPicPr>
                  <pic:blipFill>
                    <a:blip r:embed="rId15"/>
                    <a:stretch>
                      <a:fillRect/>
                    </a:stretch>
                  </pic:blipFill>
                  <pic:spPr>
                    <a:xfrm>
                      <a:off x="0" y="0"/>
                      <a:ext cx="6626225" cy="3683635"/>
                    </a:xfrm>
                    <a:prstGeom prst="rect">
                      <a:avLst/>
                    </a:prstGeom>
                    <a:ln>
                      <a:solidFill>
                        <a:schemeClr val="accent1"/>
                      </a:solidFill>
                    </a:ln>
                  </pic:spPr>
                </pic:pic>
              </a:graphicData>
            </a:graphic>
          </wp:inline>
        </w:drawing>
      </w:r>
    </w:p>
    <w:p w14:paraId="6F067860" w14:textId="33EA74B0" w:rsidR="00095D92" w:rsidRDefault="00095D92" w:rsidP="00095D92">
      <w:r>
        <w:rPr>
          <w:b/>
          <w:bCs/>
        </w:rPr>
        <w:t xml:space="preserve">Note: </w:t>
      </w:r>
      <w:r w:rsidR="002469C8">
        <w:rPr>
          <w:b/>
          <w:bCs/>
        </w:rPr>
        <w:t xml:space="preserve">The </w:t>
      </w:r>
      <w:r w:rsidR="005A16D9">
        <w:rPr>
          <w:b/>
          <w:bCs/>
        </w:rPr>
        <w:t>Recipe</w:t>
      </w:r>
      <w:r>
        <w:rPr>
          <w:b/>
          <w:bCs/>
        </w:rPr>
        <w:t xml:space="preserve"> Index</w:t>
      </w:r>
      <w:r w:rsidRPr="00C97255">
        <w:rPr>
          <w:b/>
          <w:bCs/>
        </w:rPr>
        <w:t xml:space="preserve"> Page</w:t>
      </w:r>
      <w:r>
        <w:t xml:space="preserve"> will have </w:t>
      </w:r>
      <w:r w:rsidRPr="00095D92">
        <w:rPr>
          <w:b/>
          <w:bCs/>
        </w:rPr>
        <w:t>different behavior</w:t>
      </w:r>
      <w:r>
        <w:t xml:space="preserve"> for </w:t>
      </w:r>
      <w:r w:rsidRPr="00095D92">
        <w:rPr>
          <w:b/>
          <w:bCs/>
        </w:rPr>
        <w:t>logged-in</w:t>
      </w:r>
      <w:r>
        <w:t xml:space="preserve"> and </w:t>
      </w:r>
      <w:r w:rsidRPr="00095D92">
        <w:rPr>
          <w:b/>
          <w:bCs/>
        </w:rPr>
        <w:t>not-logged-in</w:t>
      </w:r>
      <w:r>
        <w:t xml:space="preserve"> users. Also</w:t>
      </w:r>
      <w:r w:rsidR="002469C8">
        <w:t>,</w:t>
      </w:r>
      <w:r>
        <w:t xml:space="preserve"> </w:t>
      </w:r>
      <w:r w:rsidRPr="00095D92">
        <w:rPr>
          <w:b/>
          <w:bCs/>
        </w:rPr>
        <w:t xml:space="preserve">different </w:t>
      </w:r>
      <w:r w:rsidR="005A16D9">
        <w:rPr>
          <w:b/>
          <w:bCs/>
        </w:rPr>
        <w:t>recipes</w:t>
      </w:r>
      <w:r>
        <w:rPr>
          <w:b/>
          <w:bCs/>
        </w:rPr>
        <w:t>'</w:t>
      </w:r>
      <w:r w:rsidRPr="00095D92">
        <w:rPr>
          <w:b/>
          <w:bCs/>
        </w:rPr>
        <w:t xml:space="preserve"> cards</w:t>
      </w:r>
      <w:r>
        <w:t xml:space="preserve"> will behave </w:t>
      </w:r>
      <w:r w:rsidR="002469C8">
        <w:t>differently</w:t>
      </w:r>
      <w:r>
        <w:t xml:space="preserve"> for </w:t>
      </w:r>
      <w:r w:rsidR="005A16D9">
        <w:rPr>
          <w:b/>
          <w:bCs/>
        </w:rPr>
        <w:t>authors</w:t>
      </w:r>
      <w:r>
        <w:t xml:space="preserve"> and </w:t>
      </w:r>
      <w:r w:rsidRPr="00095D92">
        <w:rPr>
          <w:b/>
          <w:bCs/>
        </w:rPr>
        <w:t>non-</w:t>
      </w:r>
      <w:r w:rsidR="005A16D9">
        <w:rPr>
          <w:b/>
          <w:bCs/>
        </w:rPr>
        <w:t>authors</w:t>
      </w:r>
      <w:r>
        <w:t>.</w:t>
      </w:r>
    </w:p>
    <w:p w14:paraId="0D5D2A5D" w14:textId="7117398B" w:rsidR="00095D92" w:rsidRDefault="00095D92" w:rsidP="00966E3C"/>
    <w:p w14:paraId="1EBC38CB" w14:textId="148FD4E3" w:rsidR="00C16C18" w:rsidRDefault="00C16C18" w:rsidP="00C16C18">
      <w:pPr>
        <w:pStyle w:val="Heading3"/>
      </w:pPr>
      <w:r w:rsidRPr="00200AB6">
        <w:rPr>
          <w:highlight w:val="yellow"/>
        </w:rPr>
        <w:t>/</w:t>
      </w:r>
      <w:r w:rsidR="005A16D9" w:rsidRPr="00200AB6">
        <w:rPr>
          <w:highlight w:val="yellow"/>
        </w:rPr>
        <w:t>Recipe</w:t>
      </w:r>
      <w:r w:rsidRPr="00200AB6">
        <w:rPr>
          <w:highlight w:val="yellow"/>
        </w:rPr>
        <w:t>/Index (logged-out user)</w:t>
      </w:r>
    </w:p>
    <w:p w14:paraId="527C3790" w14:textId="6B3296FA" w:rsidR="00C16C18" w:rsidRDefault="007C3F1A" w:rsidP="00966E3C">
      <w:r w:rsidRPr="007C3F1A">
        <w:rPr>
          <w:noProof/>
        </w:rPr>
        <w:drawing>
          <wp:inline distT="0" distB="0" distL="0" distR="0" wp14:anchorId="0ED6E657" wp14:editId="77826AD7">
            <wp:extent cx="6626225" cy="3679190"/>
            <wp:effectExtent l="19050" t="19050" r="22225" b="16510"/>
            <wp:docPr id="17183440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44055" name="Picture 1" descr="A screenshot of a computer&#10;&#10;AI-generated content may be incorrect."/>
                    <pic:cNvPicPr/>
                  </pic:nvPicPr>
                  <pic:blipFill>
                    <a:blip r:embed="rId16"/>
                    <a:stretch>
                      <a:fillRect/>
                    </a:stretch>
                  </pic:blipFill>
                  <pic:spPr>
                    <a:xfrm>
                      <a:off x="0" y="0"/>
                      <a:ext cx="6626225" cy="3679190"/>
                    </a:xfrm>
                    <a:prstGeom prst="rect">
                      <a:avLst/>
                    </a:prstGeom>
                    <a:ln>
                      <a:solidFill>
                        <a:schemeClr val="accent1"/>
                      </a:solidFill>
                    </a:ln>
                  </pic:spPr>
                </pic:pic>
              </a:graphicData>
            </a:graphic>
          </wp:inline>
        </w:drawing>
      </w:r>
    </w:p>
    <w:p w14:paraId="6443BD08" w14:textId="5E53201A" w:rsidR="007C3F1A" w:rsidRDefault="007C3F1A" w:rsidP="00966E3C">
      <w:r w:rsidRPr="007C3F1A">
        <w:rPr>
          <w:noProof/>
        </w:rPr>
        <w:drawing>
          <wp:inline distT="0" distB="0" distL="0" distR="0" wp14:anchorId="36036641" wp14:editId="57AD274D">
            <wp:extent cx="6626225" cy="3673475"/>
            <wp:effectExtent l="19050" t="19050" r="22225" b="22225"/>
            <wp:docPr id="13546274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627441" name="Picture 1" descr="A screenshot of a computer&#10;&#10;AI-generated content may be incorrect."/>
                    <pic:cNvPicPr/>
                  </pic:nvPicPr>
                  <pic:blipFill>
                    <a:blip r:embed="rId17"/>
                    <a:stretch>
                      <a:fillRect/>
                    </a:stretch>
                  </pic:blipFill>
                  <pic:spPr>
                    <a:xfrm>
                      <a:off x="0" y="0"/>
                      <a:ext cx="6626225" cy="3673475"/>
                    </a:xfrm>
                    <a:prstGeom prst="rect">
                      <a:avLst/>
                    </a:prstGeom>
                    <a:ln>
                      <a:solidFill>
                        <a:schemeClr val="accent1"/>
                      </a:solidFill>
                    </a:ln>
                  </pic:spPr>
                </pic:pic>
              </a:graphicData>
            </a:graphic>
          </wp:inline>
        </w:drawing>
      </w:r>
    </w:p>
    <w:p w14:paraId="2342030A" w14:textId="2EF7D130" w:rsidR="00C16C18" w:rsidRPr="00B1246C" w:rsidRDefault="00C16C18" w:rsidP="00966E3C">
      <w:pPr>
        <w:rPr>
          <w:rFonts w:cstheme="minorHAnsi"/>
          <w:bCs/>
        </w:rPr>
      </w:pPr>
      <w:r w:rsidRPr="00F956FF">
        <w:rPr>
          <w:b/>
          <w:bCs/>
          <w:u w:val="single"/>
        </w:rPr>
        <w:t>NOTE</w:t>
      </w:r>
      <w:r w:rsidRPr="00F956FF">
        <w:rPr>
          <w:u w:val="single"/>
        </w:rPr>
        <w:t>: If</w:t>
      </w:r>
      <w:r>
        <w:rPr>
          <w:u w:val="single"/>
        </w:rPr>
        <w:t xml:space="preserve"> the current </w:t>
      </w:r>
      <w:r w:rsidRPr="00F956FF">
        <w:rPr>
          <w:u w:val="single"/>
        </w:rPr>
        <w:t>user is</w:t>
      </w:r>
      <w:r>
        <w:rPr>
          <w:u w:val="single"/>
        </w:rPr>
        <w:t xml:space="preserve"> not</w:t>
      </w:r>
      <w:r w:rsidRPr="00F956FF">
        <w:rPr>
          <w:u w:val="single"/>
        </w:rPr>
        <w:t xml:space="preserve"> </w:t>
      </w:r>
      <w:r w:rsidRPr="00990073">
        <w:rPr>
          <w:b/>
          <w:bCs/>
          <w:u w:val="single"/>
        </w:rPr>
        <w:t xml:space="preserve">logged </w:t>
      </w:r>
      <w:proofErr w:type="gramStart"/>
      <w:r w:rsidRPr="00990073">
        <w:rPr>
          <w:b/>
          <w:bCs/>
          <w:u w:val="single"/>
        </w:rPr>
        <w:t>in</w:t>
      </w:r>
      <w:proofErr w:type="gramEnd"/>
      <w:r w:rsidRPr="00F956FF">
        <w:rPr>
          <w:u w:val="single"/>
        </w:rPr>
        <w:t xml:space="preserve"> </w:t>
      </w:r>
      <w:r>
        <w:rPr>
          <w:u w:val="single"/>
        </w:rPr>
        <w:t xml:space="preserve">they will be still able to </w:t>
      </w:r>
      <w:proofErr w:type="gramStart"/>
      <w:r>
        <w:rPr>
          <w:u w:val="single"/>
        </w:rPr>
        <w:t xml:space="preserve">access </w:t>
      </w:r>
      <w:r w:rsidRPr="00F956FF">
        <w:rPr>
          <w:u w:val="single"/>
        </w:rPr>
        <w:t xml:space="preserve"> the</w:t>
      </w:r>
      <w:proofErr w:type="gramEnd"/>
      <w:r w:rsidRPr="00F956FF">
        <w:rPr>
          <w:u w:val="single"/>
        </w:rPr>
        <w:t xml:space="preserve"> </w:t>
      </w:r>
      <w:r w:rsidRPr="00BD7ECE">
        <w:rPr>
          <w:rFonts w:ascii="Consolas" w:hAnsi="Consolas"/>
          <w:b/>
          <w:u w:val="single"/>
        </w:rPr>
        <w:t>/</w:t>
      </w:r>
      <w:r w:rsidR="005A16D9">
        <w:rPr>
          <w:rFonts w:ascii="Consolas" w:hAnsi="Consolas"/>
          <w:b/>
          <w:u w:val="single"/>
        </w:rPr>
        <w:t>Recipe</w:t>
      </w:r>
      <w:r w:rsidRPr="00BD7ECE">
        <w:rPr>
          <w:rFonts w:ascii="Consolas" w:hAnsi="Consolas"/>
          <w:b/>
          <w:u w:val="single"/>
        </w:rPr>
        <w:t>/</w:t>
      </w:r>
      <w:r>
        <w:rPr>
          <w:rFonts w:ascii="Consolas" w:hAnsi="Consolas"/>
          <w:b/>
          <w:u w:val="single"/>
        </w:rPr>
        <w:t>Index</w:t>
      </w:r>
      <w:r w:rsidRPr="00C34E40">
        <w:rPr>
          <w:u w:val="single"/>
        </w:rPr>
        <w:t xml:space="preserve"> page</w:t>
      </w:r>
    </w:p>
    <w:p w14:paraId="4D37D843" w14:textId="58EA82DA" w:rsidR="00DA4838" w:rsidRPr="001C1CF6" w:rsidRDefault="00DA4838" w:rsidP="00DA4838">
      <w:pPr>
        <w:pStyle w:val="Heading3"/>
      </w:pPr>
      <w:r w:rsidRPr="00200AB6">
        <w:rPr>
          <w:highlight w:val="yellow"/>
        </w:rPr>
        <w:t>Login Page (logged-out user)</w:t>
      </w:r>
    </w:p>
    <w:p w14:paraId="72705BBA" w14:textId="5E65FD49" w:rsidR="0015472D" w:rsidRDefault="005A16D9" w:rsidP="0067198D">
      <w:r w:rsidRPr="005A16D9">
        <w:rPr>
          <w:noProof/>
        </w:rPr>
        <w:drawing>
          <wp:inline distT="0" distB="0" distL="0" distR="0" wp14:anchorId="09B2B8AF" wp14:editId="022EADCC">
            <wp:extent cx="6626225" cy="3665855"/>
            <wp:effectExtent l="19050" t="19050" r="22225" b="10795"/>
            <wp:docPr id="13627801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780138" name="Picture 1" descr="A screenshot of a computer&#10;&#10;AI-generated content may be incorrect."/>
                    <pic:cNvPicPr/>
                  </pic:nvPicPr>
                  <pic:blipFill>
                    <a:blip r:embed="rId18"/>
                    <a:stretch>
                      <a:fillRect/>
                    </a:stretch>
                  </pic:blipFill>
                  <pic:spPr>
                    <a:xfrm>
                      <a:off x="0" y="0"/>
                      <a:ext cx="6626225" cy="3665855"/>
                    </a:xfrm>
                    <a:prstGeom prst="rect">
                      <a:avLst/>
                    </a:prstGeom>
                    <a:ln>
                      <a:solidFill>
                        <a:schemeClr val="accent1"/>
                      </a:solidFill>
                    </a:ln>
                  </pic:spPr>
                </pic:pic>
              </a:graphicData>
            </a:graphic>
          </wp:inline>
        </w:drawing>
      </w:r>
      <w:r w:rsidR="00EB4DEB">
        <w:rPr>
          <w:noProof/>
        </w:rPr>
        <w:t xml:space="preserve"> </w:t>
      </w:r>
    </w:p>
    <w:p w14:paraId="5B7BE328" w14:textId="77777777" w:rsidR="00535A69" w:rsidRPr="006E28A0" w:rsidRDefault="00535A69" w:rsidP="00535A69">
      <w:pPr>
        <w:pStyle w:val="Heading3"/>
        <w:rPr>
          <w:lang w:val="bg-BG"/>
        </w:rPr>
      </w:pPr>
      <w:bookmarkStart w:id="0" w:name="_Register_Page_(logged-out"/>
      <w:bookmarkEnd w:id="0"/>
      <w:r w:rsidRPr="00200AB6">
        <w:rPr>
          <w:highlight w:val="yellow"/>
        </w:rPr>
        <w:t>Register Page (logged-out user)</w:t>
      </w:r>
    </w:p>
    <w:p w14:paraId="28517E19" w14:textId="2227C356" w:rsidR="000D062A" w:rsidRDefault="00F70092" w:rsidP="000D062A">
      <w:r w:rsidRPr="00F70092">
        <w:rPr>
          <w:noProof/>
        </w:rPr>
        <w:drawing>
          <wp:inline distT="0" distB="0" distL="0" distR="0" wp14:anchorId="6A7D7296" wp14:editId="3A18432B">
            <wp:extent cx="6626225" cy="3657600"/>
            <wp:effectExtent l="19050" t="19050" r="22225" b="19050"/>
            <wp:docPr id="6886898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689868" name="Picture 1" descr="A screenshot of a computer&#10;&#10;AI-generated content may be incorrect."/>
                    <pic:cNvPicPr/>
                  </pic:nvPicPr>
                  <pic:blipFill>
                    <a:blip r:embed="rId19"/>
                    <a:stretch>
                      <a:fillRect/>
                    </a:stretch>
                  </pic:blipFill>
                  <pic:spPr>
                    <a:xfrm>
                      <a:off x="0" y="0"/>
                      <a:ext cx="6626225" cy="3657600"/>
                    </a:xfrm>
                    <a:prstGeom prst="rect">
                      <a:avLst/>
                    </a:prstGeom>
                    <a:ln>
                      <a:solidFill>
                        <a:schemeClr val="accent1"/>
                      </a:solidFill>
                    </a:ln>
                  </pic:spPr>
                </pic:pic>
              </a:graphicData>
            </a:graphic>
          </wp:inline>
        </w:drawing>
      </w:r>
    </w:p>
    <w:p w14:paraId="392D4738" w14:textId="173B439D" w:rsidR="00C97255" w:rsidRDefault="00095D92" w:rsidP="000D062A">
      <w:r>
        <w:rPr>
          <w:b/>
          <w:bCs/>
        </w:rPr>
        <w:t xml:space="preserve">Note: </w:t>
      </w:r>
      <w:r w:rsidR="002469C8">
        <w:rPr>
          <w:b/>
          <w:bCs/>
        </w:rPr>
        <w:t xml:space="preserve">The </w:t>
      </w:r>
      <w:r w:rsidR="00C97255" w:rsidRPr="00C97255">
        <w:rPr>
          <w:b/>
          <w:bCs/>
        </w:rPr>
        <w:t>Register Page</w:t>
      </w:r>
      <w:r w:rsidR="00C97255">
        <w:t xml:space="preserve"> should be </w:t>
      </w:r>
      <w:r w:rsidR="00C97255" w:rsidRPr="00C97255">
        <w:rPr>
          <w:b/>
          <w:bCs/>
        </w:rPr>
        <w:t>accessible</w:t>
      </w:r>
      <w:r w:rsidR="00C97255">
        <w:t xml:space="preserve"> from the </w:t>
      </w:r>
      <w:r w:rsidR="00C97255" w:rsidRPr="00C97255">
        <w:rPr>
          <w:b/>
          <w:bCs/>
        </w:rPr>
        <w:t xml:space="preserve">"Start </w:t>
      </w:r>
      <w:r w:rsidR="00F70092">
        <w:rPr>
          <w:b/>
          <w:bCs/>
        </w:rPr>
        <w:t>Sharing</w:t>
      </w:r>
      <w:r w:rsidR="00C97255" w:rsidRPr="00C97255">
        <w:rPr>
          <w:b/>
          <w:bCs/>
        </w:rPr>
        <w:t xml:space="preserve"> </w:t>
      </w:r>
      <w:r w:rsidR="00F70092">
        <w:rPr>
          <w:b/>
          <w:bCs/>
        </w:rPr>
        <w:t>Recipes</w:t>
      </w:r>
      <w:r w:rsidR="00C97255" w:rsidRPr="00C97255">
        <w:rPr>
          <w:b/>
          <w:bCs/>
        </w:rPr>
        <w:t>" button</w:t>
      </w:r>
      <w:r w:rsidR="00C97255">
        <w:t xml:space="preserve"> from the Index Page </w:t>
      </w:r>
      <w:r>
        <w:t>for</w:t>
      </w:r>
      <w:r>
        <w:br/>
      </w:r>
      <w:r w:rsidR="00C97255">
        <w:t>(logged-out user)</w:t>
      </w:r>
    </w:p>
    <w:p w14:paraId="51B4864A" w14:textId="28B480B5" w:rsidR="00895F06" w:rsidRPr="00760952" w:rsidRDefault="00895F06" w:rsidP="00895F06">
      <w:pPr>
        <w:pStyle w:val="Heading3"/>
      </w:pPr>
      <w:r w:rsidRPr="00B35425">
        <w:t>/</w:t>
      </w:r>
      <w:r w:rsidR="00F70092" w:rsidRPr="00812C89">
        <w:rPr>
          <w:highlight w:val="yellow"/>
        </w:rPr>
        <w:t>Recipe</w:t>
      </w:r>
      <w:r w:rsidRPr="00812C89">
        <w:rPr>
          <w:highlight w:val="yellow"/>
        </w:rPr>
        <w:t>/</w:t>
      </w:r>
      <w:r w:rsidR="00F70092" w:rsidRPr="00812C89">
        <w:rPr>
          <w:highlight w:val="yellow"/>
        </w:rPr>
        <w:t>Create</w:t>
      </w:r>
      <w:r w:rsidRPr="00812C89">
        <w:rPr>
          <w:highlight w:val="yellow"/>
        </w:rPr>
        <w:t xml:space="preserve"> (logged-in user)</w:t>
      </w:r>
    </w:p>
    <w:p w14:paraId="1A0B5332" w14:textId="4AA5EA43" w:rsidR="00895F06" w:rsidRDefault="00EF745D" w:rsidP="00895F06">
      <w:r w:rsidRPr="00EF745D">
        <w:rPr>
          <w:noProof/>
        </w:rPr>
        <w:drawing>
          <wp:inline distT="0" distB="0" distL="0" distR="0" wp14:anchorId="5A18DFE2" wp14:editId="1C00C312">
            <wp:extent cx="6626225" cy="3672205"/>
            <wp:effectExtent l="19050" t="19050" r="22225" b="23495"/>
            <wp:docPr id="8469316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931672" name="Picture 1" descr="A screenshot of a computer&#10;&#10;AI-generated content may be incorrect."/>
                    <pic:cNvPicPr/>
                  </pic:nvPicPr>
                  <pic:blipFill>
                    <a:blip r:embed="rId20"/>
                    <a:stretch>
                      <a:fillRect/>
                    </a:stretch>
                  </pic:blipFill>
                  <pic:spPr>
                    <a:xfrm>
                      <a:off x="0" y="0"/>
                      <a:ext cx="6626225" cy="3672205"/>
                    </a:xfrm>
                    <a:prstGeom prst="rect">
                      <a:avLst/>
                    </a:prstGeom>
                    <a:ln>
                      <a:solidFill>
                        <a:schemeClr val="accent1"/>
                      </a:solidFill>
                    </a:ln>
                  </pic:spPr>
                </pic:pic>
              </a:graphicData>
            </a:graphic>
          </wp:inline>
        </w:drawing>
      </w:r>
    </w:p>
    <w:p w14:paraId="766192A9" w14:textId="30186AC0" w:rsidR="00FF0156" w:rsidRDefault="00895F06" w:rsidP="00C16C18">
      <w:pPr>
        <w:tabs>
          <w:tab w:val="left" w:pos="4050"/>
        </w:tabs>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w:t>
      </w:r>
      <w:r w:rsidR="002469C8">
        <w:rPr>
          <w:lang w:val="en-GB"/>
        </w:rPr>
        <w:t>trouble</w:t>
      </w:r>
      <w:r>
        <w:rPr>
          <w:lang w:val="en-GB"/>
        </w:rPr>
        <w:t xml:space="preserve">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4D1AE7CF" w14:textId="474997DF" w:rsidR="00D82B0E" w:rsidRDefault="00D82B0E" w:rsidP="00D82B0E">
      <w:pPr>
        <w:pStyle w:val="Heading3"/>
      </w:pPr>
      <w:r w:rsidRPr="009137E3">
        <w:rPr>
          <w:highlight w:val="yellow"/>
        </w:rPr>
        <w:t>/</w:t>
      </w:r>
      <w:r w:rsidR="005B5C4C" w:rsidRPr="009137E3">
        <w:rPr>
          <w:highlight w:val="yellow"/>
        </w:rPr>
        <w:t>Recipe</w:t>
      </w:r>
      <w:r w:rsidRPr="009137E3">
        <w:rPr>
          <w:highlight w:val="yellow"/>
        </w:rPr>
        <w:t>/</w:t>
      </w:r>
      <w:bookmarkStart w:id="1" w:name="OLE_LINK1"/>
      <w:r w:rsidR="008E31DA" w:rsidRPr="009137E3">
        <w:rPr>
          <w:highlight w:val="yellow"/>
        </w:rPr>
        <w:t>Favorites</w:t>
      </w:r>
      <w:bookmarkEnd w:id="1"/>
      <w:r w:rsidRPr="009137E3">
        <w:rPr>
          <w:highlight w:val="yellow"/>
        </w:rPr>
        <w:t xml:space="preserve"> (logged-in user)</w:t>
      </w:r>
    </w:p>
    <w:p w14:paraId="461A2DBF" w14:textId="306B0A43" w:rsidR="00F54CA0" w:rsidRPr="00F54CA0" w:rsidRDefault="00E2139C" w:rsidP="00F54CA0">
      <w:r w:rsidRPr="00E2139C">
        <w:rPr>
          <w:noProof/>
        </w:rPr>
        <w:drawing>
          <wp:inline distT="0" distB="0" distL="0" distR="0" wp14:anchorId="157575B3" wp14:editId="276193AF">
            <wp:extent cx="6626225" cy="3674745"/>
            <wp:effectExtent l="19050" t="19050" r="22225" b="20955"/>
            <wp:docPr id="438824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82401" name="Picture 1" descr="A screenshot of a computer&#10;&#10;AI-generated content may be incorrect."/>
                    <pic:cNvPicPr/>
                  </pic:nvPicPr>
                  <pic:blipFill>
                    <a:blip r:embed="rId21"/>
                    <a:stretch>
                      <a:fillRect/>
                    </a:stretch>
                  </pic:blipFill>
                  <pic:spPr>
                    <a:xfrm>
                      <a:off x="0" y="0"/>
                      <a:ext cx="6626225" cy="3674745"/>
                    </a:xfrm>
                    <a:prstGeom prst="rect">
                      <a:avLst/>
                    </a:prstGeom>
                    <a:ln>
                      <a:solidFill>
                        <a:schemeClr val="accent1"/>
                      </a:solidFill>
                    </a:ln>
                  </pic:spPr>
                </pic:pic>
              </a:graphicData>
            </a:graphic>
          </wp:inline>
        </w:drawing>
      </w:r>
    </w:p>
    <w:p w14:paraId="75A43D34" w14:textId="0BBD5DB1" w:rsidR="008D597E" w:rsidRPr="008756C8" w:rsidRDefault="00626995" w:rsidP="008756C8">
      <w:r w:rsidRPr="00626995">
        <w:rPr>
          <w:noProof/>
        </w:rPr>
        <w:drawing>
          <wp:inline distT="0" distB="0" distL="0" distR="0" wp14:anchorId="7AC004A5" wp14:editId="4DA3AA07">
            <wp:extent cx="6626225" cy="3649345"/>
            <wp:effectExtent l="19050" t="19050" r="22225" b="27305"/>
            <wp:docPr id="5236698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669890" name="Picture 1" descr="A screenshot of a computer&#10;&#10;AI-generated content may be incorrect."/>
                    <pic:cNvPicPr/>
                  </pic:nvPicPr>
                  <pic:blipFill>
                    <a:blip r:embed="rId22"/>
                    <a:stretch>
                      <a:fillRect/>
                    </a:stretch>
                  </pic:blipFill>
                  <pic:spPr>
                    <a:xfrm>
                      <a:off x="0" y="0"/>
                      <a:ext cx="6626225" cy="3649345"/>
                    </a:xfrm>
                    <a:prstGeom prst="rect">
                      <a:avLst/>
                    </a:prstGeom>
                    <a:ln>
                      <a:solidFill>
                        <a:schemeClr val="accent1"/>
                      </a:solidFill>
                    </a:ln>
                  </pic:spPr>
                </pic:pic>
              </a:graphicData>
            </a:graphic>
          </wp:inline>
        </w:drawing>
      </w:r>
    </w:p>
    <w:p w14:paraId="4827F40F" w14:textId="77777777" w:rsidR="009E1B14" w:rsidRDefault="009E1B14" w:rsidP="009E1B14">
      <w:pPr>
        <w:rPr>
          <w:u w:val="single"/>
        </w:rPr>
      </w:pPr>
      <w:r w:rsidRPr="00F956FF">
        <w:rPr>
          <w:b/>
          <w:bCs/>
          <w:u w:val="single"/>
        </w:rPr>
        <w:t>NOTE</w:t>
      </w:r>
      <w:r w:rsidRPr="00F956FF">
        <w:rPr>
          <w:u w:val="single"/>
        </w:rPr>
        <w:t xml:space="preserve">: </w:t>
      </w:r>
    </w:p>
    <w:p w14:paraId="34073318" w14:textId="6CD7D099" w:rsidR="009E1B14" w:rsidRPr="009E1B14" w:rsidRDefault="009E1B14" w:rsidP="009E1B14">
      <w:pPr>
        <w:pStyle w:val="ListParagraph"/>
        <w:numPr>
          <w:ilvl w:val="0"/>
          <w:numId w:val="28"/>
        </w:numPr>
        <w:rPr>
          <w:b/>
          <w:u w:val="single"/>
        </w:rPr>
      </w:pPr>
      <w:r w:rsidRPr="009E1B14">
        <w:rPr>
          <w:u w:val="single"/>
        </w:rPr>
        <w:t xml:space="preserve">When a user </w:t>
      </w:r>
      <w:r w:rsidRPr="009E1B14">
        <w:rPr>
          <w:b/>
          <w:bCs/>
          <w:u w:val="single"/>
        </w:rPr>
        <w:t xml:space="preserve">removes a favorite </w:t>
      </w:r>
      <w:r w:rsidR="00E2139C">
        <w:rPr>
          <w:b/>
          <w:bCs/>
          <w:u w:val="single"/>
        </w:rPr>
        <w:t>recipe</w:t>
      </w:r>
      <w:r w:rsidRPr="009E1B14">
        <w:rPr>
          <w:u w:val="single"/>
        </w:rPr>
        <w:t xml:space="preserve"> from the list, the application </w:t>
      </w:r>
      <w:r w:rsidRPr="009E1B14">
        <w:rPr>
          <w:b/>
          <w:bCs/>
          <w:u w:val="single"/>
        </w:rPr>
        <w:t>should update the view</w:t>
      </w:r>
      <w:r w:rsidRPr="009E1B14">
        <w:rPr>
          <w:u w:val="single"/>
        </w:rPr>
        <w:t xml:space="preserve"> </w:t>
      </w:r>
      <w:r w:rsidRPr="009E1B14">
        <w:rPr>
          <w:b/>
          <w:bCs/>
          <w:u w:val="single"/>
        </w:rPr>
        <w:t>without redirecting the user</w:t>
      </w:r>
    </w:p>
    <w:p w14:paraId="56D85E19" w14:textId="6E6A2A78" w:rsidR="009E1B14" w:rsidRPr="009E1B14" w:rsidRDefault="009E1B14" w:rsidP="009E1B14">
      <w:pPr>
        <w:pStyle w:val="ListParagraph"/>
        <w:numPr>
          <w:ilvl w:val="0"/>
          <w:numId w:val="28"/>
        </w:numPr>
        <w:rPr>
          <w:bCs/>
          <w:u w:val="single"/>
        </w:rPr>
      </w:pPr>
      <w:r w:rsidRPr="009E1B14">
        <w:rPr>
          <w:bCs/>
          <w:u w:val="single"/>
        </w:rPr>
        <w:t xml:space="preserve">If </w:t>
      </w:r>
      <w:r w:rsidRPr="009E1B14">
        <w:rPr>
          <w:b/>
          <w:u w:val="single"/>
        </w:rPr>
        <w:t>no favorites are left after a removal action</w:t>
      </w:r>
      <w:r w:rsidRPr="009E1B14">
        <w:rPr>
          <w:bCs/>
          <w:u w:val="single"/>
        </w:rPr>
        <w:t xml:space="preserve">, the </w:t>
      </w:r>
      <w:r w:rsidRPr="009E1B14">
        <w:rPr>
          <w:b/>
          <w:u w:val="single"/>
        </w:rPr>
        <w:t>user should remain on the same page</w:t>
      </w:r>
      <w:r w:rsidRPr="009E1B14">
        <w:rPr>
          <w:bCs/>
          <w:u w:val="single"/>
        </w:rPr>
        <w:t xml:space="preserve"> and see the</w:t>
      </w:r>
      <w:r w:rsidR="00E2139C">
        <w:rPr>
          <w:bCs/>
          <w:u w:val="single"/>
        </w:rPr>
        <w:t xml:space="preserve"> following message:</w:t>
      </w:r>
      <w:r w:rsidRPr="009E1B14">
        <w:rPr>
          <w:bCs/>
          <w:u w:val="single"/>
        </w:rPr>
        <w:t xml:space="preserve"> "</w:t>
      </w:r>
      <w:r w:rsidR="00E2139C" w:rsidRPr="00E2139C">
        <w:rPr>
          <w:bCs/>
          <w:u w:val="single"/>
          <w:lang w:val="bg-BG"/>
        </w:rPr>
        <w:t>You don't have any favorite recipes yet!</w:t>
      </w:r>
      <w:r w:rsidRPr="009E1B14">
        <w:rPr>
          <w:bCs/>
          <w:u w:val="single"/>
        </w:rPr>
        <w:t>"</w:t>
      </w:r>
    </w:p>
    <w:p w14:paraId="52327AF7" w14:textId="77777777" w:rsidR="008D597E" w:rsidRDefault="008D597E" w:rsidP="001C2A95"/>
    <w:p w14:paraId="44A3C40D" w14:textId="1DA1321B" w:rsidR="00896356" w:rsidRDefault="00E2139C" w:rsidP="00896356">
      <w:pPr>
        <w:jc w:val="both"/>
        <w:rPr>
          <w:rFonts w:eastAsiaTheme="majorEastAsia" w:cstheme="majorBidi"/>
          <w:b/>
          <w:noProof/>
          <w:color w:val="8F400B"/>
          <w:sz w:val="32"/>
          <w:szCs w:val="32"/>
        </w:rPr>
      </w:pPr>
      <w:r w:rsidRPr="003526EB">
        <w:rPr>
          <w:rFonts w:eastAsiaTheme="majorEastAsia" w:cstheme="majorBidi"/>
          <w:b/>
          <w:noProof/>
          <w:color w:val="8F400B"/>
          <w:sz w:val="32"/>
          <w:szCs w:val="32"/>
          <w:highlight w:val="yellow"/>
        </w:rPr>
        <w:t>Recipe</w:t>
      </w:r>
      <w:r w:rsidR="00896356" w:rsidRPr="003526EB">
        <w:rPr>
          <w:rFonts w:eastAsiaTheme="majorEastAsia" w:cstheme="majorBidi"/>
          <w:b/>
          <w:noProof/>
          <w:color w:val="8F400B"/>
          <w:sz w:val="32"/>
          <w:szCs w:val="32"/>
          <w:highlight w:val="yellow"/>
        </w:rPr>
        <w:t xml:space="preserve">/Details/{id} (logged-in user, </w:t>
      </w:r>
      <w:r w:rsidRPr="003526EB">
        <w:rPr>
          <w:rFonts w:eastAsiaTheme="majorEastAsia" w:cstheme="majorBidi"/>
          <w:b/>
          <w:noProof/>
          <w:color w:val="8F400B"/>
          <w:sz w:val="32"/>
          <w:szCs w:val="32"/>
          <w:highlight w:val="yellow"/>
        </w:rPr>
        <w:t>author</w:t>
      </w:r>
      <w:r w:rsidR="00896356" w:rsidRPr="003526EB">
        <w:rPr>
          <w:rFonts w:eastAsiaTheme="majorEastAsia" w:cstheme="majorBidi"/>
          <w:b/>
          <w:noProof/>
          <w:color w:val="8F400B"/>
          <w:sz w:val="32"/>
          <w:szCs w:val="32"/>
          <w:highlight w:val="yellow"/>
        </w:rPr>
        <w:t xml:space="preserve"> of a </w:t>
      </w:r>
      <w:r w:rsidRPr="003526EB">
        <w:rPr>
          <w:rFonts w:eastAsiaTheme="majorEastAsia" w:cstheme="majorBidi"/>
          <w:b/>
          <w:noProof/>
          <w:color w:val="8F400B"/>
          <w:sz w:val="32"/>
          <w:szCs w:val="32"/>
          <w:highlight w:val="yellow"/>
        </w:rPr>
        <w:t>recipe</w:t>
      </w:r>
      <w:r w:rsidR="00896356" w:rsidRPr="003526EB">
        <w:rPr>
          <w:rFonts w:eastAsiaTheme="majorEastAsia" w:cstheme="majorBidi"/>
          <w:b/>
          <w:noProof/>
          <w:color w:val="8F400B"/>
          <w:sz w:val="32"/>
          <w:szCs w:val="32"/>
          <w:highlight w:val="yellow"/>
        </w:rPr>
        <w:t>)</w:t>
      </w:r>
    </w:p>
    <w:p w14:paraId="59A5092D" w14:textId="335AC995" w:rsidR="00896356" w:rsidRDefault="00274EE2" w:rsidP="00896356">
      <w:pPr>
        <w:jc w:val="both"/>
      </w:pPr>
      <w:r w:rsidRPr="00274EE2">
        <w:rPr>
          <w:noProof/>
        </w:rPr>
        <w:drawing>
          <wp:inline distT="0" distB="0" distL="0" distR="0" wp14:anchorId="3CF4301F" wp14:editId="58C11779">
            <wp:extent cx="6626225" cy="3681095"/>
            <wp:effectExtent l="19050" t="19050" r="22225" b="14605"/>
            <wp:docPr id="731123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12378" name="Picture 1" descr="A screenshot of a computer&#10;&#10;AI-generated content may be incorrect."/>
                    <pic:cNvPicPr/>
                  </pic:nvPicPr>
                  <pic:blipFill>
                    <a:blip r:embed="rId23"/>
                    <a:stretch>
                      <a:fillRect/>
                    </a:stretch>
                  </pic:blipFill>
                  <pic:spPr>
                    <a:xfrm>
                      <a:off x="0" y="0"/>
                      <a:ext cx="6626225" cy="3681095"/>
                    </a:xfrm>
                    <a:prstGeom prst="rect">
                      <a:avLst/>
                    </a:prstGeom>
                    <a:ln>
                      <a:solidFill>
                        <a:schemeClr val="accent1"/>
                      </a:solidFill>
                    </a:ln>
                  </pic:spPr>
                </pic:pic>
              </a:graphicData>
            </a:graphic>
          </wp:inline>
        </w:drawing>
      </w:r>
    </w:p>
    <w:p w14:paraId="5DFC93B5" w14:textId="17138F02" w:rsidR="000C0B85" w:rsidRPr="000C0B85" w:rsidRDefault="00E2139C" w:rsidP="00896356">
      <w:pPr>
        <w:jc w:val="both"/>
        <w:rPr>
          <w:rFonts w:eastAsiaTheme="majorEastAsia" w:cstheme="majorBidi"/>
          <w:b/>
          <w:noProof/>
          <w:color w:val="8F400B"/>
          <w:sz w:val="32"/>
          <w:szCs w:val="32"/>
        </w:rPr>
      </w:pPr>
      <w:r w:rsidRPr="003526EB">
        <w:rPr>
          <w:rFonts w:eastAsiaTheme="majorEastAsia" w:cstheme="majorBidi"/>
          <w:b/>
          <w:noProof/>
          <w:color w:val="8F400B"/>
          <w:sz w:val="32"/>
          <w:szCs w:val="32"/>
          <w:highlight w:val="yellow"/>
        </w:rPr>
        <w:t>Recipe</w:t>
      </w:r>
      <w:r w:rsidR="000C0B85" w:rsidRPr="003526EB">
        <w:rPr>
          <w:rFonts w:eastAsiaTheme="majorEastAsia" w:cstheme="majorBidi"/>
          <w:b/>
          <w:noProof/>
          <w:color w:val="8F400B"/>
          <w:sz w:val="32"/>
          <w:szCs w:val="32"/>
          <w:highlight w:val="yellow"/>
        </w:rPr>
        <w:t>/Details/{id} (logged-in user, not-</w:t>
      </w:r>
      <w:r w:rsidRPr="003526EB">
        <w:rPr>
          <w:rFonts w:eastAsiaTheme="majorEastAsia" w:cstheme="majorBidi"/>
          <w:b/>
          <w:noProof/>
          <w:color w:val="8F400B"/>
          <w:sz w:val="32"/>
          <w:szCs w:val="32"/>
          <w:highlight w:val="yellow"/>
        </w:rPr>
        <w:t>author</w:t>
      </w:r>
      <w:r w:rsidR="000C0B85" w:rsidRPr="003526EB">
        <w:rPr>
          <w:rFonts w:eastAsiaTheme="majorEastAsia" w:cstheme="majorBidi"/>
          <w:b/>
          <w:noProof/>
          <w:color w:val="8F400B"/>
          <w:sz w:val="32"/>
          <w:szCs w:val="32"/>
          <w:highlight w:val="yellow"/>
        </w:rPr>
        <w:t xml:space="preserve"> of a </w:t>
      </w:r>
      <w:r w:rsidRPr="003526EB">
        <w:rPr>
          <w:rFonts w:eastAsiaTheme="majorEastAsia" w:cstheme="majorBidi"/>
          <w:b/>
          <w:noProof/>
          <w:color w:val="8F400B"/>
          <w:sz w:val="32"/>
          <w:szCs w:val="32"/>
          <w:highlight w:val="yellow"/>
        </w:rPr>
        <w:t>recipe</w:t>
      </w:r>
      <w:r w:rsidR="00BC71A0" w:rsidRPr="003526EB">
        <w:rPr>
          <w:rFonts w:eastAsiaTheme="majorEastAsia" w:cstheme="majorBidi"/>
          <w:b/>
          <w:noProof/>
          <w:color w:val="8F400B"/>
          <w:sz w:val="32"/>
          <w:szCs w:val="32"/>
          <w:highlight w:val="yellow"/>
        </w:rPr>
        <w:t xml:space="preserve">, </w:t>
      </w:r>
      <w:r w:rsidR="002469C8" w:rsidRPr="003526EB">
        <w:rPr>
          <w:rFonts w:eastAsiaTheme="majorEastAsia" w:cstheme="majorBidi"/>
          <w:b/>
          <w:noProof/>
          <w:color w:val="8F400B"/>
          <w:sz w:val="32"/>
          <w:szCs w:val="32"/>
          <w:highlight w:val="yellow"/>
        </w:rPr>
        <w:t xml:space="preserve">the </w:t>
      </w:r>
      <w:r w:rsidRPr="003526EB">
        <w:rPr>
          <w:rFonts w:eastAsiaTheme="majorEastAsia" w:cstheme="majorBidi"/>
          <w:b/>
          <w:noProof/>
          <w:color w:val="8F400B"/>
          <w:sz w:val="32"/>
          <w:szCs w:val="32"/>
          <w:highlight w:val="yellow"/>
          <w:u w:val="single"/>
        </w:rPr>
        <w:t>recipe</w:t>
      </w:r>
      <w:r w:rsidR="00BC71A0" w:rsidRPr="003526EB">
        <w:rPr>
          <w:rFonts w:eastAsiaTheme="majorEastAsia" w:cstheme="majorBidi"/>
          <w:b/>
          <w:noProof/>
          <w:color w:val="8F400B"/>
          <w:sz w:val="32"/>
          <w:szCs w:val="32"/>
          <w:highlight w:val="yellow"/>
          <w:u w:val="single"/>
        </w:rPr>
        <w:t xml:space="preserve"> is not added to </w:t>
      </w:r>
      <w:r w:rsidR="002469C8" w:rsidRPr="003526EB">
        <w:rPr>
          <w:rFonts w:eastAsiaTheme="majorEastAsia" w:cstheme="majorBidi"/>
          <w:b/>
          <w:noProof/>
          <w:color w:val="8F400B"/>
          <w:sz w:val="32"/>
          <w:szCs w:val="32"/>
          <w:highlight w:val="yellow"/>
          <w:u w:val="single"/>
        </w:rPr>
        <w:t>favorites</w:t>
      </w:r>
      <w:r w:rsidR="000C0B85" w:rsidRPr="003526EB">
        <w:rPr>
          <w:rFonts w:eastAsiaTheme="majorEastAsia" w:cstheme="majorBidi"/>
          <w:b/>
          <w:noProof/>
          <w:color w:val="8F400B"/>
          <w:sz w:val="32"/>
          <w:szCs w:val="32"/>
          <w:highlight w:val="yellow"/>
        </w:rPr>
        <w:t>)</w:t>
      </w:r>
    </w:p>
    <w:p w14:paraId="59D70CB2" w14:textId="448EE48D" w:rsidR="000C0B85" w:rsidRDefault="00274EE2" w:rsidP="00896356">
      <w:pPr>
        <w:jc w:val="both"/>
      </w:pPr>
      <w:r w:rsidRPr="00274EE2">
        <w:rPr>
          <w:noProof/>
        </w:rPr>
        <w:drawing>
          <wp:inline distT="0" distB="0" distL="0" distR="0" wp14:anchorId="38E2D4E8" wp14:editId="6898FD6A">
            <wp:extent cx="6626225" cy="3654425"/>
            <wp:effectExtent l="19050" t="19050" r="22225" b="22225"/>
            <wp:docPr id="11630188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018850" name="Picture 1" descr="A screenshot of a computer&#10;&#10;AI-generated content may be incorrect."/>
                    <pic:cNvPicPr/>
                  </pic:nvPicPr>
                  <pic:blipFill>
                    <a:blip r:embed="rId24"/>
                    <a:stretch>
                      <a:fillRect/>
                    </a:stretch>
                  </pic:blipFill>
                  <pic:spPr>
                    <a:xfrm>
                      <a:off x="0" y="0"/>
                      <a:ext cx="6626225" cy="3654425"/>
                    </a:xfrm>
                    <a:prstGeom prst="rect">
                      <a:avLst/>
                    </a:prstGeom>
                    <a:ln>
                      <a:solidFill>
                        <a:schemeClr val="accent1"/>
                      </a:solidFill>
                    </a:ln>
                  </pic:spPr>
                </pic:pic>
              </a:graphicData>
            </a:graphic>
          </wp:inline>
        </w:drawing>
      </w:r>
    </w:p>
    <w:p w14:paraId="3A7EE6D0" w14:textId="546DD108" w:rsidR="00BC71A0" w:rsidRDefault="00E2139C" w:rsidP="006F29F3">
      <w:pPr>
        <w:jc w:val="both"/>
        <w:rPr>
          <w:rFonts w:eastAsiaTheme="majorEastAsia" w:cstheme="majorBidi"/>
          <w:b/>
          <w:noProof/>
          <w:color w:val="8F400B"/>
          <w:sz w:val="32"/>
          <w:szCs w:val="32"/>
        </w:rPr>
      </w:pPr>
      <w:r w:rsidRPr="003526EB">
        <w:rPr>
          <w:rFonts w:eastAsiaTheme="majorEastAsia" w:cstheme="majorBidi"/>
          <w:b/>
          <w:noProof/>
          <w:color w:val="8F400B"/>
          <w:sz w:val="32"/>
          <w:szCs w:val="32"/>
          <w:highlight w:val="yellow"/>
        </w:rPr>
        <w:t>Recipe</w:t>
      </w:r>
      <w:r w:rsidR="00062278" w:rsidRPr="003526EB">
        <w:rPr>
          <w:rFonts w:eastAsiaTheme="majorEastAsia" w:cstheme="majorBidi"/>
          <w:b/>
          <w:noProof/>
          <w:color w:val="8F400B"/>
          <w:sz w:val="32"/>
          <w:szCs w:val="32"/>
          <w:highlight w:val="yellow"/>
        </w:rPr>
        <w:t>/Details/{id} (logged-in user, not-</w:t>
      </w:r>
      <w:r w:rsidRPr="003526EB">
        <w:rPr>
          <w:rFonts w:eastAsiaTheme="majorEastAsia" w:cstheme="majorBidi"/>
          <w:b/>
          <w:noProof/>
          <w:color w:val="8F400B"/>
          <w:sz w:val="32"/>
          <w:szCs w:val="32"/>
          <w:highlight w:val="yellow"/>
        </w:rPr>
        <w:t>author</w:t>
      </w:r>
      <w:r w:rsidR="00062278" w:rsidRPr="003526EB">
        <w:rPr>
          <w:rFonts w:eastAsiaTheme="majorEastAsia" w:cstheme="majorBidi"/>
          <w:b/>
          <w:noProof/>
          <w:color w:val="8F400B"/>
          <w:sz w:val="32"/>
          <w:szCs w:val="32"/>
          <w:highlight w:val="yellow"/>
        </w:rPr>
        <w:t xml:space="preserve"> of a </w:t>
      </w:r>
      <w:r w:rsidRPr="003526EB">
        <w:rPr>
          <w:rFonts w:eastAsiaTheme="majorEastAsia" w:cstheme="majorBidi"/>
          <w:b/>
          <w:noProof/>
          <w:color w:val="8F400B"/>
          <w:sz w:val="32"/>
          <w:szCs w:val="32"/>
          <w:highlight w:val="yellow"/>
        </w:rPr>
        <w:t>recipe</w:t>
      </w:r>
      <w:r w:rsidR="00062278" w:rsidRPr="003526EB">
        <w:rPr>
          <w:rFonts w:eastAsiaTheme="majorEastAsia" w:cstheme="majorBidi"/>
          <w:b/>
          <w:noProof/>
          <w:color w:val="8F400B"/>
          <w:sz w:val="32"/>
          <w:szCs w:val="32"/>
          <w:highlight w:val="yellow"/>
        </w:rPr>
        <w:t xml:space="preserve">, the </w:t>
      </w:r>
      <w:r w:rsidR="00601A7E" w:rsidRPr="003526EB">
        <w:rPr>
          <w:rFonts w:eastAsiaTheme="majorEastAsia" w:cstheme="majorBidi"/>
          <w:b/>
          <w:noProof/>
          <w:color w:val="8F400B"/>
          <w:sz w:val="32"/>
          <w:szCs w:val="32"/>
          <w:highlight w:val="yellow"/>
          <w:u w:val="single"/>
        </w:rPr>
        <w:t>recipe</w:t>
      </w:r>
      <w:r w:rsidR="00062278" w:rsidRPr="003526EB">
        <w:rPr>
          <w:rFonts w:eastAsiaTheme="majorEastAsia" w:cstheme="majorBidi"/>
          <w:b/>
          <w:noProof/>
          <w:color w:val="8F400B"/>
          <w:sz w:val="32"/>
          <w:szCs w:val="32"/>
          <w:highlight w:val="yellow"/>
          <w:u w:val="single"/>
        </w:rPr>
        <w:t xml:space="preserve"> is already added to favorites</w:t>
      </w:r>
      <w:r w:rsidR="00062278" w:rsidRPr="003526EB">
        <w:rPr>
          <w:rFonts w:eastAsiaTheme="majorEastAsia" w:cstheme="majorBidi"/>
          <w:b/>
          <w:noProof/>
          <w:color w:val="8F400B"/>
          <w:sz w:val="32"/>
          <w:szCs w:val="32"/>
          <w:highlight w:val="yellow"/>
        </w:rPr>
        <w:t>)</w:t>
      </w:r>
    </w:p>
    <w:p w14:paraId="6651E31A" w14:textId="3436FEC9" w:rsidR="00BC71A0" w:rsidRDefault="00274EE2" w:rsidP="00896356">
      <w:pPr>
        <w:jc w:val="both"/>
      </w:pPr>
      <w:r w:rsidRPr="00274EE2">
        <w:rPr>
          <w:noProof/>
        </w:rPr>
        <w:drawing>
          <wp:inline distT="0" distB="0" distL="0" distR="0" wp14:anchorId="3CD936C4" wp14:editId="1461A1E9">
            <wp:extent cx="6626225" cy="3665220"/>
            <wp:effectExtent l="19050" t="19050" r="22225" b="11430"/>
            <wp:docPr id="4306330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633008" name="Picture 1" descr="A screenshot of a computer&#10;&#10;AI-generated content may be incorrect."/>
                    <pic:cNvPicPr/>
                  </pic:nvPicPr>
                  <pic:blipFill>
                    <a:blip r:embed="rId25"/>
                    <a:stretch>
                      <a:fillRect/>
                    </a:stretch>
                  </pic:blipFill>
                  <pic:spPr>
                    <a:xfrm>
                      <a:off x="0" y="0"/>
                      <a:ext cx="6626225" cy="3665220"/>
                    </a:xfrm>
                    <a:prstGeom prst="rect">
                      <a:avLst/>
                    </a:prstGeom>
                    <a:ln>
                      <a:solidFill>
                        <a:schemeClr val="accent1"/>
                      </a:solidFill>
                    </a:ln>
                  </pic:spPr>
                </pic:pic>
              </a:graphicData>
            </a:graphic>
          </wp:inline>
        </w:drawing>
      </w:r>
    </w:p>
    <w:p w14:paraId="172BEC6C" w14:textId="280D7EB3" w:rsidR="00BC71A0" w:rsidRDefault="00507BD6" w:rsidP="00BC71A0">
      <w:pPr>
        <w:spacing w:before="0" w:after="200"/>
        <w:rPr>
          <w:rFonts w:eastAsiaTheme="majorEastAsia" w:cstheme="majorBidi"/>
          <w:b/>
          <w:noProof/>
          <w:color w:val="8F400B"/>
          <w:sz w:val="32"/>
          <w:szCs w:val="32"/>
        </w:rPr>
      </w:pPr>
      <w:r w:rsidRPr="003526EB">
        <w:rPr>
          <w:rFonts w:eastAsiaTheme="majorEastAsia" w:cstheme="majorBidi"/>
          <w:b/>
          <w:noProof/>
          <w:color w:val="8F400B"/>
          <w:sz w:val="32"/>
          <w:szCs w:val="32"/>
          <w:highlight w:val="yellow"/>
        </w:rPr>
        <w:t>Recipe</w:t>
      </w:r>
      <w:r w:rsidR="00BC71A0" w:rsidRPr="003526EB">
        <w:rPr>
          <w:rFonts w:eastAsiaTheme="majorEastAsia" w:cstheme="majorBidi"/>
          <w:b/>
          <w:noProof/>
          <w:color w:val="8F400B"/>
          <w:sz w:val="32"/>
          <w:szCs w:val="32"/>
          <w:highlight w:val="yellow"/>
        </w:rPr>
        <w:t>/Details/{id} (guest user)</w:t>
      </w:r>
    </w:p>
    <w:p w14:paraId="264098A0" w14:textId="2BD09DA3" w:rsidR="00BC71A0" w:rsidRPr="006F29F3" w:rsidRDefault="00274EE2" w:rsidP="00896356">
      <w:pPr>
        <w:jc w:val="both"/>
        <w:rPr>
          <w:rFonts w:eastAsiaTheme="majorEastAsia" w:cstheme="majorBidi"/>
          <w:b/>
          <w:noProof/>
          <w:color w:val="8F400B"/>
          <w:sz w:val="32"/>
          <w:szCs w:val="32"/>
        </w:rPr>
      </w:pPr>
      <w:r w:rsidRPr="00274EE2">
        <w:rPr>
          <w:rFonts w:eastAsiaTheme="majorEastAsia" w:cstheme="majorBidi"/>
          <w:b/>
          <w:noProof/>
          <w:color w:val="8F400B"/>
          <w:sz w:val="32"/>
          <w:szCs w:val="32"/>
        </w:rPr>
        <w:drawing>
          <wp:inline distT="0" distB="0" distL="0" distR="0" wp14:anchorId="7D3C2EDB" wp14:editId="1FF90C72">
            <wp:extent cx="6626225" cy="3653155"/>
            <wp:effectExtent l="19050" t="19050" r="22225" b="23495"/>
            <wp:docPr id="14384669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466908" name="Picture 1" descr="A screenshot of a computer&#10;&#10;AI-generated content may be incorrect."/>
                    <pic:cNvPicPr/>
                  </pic:nvPicPr>
                  <pic:blipFill>
                    <a:blip r:embed="rId26"/>
                    <a:stretch>
                      <a:fillRect/>
                    </a:stretch>
                  </pic:blipFill>
                  <pic:spPr>
                    <a:xfrm>
                      <a:off x="0" y="0"/>
                      <a:ext cx="6626225" cy="3653155"/>
                    </a:xfrm>
                    <a:prstGeom prst="rect">
                      <a:avLst/>
                    </a:prstGeom>
                    <a:ln>
                      <a:solidFill>
                        <a:schemeClr val="accent1"/>
                      </a:solidFill>
                    </a:ln>
                  </pic:spPr>
                </pic:pic>
              </a:graphicData>
            </a:graphic>
          </wp:inline>
        </w:drawing>
      </w:r>
    </w:p>
    <w:p w14:paraId="25BBB599" w14:textId="77777777" w:rsidR="00B4304A" w:rsidRDefault="00896356" w:rsidP="00896356">
      <w:r w:rsidRPr="001A6610">
        <w:rPr>
          <w:b/>
        </w:rPr>
        <w:t>NOTE</w:t>
      </w:r>
      <w:r>
        <w:t xml:space="preserve">: </w:t>
      </w:r>
    </w:p>
    <w:p w14:paraId="0EB28716" w14:textId="3D9FEF39" w:rsidR="00B4304A" w:rsidRPr="003526EB" w:rsidRDefault="00896356" w:rsidP="00896356">
      <w:pPr>
        <w:pStyle w:val="ListParagraph"/>
        <w:numPr>
          <w:ilvl w:val="0"/>
          <w:numId w:val="29"/>
        </w:numPr>
        <w:rPr>
          <w:highlight w:val="yellow"/>
        </w:rPr>
      </w:pPr>
      <w:r w:rsidRPr="003526EB">
        <w:rPr>
          <w:highlight w:val="yellow"/>
        </w:rPr>
        <w:t xml:space="preserve">If the </w:t>
      </w:r>
      <w:r w:rsidRPr="003526EB">
        <w:rPr>
          <w:b/>
          <w:bCs/>
          <w:highlight w:val="yellow"/>
        </w:rPr>
        <w:t xml:space="preserve">currently logged-in user is the </w:t>
      </w:r>
      <w:r w:rsidR="004962E5" w:rsidRPr="003526EB">
        <w:rPr>
          <w:b/>
          <w:bCs/>
          <w:highlight w:val="yellow"/>
        </w:rPr>
        <w:t>author</w:t>
      </w:r>
      <w:r w:rsidRPr="003526EB">
        <w:rPr>
          <w:b/>
          <w:bCs/>
          <w:highlight w:val="yellow"/>
        </w:rPr>
        <w:t xml:space="preserve"> of the </w:t>
      </w:r>
      <w:r w:rsidR="004962E5" w:rsidRPr="003526EB">
        <w:rPr>
          <w:b/>
          <w:bCs/>
          <w:highlight w:val="yellow"/>
        </w:rPr>
        <w:t>recipe</w:t>
      </w:r>
      <w:r w:rsidRPr="003526EB">
        <w:rPr>
          <w:highlight w:val="yellow"/>
        </w:rPr>
        <w:t xml:space="preserve">, the </w:t>
      </w:r>
      <w:r w:rsidRPr="003526EB">
        <w:rPr>
          <w:b/>
          <w:bCs/>
          <w:highlight w:val="yellow"/>
        </w:rPr>
        <w:t>"Delete"</w:t>
      </w:r>
      <w:r w:rsidRPr="003526EB">
        <w:rPr>
          <w:highlight w:val="yellow"/>
        </w:rPr>
        <w:t xml:space="preserve"> and </w:t>
      </w:r>
      <w:r w:rsidRPr="003526EB">
        <w:rPr>
          <w:b/>
          <w:bCs/>
          <w:highlight w:val="yellow"/>
        </w:rPr>
        <w:t>"Edit"</w:t>
      </w:r>
      <w:r w:rsidRPr="003526EB">
        <w:rPr>
          <w:highlight w:val="yellow"/>
        </w:rPr>
        <w:t xml:space="preserve"> buttons should be </w:t>
      </w:r>
      <w:r w:rsidRPr="003526EB">
        <w:rPr>
          <w:b/>
          <w:bCs/>
          <w:highlight w:val="yellow"/>
        </w:rPr>
        <w:t>visible</w:t>
      </w:r>
      <w:r w:rsidRPr="003526EB">
        <w:rPr>
          <w:highlight w:val="yellow"/>
        </w:rPr>
        <w:t xml:space="preserve">, allowing them full access to the </w:t>
      </w:r>
      <w:r w:rsidR="004962E5" w:rsidRPr="003526EB">
        <w:rPr>
          <w:highlight w:val="yellow"/>
        </w:rPr>
        <w:t>recipe</w:t>
      </w:r>
      <w:r w:rsidRPr="003526EB">
        <w:rPr>
          <w:highlight w:val="yellow"/>
        </w:rPr>
        <w:t xml:space="preserve"> functionalities.</w:t>
      </w:r>
    </w:p>
    <w:p w14:paraId="4EDDDF5D" w14:textId="2AB98073" w:rsidR="00896356" w:rsidRPr="003526EB" w:rsidRDefault="00B4304A" w:rsidP="00896356">
      <w:pPr>
        <w:pStyle w:val="ListParagraph"/>
        <w:numPr>
          <w:ilvl w:val="0"/>
          <w:numId w:val="29"/>
        </w:numPr>
        <w:rPr>
          <w:highlight w:val="yellow"/>
        </w:rPr>
      </w:pPr>
      <w:r w:rsidRPr="003526EB">
        <w:rPr>
          <w:highlight w:val="yellow"/>
        </w:rPr>
        <w:t>I</w:t>
      </w:r>
      <w:r w:rsidR="00896356" w:rsidRPr="003526EB">
        <w:rPr>
          <w:highlight w:val="yellow"/>
        </w:rPr>
        <w:t xml:space="preserve">f the </w:t>
      </w:r>
      <w:r w:rsidR="00896356" w:rsidRPr="003526EB">
        <w:rPr>
          <w:b/>
          <w:bCs/>
          <w:highlight w:val="yellow"/>
        </w:rPr>
        <w:t>logged-in user is</w:t>
      </w:r>
      <w:r w:rsidR="00896356" w:rsidRPr="003526EB">
        <w:rPr>
          <w:highlight w:val="yellow"/>
        </w:rPr>
        <w:t xml:space="preserve"> </w:t>
      </w:r>
      <w:r w:rsidR="00896356" w:rsidRPr="003526EB">
        <w:rPr>
          <w:b/>
          <w:bCs/>
          <w:highlight w:val="yellow"/>
        </w:rPr>
        <w:t xml:space="preserve">not the </w:t>
      </w:r>
      <w:r w:rsidR="004962E5" w:rsidRPr="003526EB">
        <w:rPr>
          <w:b/>
          <w:bCs/>
          <w:highlight w:val="yellow"/>
        </w:rPr>
        <w:t>author</w:t>
      </w:r>
      <w:r w:rsidR="00896356" w:rsidRPr="003526EB">
        <w:rPr>
          <w:highlight w:val="yellow"/>
        </w:rPr>
        <w:t xml:space="preserve"> of the </w:t>
      </w:r>
      <w:r w:rsidR="004962E5" w:rsidRPr="003526EB">
        <w:rPr>
          <w:highlight w:val="yellow"/>
        </w:rPr>
        <w:t>recipe</w:t>
      </w:r>
      <w:r w:rsidR="00896356" w:rsidRPr="003526EB">
        <w:rPr>
          <w:highlight w:val="yellow"/>
        </w:rPr>
        <w:t xml:space="preserve">, the </w:t>
      </w:r>
      <w:r w:rsidR="00896356" w:rsidRPr="003526EB">
        <w:rPr>
          <w:b/>
          <w:bCs/>
          <w:highlight w:val="yellow"/>
        </w:rPr>
        <w:t>"Delete</w:t>
      </w:r>
      <w:proofErr w:type="gramStart"/>
      <w:r w:rsidR="00896356" w:rsidRPr="003526EB">
        <w:rPr>
          <w:b/>
          <w:bCs/>
          <w:highlight w:val="yellow"/>
        </w:rPr>
        <w:t>"</w:t>
      </w:r>
      <w:r w:rsidR="00896356" w:rsidRPr="003526EB">
        <w:rPr>
          <w:highlight w:val="yellow"/>
        </w:rPr>
        <w:t xml:space="preserve">  and</w:t>
      </w:r>
      <w:proofErr w:type="gramEnd"/>
      <w:r w:rsidR="00896356" w:rsidRPr="003526EB">
        <w:rPr>
          <w:highlight w:val="yellow"/>
        </w:rPr>
        <w:t xml:space="preserve"> </w:t>
      </w:r>
      <w:r w:rsidR="00896356" w:rsidRPr="003526EB">
        <w:rPr>
          <w:b/>
          <w:bCs/>
          <w:highlight w:val="yellow"/>
        </w:rPr>
        <w:t>"Edit"</w:t>
      </w:r>
      <w:r w:rsidR="00896356" w:rsidRPr="003526EB">
        <w:rPr>
          <w:highlight w:val="yellow"/>
        </w:rPr>
        <w:t xml:space="preserve"> buttons should </w:t>
      </w:r>
      <w:r w:rsidRPr="003526EB">
        <w:rPr>
          <w:b/>
          <w:bCs/>
          <w:highlight w:val="yellow"/>
        </w:rPr>
        <w:t>NOT</w:t>
      </w:r>
      <w:r w:rsidR="00896356" w:rsidRPr="003526EB">
        <w:rPr>
          <w:highlight w:val="yellow"/>
        </w:rPr>
        <w:t xml:space="preserve"> be </w:t>
      </w:r>
      <w:r w:rsidR="00896356" w:rsidRPr="003526EB">
        <w:rPr>
          <w:b/>
          <w:bCs/>
          <w:highlight w:val="yellow"/>
        </w:rPr>
        <w:t>visible</w:t>
      </w:r>
      <w:r w:rsidR="00896356" w:rsidRPr="003526EB">
        <w:rPr>
          <w:highlight w:val="yellow"/>
        </w:rPr>
        <w:t xml:space="preserve">. The </w:t>
      </w:r>
      <w:r w:rsidR="00896356" w:rsidRPr="003526EB">
        <w:rPr>
          <w:b/>
          <w:bCs/>
          <w:highlight w:val="yellow"/>
        </w:rPr>
        <w:t>"</w:t>
      </w:r>
      <w:r w:rsidRPr="003526EB">
        <w:rPr>
          <w:b/>
          <w:bCs/>
          <w:highlight w:val="yellow"/>
        </w:rPr>
        <w:t>Favorites</w:t>
      </w:r>
      <w:r w:rsidR="00896356" w:rsidRPr="003526EB">
        <w:rPr>
          <w:b/>
          <w:bCs/>
          <w:highlight w:val="yellow"/>
        </w:rPr>
        <w:t>"</w:t>
      </w:r>
      <w:r w:rsidR="00896356" w:rsidRPr="003526EB">
        <w:rPr>
          <w:highlight w:val="yellow"/>
        </w:rPr>
        <w:t xml:space="preserve"> button should be </w:t>
      </w:r>
      <w:r w:rsidR="00896356" w:rsidRPr="003526EB">
        <w:rPr>
          <w:b/>
          <w:bCs/>
          <w:highlight w:val="yellow"/>
        </w:rPr>
        <w:t>visible</w:t>
      </w:r>
      <w:r w:rsidR="00896356" w:rsidRPr="003526EB">
        <w:rPr>
          <w:highlight w:val="yellow"/>
        </w:rPr>
        <w:t xml:space="preserve">. This ensures that the </w:t>
      </w:r>
      <w:r w:rsidR="004962E5" w:rsidRPr="003526EB">
        <w:rPr>
          <w:b/>
          <w:bCs/>
          <w:highlight w:val="yellow"/>
        </w:rPr>
        <w:t>recipe</w:t>
      </w:r>
      <w:r w:rsidR="00896356" w:rsidRPr="003526EB">
        <w:rPr>
          <w:b/>
          <w:bCs/>
          <w:highlight w:val="yellow"/>
        </w:rPr>
        <w:t xml:space="preserve"> </w:t>
      </w:r>
      <w:r w:rsidR="004962E5" w:rsidRPr="003526EB">
        <w:rPr>
          <w:b/>
          <w:bCs/>
          <w:highlight w:val="yellow"/>
        </w:rPr>
        <w:t>author</w:t>
      </w:r>
      <w:r w:rsidR="00896356" w:rsidRPr="003526EB">
        <w:rPr>
          <w:highlight w:val="yellow"/>
        </w:rPr>
        <w:t xml:space="preserve"> and </w:t>
      </w:r>
      <w:r w:rsidRPr="003526EB">
        <w:rPr>
          <w:highlight w:val="yellow"/>
        </w:rPr>
        <w:br/>
      </w:r>
      <w:r w:rsidR="002469C8" w:rsidRPr="003526EB">
        <w:rPr>
          <w:b/>
          <w:bCs/>
          <w:highlight w:val="yellow"/>
        </w:rPr>
        <w:t>Not-</w:t>
      </w:r>
      <w:r w:rsidR="004962E5" w:rsidRPr="003526EB">
        <w:rPr>
          <w:b/>
          <w:bCs/>
          <w:highlight w:val="yellow"/>
        </w:rPr>
        <w:t>author</w:t>
      </w:r>
      <w:r w:rsidR="002469C8" w:rsidRPr="003526EB">
        <w:rPr>
          <w:b/>
          <w:bCs/>
          <w:highlight w:val="yellow"/>
        </w:rPr>
        <w:t>-users</w:t>
      </w:r>
      <w:r w:rsidR="00896356" w:rsidRPr="003526EB">
        <w:rPr>
          <w:highlight w:val="yellow"/>
        </w:rPr>
        <w:t xml:space="preserve"> have different application functionalities access.</w:t>
      </w:r>
    </w:p>
    <w:p w14:paraId="30CEC5BB" w14:textId="1A2CE056" w:rsidR="00896356" w:rsidRPr="003526EB" w:rsidRDefault="00896356" w:rsidP="000C0B85">
      <w:pPr>
        <w:pStyle w:val="ListParagraph"/>
        <w:numPr>
          <w:ilvl w:val="0"/>
          <w:numId w:val="29"/>
        </w:numPr>
        <w:rPr>
          <w:highlight w:val="yellow"/>
        </w:rPr>
      </w:pPr>
      <w:r w:rsidRPr="003526EB">
        <w:rPr>
          <w:highlight w:val="yellow"/>
        </w:rPr>
        <w:t>Guests (</w:t>
      </w:r>
      <w:r w:rsidRPr="003526EB">
        <w:rPr>
          <w:b/>
          <w:bCs/>
          <w:highlight w:val="yellow"/>
        </w:rPr>
        <w:t>unauthenticated users</w:t>
      </w:r>
      <w:r w:rsidRPr="003526EB">
        <w:rPr>
          <w:highlight w:val="yellow"/>
        </w:rPr>
        <w:t xml:space="preserve">) should be able to </w:t>
      </w:r>
      <w:r w:rsidRPr="003526EB">
        <w:rPr>
          <w:b/>
          <w:bCs/>
          <w:highlight w:val="yellow"/>
        </w:rPr>
        <w:t xml:space="preserve">access the </w:t>
      </w:r>
      <w:r w:rsidR="004962E5" w:rsidRPr="003526EB">
        <w:rPr>
          <w:b/>
          <w:bCs/>
          <w:highlight w:val="yellow"/>
        </w:rPr>
        <w:t>recipe</w:t>
      </w:r>
      <w:r w:rsidR="00B4304A" w:rsidRPr="003526EB">
        <w:rPr>
          <w:b/>
          <w:bCs/>
          <w:highlight w:val="yellow"/>
        </w:rPr>
        <w:t>'s</w:t>
      </w:r>
      <w:r w:rsidRPr="003526EB">
        <w:rPr>
          <w:b/>
          <w:bCs/>
          <w:highlight w:val="yellow"/>
        </w:rPr>
        <w:t xml:space="preserve"> details page</w:t>
      </w:r>
      <w:r w:rsidRPr="003526EB">
        <w:rPr>
          <w:highlight w:val="yellow"/>
        </w:rPr>
        <w:t xml:space="preserve"> but </w:t>
      </w:r>
      <w:r w:rsidRPr="003526EB">
        <w:rPr>
          <w:b/>
          <w:bCs/>
          <w:highlight w:val="yellow"/>
        </w:rPr>
        <w:t>won't have access to actions</w:t>
      </w:r>
      <w:r w:rsidRPr="003526EB">
        <w:rPr>
          <w:highlight w:val="yellow"/>
        </w:rPr>
        <w:t xml:space="preserve"> like </w:t>
      </w:r>
      <w:r w:rsidR="00B4304A" w:rsidRPr="003526EB">
        <w:rPr>
          <w:b/>
          <w:bCs/>
          <w:highlight w:val="yellow"/>
        </w:rPr>
        <w:t>adding to favorites</w:t>
      </w:r>
      <w:r w:rsidRPr="003526EB">
        <w:rPr>
          <w:highlight w:val="yellow"/>
        </w:rPr>
        <w:t xml:space="preserve">, </w:t>
      </w:r>
      <w:r w:rsidRPr="003526EB">
        <w:rPr>
          <w:b/>
          <w:bCs/>
          <w:highlight w:val="yellow"/>
        </w:rPr>
        <w:t>editing</w:t>
      </w:r>
      <w:r w:rsidRPr="003526EB">
        <w:rPr>
          <w:highlight w:val="yellow"/>
        </w:rPr>
        <w:t xml:space="preserve">, or </w:t>
      </w:r>
      <w:r w:rsidRPr="003526EB">
        <w:rPr>
          <w:b/>
          <w:bCs/>
          <w:highlight w:val="yellow"/>
        </w:rPr>
        <w:t>deleting</w:t>
      </w:r>
      <w:r w:rsidRPr="003526EB">
        <w:rPr>
          <w:highlight w:val="yellow"/>
        </w:rPr>
        <w:t xml:space="preserve"> a </w:t>
      </w:r>
      <w:r w:rsidR="004962E5" w:rsidRPr="003526EB">
        <w:rPr>
          <w:highlight w:val="yellow"/>
        </w:rPr>
        <w:t>recipe</w:t>
      </w:r>
      <w:r w:rsidRPr="003526EB">
        <w:rPr>
          <w:highlight w:val="yellow"/>
        </w:rPr>
        <w:t>.</w:t>
      </w:r>
    </w:p>
    <w:p w14:paraId="7D6D6726" w14:textId="5EE87EF6" w:rsidR="001F392F" w:rsidRPr="001F392F" w:rsidRDefault="00A80185" w:rsidP="001F392F">
      <w:pPr>
        <w:pStyle w:val="Heading3"/>
        <w:rPr>
          <w:noProof/>
        </w:rPr>
      </w:pPr>
      <w:r w:rsidRPr="009137E3">
        <w:rPr>
          <w:noProof/>
          <w:highlight w:val="yellow"/>
        </w:rPr>
        <w:t>/</w:t>
      </w:r>
      <w:r w:rsidR="004962E5" w:rsidRPr="009137E3">
        <w:rPr>
          <w:noProof/>
          <w:highlight w:val="yellow"/>
        </w:rPr>
        <w:t>Recipe</w:t>
      </w:r>
      <w:r w:rsidRPr="009137E3">
        <w:rPr>
          <w:noProof/>
          <w:highlight w:val="yellow"/>
        </w:rPr>
        <w:t>/</w:t>
      </w:r>
      <w:r w:rsidR="004962E5" w:rsidRPr="009137E3">
        <w:rPr>
          <w:noProof/>
          <w:highlight w:val="yellow"/>
        </w:rPr>
        <w:t>Save</w:t>
      </w:r>
      <w:r w:rsidRPr="009137E3">
        <w:rPr>
          <w:noProof/>
          <w:highlight w:val="yellow"/>
        </w:rPr>
        <w:t>?id={id} (logged-in user)</w:t>
      </w:r>
    </w:p>
    <w:p w14:paraId="5D556A5B" w14:textId="2CB7F639" w:rsidR="001F392F" w:rsidRPr="001F392F" w:rsidRDefault="007C3F1A" w:rsidP="001F392F">
      <w:r w:rsidRPr="007C3F1A">
        <w:rPr>
          <w:noProof/>
        </w:rPr>
        <w:drawing>
          <wp:inline distT="0" distB="0" distL="0" distR="0" wp14:anchorId="286DB536" wp14:editId="7DF7BCAB">
            <wp:extent cx="2828925" cy="3053170"/>
            <wp:effectExtent l="19050" t="19050" r="9525" b="13970"/>
            <wp:docPr id="1403356702" name="Picture 1" descr="A screenshot of a food menu&#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356702" name="Picture 1" descr="A screenshot of a food menu&#10;&#10;AI-generated content may be incorrect."/>
                    <pic:cNvPicPr/>
                  </pic:nvPicPr>
                  <pic:blipFill>
                    <a:blip r:embed="rId27"/>
                    <a:stretch>
                      <a:fillRect/>
                    </a:stretch>
                  </pic:blipFill>
                  <pic:spPr>
                    <a:xfrm>
                      <a:off x="0" y="0"/>
                      <a:ext cx="2842410" cy="3067724"/>
                    </a:xfrm>
                    <a:prstGeom prst="rect">
                      <a:avLst/>
                    </a:prstGeom>
                    <a:ln>
                      <a:solidFill>
                        <a:schemeClr val="accent1"/>
                      </a:solidFill>
                    </a:ln>
                  </pic:spPr>
                </pic:pic>
              </a:graphicData>
            </a:graphic>
          </wp:inline>
        </w:drawing>
      </w:r>
    </w:p>
    <w:p w14:paraId="363D69AA" w14:textId="206B5E39" w:rsidR="00A80185" w:rsidRPr="003F7A6F" w:rsidRDefault="00A80185" w:rsidP="00A80185">
      <w:pPr>
        <w:rPr>
          <w:lang w:val="en-GB"/>
        </w:rPr>
      </w:pPr>
      <w:r w:rsidRPr="003526EB">
        <w:rPr>
          <w:highlight w:val="yellow"/>
        </w:rPr>
        <w:t xml:space="preserve">This </w:t>
      </w:r>
      <w:r w:rsidRPr="003526EB">
        <w:rPr>
          <w:b/>
          <w:bCs/>
          <w:highlight w:val="yellow"/>
        </w:rPr>
        <w:t>feature</w:t>
      </w:r>
      <w:r w:rsidR="001F392F" w:rsidRPr="003526EB">
        <w:rPr>
          <w:b/>
          <w:bCs/>
          <w:highlight w:val="yellow"/>
        </w:rPr>
        <w:t xml:space="preserve"> is accessible by the Favorites button</w:t>
      </w:r>
      <w:r w:rsidR="001F392F" w:rsidRPr="003526EB">
        <w:rPr>
          <w:highlight w:val="yellow"/>
        </w:rPr>
        <w:t xml:space="preserve"> in every </w:t>
      </w:r>
      <w:r w:rsidR="004962E5" w:rsidRPr="003526EB">
        <w:rPr>
          <w:highlight w:val="yellow"/>
        </w:rPr>
        <w:t>recipe</w:t>
      </w:r>
      <w:r w:rsidR="001F392F" w:rsidRPr="003526EB">
        <w:rPr>
          <w:highlight w:val="yellow"/>
        </w:rPr>
        <w:t xml:space="preserve"> card and</w:t>
      </w:r>
      <w:r w:rsidRPr="003526EB">
        <w:rPr>
          <w:highlight w:val="yellow"/>
        </w:rPr>
        <w:t xml:space="preserve"> </w:t>
      </w:r>
      <w:r w:rsidRPr="003526EB">
        <w:rPr>
          <w:b/>
          <w:bCs/>
          <w:highlight w:val="yellow"/>
        </w:rPr>
        <w:t xml:space="preserve">adds the selected </w:t>
      </w:r>
      <w:r w:rsidR="004962E5" w:rsidRPr="003526EB">
        <w:rPr>
          <w:b/>
          <w:bCs/>
          <w:highlight w:val="yellow"/>
        </w:rPr>
        <w:t>recipe</w:t>
      </w:r>
      <w:r w:rsidRPr="003526EB">
        <w:rPr>
          <w:b/>
          <w:bCs/>
          <w:highlight w:val="yellow"/>
        </w:rPr>
        <w:t xml:space="preserve"> to the user's </w:t>
      </w:r>
      <w:r w:rsidR="002469C8" w:rsidRPr="003526EB">
        <w:rPr>
          <w:b/>
          <w:bCs/>
          <w:highlight w:val="yellow"/>
        </w:rPr>
        <w:t>F</w:t>
      </w:r>
      <w:r w:rsidRPr="003526EB">
        <w:rPr>
          <w:b/>
          <w:bCs/>
          <w:highlight w:val="yellow"/>
        </w:rPr>
        <w:t>avorites collection</w:t>
      </w:r>
      <w:r w:rsidRPr="003526EB">
        <w:rPr>
          <w:highlight w:val="yellow"/>
        </w:rPr>
        <w:t xml:space="preserve">. If the </w:t>
      </w:r>
      <w:r w:rsidR="004962E5" w:rsidRPr="003526EB">
        <w:rPr>
          <w:highlight w:val="yellow"/>
        </w:rPr>
        <w:t>recipe</w:t>
      </w:r>
      <w:r w:rsidRPr="003526EB">
        <w:rPr>
          <w:highlight w:val="yellow"/>
        </w:rPr>
        <w:t xml:space="preserve"> is </w:t>
      </w:r>
      <w:r w:rsidRPr="003526EB">
        <w:rPr>
          <w:b/>
          <w:bCs/>
          <w:highlight w:val="yellow"/>
        </w:rPr>
        <w:t>already in the collection</w:t>
      </w:r>
      <w:r w:rsidRPr="003526EB">
        <w:rPr>
          <w:highlight w:val="yellow"/>
        </w:rPr>
        <w:t xml:space="preserve">, it </w:t>
      </w:r>
      <w:r w:rsidRPr="003526EB">
        <w:rPr>
          <w:b/>
          <w:bCs/>
          <w:highlight w:val="yellow"/>
        </w:rPr>
        <w:t>should not be added again</w:t>
      </w:r>
      <w:r w:rsidRPr="003526EB">
        <w:rPr>
          <w:highlight w:val="yellow"/>
        </w:rPr>
        <w:t xml:space="preserve">. If the </w:t>
      </w:r>
      <w:r w:rsidRPr="003526EB">
        <w:rPr>
          <w:b/>
          <w:bCs/>
          <w:highlight w:val="yellow"/>
        </w:rPr>
        <w:t>addition is successful</w:t>
      </w:r>
      <w:r w:rsidRPr="003526EB">
        <w:rPr>
          <w:highlight w:val="yellow"/>
        </w:rPr>
        <w:t>, the users will</w:t>
      </w:r>
      <w:r w:rsidRPr="003526EB">
        <w:rPr>
          <w:b/>
          <w:bCs/>
          <w:highlight w:val="yellow"/>
        </w:rPr>
        <w:t xml:space="preserve"> remain on the current </w:t>
      </w:r>
      <w:proofErr w:type="gramStart"/>
      <w:r w:rsidRPr="003526EB">
        <w:rPr>
          <w:b/>
          <w:bCs/>
          <w:highlight w:val="yellow"/>
        </w:rPr>
        <w:t>page</w:t>
      </w:r>
      <w:r w:rsidRPr="003526EB">
        <w:rPr>
          <w:highlight w:val="yellow"/>
        </w:rPr>
        <w:t>,  (</w:t>
      </w:r>
      <w:proofErr w:type="gramEnd"/>
      <w:r w:rsidRPr="003526EB">
        <w:rPr>
          <w:highlight w:val="yellow"/>
        </w:rPr>
        <w:t xml:space="preserve">either </w:t>
      </w:r>
      <w:r w:rsidR="004962E5" w:rsidRPr="003526EB">
        <w:rPr>
          <w:b/>
          <w:bCs/>
          <w:highlight w:val="yellow"/>
        </w:rPr>
        <w:t>Recipe</w:t>
      </w:r>
      <w:r w:rsidRPr="003526EB">
        <w:rPr>
          <w:b/>
          <w:bCs/>
          <w:highlight w:val="yellow"/>
        </w:rPr>
        <w:t>/Index</w:t>
      </w:r>
      <w:r w:rsidRPr="003526EB">
        <w:rPr>
          <w:highlight w:val="yellow"/>
        </w:rPr>
        <w:t xml:space="preserve"> or </w:t>
      </w:r>
      <w:r w:rsidR="004962E5" w:rsidRPr="003526EB">
        <w:rPr>
          <w:b/>
          <w:bCs/>
          <w:highlight w:val="yellow"/>
        </w:rPr>
        <w:t>Recipe</w:t>
      </w:r>
      <w:r w:rsidRPr="003526EB">
        <w:rPr>
          <w:b/>
          <w:bCs/>
          <w:highlight w:val="yellow"/>
        </w:rPr>
        <w:t>/Details</w:t>
      </w:r>
      <w:r w:rsidRPr="003526EB">
        <w:rPr>
          <w:highlight w:val="yellow"/>
        </w:rPr>
        <w:t>) rather than being redirected to the favorites page.</w:t>
      </w:r>
    </w:p>
    <w:p w14:paraId="6D0B74B3" w14:textId="71C83F60" w:rsidR="00A80185" w:rsidRDefault="00A80185" w:rsidP="00A80185">
      <w:pPr>
        <w:pStyle w:val="Heading3"/>
        <w:rPr>
          <w:noProof/>
        </w:rPr>
      </w:pPr>
      <w:r w:rsidRPr="009137E3">
        <w:rPr>
          <w:noProof/>
          <w:highlight w:val="yellow"/>
        </w:rPr>
        <w:t>/</w:t>
      </w:r>
      <w:r w:rsidR="004962E5" w:rsidRPr="009137E3">
        <w:rPr>
          <w:noProof/>
          <w:highlight w:val="yellow"/>
        </w:rPr>
        <w:t>Recipe</w:t>
      </w:r>
      <w:r w:rsidRPr="009137E3">
        <w:rPr>
          <w:noProof/>
          <w:highlight w:val="yellow"/>
        </w:rPr>
        <w:t>/</w:t>
      </w:r>
      <w:r w:rsidR="004962E5" w:rsidRPr="009137E3">
        <w:rPr>
          <w:noProof/>
          <w:highlight w:val="yellow"/>
        </w:rPr>
        <w:t>Remove</w:t>
      </w:r>
      <w:r w:rsidRPr="009137E3">
        <w:rPr>
          <w:noProof/>
          <w:highlight w:val="yellow"/>
        </w:rPr>
        <w:t>?id={id} (logged-in user)</w:t>
      </w:r>
    </w:p>
    <w:p w14:paraId="5D065E3A" w14:textId="458AEEDE" w:rsidR="001807CA" w:rsidRPr="001807CA" w:rsidRDefault="00BF080B" w:rsidP="001807CA">
      <w:r w:rsidRPr="00BF080B">
        <w:rPr>
          <w:noProof/>
        </w:rPr>
        <w:drawing>
          <wp:inline distT="0" distB="0" distL="0" distR="0" wp14:anchorId="7DFA960F" wp14:editId="4E0CD40E">
            <wp:extent cx="6750370" cy="1933575"/>
            <wp:effectExtent l="19050" t="19050" r="12700" b="9525"/>
            <wp:docPr id="4627910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791067" name="Picture 1" descr="A screenshot of a computer&#10;&#10;AI-generated content may be incorrect."/>
                    <pic:cNvPicPr/>
                  </pic:nvPicPr>
                  <pic:blipFill>
                    <a:blip r:embed="rId28"/>
                    <a:stretch>
                      <a:fillRect/>
                    </a:stretch>
                  </pic:blipFill>
                  <pic:spPr>
                    <a:xfrm>
                      <a:off x="0" y="0"/>
                      <a:ext cx="6751650" cy="1933942"/>
                    </a:xfrm>
                    <a:prstGeom prst="rect">
                      <a:avLst/>
                    </a:prstGeom>
                    <a:ln>
                      <a:solidFill>
                        <a:schemeClr val="accent1"/>
                      </a:solidFill>
                    </a:ln>
                  </pic:spPr>
                </pic:pic>
              </a:graphicData>
            </a:graphic>
          </wp:inline>
        </w:drawing>
      </w:r>
    </w:p>
    <w:p w14:paraId="6B88DDFA" w14:textId="118A127F" w:rsidR="00A80185" w:rsidRPr="00D82B0E" w:rsidRDefault="00A80185" w:rsidP="00A80185">
      <w:r w:rsidRPr="003526EB">
        <w:rPr>
          <w:highlight w:val="yellow"/>
        </w:rPr>
        <w:t xml:space="preserve">This </w:t>
      </w:r>
      <w:r w:rsidRPr="003526EB">
        <w:rPr>
          <w:b/>
          <w:bCs/>
          <w:highlight w:val="yellow"/>
        </w:rPr>
        <w:t>feature</w:t>
      </w:r>
      <w:r w:rsidR="001807CA" w:rsidRPr="003526EB">
        <w:rPr>
          <w:b/>
          <w:bCs/>
          <w:highlight w:val="yellow"/>
        </w:rPr>
        <w:t xml:space="preserve"> is accessible by the Remove button</w:t>
      </w:r>
      <w:r w:rsidR="001807CA" w:rsidRPr="003526EB">
        <w:rPr>
          <w:highlight w:val="yellow"/>
        </w:rPr>
        <w:t xml:space="preserve"> </w:t>
      </w:r>
      <w:proofErr w:type="gramStart"/>
      <w:r w:rsidR="001807CA" w:rsidRPr="003526EB">
        <w:rPr>
          <w:highlight w:val="yellow"/>
        </w:rPr>
        <w:t>in</w:t>
      </w:r>
      <w:proofErr w:type="gramEnd"/>
      <w:r w:rsidR="001807CA" w:rsidRPr="003526EB">
        <w:rPr>
          <w:highlight w:val="yellow"/>
        </w:rPr>
        <w:t xml:space="preserve"> the </w:t>
      </w:r>
      <w:r w:rsidR="002020F0" w:rsidRPr="003526EB">
        <w:rPr>
          <w:highlight w:val="yellow"/>
        </w:rPr>
        <w:t>"</w:t>
      </w:r>
      <w:r w:rsidR="002020F0" w:rsidRPr="003526EB">
        <w:rPr>
          <w:rFonts w:ascii="Consolas" w:hAnsi="Consolas"/>
          <w:b/>
          <w:bCs/>
          <w:highlight w:val="yellow"/>
        </w:rPr>
        <w:t>/</w:t>
      </w:r>
      <w:r w:rsidR="00BF080B" w:rsidRPr="003526EB">
        <w:rPr>
          <w:rFonts w:ascii="Consolas" w:hAnsi="Consolas"/>
          <w:b/>
          <w:bCs/>
          <w:highlight w:val="yellow"/>
        </w:rPr>
        <w:t>Recipes</w:t>
      </w:r>
      <w:r w:rsidR="002020F0" w:rsidRPr="003526EB">
        <w:rPr>
          <w:rFonts w:ascii="Consolas" w:hAnsi="Consolas"/>
          <w:b/>
          <w:bCs/>
          <w:highlight w:val="yellow"/>
        </w:rPr>
        <w:t>/Favorites</w:t>
      </w:r>
      <w:r w:rsidR="002020F0" w:rsidRPr="003526EB">
        <w:rPr>
          <w:highlight w:val="yellow"/>
        </w:rPr>
        <w:t xml:space="preserve">" page </w:t>
      </w:r>
      <w:r w:rsidR="001807CA" w:rsidRPr="003526EB">
        <w:rPr>
          <w:highlight w:val="yellow"/>
        </w:rPr>
        <w:t>and</w:t>
      </w:r>
      <w:r w:rsidRPr="003526EB">
        <w:rPr>
          <w:highlight w:val="yellow"/>
        </w:rPr>
        <w:t xml:space="preserve"> </w:t>
      </w:r>
      <w:r w:rsidRPr="003526EB">
        <w:rPr>
          <w:b/>
          <w:bCs/>
          <w:highlight w:val="yellow"/>
        </w:rPr>
        <w:t xml:space="preserve">removes the selected </w:t>
      </w:r>
      <w:r w:rsidR="00BF080B" w:rsidRPr="003526EB">
        <w:rPr>
          <w:b/>
          <w:bCs/>
          <w:highlight w:val="yellow"/>
        </w:rPr>
        <w:t>recipe</w:t>
      </w:r>
      <w:r w:rsidRPr="003526EB">
        <w:rPr>
          <w:highlight w:val="yellow"/>
        </w:rPr>
        <w:t xml:space="preserve"> from the user's </w:t>
      </w:r>
      <w:r w:rsidRPr="003526EB">
        <w:rPr>
          <w:b/>
          <w:bCs/>
          <w:highlight w:val="yellow"/>
        </w:rPr>
        <w:t>favorites collection</w:t>
      </w:r>
      <w:r w:rsidRPr="003526EB">
        <w:rPr>
          <w:highlight w:val="yellow"/>
        </w:rPr>
        <w:t xml:space="preserve">. If the </w:t>
      </w:r>
      <w:r w:rsidRPr="003526EB">
        <w:rPr>
          <w:b/>
          <w:bCs/>
          <w:highlight w:val="yellow"/>
        </w:rPr>
        <w:t>removal is successful</w:t>
      </w:r>
      <w:r w:rsidRPr="003526EB">
        <w:rPr>
          <w:highlight w:val="yellow"/>
        </w:rPr>
        <w:t>, the user will</w:t>
      </w:r>
      <w:r w:rsidRPr="003526EB">
        <w:rPr>
          <w:b/>
          <w:bCs/>
          <w:highlight w:val="yellow"/>
        </w:rPr>
        <w:t xml:space="preserve"> remain on the current page</w:t>
      </w:r>
      <w:r w:rsidRPr="003526EB">
        <w:rPr>
          <w:highlight w:val="yellow"/>
        </w:rPr>
        <w:t xml:space="preserve"> "</w:t>
      </w:r>
      <w:r w:rsidRPr="003526EB">
        <w:rPr>
          <w:rFonts w:ascii="Consolas" w:hAnsi="Consolas"/>
          <w:b/>
          <w:bCs/>
          <w:highlight w:val="yellow"/>
        </w:rPr>
        <w:t>/</w:t>
      </w:r>
      <w:r w:rsidR="00BF080B" w:rsidRPr="003526EB">
        <w:rPr>
          <w:rFonts w:ascii="Consolas" w:hAnsi="Consolas"/>
          <w:b/>
          <w:bCs/>
          <w:highlight w:val="yellow"/>
        </w:rPr>
        <w:t>Recipe</w:t>
      </w:r>
      <w:r w:rsidRPr="003526EB">
        <w:rPr>
          <w:rFonts w:ascii="Consolas" w:hAnsi="Consolas"/>
          <w:b/>
          <w:bCs/>
          <w:highlight w:val="yellow"/>
        </w:rPr>
        <w:t>/Favorites</w:t>
      </w:r>
      <w:r w:rsidRPr="003526EB">
        <w:rPr>
          <w:highlight w:val="yellow"/>
        </w:rPr>
        <w:t>" page.</w:t>
      </w:r>
    </w:p>
    <w:p w14:paraId="35C794C9" w14:textId="6F1E88D2" w:rsidR="00896356" w:rsidRDefault="00A80185" w:rsidP="00A80185">
      <w:pPr>
        <w:jc w:val="both"/>
      </w:pPr>
      <w:r w:rsidRPr="001A6610">
        <w:rPr>
          <w:b/>
        </w:rPr>
        <w:t>NOTE</w:t>
      </w:r>
      <w:r>
        <w:t xml:space="preserve">: The templates should look </w:t>
      </w:r>
      <w:r w:rsidRPr="001A6610">
        <w:rPr>
          <w:b/>
        </w:rPr>
        <w:t>EXACTLY</w:t>
      </w:r>
      <w:r>
        <w:t xml:space="preserve"> as shown above.</w:t>
      </w:r>
    </w:p>
    <w:p w14:paraId="0388C5BE" w14:textId="7134E892" w:rsidR="00D435AA" w:rsidRPr="00D435AA" w:rsidRDefault="00D435AA" w:rsidP="00D435AA">
      <w:pPr>
        <w:pStyle w:val="Heading3"/>
        <w:rPr>
          <w:noProof/>
        </w:rPr>
      </w:pPr>
      <w:r w:rsidRPr="00E52721">
        <w:rPr>
          <w:highlight w:val="yellow"/>
        </w:rPr>
        <w:t>/</w:t>
      </w:r>
      <w:r w:rsidR="00BF080B" w:rsidRPr="00E52721">
        <w:rPr>
          <w:highlight w:val="yellow"/>
        </w:rPr>
        <w:t>Recipe</w:t>
      </w:r>
      <w:r w:rsidRPr="00E52721">
        <w:rPr>
          <w:highlight w:val="yellow"/>
        </w:rPr>
        <w:t>/</w:t>
      </w:r>
      <w:proofErr w:type="gramStart"/>
      <w:r w:rsidRPr="00E52721">
        <w:rPr>
          <w:highlight w:val="yellow"/>
        </w:rPr>
        <w:t>Edit/{id} (</w:t>
      </w:r>
      <w:proofErr w:type="gramEnd"/>
      <w:r w:rsidRPr="00E52721">
        <w:rPr>
          <w:highlight w:val="yellow"/>
        </w:rPr>
        <w:t>logged-in user)</w:t>
      </w:r>
      <w:r w:rsidR="00DA48A5">
        <w:br/>
      </w:r>
      <w:r w:rsidR="007C3F1A" w:rsidRPr="007C3F1A">
        <w:rPr>
          <w:noProof/>
        </w:rPr>
        <w:drawing>
          <wp:inline distT="0" distB="0" distL="0" distR="0" wp14:anchorId="15CB1384" wp14:editId="2A803413">
            <wp:extent cx="6723585" cy="3727450"/>
            <wp:effectExtent l="19050" t="19050" r="20320" b="25400"/>
            <wp:docPr id="12222926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292698" name="Picture 1" descr="A screenshot of a computer&#10;&#10;AI-generated content may be incorrect."/>
                    <pic:cNvPicPr/>
                  </pic:nvPicPr>
                  <pic:blipFill>
                    <a:blip r:embed="rId29"/>
                    <a:stretch>
                      <a:fillRect/>
                    </a:stretch>
                  </pic:blipFill>
                  <pic:spPr>
                    <a:xfrm>
                      <a:off x="0" y="0"/>
                      <a:ext cx="6731324" cy="3731741"/>
                    </a:xfrm>
                    <a:prstGeom prst="rect">
                      <a:avLst/>
                    </a:prstGeom>
                    <a:ln>
                      <a:solidFill>
                        <a:schemeClr val="accent1"/>
                      </a:solidFill>
                    </a:ln>
                  </pic:spPr>
                </pic:pic>
              </a:graphicData>
            </a:graphic>
          </wp:inline>
        </w:drawing>
      </w:r>
    </w:p>
    <w:p w14:paraId="1C8A64A4" w14:textId="3A9753D6" w:rsidR="00510957" w:rsidRPr="00A80185" w:rsidRDefault="005D0711" w:rsidP="00A80185">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w:t>
      </w:r>
      <w:r w:rsidR="002A6355">
        <w:rPr>
          <w:lang w:val="en-GB"/>
        </w:rPr>
        <w:t>s</w:t>
      </w:r>
      <w:r>
        <w:rPr>
          <w:lang w:val="en-GB"/>
        </w:rPr>
        <w:t xml:space="preserve"> recommended, if you are having </w:t>
      </w:r>
      <w:r w:rsidR="002469C8">
        <w:rPr>
          <w:lang w:val="en-GB"/>
        </w:rPr>
        <w:t>trouble</w:t>
      </w:r>
      <w:r>
        <w:rPr>
          <w:lang w:val="en-GB"/>
        </w:rPr>
        <w:t xml:space="preserve">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r w:rsidR="00610391">
        <w:rPr>
          <w:lang w:val="en-GB"/>
        </w:rPr>
        <w:t>.</w:t>
      </w:r>
    </w:p>
    <w:p w14:paraId="1077A960" w14:textId="42DD340F" w:rsidR="00090004" w:rsidRDefault="007C3F1A" w:rsidP="00D72B79">
      <w:pPr>
        <w:jc w:val="both"/>
        <w:rPr>
          <w:rFonts w:eastAsiaTheme="majorEastAsia" w:cstheme="majorBidi"/>
          <w:b/>
          <w:noProof/>
          <w:color w:val="8F400B"/>
          <w:sz w:val="32"/>
          <w:szCs w:val="32"/>
        </w:rPr>
      </w:pPr>
      <w:r w:rsidRPr="00E52721">
        <w:rPr>
          <w:rFonts w:eastAsiaTheme="majorEastAsia" w:cstheme="majorBidi"/>
          <w:b/>
          <w:noProof/>
          <w:color w:val="8F400B"/>
          <w:sz w:val="32"/>
          <w:szCs w:val="32"/>
          <w:highlight w:val="yellow"/>
        </w:rPr>
        <w:t>Recipe</w:t>
      </w:r>
      <w:r w:rsidR="00920AC6" w:rsidRPr="00E52721">
        <w:rPr>
          <w:rFonts w:eastAsiaTheme="majorEastAsia" w:cstheme="majorBidi"/>
          <w:b/>
          <w:noProof/>
          <w:color w:val="8F400B"/>
          <w:sz w:val="32"/>
          <w:szCs w:val="32"/>
          <w:highlight w:val="yellow"/>
        </w:rPr>
        <w:t xml:space="preserve">/Delete/{id} (logged-in user, </w:t>
      </w:r>
      <w:r w:rsidRPr="00E52721">
        <w:rPr>
          <w:rFonts w:eastAsiaTheme="majorEastAsia" w:cstheme="majorBidi"/>
          <w:b/>
          <w:noProof/>
          <w:color w:val="8F400B"/>
          <w:sz w:val="32"/>
          <w:szCs w:val="32"/>
          <w:highlight w:val="yellow"/>
        </w:rPr>
        <w:t>author</w:t>
      </w:r>
      <w:r w:rsidR="00920AC6" w:rsidRPr="00E52721">
        <w:rPr>
          <w:rFonts w:eastAsiaTheme="majorEastAsia" w:cstheme="majorBidi"/>
          <w:b/>
          <w:noProof/>
          <w:color w:val="8F400B"/>
          <w:sz w:val="32"/>
          <w:szCs w:val="32"/>
          <w:highlight w:val="yellow"/>
        </w:rPr>
        <w:t xml:space="preserve"> of a </w:t>
      </w:r>
      <w:r w:rsidRPr="00E52721">
        <w:rPr>
          <w:rFonts w:eastAsiaTheme="majorEastAsia" w:cstheme="majorBidi"/>
          <w:b/>
          <w:noProof/>
          <w:color w:val="8F400B"/>
          <w:sz w:val="32"/>
          <w:szCs w:val="32"/>
          <w:highlight w:val="yellow"/>
        </w:rPr>
        <w:t>recipe</w:t>
      </w:r>
      <w:r w:rsidR="00920AC6" w:rsidRPr="00E52721">
        <w:rPr>
          <w:rFonts w:eastAsiaTheme="majorEastAsia" w:cstheme="majorBidi"/>
          <w:b/>
          <w:noProof/>
          <w:color w:val="8F400B"/>
          <w:sz w:val="32"/>
          <w:szCs w:val="32"/>
          <w:highlight w:val="yellow"/>
        </w:rPr>
        <w:t>)</w:t>
      </w:r>
    </w:p>
    <w:p w14:paraId="6B381D85" w14:textId="70BCA52E" w:rsidR="00730903" w:rsidRDefault="00730903" w:rsidP="00D72B79">
      <w:pPr>
        <w:jc w:val="both"/>
        <w:rPr>
          <w:rFonts w:eastAsiaTheme="majorEastAsia" w:cstheme="majorBidi"/>
          <w:b/>
          <w:noProof/>
          <w:color w:val="8F400B"/>
          <w:sz w:val="32"/>
          <w:szCs w:val="32"/>
        </w:rPr>
      </w:pPr>
      <w:r w:rsidRPr="007C3F1A">
        <w:rPr>
          <w:rStyle w:val="CodeChar"/>
          <w:rFonts w:asciiTheme="minorHAnsi" w:hAnsiTheme="minorHAnsi" w:cstheme="minorHAnsi"/>
          <w:b w:val="0"/>
        </w:rPr>
        <w:drawing>
          <wp:inline distT="0" distB="0" distL="0" distR="0" wp14:anchorId="1019BEEA" wp14:editId="46BDCB62">
            <wp:extent cx="6572250" cy="3130243"/>
            <wp:effectExtent l="19050" t="19050" r="19050" b="13335"/>
            <wp:docPr id="19905665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566557" name="Picture 1" descr="A screenshot of a computer&#10;&#10;AI-generated content may be incorrect."/>
                    <pic:cNvPicPr/>
                  </pic:nvPicPr>
                  <pic:blipFill>
                    <a:blip r:embed="rId30"/>
                    <a:stretch>
                      <a:fillRect/>
                    </a:stretch>
                  </pic:blipFill>
                  <pic:spPr>
                    <a:xfrm>
                      <a:off x="0" y="0"/>
                      <a:ext cx="6573819" cy="3130990"/>
                    </a:xfrm>
                    <a:prstGeom prst="rect">
                      <a:avLst/>
                    </a:prstGeom>
                    <a:ln>
                      <a:solidFill>
                        <a:schemeClr val="accent1"/>
                      </a:solidFill>
                    </a:ln>
                  </pic:spPr>
                </pic:pic>
              </a:graphicData>
            </a:graphic>
          </wp:inline>
        </w:drawing>
      </w:r>
    </w:p>
    <w:p w14:paraId="6C311ABB" w14:textId="3EBE2E7C" w:rsidR="00090004" w:rsidRDefault="005C6D01" w:rsidP="00D72B79">
      <w:pPr>
        <w:jc w:val="both"/>
        <w:rPr>
          <w:rStyle w:val="CodeChar"/>
          <w:rFonts w:asciiTheme="minorHAnsi" w:hAnsiTheme="minorHAnsi" w:cstheme="minorHAnsi"/>
          <w:b w:val="0"/>
        </w:rPr>
      </w:pPr>
      <w:r w:rsidRPr="005C6D01">
        <w:rPr>
          <w:rFonts w:cstheme="minorHAnsi"/>
          <w:noProof/>
        </w:rPr>
        <w:t xml:space="preserve">When a </w:t>
      </w:r>
      <w:r w:rsidRPr="005C6D01">
        <w:rPr>
          <w:rFonts w:cstheme="minorHAnsi"/>
          <w:b/>
          <w:bCs/>
          <w:noProof/>
        </w:rPr>
        <w:t>logged-in user</w:t>
      </w:r>
      <w:r w:rsidRPr="005C6D01">
        <w:rPr>
          <w:rFonts w:cstheme="minorHAnsi"/>
          <w:noProof/>
        </w:rPr>
        <w:t xml:space="preserve"> who is the </w:t>
      </w:r>
      <w:r w:rsidR="007C3F1A">
        <w:rPr>
          <w:rFonts w:cstheme="minorHAnsi"/>
          <w:b/>
          <w:bCs/>
          <w:noProof/>
        </w:rPr>
        <w:t>author</w:t>
      </w:r>
      <w:r w:rsidRPr="005C6D01">
        <w:rPr>
          <w:rFonts w:cstheme="minorHAnsi"/>
          <w:b/>
          <w:bCs/>
          <w:noProof/>
        </w:rPr>
        <w:t xml:space="preserve"> of a </w:t>
      </w:r>
      <w:r w:rsidR="007C3F1A">
        <w:rPr>
          <w:rFonts w:cstheme="minorHAnsi"/>
          <w:b/>
          <w:bCs/>
          <w:noProof/>
        </w:rPr>
        <w:t>recipe</w:t>
      </w:r>
      <w:r w:rsidRPr="005C6D01">
        <w:rPr>
          <w:rFonts w:cstheme="minorHAnsi"/>
          <w:noProof/>
        </w:rPr>
        <w:t xml:space="preserve"> accesses this page, they can initiate the deletion of the </w:t>
      </w:r>
      <w:r w:rsidR="007C3F1A">
        <w:rPr>
          <w:rFonts w:cstheme="minorHAnsi"/>
          <w:noProof/>
        </w:rPr>
        <w:t>recipe</w:t>
      </w:r>
      <w:r w:rsidRPr="005C6D01">
        <w:rPr>
          <w:rFonts w:cstheme="minorHAnsi"/>
          <w:noProof/>
        </w:rPr>
        <w:t>. This process uses</w:t>
      </w:r>
      <w:r w:rsidRPr="005C6D01">
        <w:rPr>
          <w:rFonts w:cstheme="minorHAnsi"/>
          <w:b/>
          <w:bCs/>
          <w:noProof/>
        </w:rPr>
        <w:t xml:space="preserve"> soft delete functionality</w:t>
      </w:r>
      <w:r w:rsidRPr="005C6D01">
        <w:rPr>
          <w:rFonts w:cstheme="minorHAnsi"/>
          <w:noProof/>
        </w:rPr>
        <w:t xml:space="preserve">, meaning the </w:t>
      </w:r>
      <w:r w:rsidR="007C3F1A">
        <w:rPr>
          <w:rFonts w:cstheme="minorHAnsi"/>
          <w:b/>
          <w:bCs/>
          <w:noProof/>
        </w:rPr>
        <w:t>recipe</w:t>
      </w:r>
      <w:r w:rsidRPr="005C6D01">
        <w:rPr>
          <w:rFonts w:cstheme="minorHAnsi"/>
          <w:b/>
          <w:bCs/>
          <w:noProof/>
        </w:rPr>
        <w:t xml:space="preserve"> will remain in the database</w:t>
      </w:r>
      <w:r w:rsidRPr="005C6D01">
        <w:rPr>
          <w:rFonts w:cstheme="minorHAnsi"/>
          <w:noProof/>
        </w:rPr>
        <w:t xml:space="preserve"> but will </w:t>
      </w:r>
      <w:r w:rsidRPr="005C6D01">
        <w:rPr>
          <w:rFonts w:cstheme="minorHAnsi"/>
          <w:b/>
          <w:bCs/>
          <w:noProof/>
        </w:rPr>
        <w:t xml:space="preserve">no longer appear in </w:t>
      </w:r>
      <w:r w:rsidR="007C3F1A">
        <w:rPr>
          <w:rFonts w:cstheme="minorHAnsi"/>
          <w:b/>
          <w:bCs/>
          <w:noProof/>
        </w:rPr>
        <w:t>recipe</w:t>
      </w:r>
      <w:r w:rsidRPr="005C6D01">
        <w:rPr>
          <w:rFonts w:cstheme="minorHAnsi"/>
          <w:b/>
          <w:bCs/>
          <w:noProof/>
        </w:rPr>
        <w:t xml:space="preserve"> listings</w:t>
      </w:r>
      <w:r w:rsidRPr="005C6D01">
        <w:rPr>
          <w:rFonts w:cstheme="minorHAnsi"/>
          <w:noProof/>
        </w:rPr>
        <w:t xml:space="preserve"> or be accessible to users</w:t>
      </w:r>
      <w:r w:rsidR="00090004" w:rsidRPr="00090004">
        <w:rPr>
          <w:rStyle w:val="CodeChar"/>
          <w:rFonts w:asciiTheme="minorHAnsi" w:hAnsiTheme="minorHAnsi" w:cstheme="minorHAnsi"/>
          <w:b w:val="0"/>
        </w:rPr>
        <w:t>.</w:t>
      </w:r>
    </w:p>
    <w:p w14:paraId="08C4DFFA" w14:textId="77777777" w:rsidR="00B053C1" w:rsidRDefault="00B053C1" w:rsidP="00B053C1">
      <w:pPr>
        <w:jc w:val="both"/>
        <w:rPr>
          <w:rFonts w:eastAsiaTheme="majorEastAsia" w:cstheme="majorBidi"/>
          <w:b/>
          <w:noProof/>
          <w:color w:val="8F400B"/>
          <w:sz w:val="32"/>
          <w:szCs w:val="32"/>
        </w:rPr>
      </w:pPr>
      <w:r w:rsidRPr="00154BDA">
        <w:rPr>
          <w:rFonts w:eastAsiaTheme="majorEastAsia" w:cstheme="majorBidi"/>
          <w:b/>
          <w:noProof/>
          <w:color w:val="8F400B"/>
          <w:sz w:val="32"/>
          <w:szCs w:val="32"/>
          <w:highlight w:val="yellow"/>
        </w:rPr>
        <w:t>Recipe/ConfirmDelete/{id} (logged-in user, author of a recipe)</w:t>
      </w:r>
    </w:p>
    <w:p w14:paraId="1AE971F1" w14:textId="39DB3929" w:rsidR="00B053C1" w:rsidRDefault="007909EB" w:rsidP="00D72B79">
      <w:pPr>
        <w:jc w:val="both"/>
        <w:rPr>
          <w:rStyle w:val="CodeChar"/>
          <w:rFonts w:asciiTheme="minorHAnsi" w:hAnsiTheme="minorHAnsi" w:cstheme="minorHAnsi"/>
          <w:b w:val="0"/>
        </w:rPr>
      </w:pPr>
      <w:r w:rsidRPr="007909EB">
        <w:rPr>
          <w:rStyle w:val="CodeChar"/>
          <w:rFonts w:asciiTheme="minorHAnsi" w:hAnsiTheme="minorHAnsi" w:cstheme="minorHAnsi"/>
          <w:b w:val="0"/>
        </w:rPr>
        <w:drawing>
          <wp:inline distT="0" distB="0" distL="0" distR="0" wp14:anchorId="2A2C9D42" wp14:editId="2DE91706">
            <wp:extent cx="6626225" cy="2475865"/>
            <wp:effectExtent l="19050" t="19050" r="22225" b="19685"/>
            <wp:docPr id="21156730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673073" name="Picture 1" descr="A screenshot of a computer&#10;&#10;AI-generated content may be incorrect."/>
                    <pic:cNvPicPr/>
                  </pic:nvPicPr>
                  <pic:blipFill>
                    <a:blip r:embed="rId31"/>
                    <a:stretch>
                      <a:fillRect/>
                    </a:stretch>
                  </pic:blipFill>
                  <pic:spPr>
                    <a:xfrm>
                      <a:off x="0" y="0"/>
                      <a:ext cx="6626225" cy="2475865"/>
                    </a:xfrm>
                    <a:prstGeom prst="rect">
                      <a:avLst/>
                    </a:prstGeom>
                    <a:ln>
                      <a:solidFill>
                        <a:schemeClr val="accent1"/>
                      </a:solidFill>
                    </a:ln>
                  </pic:spPr>
                </pic:pic>
              </a:graphicData>
            </a:graphic>
          </wp:inline>
        </w:drawing>
      </w:r>
    </w:p>
    <w:p w14:paraId="4F5C12BE" w14:textId="7CE0D83B" w:rsidR="00090004" w:rsidRDefault="005C6D01" w:rsidP="00D72B79">
      <w:pPr>
        <w:jc w:val="both"/>
        <w:rPr>
          <w:rFonts w:cstheme="minorHAnsi"/>
          <w:noProof/>
        </w:rPr>
      </w:pPr>
      <w:r w:rsidRPr="005C6D01">
        <w:rPr>
          <w:rFonts w:cstheme="minorHAnsi"/>
          <w:b/>
          <w:bCs/>
          <w:noProof/>
        </w:rPr>
        <w:t>After confirming the deletion</w:t>
      </w:r>
      <w:r w:rsidRPr="005C6D01">
        <w:rPr>
          <w:rFonts w:cstheme="minorHAnsi"/>
          <w:noProof/>
        </w:rPr>
        <w:t xml:space="preserve">, the </w:t>
      </w:r>
      <w:r w:rsidR="007C3F1A">
        <w:rPr>
          <w:rFonts w:cstheme="minorHAnsi"/>
          <w:noProof/>
        </w:rPr>
        <w:t>author</w:t>
      </w:r>
      <w:r w:rsidRPr="005C6D01">
        <w:rPr>
          <w:rFonts w:cstheme="minorHAnsi"/>
          <w:noProof/>
        </w:rPr>
        <w:t xml:space="preserve"> will be </w:t>
      </w:r>
      <w:r w:rsidRPr="005C6D01">
        <w:rPr>
          <w:rFonts w:cstheme="minorHAnsi"/>
          <w:b/>
          <w:bCs/>
          <w:noProof/>
        </w:rPr>
        <w:t xml:space="preserve">redirected to the </w:t>
      </w:r>
      <w:r w:rsidR="007C3F1A">
        <w:rPr>
          <w:rFonts w:cstheme="minorHAnsi"/>
          <w:b/>
          <w:bCs/>
          <w:noProof/>
        </w:rPr>
        <w:t>Recipe</w:t>
      </w:r>
      <w:r w:rsidRPr="005C6D01">
        <w:rPr>
          <w:rFonts w:cstheme="minorHAnsi"/>
          <w:b/>
          <w:bCs/>
          <w:noProof/>
        </w:rPr>
        <w:t xml:space="preserve"> controller's Index action</w:t>
      </w:r>
      <w:r w:rsidRPr="005C6D01">
        <w:rPr>
          <w:rFonts w:cstheme="minorHAnsi"/>
          <w:noProof/>
        </w:rPr>
        <w:t xml:space="preserve">. This operation is </w:t>
      </w:r>
      <w:r w:rsidRPr="005C6D01">
        <w:rPr>
          <w:rFonts w:cstheme="minorHAnsi"/>
          <w:b/>
          <w:bCs/>
          <w:noProof/>
        </w:rPr>
        <w:t>one-directional and irreversible through the user interface</w:t>
      </w:r>
      <w:r w:rsidRPr="005C6D01">
        <w:rPr>
          <w:rFonts w:cstheme="minorHAnsi"/>
          <w:noProof/>
        </w:rPr>
        <w:t xml:space="preserve">. Once deleted, the </w:t>
      </w:r>
      <w:r w:rsidR="007C3F1A">
        <w:rPr>
          <w:rFonts w:cstheme="minorHAnsi"/>
          <w:b/>
          <w:bCs/>
          <w:noProof/>
        </w:rPr>
        <w:t>recipe</w:t>
      </w:r>
      <w:r w:rsidRPr="005C6D01">
        <w:rPr>
          <w:rFonts w:cstheme="minorHAnsi"/>
          <w:b/>
          <w:bCs/>
          <w:noProof/>
        </w:rPr>
        <w:t xml:space="preserve"> will not be displayed</w:t>
      </w:r>
      <w:r w:rsidRPr="005C6D01">
        <w:rPr>
          <w:rFonts w:cstheme="minorHAnsi"/>
          <w:noProof/>
        </w:rPr>
        <w:t xml:space="preserve"> in the application unless it is manually restored via the database</w:t>
      </w:r>
      <w:r w:rsidR="00090004" w:rsidRPr="00090004">
        <w:rPr>
          <w:rFonts w:cstheme="minorHAnsi"/>
          <w:noProof/>
        </w:rPr>
        <w:t>.</w:t>
      </w:r>
    </w:p>
    <w:p w14:paraId="174CA0F4" w14:textId="72295FC8" w:rsidR="00090004" w:rsidRDefault="00090004" w:rsidP="00D72B79">
      <w:pPr>
        <w:jc w:val="both"/>
        <w:rPr>
          <w:rStyle w:val="CodeChar"/>
          <w:rFonts w:asciiTheme="minorHAnsi" w:hAnsiTheme="minorHAnsi" w:cstheme="minorHAnsi"/>
          <w:b w:val="0"/>
        </w:rPr>
      </w:pPr>
    </w:p>
    <w:p w14:paraId="7ED3A650" w14:textId="75E4833A" w:rsidR="000D1E62" w:rsidRDefault="007C3F1A" w:rsidP="00D72B79">
      <w:pPr>
        <w:jc w:val="both"/>
        <w:rPr>
          <w:rStyle w:val="CodeChar"/>
          <w:rFonts w:asciiTheme="minorHAnsi" w:hAnsiTheme="minorHAnsi" w:cstheme="minorHAnsi"/>
          <w:b w:val="0"/>
        </w:rPr>
      </w:pPr>
      <w:r w:rsidRPr="007C3F1A">
        <w:rPr>
          <w:rStyle w:val="CodeChar"/>
          <w:rFonts w:asciiTheme="minorHAnsi" w:hAnsiTheme="minorHAnsi" w:cstheme="minorHAnsi"/>
          <w:b w:val="0"/>
        </w:rPr>
        <w:drawing>
          <wp:inline distT="0" distB="0" distL="0" distR="0" wp14:anchorId="5A8B4C78" wp14:editId="26282176">
            <wp:extent cx="6648450" cy="1560106"/>
            <wp:effectExtent l="19050" t="19050" r="19050" b="21590"/>
            <wp:docPr id="1556486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48627" name="Picture 1" descr="A screenshot of a computer&#10;&#10;AI-generated content may be incorrect."/>
                    <pic:cNvPicPr/>
                  </pic:nvPicPr>
                  <pic:blipFill>
                    <a:blip r:embed="rId32"/>
                    <a:stretch>
                      <a:fillRect/>
                    </a:stretch>
                  </pic:blipFill>
                  <pic:spPr>
                    <a:xfrm>
                      <a:off x="0" y="0"/>
                      <a:ext cx="6680082" cy="1567529"/>
                    </a:xfrm>
                    <a:prstGeom prst="rect">
                      <a:avLst/>
                    </a:prstGeom>
                    <a:ln>
                      <a:solidFill>
                        <a:schemeClr val="accent1"/>
                      </a:solidFill>
                    </a:ln>
                  </pic:spPr>
                </pic:pic>
              </a:graphicData>
            </a:graphic>
          </wp:inline>
        </w:drawing>
      </w:r>
    </w:p>
    <w:p w14:paraId="38177F91" w14:textId="62251ED7" w:rsidR="00FE3B75" w:rsidRDefault="00FE3B75" w:rsidP="00D72B79">
      <w:pPr>
        <w:jc w:val="both"/>
        <w:rPr>
          <w:rFonts w:cstheme="minorHAnsi"/>
          <w:noProof/>
        </w:rPr>
      </w:pPr>
    </w:p>
    <w:p w14:paraId="5AFCA5E2" w14:textId="04972633" w:rsidR="000E0C62" w:rsidRDefault="00076748" w:rsidP="00D72B79">
      <w:pPr>
        <w:jc w:val="both"/>
        <w:rPr>
          <w:rFonts w:cstheme="minorHAnsi"/>
          <w:noProof/>
        </w:rPr>
      </w:pPr>
      <w:r w:rsidRPr="00076748">
        <w:rPr>
          <w:rFonts w:cstheme="minorHAnsi"/>
          <w:noProof/>
        </w:rPr>
        <w:drawing>
          <wp:inline distT="0" distB="0" distL="0" distR="0" wp14:anchorId="35A1233B" wp14:editId="70DEDB18">
            <wp:extent cx="6626225" cy="3655060"/>
            <wp:effectExtent l="19050" t="19050" r="22225" b="21590"/>
            <wp:docPr id="16790541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54167" name="Picture 1" descr="A screenshot of a computer&#10;&#10;AI-generated content may be incorrect."/>
                    <pic:cNvPicPr/>
                  </pic:nvPicPr>
                  <pic:blipFill>
                    <a:blip r:embed="rId33"/>
                    <a:stretch>
                      <a:fillRect/>
                    </a:stretch>
                  </pic:blipFill>
                  <pic:spPr>
                    <a:xfrm>
                      <a:off x="0" y="0"/>
                      <a:ext cx="6626225" cy="3655060"/>
                    </a:xfrm>
                    <a:prstGeom prst="rect">
                      <a:avLst/>
                    </a:prstGeom>
                    <a:ln>
                      <a:solidFill>
                        <a:schemeClr val="accent1"/>
                      </a:solidFill>
                    </a:ln>
                  </pic:spPr>
                </pic:pic>
              </a:graphicData>
            </a:graphic>
          </wp:inline>
        </w:drawing>
      </w:r>
    </w:p>
    <w:p w14:paraId="3DFCFED4" w14:textId="5C0E0928" w:rsidR="00D42193" w:rsidRDefault="00076748" w:rsidP="00D72B79">
      <w:pPr>
        <w:jc w:val="both"/>
        <w:rPr>
          <w:rFonts w:cstheme="minorHAnsi"/>
          <w:noProof/>
        </w:rPr>
      </w:pPr>
      <w:r w:rsidRPr="00076748">
        <w:rPr>
          <w:rFonts w:cstheme="minorHAnsi"/>
          <w:noProof/>
        </w:rPr>
        <w:drawing>
          <wp:inline distT="0" distB="0" distL="0" distR="0" wp14:anchorId="798793B6" wp14:editId="3AA09D89">
            <wp:extent cx="5653914" cy="1276350"/>
            <wp:effectExtent l="19050" t="19050" r="23495" b="19050"/>
            <wp:docPr id="367709318"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709318" name="Picture 1" descr="A screenshot of a computer code&#10;&#10;AI-generated content may be incorrect."/>
                    <pic:cNvPicPr/>
                  </pic:nvPicPr>
                  <pic:blipFill>
                    <a:blip r:embed="rId34"/>
                    <a:stretch>
                      <a:fillRect/>
                    </a:stretch>
                  </pic:blipFill>
                  <pic:spPr>
                    <a:xfrm>
                      <a:off x="0" y="0"/>
                      <a:ext cx="5657052" cy="1277058"/>
                    </a:xfrm>
                    <a:prstGeom prst="rect">
                      <a:avLst/>
                    </a:prstGeom>
                    <a:ln>
                      <a:solidFill>
                        <a:schemeClr val="accent1"/>
                      </a:solidFill>
                    </a:ln>
                  </pic:spPr>
                </pic:pic>
              </a:graphicData>
            </a:graphic>
          </wp:inline>
        </w:drawing>
      </w:r>
    </w:p>
    <w:p w14:paraId="216F2C13" w14:textId="05B8EA77" w:rsidR="007909EB" w:rsidRDefault="007909EB" w:rsidP="00D72B79">
      <w:pPr>
        <w:jc w:val="both"/>
        <w:rPr>
          <w:rFonts w:eastAsiaTheme="majorEastAsia" w:cstheme="majorBidi"/>
          <w:b/>
          <w:noProof/>
          <w:color w:val="8F400B"/>
          <w:sz w:val="32"/>
          <w:szCs w:val="32"/>
        </w:rPr>
      </w:pPr>
      <w:r w:rsidRPr="00154BDA">
        <w:rPr>
          <w:rFonts w:eastAsiaTheme="majorEastAsia" w:cstheme="majorBidi"/>
          <w:b/>
          <w:noProof/>
          <w:color w:val="8F400B"/>
          <w:sz w:val="32"/>
          <w:szCs w:val="32"/>
          <w:highlight w:val="yellow"/>
        </w:rPr>
        <w:t>Cancel Button Behavior</w:t>
      </w:r>
    </w:p>
    <w:p w14:paraId="04BEE099" w14:textId="038BA18B" w:rsidR="007909EB" w:rsidRPr="007909EB" w:rsidRDefault="007909EB" w:rsidP="00D72B79">
      <w:pPr>
        <w:jc w:val="both"/>
      </w:pPr>
      <w:r w:rsidRPr="007909EB">
        <w:t xml:space="preserve">The </w:t>
      </w:r>
      <w:r w:rsidRPr="007909EB">
        <w:rPr>
          <w:b/>
          <w:bCs/>
        </w:rPr>
        <w:t>Cancel button</w:t>
      </w:r>
      <w:r w:rsidRPr="007909EB">
        <w:t xml:space="preserve"> in the </w:t>
      </w:r>
      <w:r w:rsidRPr="007909EB">
        <w:rPr>
          <w:b/>
          <w:bCs/>
        </w:rPr>
        <w:t>Delete Recipe</w:t>
      </w:r>
      <w:r w:rsidRPr="007909EB">
        <w:t xml:space="preserve"> view is configured to </w:t>
      </w:r>
      <w:r w:rsidRPr="007909EB">
        <w:rPr>
          <w:b/>
          <w:bCs/>
        </w:rPr>
        <w:t>return the user to the Details page</w:t>
      </w:r>
      <w:r w:rsidRPr="007909EB">
        <w:t xml:space="preserve"> of the recipe they chose not to delete</w:t>
      </w:r>
      <w:r>
        <w:t>.</w:t>
      </w:r>
    </w:p>
    <w:p w14:paraId="03AB8D3A" w14:textId="04ACC078" w:rsidR="007909EB" w:rsidRPr="000E0C62" w:rsidRDefault="007909EB" w:rsidP="00D72B79">
      <w:pPr>
        <w:jc w:val="both"/>
        <w:rPr>
          <w:rFonts w:cstheme="minorHAnsi"/>
          <w:noProof/>
        </w:rPr>
      </w:pPr>
      <w:r w:rsidRPr="007909EB">
        <w:rPr>
          <w:rFonts w:cstheme="minorHAnsi"/>
          <w:noProof/>
        </w:rPr>
        <w:drawing>
          <wp:inline distT="0" distB="0" distL="0" distR="0" wp14:anchorId="72607DD4" wp14:editId="7331E75F">
            <wp:extent cx="6626225" cy="2437765"/>
            <wp:effectExtent l="19050" t="19050" r="22225" b="19685"/>
            <wp:docPr id="21088777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877715" name="Picture 1" descr="A screenshot of a computer&#10;&#10;AI-generated content may be incorrect."/>
                    <pic:cNvPicPr/>
                  </pic:nvPicPr>
                  <pic:blipFill>
                    <a:blip r:embed="rId35"/>
                    <a:stretch>
                      <a:fillRect/>
                    </a:stretch>
                  </pic:blipFill>
                  <pic:spPr>
                    <a:xfrm>
                      <a:off x="0" y="0"/>
                      <a:ext cx="6626225" cy="2437765"/>
                    </a:xfrm>
                    <a:prstGeom prst="rect">
                      <a:avLst/>
                    </a:prstGeom>
                    <a:ln>
                      <a:solidFill>
                        <a:schemeClr val="accent1"/>
                      </a:solidFill>
                    </a:ln>
                  </pic:spPr>
                </pic:pic>
              </a:graphicData>
            </a:graphic>
          </wp:inline>
        </w:drawing>
      </w:r>
    </w:p>
    <w:p w14:paraId="2A8451CA" w14:textId="77777777" w:rsidR="00320228" w:rsidRDefault="00A456CE" w:rsidP="00D72B79">
      <w:pPr>
        <w:pStyle w:val="Heading2"/>
        <w:jc w:val="both"/>
      </w:pPr>
      <w:r>
        <w:t>Functionality</w:t>
      </w:r>
    </w:p>
    <w:p w14:paraId="314284E1" w14:textId="4870B46A" w:rsidR="00EE7CCB" w:rsidRDefault="00283683" w:rsidP="00D72B79">
      <w:pPr>
        <w:jc w:val="both"/>
      </w:pPr>
      <w:r>
        <w:t>The functionality of</w:t>
      </w:r>
      <w:r w:rsidR="00D82B0E">
        <w:t xml:space="preserve"> the</w:t>
      </w:r>
      <w:r w:rsidR="003347FD">
        <w:t xml:space="preserve"> </w:t>
      </w:r>
      <w:proofErr w:type="spellStart"/>
      <w:r w:rsidR="00076748">
        <w:rPr>
          <w:rFonts w:ascii="Consolas" w:hAnsi="Consolas"/>
          <w:b/>
        </w:rPr>
        <w:t>RecipeSharingPlatform</w:t>
      </w:r>
      <w:proofErr w:type="spellEnd"/>
      <w:r>
        <w:t xml:space="preserve"> is</w:t>
      </w:r>
      <w:r w:rsidR="00920AC6">
        <w:t xml:space="preserve"> a</w:t>
      </w:r>
      <w:r>
        <w:t xml:space="preserve"> very simple</w:t>
      </w:r>
      <w:r w:rsidR="00920AC6">
        <w:t xml:space="preserve"> application</w:t>
      </w:r>
      <w:r>
        <w:t>.</w:t>
      </w:r>
    </w:p>
    <w:p w14:paraId="5FF0850D" w14:textId="77777777" w:rsidR="006B61DA" w:rsidRDefault="006B61DA" w:rsidP="00D72B79">
      <w:pPr>
        <w:pStyle w:val="Heading3"/>
        <w:jc w:val="both"/>
      </w:pPr>
      <w:r>
        <w:t>Users</w:t>
      </w:r>
    </w:p>
    <w:p w14:paraId="292D3158" w14:textId="62FD3E74" w:rsidR="004D2FEF" w:rsidRPr="003022C8" w:rsidRDefault="004D2FEF" w:rsidP="00D72B79">
      <w:pPr>
        <w:jc w:val="both"/>
        <w:rPr>
          <w:rFonts w:cstheme="minorHAnsi"/>
        </w:rPr>
      </w:pPr>
      <w:r w:rsidRPr="00154BDA">
        <w:rPr>
          <w:rStyle w:val="CodeChar"/>
          <w:rFonts w:asciiTheme="minorHAnsi" w:hAnsiTheme="minorHAnsi" w:cstheme="minorHAnsi"/>
          <w:highlight w:val="yellow"/>
        </w:rPr>
        <w:t>Guests</w:t>
      </w:r>
      <w:r w:rsidRPr="00154BDA">
        <w:rPr>
          <w:rFonts w:cstheme="minorHAnsi"/>
          <w:highlight w:val="yellow"/>
        </w:rPr>
        <w:t xml:space="preserve"> can </w:t>
      </w:r>
      <w:r w:rsidR="00E724DE" w:rsidRPr="00154BDA">
        <w:rPr>
          <w:rStyle w:val="CodeChar"/>
          <w:rFonts w:asciiTheme="minorHAnsi" w:hAnsiTheme="minorHAnsi" w:cstheme="minorHAnsi"/>
          <w:highlight w:val="yellow"/>
        </w:rPr>
        <w:t>R</w:t>
      </w:r>
      <w:r w:rsidRPr="00154BDA">
        <w:rPr>
          <w:rStyle w:val="CodeChar"/>
          <w:rFonts w:asciiTheme="minorHAnsi" w:hAnsiTheme="minorHAnsi" w:cstheme="minorHAnsi"/>
          <w:highlight w:val="yellow"/>
        </w:rPr>
        <w:t>egiste</w:t>
      </w:r>
      <w:r w:rsidR="001321B5" w:rsidRPr="00154BDA">
        <w:rPr>
          <w:rStyle w:val="CodeChar"/>
          <w:rFonts w:asciiTheme="minorHAnsi" w:hAnsiTheme="minorHAnsi" w:cstheme="minorHAnsi"/>
          <w:highlight w:val="yellow"/>
        </w:rPr>
        <w:t>r</w:t>
      </w:r>
      <w:r w:rsidR="001321B5" w:rsidRPr="00154BDA">
        <w:rPr>
          <w:rFonts w:cstheme="minorHAnsi"/>
          <w:highlight w:val="yellow"/>
        </w:rPr>
        <w:t xml:space="preserve">, </w:t>
      </w:r>
      <w:r w:rsidR="00E724DE" w:rsidRPr="00154BDA">
        <w:rPr>
          <w:rStyle w:val="CodeChar"/>
          <w:rFonts w:asciiTheme="minorHAnsi" w:hAnsiTheme="minorHAnsi" w:cstheme="minorHAnsi"/>
          <w:highlight w:val="yellow"/>
        </w:rPr>
        <w:t>L</w:t>
      </w:r>
      <w:r w:rsidR="001321B5" w:rsidRPr="00154BDA">
        <w:rPr>
          <w:rStyle w:val="CodeChar"/>
          <w:rFonts w:asciiTheme="minorHAnsi" w:hAnsiTheme="minorHAnsi" w:cstheme="minorHAnsi"/>
          <w:highlight w:val="yellow"/>
        </w:rPr>
        <w:t>ogin</w:t>
      </w:r>
      <w:r w:rsidR="001321B5" w:rsidRPr="00154BDA">
        <w:rPr>
          <w:rFonts w:cstheme="minorHAnsi"/>
          <w:highlight w:val="yellow"/>
        </w:rPr>
        <w:t xml:space="preserve"> and view the </w:t>
      </w:r>
      <w:r w:rsidR="00945341" w:rsidRPr="00154BDA">
        <w:rPr>
          <w:rFonts w:cstheme="minorHAnsi"/>
          <w:b/>
          <w:bCs/>
          <w:highlight w:val="yellow"/>
        </w:rPr>
        <w:t>Home</w:t>
      </w:r>
      <w:r w:rsidR="00637548" w:rsidRPr="00154BDA">
        <w:rPr>
          <w:rFonts w:cstheme="minorHAnsi"/>
          <w:b/>
          <w:bCs/>
          <w:highlight w:val="yellow"/>
        </w:rPr>
        <w:t xml:space="preserve"> </w:t>
      </w:r>
      <w:r w:rsidR="00945341" w:rsidRPr="00154BDA">
        <w:rPr>
          <w:rFonts w:cstheme="minorHAnsi"/>
          <w:b/>
          <w:bCs/>
          <w:highlight w:val="yellow"/>
        </w:rPr>
        <w:t>Page</w:t>
      </w:r>
      <w:r w:rsidR="00637548" w:rsidRPr="00154BDA">
        <w:rPr>
          <w:rFonts w:cstheme="minorHAnsi"/>
          <w:highlight w:val="yellow"/>
        </w:rPr>
        <w:t>,</w:t>
      </w:r>
      <w:r w:rsidR="00945341" w:rsidRPr="00154BDA">
        <w:rPr>
          <w:rFonts w:cstheme="minorHAnsi"/>
          <w:highlight w:val="yellow"/>
        </w:rPr>
        <w:t xml:space="preserve"> </w:t>
      </w:r>
      <w:r w:rsidR="001321B5" w:rsidRPr="00154BDA">
        <w:rPr>
          <w:rStyle w:val="CodeChar"/>
          <w:rFonts w:asciiTheme="minorHAnsi" w:hAnsiTheme="minorHAnsi" w:cstheme="minorHAnsi"/>
          <w:highlight w:val="yellow"/>
        </w:rPr>
        <w:t>Index</w:t>
      </w:r>
      <w:r w:rsidR="001321B5" w:rsidRPr="00154BDA">
        <w:rPr>
          <w:rFonts w:cstheme="minorHAnsi"/>
          <w:highlight w:val="yellow"/>
        </w:rPr>
        <w:t xml:space="preserve"> </w:t>
      </w:r>
      <w:r w:rsidR="001321B5" w:rsidRPr="00154BDA">
        <w:rPr>
          <w:rStyle w:val="CodeChar"/>
          <w:rFonts w:asciiTheme="minorHAnsi" w:hAnsiTheme="minorHAnsi" w:cstheme="minorHAnsi"/>
          <w:highlight w:val="yellow"/>
        </w:rPr>
        <w:t>Page</w:t>
      </w:r>
      <w:r w:rsidR="00637548" w:rsidRPr="00154BDA">
        <w:rPr>
          <w:rStyle w:val="CodeChar"/>
          <w:rFonts w:asciiTheme="minorHAnsi" w:hAnsiTheme="minorHAnsi" w:cstheme="minorHAnsi"/>
          <w:highlight w:val="yellow"/>
        </w:rPr>
        <w:t xml:space="preserve"> </w:t>
      </w:r>
      <w:r w:rsidR="00637548" w:rsidRPr="00154BDA">
        <w:rPr>
          <w:highlight w:val="yellow"/>
        </w:rPr>
        <w:t>and</w:t>
      </w:r>
      <w:r w:rsidR="00637548" w:rsidRPr="00154BDA">
        <w:rPr>
          <w:rStyle w:val="CodeChar"/>
          <w:rFonts w:asciiTheme="minorHAnsi" w:hAnsiTheme="minorHAnsi" w:cstheme="minorHAnsi"/>
          <w:highlight w:val="yellow"/>
        </w:rPr>
        <w:t xml:space="preserve"> Details Page</w:t>
      </w:r>
      <w:r w:rsidR="001321B5" w:rsidRPr="00154BDA">
        <w:rPr>
          <w:rFonts w:cstheme="minorHAnsi"/>
          <w:highlight w:val="yellow"/>
        </w:rPr>
        <w:t>.</w:t>
      </w:r>
      <w:r w:rsidR="001321B5" w:rsidRPr="003022C8">
        <w:rPr>
          <w:rFonts w:cstheme="minorHAnsi"/>
        </w:rPr>
        <w:t xml:space="preserve"> </w:t>
      </w:r>
    </w:p>
    <w:p w14:paraId="7572CEEC" w14:textId="5CC67A9C" w:rsidR="00CE589E" w:rsidRDefault="000D1E62" w:rsidP="00D72B79">
      <w:pPr>
        <w:jc w:val="both"/>
      </w:pPr>
      <w:r w:rsidRPr="00154BDA">
        <w:rPr>
          <w:rFonts w:cstheme="minorHAnsi"/>
          <w:b/>
          <w:noProof/>
          <w:highlight w:val="yellow"/>
        </w:rPr>
        <w:t>Logged-in users</w:t>
      </w:r>
      <w:r w:rsidRPr="00154BDA">
        <w:rPr>
          <w:rFonts w:cstheme="minorHAnsi"/>
          <w:bCs/>
          <w:noProof/>
          <w:highlight w:val="yellow"/>
        </w:rPr>
        <w:t xml:space="preserve"> can </w:t>
      </w:r>
      <w:r w:rsidRPr="00154BDA">
        <w:rPr>
          <w:rFonts w:cstheme="minorHAnsi"/>
          <w:b/>
          <w:noProof/>
          <w:highlight w:val="yellow"/>
        </w:rPr>
        <w:t>publish</w:t>
      </w:r>
      <w:r w:rsidRPr="00154BDA">
        <w:rPr>
          <w:rFonts w:cstheme="minorHAnsi"/>
          <w:bCs/>
          <w:noProof/>
          <w:highlight w:val="yellow"/>
        </w:rPr>
        <w:t xml:space="preserve"> </w:t>
      </w:r>
      <w:r w:rsidR="00076748" w:rsidRPr="00154BDA">
        <w:rPr>
          <w:rFonts w:cstheme="minorHAnsi"/>
          <w:bCs/>
          <w:noProof/>
          <w:highlight w:val="yellow"/>
        </w:rPr>
        <w:t>recipes</w:t>
      </w:r>
      <w:r w:rsidRPr="00154BDA">
        <w:rPr>
          <w:rFonts w:cstheme="minorHAnsi"/>
          <w:bCs/>
          <w:noProof/>
          <w:highlight w:val="yellow"/>
        </w:rPr>
        <w:t xml:space="preserve"> and </w:t>
      </w:r>
      <w:r w:rsidRPr="00154BDA">
        <w:rPr>
          <w:rFonts w:cstheme="minorHAnsi"/>
          <w:b/>
          <w:noProof/>
          <w:highlight w:val="yellow"/>
        </w:rPr>
        <w:t>edit</w:t>
      </w:r>
      <w:r w:rsidRPr="00154BDA">
        <w:rPr>
          <w:rFonts w:cstheme="minorHAnsi"/>
          <w:bCs/>
          <w:noProof/>
          <w:highlight w:val="yellow"/>
        </w:rPr>
        <w:t xml:space="preserve"> </w:t>
      </w:r>
      <w:r w:rsidR="00076748" w:rsidRPr="00154BDA">
        <w:rPr>
          <w:rFonts w:cstheme="minorHAnsi"/>
          <w:bCs/>
          <w:noProof/>
          <w:highlight w:val="yellow"/>
        </w:rPr>
        <w:t>recipes</w:t>
      </w:r>
      <w:r w:rsidRPr="00154BDA">
        <w:rPr>
          <w:rFonts w:cstheme="minorHAnsi"/>
          <w:bCs/>
          <w:noProof/>
          <w:highlight w:val="yellow"/>
        </w:rPr>
        <w:t xml:space="preserve"> </w:t>
      </w:r>
      <w:r w:rsidRPr="00154BDA">
        <w:rPr>
          <w:rFonts w:cstheme="minorHAnsi"/>
          <w:b/>
          <w:noProof/>
          <w:highlight w:val="yellow"/>
        </w:rPr>
        <w:t>they have created</w:t>
      </w:r>
      <w:r w:rsidR="003022C8" w:rsidRPr="00154BDA">
        <w:rPr>
          <w:highlight w:val="yellow"/>
        </w:rPr>
        <w:t>.</w:t>
      </w:r>
      <w:r w:rsidR="007E3496">
        <w:t xml:space="preserve"> </w:t>
      </w:r>
    </w:p>
    <w:p w14:paraId="373FCDE4" w14:textId="656EBD55" w:rsidR="00D07750" w:rsidRDefault="000D1E62" w:rsidP="000D1E62">
      <w:pPr>
        <w:jc w:val="both"/>
      </w:pPr>
      <w:r w:rsidRPr="00154BDA">
        <w:rPr>
          <w:highlight w:val="yellow"/>
        </w:rPr>
        <w:t>Users</w:t>
      </w:r>
      <w:r w:rsidR="00637548" w:rsidRPr="00154BDA">
        <w:rPr>
          <w:highlight w:val="yellow"/>
        </w:rPr>
        <w:t xml:space="preserve"> (</w:t>
      </w:r>
      <w:r w:rsidR="00637548" w:rsidRPr="00154BDA">
        <w:rPr>
          <w:b/>
          <w:bCs/>
          <w:highlight w:val="yellow"/>
        </w:rPr>
        <w:t>guest-users + logged-in-users</w:t>
      </w:r>
      <w:r w:rsidR="00637548" w:rsidRPr="00154BDA">
        <w:rPr>
          <w:highlight w:val="yellow"/>
        </w:rPr>
        <w:t>)</w:t>
      </w:r>
      <w:r w:rsidRPr="00154BDA">
        <w:rPr>
          <w:highlight w:val="yellow"/>
        </w:rPr>
        <w:t xml:space="preserve"> can </w:t>
      </w:r>
      <w:r w:rsidRPr="00154BDA">
        <w:rPr>
          <w:b/>
          <w:bCs/>
          <w:highlight w:val="yellow"/>
        </w:rPr>
        <w:t xml:space="preserve">view all published </w:t>
      </w:r>
      <w:r w:rsidR="00076748" w:rsidRPr="00154BDA">
        <w:rPr>
          <w:b/>
          <w:bCs/>
          <w:highlight w:val="yellow"/>
        </w:rPr>
        <w:t>recipes</w:t>
      </w:r>
      <w:r w:rsidRPr="00154BDA">
        <w:rPr>
          <w:highlight w:val="yellow"/>
        </w:rPr>
        <w:t xml:space="preserve">, including those by other users, on the </w:t>
      </w:r>
      <w:r w:rsidRPr="00154BDA">
        <w:rPr>
          <w:b/>
          <w:bCs/>
          <w:highlight w:val="yellow"/>
        </w:rPr>
        <w:t>Home Page</w:t>
      </w:r>
      <w:r w:rsidRPr="00154BDA">
        <w:rPr>
          <w:highlight w:val="yellow"/>
        </w:rPr>
        <w:t xml:space="preserve"> (</w:t>
      </w:r>
      <w:r w:rsidRPr="00154BDA">
        <w:rPr>
          <w:b/>
          <w:bCs/>
          <w:highlight w:val="yellow"/>
        </w:rPr>
        <w:t>/</w:t>
      </w:r>
      <w:r w:rsidR="00076748" w:rsidRPr="00154BDA">
        <w:rPr>
          <w:b/>
          <w:bCs/>
          <w:highlight w:val="yellow"/>
        </w:rPr>
        <w:t>Recipe</w:t>
      </w:r>
      <w:r w:rsidRPr="00154BDA">
        <w:rPr>
          <w:b/>
          <w:bCs/>
          <w:highlight w:val="yellow"/>
        </w:rPr>
        <w:t>/Index</w:t>
      </w:r>
      <w:r w:rsidRPr="00154BDA">
        <w:rPr>
          <w:highlight w:val="yellow"/>
        </w:rPr>
        <w:t>).</w:t>
      </w:r>
      <w:r w:rsidR="00884AD6">
        <w:t xml:space="preserve"> </w:t>
      </w:r>
    </w:p>
    <w:p w14:paraId="3ECCE9AB" w14:textId="0FDCFB26" w:rsidR="000D1E62" w:rsidRPr="00154BDA" w:rsidRDefault="00A36662" w:rsidP="000D1E62">
      <w:pPr>
        <w:rPr>
          <w:highlight w:val="yellow"/>
        </w:rPr>
      </w:pPr>
      <w:r w:rsidRPr="00154BDA">
        <w:rPr>
          <w:highlight w:val="yellow"/>
        </w:rPr>
        <w:t xml:space="preserve">If the </w:t>
      </w:r>
      <w:r w:rsidRPr="00154BDA">
        <w:rPr>
          <w:b/>
          <w:bCs/>
          <w:highlight w:val="yellow"/>
        </w:rPr>
        <w:t xml:space="preserve">user is the </w:t>
      </w:r>
      <w:r w:rsidR="00076748" w:rsidRPr="00154BDA">
        <w:rPr>
          <w:b/>
          <w:bCs/>
          <w:highlight w:val="yellow"/>
        </w:rPr>
        <w:t>author</w:t>
      </w:r>
      <w:r w:rsidRPr="00154BDA">
        <w:rPr>
          <w:b/>
          <w:bCs/>
          <w:highlight w:val="yellow"/>
        </w:rPr>
        <w:t xml:space="preserve"> of the </w:t>
      </w:r>
      <w:r w:rsidR="00076748" w:rsidRPr="00154BDA">
        <w:rPr>
          <w:b/>
          <w:bCs/>
          <w:highlight w:val="yellow"/>
        </w:rPr>
        <w:t>recipe</w:t>
      </w:r>
    </w:p>
    <w:p w14:paraId="165D9255" w14:textId="033270B5" w:rsidR="000D1E62" w:rsidRPr="00154BDA" w:rsidRDefault="000D1E62" w:rsidP="000D1E62">
      <w:pPr>
        <w:pStyle w:val="ListParagraph"/>
        <w:numPr>
          <w:ilvl w:val="0"/>
          <w:numId w:val="32"/>
        </w:numPr>
        <w:rPr>
          <w:highlight w:val="yellow"/>
        </w:rPr>
      </w:pPr>
      <w:r w:rsidRPr="00154BDA">
        <w:rPr>
          <w:highlight w:val="yellow"/>
        </w:rPr>
        <w:t>T</w:t>
      </w:r>
      <w:r w:rsidR="00A36662" w:rsidRPr="00154BDA">
        <w:rPr>
          <w:highlight w:val="yellow"/>
        </w:rPr>
        <w:t xml:space="preserve">hey </w:t>
      </w:r>
      <w:r w:rsidR="00A36662" w:rsidRPr="00154BDA">
        <w:rPr>
          <w:b/>
          <w:bCs/>
          <w:highlight w:val="yellow"/>
        </w:rPr>
        <w:t>can</w:t>
      </w:r>
      <w:r w:rsidR="00945341" w:rsidRPr="00154BDA">
        <w:rPr>
          <w:b/>
          <w:bCs/>
          <w:highlight w:val="yellow"/>
        </w:rPr>
        <w:t>'t</w:t>
      </w:r>
      <w:r w:rsidR="00A36662" w:rsidRPr="00154BDA">
        <w:rPr>
          <w:b/>
          <w:bCs/>
          <w:highlight w:val="yellow"/>
        </w:rPr>
        <w:t xml:space="preserve"> see</w:t>
      </w:r>
      <w:r w:rsidR="00A36662" w:rsidRPr="00154BDA">
        <w:rPr>
          <w:highlight w:val="yellow"/>
        </w:rPr>
        <w:t xml:space="preserve"> the </w:t>
      </w:r>
      <w:r w:rsidR="00D07750" w:rsidRPr="00154BDA">
        <w:rPr>
          <w:rFonts w:ascii="Consolas" w:hAnsi="Consolas"/>
          <w:b/>
          <w:bCs/>
          <w:highlight w:val="yellow"/>
        </w:rPr>
        <w:t>[</w:t>
      </w:r>
      <w:r w:rsidRPr="00154BDA">
        <w:rPr>
          <w:rFonts w:ascii="Consolas" w:hAnsi="Consolas"/>
          <w:b/>
          <w:bCs/>
          <w:highlight w:val="yellow"/>
        </w:rPr>
        <w:t>Favorites</w:t>
      </w:r>
      <w:r w:rsidR="00D07750" w:rsidRPr="00154BDA">
        <w:rPr>
          <w:rFonts w:ascii="Consolas" w:hAnsi="Consolas"/>
          <w:b/>
          <w:bCs/>
          <w:highlight w:val="yellow"/>
        </w:rPr>
        <w:t>]</w:t>
      </w:r>
      <w:r w:rsidR="00A36662" w:rsidRPr="00154BDA">
        <w:rPr>
          <w:highlight w:val="yellow"/>
        </w:rPr>
        <w:t xml:space="preserve"> button</w:t>
      </w:r>
    </w:p>
    <w:p w14:paraId="664C8A2F" w14:textId="5FE212FC" w:rsidR="000D1E62" w:rsidRPr="00154BDA" w:rsidRDefault="000D1E62" w:rsidP="000D1E62">
      <w:pPr>
        <w:pStyle w:val="ListParagraph"/>
        <w:numPr>
          <w:ilvl w:val="0"/>
          <w:numId w:val="32"/>
        </w:numPr>
        <w:rPr>
          <w:highlight w:val="yellow"/>
        </w:rPr>
      </w:pPr>
      <w:r w:rsidRPr="00154BDA">
        <w:rPr>
          <w:highlight w:val="yellow"/>
        </w:rPr>
        <w:t xml:space="preserve">They can see the </w:t>
      </w:r>
      <w:r w:rsidRPr="00154BDA">
        <w:rPr>
          <w:rFonts w:ascii="Consolas" w:hAnsi="Consolas"/>
          <w:b/>
          <w:bCs/>
          <w:highlight w:val="yellow"/>
        </w:rPr>
        <w:t>[Details]</w:t>
      </w:r>
      <w:r w:rsidRPr="00154BDA">
        <w:rPr>
          <w:highlight w:val="yellow"/>
        </w:rPr>
        <w:t xml:space="preserve"> button</w:t>
      </w:r>
    </w:p>
    <w:p w14:paraId="20A4C2A8" w14:textId="4C23F2B3" w:rsidR="000D1E62" w:rsidRDefault="00A36662" w:rsidP="006F29F3">
      <w:r w:rsidRPr="00154BDA">
        <w:rPr>
          <w:highlight w:val="yellow"/>
        </w:rPr>
        <w:t xml:space="preserve">If the user is </w:t>
      </w:r>
      <w:r w:rsidRPr="00154BDA">
        <w:rPr>
          <w:b/>
          <w:bCs/>
          <w:highlight w:val="yellow"/>
        </w:rPr>
        <w:t xml:space="preserve">not the </w:t>
      </w:r>
      <w:r w:rsidR="00076748" w:rsidRPr="00154BDA">
        <w:rPr>
          <w:b/>
          <w:bCs/>
          <w:highlight w:val="yellow"/>
        </w:rPr>
        <w:t>author</w:t>
      </w:r>
      <w:r w:rsidRPr="00154BDA">
        <w:rPr>
          <w:highlight w:val="yellow"/>
        </w:rPr>
        <w:t xml:space="preserve"> of the </w:t>
      </w:r>
      <w:r w:rsidR="00076748" w:rsidRPr="00154BDA">
        <w:rPr>
          <w:highlight w:val="yellow"/>
        </w:rPr>
        <w:t>recipe</w:t>
      </w:r>
      <w:r w:rsidRPr="00154BDA">
        <w:rPr>
          <w:highlight w:val="yellow"/>
        </w:rPr>
        <w:t xml:space="preserve">, they </w:t>
      </w:r>
      <w:r w:rsidR="00B87A08" w:rsidRPr="00154BDA">
        <w:rPr>
          <w:highlight w:val="yellow"/>
        </w:rPr>
        <w:t>can</w:t>
      </w:r>
      <w:r w:rsidR="00076748" w:rsidRPr="00154BDA">
        <w:rPr>
          <w:highlight w:val="yellow"/>
        </w:rPr>
        <w:t xml:space="preserve"> only</w:t>
      </w:r>
      <w:r w:rsidR="00B87A08" w:rsidRPr="00154BDA">
        <w:rPr>
          <w:highlight w:val="yellow"/>
        </w:rPr>
        <w:t xml:space="preserve"> add the </w:t>
      </w:r>
      <w:r w:rsidR="00076748" w:rsidRPr="00154BDA">
        <w:rPr>
          <w:highlight w:val="yellow"/>
        </w:rPr>
        <w:t>recipe</w:t>
      </w:r>
      <w:r w:rsidR="00B87A08" w:rsidRPr="00154BDA">
        <w:rPr>
          <w:highlight w:val="yellow"/>
        </w:rPr>
        <w:t xml:space="preserve"> to their </w:t>
      </w:r>
      <w:r w:rsidR="000D1E62" w:rsidRPr="00154BDA">
        <w:rPr>
          <w:highlight w:val="yellow"/>
        </w:rPr>
        <w:t>collection</w:t>
      </w:r>
      <w:r w:rsidR="00FE3B75" w:rsidRPr="00154BDA">
        <w:rPr>
          <w:highlight w:val="yellow"/>
        </w:rPr>
        <w:t xml:space="preserve"> [</w:t>
      </w:r>
      <w:r w:rsidR="000D1E62" w:rsidRPr="00154BDA">
        <w:rPr>
          <w:rFonts w:ascii="Consolas" w:hAnsi="Consolas"/>
          <w:b/>
          <w:bCs/>
          <w:highlight w:val="yellow"/>
        </w:rPr>
        <w:t>Favorites</w:t>
      </w:r>
      <w:r w:rsidR="00FE3B75" w:rsidRPr="00154BDA">
        <w:rPr>
          <w:highlight w:val="yellow"/>
        </w:rPr>
        <w:t>]</w:t>
      </w:r>
      <w:r w:rsidR="000D1E62" w:rsidRPr="00154BDA">
        <w:rPr>
          <w:highlight w:val="yellow"/>
        </w:rPr>
        <w:t>.</w:t>
      </w:r>
    </w:p>
    <w:p w14:paraId="10214613" w14:textId="28234FCB" w:rsidR="00F97DCA" w:rsidRDefault="00076748" w:rsidP="00D72B79">
      <w:pPr>
        <w:pStyle w:val="Heading3"/>
        <w:jc w:val="both"/>
      </w:pPr>
      <w:r>
        <w:t>Recipe</w:t>
      </w:r>
    </w:p>
    <w:p w14:paraId="34EC7AAD" w14:textId="5EDDB9AC" w:rsidR="00CC651F" w:rsidRPr="00154BDA" w:rsidRDefault="00076748" w:rsidP="000D1E62">
      <w:pPr>
        <w:rPr>
          <w:highlight w:val="yellow"/>
        </w:rPr>
      </w:pPr>
      <w:r w:rsidRPr="00154BDA">
        <w:rPr>
          <w:rStyle w:val="CodeChar"/>
          <w:rFonts w:asciiTheme="minorHAnsi" w:hAnsiTheme="minorHAnsi" w:cstheme="minorHAnsi"/>
          <w:highlight w:val="yellow"/>
        </w:rPr>
        <w:t>Recipe</w:t>
      </w:r>
      <w:r w:rsidR="00480790" w:rsidRPr="00154BDA">
        <w:rPr>
          <w:rFonts w:cstheme="minorHAnsi"/>
          <w:highlight w:val="yellow"/>
        </w:rPr>
        <w:t xml:space="preserve"> can be </w:t>
      </w:r>
      <w:r w:rsidR="00945341" w:rsidRPr="00154BDA">
        <w:rPr>
          <w:rFonts w:cstheme="minorHAnsi"/>
          <w:b/>
          <w:bCs/>
          <w:highlight w:val="yellow"/>
        </w:rPr>
        <w:t>added</w:t>
      </w:r>
      <w:r w:rsidR="00480790" w:rsidRPr="00154BDA">
        <w:rPr>
          <w:rFonts w:cstheme="minorHAnsi"/>
          <w:highlight w:val="yellow"/>
        </w:rPr>
        <w:t xml:space="preserve"> by </w:t>
      </w:r>
      <w:r w:rsidR="00637548" w:rsidRPr="00154BDA">
        <w:rPr>
          <w:rFonts w:cstheme="minorHAnsi"/>
          <w:b/>
          <w:bCs/>
          <w:highlight w:val="yellow"/>
        </w:rPr>
        <w:t>logged-in-</w:t>
      </w:r>
      <w:r w:rsidR="00733A52" w:rsidRPr="00154BDA">
        <w:rPr>
          <w:rStyle w:val="CodeChar"/>
          <w:rFonts w:asciiTheme="minorHAnsi" w:hAnsiTheme="minorHAnsi" w:cstheme="minorHAnsi"/>
          <w:highlight w:val="yellow"/>
        </w:rPr>
        <w:t>u</w:t>
      </w:r>
      <w:r w:rsidR="00480790" w:rsidRPr="00154BDA">
        <w:rPr>
          <w:rStyle w:val="CodeChar"/>
          <w:rFonts w:asciiTheme="minorHAnsi" w:hAnsiTheme="minorHAnsi" w:cstheme="minorHAnsi"/>
          <w:highlight w:val="yellow"/>
        </w:rPr>
        <w:t>sers</w:t>
      </w:r>
      <w:r w:rsidR="00480790" w:rsidRPr="00154BDA">
        <w:rPr>
          <w:rFonts w:cstheme="minorHAnsi"/>
          <w:highlight w:val="yellow"/>
        </w:rPr>
        <w:t>.</w:t>
      </w:r>
      <w:r w:rsidR="00D82B0E" w:rsidRPr="00154BDA">
        <w:rPr>
          <w:rFonts w:cstheme="minorHAnsi"/>
          <w:highlight w:val="yellow"/>
        </w:rPr>
        <w:t xml:space="preserve"> </w:t>
      </w:r>
      <w:r w:rsidR="00527B66" w:rsidRPr="00154BDA">
        <w:rPr>
          <w:rFonts w:cstheme="minorHAnsi"/>
          <w:highlight w:val="yellow"/>
        </w:rPr>
        <w:t xml:space="preserve">All </w:t>
      </w:r>
      <w:r w:rsidR="00945341" w:rsidRPr="00154BDA">
        <w:rPr>
          <w:rFonts w:cstheme="minorHAnsi"/>
          <w:highlight w:val="yellow"/>
        </w:rPr>
        <w:t>added</w:t>
      </w:r>
      <w:r w:rsidR="00527B66" w:rsidRPr="00154BDA">
        <w:rPr>
          <w:rFonts w:cstheme="minorHAnsi"/>
          <w:highlight w:val="yellow"/>
        </w:rPr>
        <w:t xml:space="preserve"> </w:t>
      </w:r>
      <w:r w:rsidRPr="00154BDA">
        <w:rPr>
          <w:rStyle w:val="CodeChar"/>
          <w:rFonts w:asciiTheme="minorHAnsi" w:hAnsiTheme="minorHAnsi" w:cstheme="minorHAnsi"/>
          <w:highlight w:val="yellow"/>
        </w:rPr>
        <w:t>recipes</w:t>
      </w:r>
      <w:r w:rsidR="00527B66" w:rsidRPr="00154BDA">
        <w:rPr>
          <w:rFonts w:cstheme="minorHAnsi"/>
          <w:highlight w:val="yellow"/>
        </w:rPr>
        <w:t xml:space="preserve"> are visualized on the </w:t>
      </w:r>
      <w:r w:rsidR="00527B66" w:rsidRPr="00154BDA">
        <w:rPr>
          <w:rStyle w:val="CodeChar"/>
          <w:rFonts w:asciiTheme="minorHAnsi" w:hAnsiTheme="minorHAnsi" w:cstheme="minorHAnsi"/>
          <w:highlight w:val="yellow"/>
        </w:rPr>
        <w:t>Home</w:t>
      </w:r>
      <w:r w:rsidR="00527B66" w:rsidRPr="00154BDA">
        <w:rPr>
          <w:rFonts w:cstheme="minorHAnsi"/>
          <w:highlight w:val="yellow"/>
        </w:rPr>
        <w:t xml:space="preserve"> </w:t>
      </w:r>
      <w:r w:rsidR="00527B66" w:rsidRPr="00154BDA">
        <w:rPr>
          <w:rStyle w:val="CodeChar"/>
          <w:rFonts w:asciiTheme="minorHAnsi" w:hAnsiTheme="minorHAnsi" w:cstheme="minorHAnsi"/>
          <w:highlight w:val="yellow"/>
        </w:rPr>
        <w:t>Page</w:t>
      </w:r>
      <w:r w:rsidR="00AA3AB8" w:rsidRPr="00154BDA">
        <w:rPr>
          <w:rStyle w:val="CodeChar"/>
          <w:rFonts w:asciiTheme="minorHAnsi" w:hAnsiTheme="minorHAnsi" w:cstheme="minorHAnsi"/>
          <w:highlight w:val="yellow"/>
        </w:rPr>
        <w:t xml:space="preserve"> (</w:t>
      </w:r>
      <w:r w:rsidR="00AA3AB8" w:rsidRPr="00154BDA">
        <w:rPr>
          <w:rStyle w:val="CodeChar"/>
          <w:rFonts w:cstheme="minorHAnsi"/>
          <w:highlight w:val="yellow"/>
        </w:rPr>
        <w:t>/</w:t>
      </w:r>
      <w:r w:rsidRPr="00154BDA">
        <w:rPr>
          <w:rStyle w:val="CodeChar"/>
          <w:rFonts w:cstheme="minorHAnsi"/>
          <w:highlight w:val="yellow"/>
        </w:rPr>
        <w:t>Recipe</w:t>
      </w:r>
      <w:r w:rsidR="00AA3AB8" w:rsidRPr="00154BDA">
        <w:rPr>
          <w:rStyle w:val="CodeChar"/>
          <w:rFonts w:cstheme="minorHAnsi"/>
          <w:highlight w:val="yellow"/>
        </w:rPr>
        <w:t>/</w:t>
      </w:r>
      <w:r w:rsidR="00945341" w:rsidRPr="00154BDA">
        <w:rPr>
          <w:rStyle w:val="CodeChar"/>
          <w:rFonts w:cstheme="minorHAnsi"/>
          <w:highlight w:val="yellow"/>
        </w:rPr>
        <w:t>Index</w:t>
      </w:r>
      <w:r w:rsidR="00AA3AB8" w:rsidRPr="00154BDA">
        <w:rPr>
          <w:rStyle w:val="CodeChar"/>
          <w:rFonts w:asciiTheme="minorHAnsi" w:hAnsiTheme="minorHAnsi" w:cstheme="minorHAnsi"/>
          <w:highlight w:val="yellow"/>
        </w:rPr>
        <w:t>)</w:t>
      </w:r>
      <w:r w:rsidR="000D1E62" w:rsidRPr="00154BDA">
        <w:rPr>
          <w:rStyle w:val="CodeChar"/>
          <w:rFonts w:asciiTheme="minorHAnsi" w:hAnsiTheme="minorHAnsi" w:cstheme="minorHAnsi"/>
          <w:highlight w:val="yellow"/>
        </w:rPr>
        <w:t xml:space="preserve"> </w:t>
      </w:r>
      <w:r w:rsidR="000D1E62" w:rsidRPr="00154BDA">
        <w:rPr>
          <w:highlight w:val="yellow"/>
        </w:rPr>
        <w:t xml:space="preserve">with </w:t>
      </w:r>
      <w:r w:rsidR="000D1E62" w:rsidRPr="00154BDA">
        <w:rPr>
          <w:b/>
          <w:bCs/>
          <w:highlight w:val="yellow"/>
        </w:rPr>
        <w:t>some</w:t>
      </w:r>
      <w:r w:rsidR="000D1E62" w:rsidRPr="00154BDA">
        <w:rPr>
          <w:highlight w:val="yellow"/>
        </w:rPr>
        <w:t xml:space="preserve"> of their associated </w:t>
      </w:r>
      <w:r w:rsidR="000D1E62" w:rsidRPr="00154BDA">
        <w:rPr>
          <w:b/>
          <w:bCs/>
          <w:highlight w:val="yellow"/>
        </w:rPr>
        <w:t>information</w:t>
      </w:r>
      <w:r w:rsidR="000D1E62" w:rsidRPr="00154BDA">
        <w:rPr>
          <w:highlight w:val="yellow"/>
        </w:rPr>
        <w:t>.</w:t>
      </w:r>
      <w:r w:rsidR="00CC651F" w:rsidRPr="00154BDA">
        <w:rPr>
          <w:highlight w:val="yellow"/>
        </w:rPr>
        <w:t xml:space="preserve"> </w:t>
      </w:r>
    </w:p>
    <w:p w14:paraId="40DAFAE8" w14:textId="20F6BF98" w:rsidR="00423FC4" w:rsidRPr="00154BDA" w:rsidRDefault="00076748" w:rsidP="00D72B79">
      <w:pPr>
        <w:jc w:val="both"/>
        <w:rPr>
          <w:highlight w:val="yellow"/>
        </w:rPr>
      </w:pPr>
      <w:r w:rsidRPr="00154BDA">
        <w:rPr>
          <w:rStyle w:val="CodeChar"/>
          <w:rFonts w:asciiTheme="minorHAnsi" w:hAnsiTheme="minorHAnsi" w:cstheme="minorHAnsi"/>
          <w:highlight w:val="yellow"/>
        </w:rPr>
        <w:t>Recipes</w:t>
      </w:r>
      <w:r w:rsidR="00852BC7" w:rsidRPr="00154BDA">
        <w:rPr>
          <w:highlight w:val="yellow"/>
        </w:rPr>
        <w:t xml:space="preserve"> are visualized on the </w:t>
      </w:r>
      <w:r w:rsidR="00945341" w:rsidRPr="00154BDA">
        <w:rPr>
          <w:rStyle w:val="CodeChar"/>
          <w:highlight w:val="yellow"/>
        </w:rPr>
        <w:t>Index</w:t>
      </w:r>
      <w:r w:rsidR="00852BC7" w:rsidRPr="00154BDA">
        <w:rPr>
          <w:highlight w:val="yellow"/>
        </w:rPr>
        <w:t xml:space="preserve"> </w:t>
      </w:r>
      <w:r w:rsidR="00852BC7" w:rsidRPr="00154BDA">
        <w:rPr>
          <w:rStyle w:val="CodeChar"/>
          <w:highlight w:val="yellow"/>
        </w:rPr>
        <w:t>Page</w:t>
      </w:r>
      <w:r w:rsidR="00151185" w:rsidRPr="00154BDA">
        <w:rPr>
          <w:rStyle w:val="CodeChar"/>
          <w:rFonts w:asciiTheme="minorHAnsi" w:hAnsiTheme="minorHAnsi" w:cstheme="minorHAnsi"/>
          <w:highlight w:val="yellow"/>
        </w:rPr>
        <w:t xml:space="preserve"> </w:t>
      </w:r>
      <w:r w:rsidR="00151185" w:rsidRPr="00154BDA">
        <w:rPr>
          <w:rStyle w:val="CodeChar"/>
          <w:highlight w:val="yellow"/>
        </w:rPr>
        <w:t>(/</w:t>
      </w:r>
      <w:r w:rsidRPr="00154BDA">
        <w:rPr>
          <w:rStyle w:val="CodeChar"/>
          <w:highlight w:val="yellow"/>
        </w:rPr>
        <w:t>Recipe</w:t>
      </w:r>
      <w:r w:rsidR="00151185" w:rsidRPr="00154BDA">
        <w:rPr>
          <w:rStyle w:val="CodeChar"/>
          <w:highlight w:val="yellow"/>
        </w:rPr>
        <w:t>/</w:t>
      </w:r>
      <w:r w:rsidR="00945341" w:rsidRPr="00154BDA">
        <w:rPr>
          <w:rStyle w:val="CodeChar"/>
          <w:highlight w:val="yellow"/>
        </w:rPr>
        <w:t>Index</w:t>
      </w:r>
      <w:r w:rsidR="00151185" w:rsidRPr="00154BDA">
        <w:rPr>
          <w:rStyle w:val="CodeChar"/>
          <w:highlight w:val="yellow"/>
        </w:rPr>
        <w:t>)</w:t>
      </w:r>
      <w:r w:rsidR="00D36E4B" w:rsidRPr="00154BDA">
        <w:rPr>
          <w:highlight w:val="yellow"/>
        </w:rPr>
        <w:t xml:space="preserve"> with</w:t>
      </w:r>
      <w:r w:rsidR="0049547C" w:rsidRPr="00154BDA">
        <w:rPr>
          <w:highlight w:val="yellow"/>
        </w:rPr>
        <w:t xml:space="preserve"> </w:t>
      </w:r>
      <w:r w:rsidR="00945341" w:rsidRPr="00154BDA">
        <w:rPr>
          <w:b/>
          <w:bCs/>
          <w:highlight w:val="yellow"/>
        </w:rPr>
        <w:t>one</w:t>
      </w:r>
      <w:r w:rsidR="00FE3B75" w:rsidRPr="00154BDA">
        <w:rPr>
          <w:b/>
          <w:bCs/>
          <w:highlight w:val="yellow"/>
        </w:rPr>
        <w:t xml:space="preserve"> or </w:t>
      </w:r>
      <w:r w:rsidR="00945341" w:rsidRPr="00154BDA">
        <w:rPr>
          <w:b/>
          <w:bCs/>
          <w:highlight w:val="yellow"/>
        </w:rPr>
        <w:t>two</w:t>
      </w:r>
      <w:r w:rsidR="00E70759" w:rsidRPr="00154BDA">
        <w:rPr>
          <w:b/>
          <w:bCs/>
          <w:highlight w:val="yellow"/>
        </w:rPr>
        <w:t xml:space="preserve"> buttons</w:t>
      </w:r>
      <w:r w:rsidR="00423FC4" w:rsidRPr="00154BDA">
        <w:rPr>
          <w:highlight w:val="yellow"/>
        </w:rPr>
        <w:t>:</w:t>
      </w:r>
    </w:p>
    <w:p w14:paraId="07E14D70" w14:textId="5738CBBD" w:rsidR="00FE3B75" w:rsidRPr="00154BDA" w:rsidRDefault="00FE3B75" w:rsidP="00FE3B75">
      <w:pPr>
        <w:pStyle w:val="ListParagraph"/>
        <w:numPr>
          <w:ilvl w:val="0"/>
          <w:numId w:val="11"/>
        </w:numPr>
        <w:jc w:val="both"/>
        <w:rPr>
          <w:rFonts w:cstheme="minorHAnsi"/>
          <w:highlight w:val="yellow"/>
        </w:rPr>
      </w:pPr>
      <w:r w:rsidRPr="00154BDA">
        <w:rPr>
          <w:highlight w:val="yellow"/>
        </w:rPr>
        <w:t xml:space="preserve">If the user </w:t>
      </w:r>
      <w:r w:rsidRPr="00154BDA">
        <w:rPr>
          <w:b/>
          <w:bCs/>
          <w:highlight w:val="yellow"/>
        </w:rPr>
        <w:t>IS NOT</w:t>
      </w:r>
      <w:r w:rsidRPr="00154BDA">
        <w:rPr>
          <w:highlight w:val="yellow"/>
        </w:rPr>
        <w:t xml:space="preserve"> the </w:t>
      </w:r>
      <w:r w:rsidR="00076748" w:rsidRPr="00154BDA">
        <w:rPr>
          <w:b/>
          <w:bCs/>
          <w:highlight w:val="yellow"/>
        </w:rPr>
        <w:t>author</w:t>
      </w:r>
      <w:r w:rsidRPr="00154BDA">
        <w:rPr>
          <w:highlight w:val="yellow"/>
        </w:rPr>
        <w:t xml:space="preserve"> of the </w:t>
      </w:r>
      <w:r w:rsidR="00076748" w:rsidRPr="00154BDA">
        <w:rPr>
          <w:highlight w:val="yellow"/>
        </w:rPr>
        <w:t>recipe</w:t>
      </w:r>
      <w:r w:rsidRPr="00154BDA">
        <w:rPr>
          <w:highlight w:val="yellow"/>
        </w:rPr>
        <w:t xml:space="preserve"> – </w:t>
      </w:r>
      <w:r w:rsidRPr="00154BDA">
        <w:rPr>
          <w:rFonts w:ascii="Consolas" w:hAnsi="Consolas"/>
          <w:b/>
          <w:bCs/>
          <w:highlight w:val="yellow"/>
        </w:rPr>
        <w:t>[</w:t>
      </w:r>
      <w:r w:rsidR="00945341" w:rsidRPr="00154BDA">
        <w:rPr>
          <w:rFonts w:ascii="Consolas" w:hAnsi="Consolas"/>
          <w:b/>
          <w:bCs/>
          <w:highlight w:val="yellow"/>
        </w:rPr>
        <w:t>Details</w:t>
      </w:r>
      <w:r w:rsidRPr="00154BDA">
        <w:rPr>
          <w:rFonts w:ascii="Consolas" w:hAnsi="Consolas"/>
          <w:b/>
          <w:bCs/>
          <w:highlight w:val="yellow"/>
        </w:rPr>
        <w:t>][</w:t>
      </w:r>
      <w:r w:rsidR="000D1E62" w:rsidRPr="00154BDA">
        <w:rPr>
          <w:rFonts w:ascii="Consolas" w:hAnsi="Consolas"/>
          <w:b/>
          <w:bCs/>
          <w:highlight w:val="yellow"/>
        </w:rPr>
        <w:t>Favorites</w:t>
      </w:r>
      <w:r w:rsidRPr="00154BDA">
        <w:rPr>
          <w:rFonts w:ascii="Consolas" w:hAnsi="Consolas"/>
          <w:b/>
          <w:bCs/>
          <w:highlight w:val="yellow"/>
        </w:rPr>
        <w:t>]</w:t>
      </w:r>
    </w:p>
    <w:p w14:paraId="3083E912" w14:textId="44851708" w:rsidR="00FA2457" w:rsidRPr="00154BDA" w:rsidRDefault="00E70759" w:rsidP="00FE3B75">
      <w:pPr>
        <w:pStyle w:val="ListParagraph"/>
        <w:numPr>
          <w:ilvl w:val="0"/>
          <w:numId w:val="11"/>
        </w:numPr>
        <w:jc w:val="both"/>
        <w:rPr>
          <w:rFonts w:cstheme="minorHAnsi"/>
          <w:highlight w:val="yellow"/>
        </w:rPr>
      </w:pPr>
      <w:r w:rsidRPr="00154BDA">
        <w:rPr>
          <w:highlight w:val="yellow"/>
        </w:rPr>
        <w:t xml:space="preserve">If the user </w:t>
      </w:r>
      <w:r w:rsidR="00423FC4" w:rsidRPr="00154BDA">
        <w:rPr>
          <w:b/>
          <w:bCs/>
          <w:highlight w:val="yellow"/>
        </w:rPr>
        <w:t>IS</w:t>
      </w:r>
      <w:r w:rsidRPr="00154BDA">
        <w:rPr>
          <w:highlight w:val="yellow"/>
        </w:rPr>
        <w:t xml:space="preserve"> the </w:t>
      </w:r>
      <w:r w:rsidR="00076748" w:rsidRPr="00154BDA">
        <w:rPr>
          <w:b/>
          <w:bCs/>
          <w:highlight w:val="yellow"/>
        </w:rPr>
        <w:t>author</w:t>
      </w:r>
      <w:r w:rsidRPr="00154BDA">
        <w:rPr>
          <w:highlight w:val="yellow"/>
        </w:rPr>
        <w:t xml:space="preserve"> of the </w:t>
      </w:r>
      <w:r w:rsidR="00076748" w:rsidRPr="00154BDA">
        <w:rPr>
          <w:highlight w:val="yellow"/>
        </w:rPr>
        <w:t>recipe</w:t>
      </w:r>
      <w:r w:rsidRPr="00154BDA">
        <w:rPr>
          <w:highlight w:val="yellow"/>
        </w:rPr>
        <w:t xml:space="preserve"> – </w:t>
      </w:r>
      <w:r w:rsidR="00FE3B75" w:rsidRPr="00154BDA">
        <w:rPr>
          <w:rFonts w:ascii="Consolas" w:hAnsi="Consolas"/>
          <w:b/>
          <w:bCs/>
          <w:highlight w:val="yellow"/>
        </w:rPr>
        <w:t>[Details]</w:t>
      </w:r>
    </w:p>
    <w:p w14:paraId="7B02AA98" w14:textId="0DA57A73" w:rsidR="00FE3B75" w:rsidRDefault="00FE3B75" w:rsidP="00EE1669">
      <w:pPr>
        <w:jc w:val="both"/>
      </w:pPr>
      <w:r w:rsidRPr="00154BDA">
        <w:rPr>
          <w:highlight w:val="yellow"/>
        </w:rPr>
        <w:t xml:space="preserve">The </w:t>
      </w:r>
      <w:r w:rsidRPr="00154BDA">
        <w:rPr>
          <w:rFonts w:ascii="Consolas" w:hAnsi="Consolas"/>
          <w:b/>
          <w:bCs/>
          <w:highlight w:val="yellow"/>
        </w:rPr>
        <w:t>[</w:t>
      </w:r>
      <w:r w:rsidR="000D1E62" w:rsidRPr="00154BDA">
        <w:rPr>
          <w:rFonts w:ascii="Consolas" w:hAnsi="Consolas"/>
          <w:b/>
          <w:bCs/>
          <w:highlight w:val="yellow"/>
        </w:rPr>
        <w:t>Favorites</w:t>
      </w:r>
      <w:r w:rsidRPr="00154BDA">
        <w:rPr>
          <w:rFonts w:ascii="Consolas" w:hAnsi="Consolas"/>
          <w:b/>
          <w:bCs/>
          <w:highlight w:val="yellow"/>
        </w:rPr>
        <w:t>]</w:t>
      </w:r>
      <w:r w:rsidRPr="00154BDA">
        <w:rPr>
          <w:rFonts w:cstheme="minorHAnsi"/>
          <w:b/>
          <w:bCs/>
          <w:highlight w:val="yellow"/>
        </w:rPr>
        <w:t xml:space="preserve"> </w:t>
      </w:r>
      <w:r w:rsidRPr="00154BDA">
        <w:rPr>
          <w:highlight w:val="yellow"/>
        </w:rPr>
        <w:t xml:space="preserve">button adds the </w:t>
      </w:r>
      <w:r w:rsidR="00076748" w:rsidRPr="00154BDA">
        <w:rPr>
          <w:rStyle w:val="CodeChar"/>
          <w:rFonts w:asciiTheme="minorHAnsi" w:hAnsiTheme="minorHAnsi" w:cstheme="minorHAnsi"/>
          <w:highlight w:val="yellow"/>
        </w:rPr>
        <w:t>recipe</w:t>
      </w:r>
      <w:r w:rsidRPr="00154BDA">
        <w:rPr>
          <w:highlight w:val="yellow"/>
        </w:rPr>
        <w:t xml:space="preserve"> to the </w:t>
      </w:r>
      <w:r w:rsidRPr="00154BDA">
        <w:rPr>
          <w:rStyle w:val="CodeChar"/>
          <w:rFonts w:asciiTheme="minorHAnsi" w:hAnsiTheme="minorHAnsi" w:cstheme="minorHAnsi"/>
          <w:highlight w:val="yellow"/>
        </w:rPr>
        <w:t>user</w:t>
      </w:r>
      <w:r w:rsidRPr="00154BDA">
        <w:rPr>
          <w:rStyle w:val="CodeChar"/>
          <w:rFonts w:asciiTheme="minorHAnsi" w:hAnsiTheme="minorHAnsi" w:cstheme="minorHAnsi"/>
          <w:b w:val="0"/>
          <w:bCs/>
          <w:highlight w:val="yellow"/>
        </w:rPr>
        <w:t>'</w:t>
      </w:r>
      <w:r w:rsidRPr="00154BDA">
        <w:rPr>
          <w:rFonts w:cstheme="minorHAnsi"/>
          <w:highlight w:val="yellow"/>
        </w:rPr>
        <w:t>s</w:t>
      </w:r>
      <w:r w:rsidRPr="00154BDA">
        <w:rPr>
          <w:highlight w:val="yellow"/>
        </w:rPr>
        <w:t xml:space="preserve"> collection of </w:t>
      </w:r>
      <w:r w:rsidR="000D1E62" w:rsidRPr="00154BDA">
        <w:rPr>
          <w:rStyle w:val="CodeChar"/>
          <w:rFonts w:asciiTheme="minorHAnsi" w:hAnsiTheme="minorHAnsi" w:cstheme="minorHAnsi"/>
          <w:highlight w:val="yellow"/>
        </w:rPr>
        <w:t xml:space="preserve">favorite </w:t>
      </w:r>
      <w:r w:rsidR="00076748" w:rsidRPr="00154BDA">
        <w:rPr>
          <w:rStyle w:val="CodeChar"/>
          <w:rFonts w:asciiTheme="minorHAnsi" w:hAnsiTheme="minorHAnsi" w:cstheme="minorHAnsi"/>
          <w:highlight w:val="yellow"/>
        </w:rPr>
        <w:t>recipes</w:t>
      </w:r>
      <w:r w:rsidRPr="00154BDA">
        <w:rPr>
          <w:rStyle w:val="CodeChar"/>
          <w:rFonts w:asciiTheme="minorHAnsi" w:hAnsiTheme="minorHAnsi" w:cstheme="minorHAnsi"/>
          <w:highlight w:val="yellow"/>
        </w:rPr>
        <w:t xml:space="preserve"> (</w:t>
      </w:r>
      <w:r w:rsidR="000D1E62" w:rsidRPr="00154BDA">
        <w:rPr>
          <w:rStyle w:val="CodeChar"/>
          <w:rFonts w:asciiTheme="minorHAnsi" w:hAnsiTheme="minorHAnsi" w:cstheme="minorHAnsi"/>
          <w:highlight w:val="yellow"/>
        </w:rPr>
        <w:t>Favorites</w:t>
      </w:r>
      <w:r w:rsidRPr="00154BDA">
        <w:rPr>
          <w:rStyle w:val="CodeChar"/>
          <w:rFonts w:asciiTheme="minorHAnsi" w:hAnsiTheme="minorHAnsi" w:cstheme="minorHAnsi"/>
          <w:highlight w:val="yellow"/>
        </w:rPr>
        <w:t>)</w:t>
      </w:r>
      <w:r w:rsidRPr="00154BDA">
        <w:rPr>
          <w:highlight w:val="yellow"/>
        </w:rPr>
        <w:t xml:space="preserve"> </w:t>
      </w:r>
      <w:r w:rsidRPr="00154BDA">
        <w:rPr>
          <w:b/>
          <w:highlight w:val="yellow"/>
        </w:rPr>
        <w:t>unless it is already added</w:t>
      </w:r>
      <w:r w:rsidRPr="00154BDA">
        <w:rPr>
          <w:highlight w:val="yellow"/>
        </w:rPr>
        <w:t>.</w:t>
      </w:r>
    </w:p>
    <w:p w14:paraId="595A3A0F" w14:textId="08DB6F07" w:rsidR="005877EF" w:rsidRPr="00154BDA" w:rsidRDefault="005877EF" w:rsidP="005877EF">
      <w:pPr>
        <w:jc w:val="both"/>
        <w:rPr>
          <w:highlight w:val="yellow"/>
        </w:rPr>
      </w:pPr>
      <w:r w:rsidRPr="00154BDA">
        <w:rPr>
          <w:highlight w:val="yellow"/>
        </w:rPr>
        <w:t xml:space="preserve">The </w:t>
      </w:r>
      <w:r w:rsidRPr="00154BDA">
        <w:rPr>
          <w:b/>
          <w:bCs/>
          <w:highlight w:val="yellow"/>
        </w:rPr>
        <w:t>[Details]</w:t>
      </w:r>
      <w:r w:rsidRPr="00154BDA">
        <w:rPr>
          <w:highlight w:val="yellow"/>
        </w:rPr>
        <w:t xml:space="preserve"> button displays a new page with the full information for the selected </w:t>
      </w:r>
      <w:r w:rsidR="00507BD6" w:rsidRPr="00154BDA">
        <w:rPr>
          <w:highlight w:val="yellow"/>
        </w:rPr>
        <w:t>recipe</w:t>
      </w:r>
      <w:r w:rsidRPr="00154BDA">
        <w:rPr>
          <w:highlight w:val="yellow"/>
        </w:rPr>
        <w:t>. The actions and buttons displayed on this page will vary depending on the user's identity and role:</w:t>
      </w:r>
    </w:p>
    <w:p w14:paraId="757234CD" w14:textId="34254D08" w:rsidR="005877EF" w:rsidRPr="00154BDA" w:rsidRDefault="005877EF" w:rsidP="005877EF">
      <w:pPr>
        <w:numPr>
          <w:ilvl w:val="0"/>
          <w:numId w:val="27"/>
        </w:numPr>
        <w:rPr>
          <w:highlight w:val="yellow"/>
        </w:rPr>
      </w:pPr>
      <w:r w:rsidRPr="00154BDA">
        <w:rPr>
          <w:b/>
          <w:bCs/>
          <w:highlight w:val="yellow"/>
        </w:rPr>
        <w:t>Guest (Not Logged In)</w:t>
      </w:r>
      <w:r w:rsidRPr="00154BDA">
        <w:rPr>
          <w:highlight w:val="yellow"/>
        </w:rPr>
        <w:t>:</w:t>
      </w:r>
      <w:r w:rsidRPr="00154BDA">
        <w:rPr>
          <w:highlight w:val="yellow"/>
        </w:rPr>
        <w:br/>
        <w:t xml:space="preserve">The user can see the </w:t>
      </w:r>
      <w:r w:rsidRPr="00154BDA">
        <w:rPr>
          <w:b/>
          <w:bCs/>
          <w:highlight w:val="yellow"/>
        </w:rPr>
        <w:t xml:space="preserve">full details of the </w:t>
      </w:r>
      <w:r w:rsidR="00507BD6" w:rsidRPr="00154BDA">
        <w:rPr>
          <w:b/>
          <w:bCs/>
          <w:highlight w:val="yellow"/>
        </w:rPr>
        <w:t>recipe</w:t>
      </w:r>
      <w:r w:rsidRPr="00154BDA">
        <w:rPr>
          <w:highlight w:val="yellow"/>
        </w:rPr>
        <w:t xml:space="preserve"> but will </w:t>
      </w:r>
      <w:r w:rsidRPr="00154BDA">
        <w:rPr>
          <w:b/>
          <w:bCs/>
          <w:highlight w:val="yellow"/>
        </w:rPr>
        <w:t xml:space="preserve">not be able to </w:t>
      </w:r>
      <w:r w:rsidR="004C6BD6" w:rsidRPr="00154BDA">
        <w:rPr>
          <w:b/>
          <w:bCs/>
          <w:highlight w:val="yellow"/>
        </w:rPr>
        <w:t>add to favorites</w:t>
      </w:r>
      <w:r w:rsidRPr="00154BDA">
        <w:rPr>
          <w:highlight w:val="yellow"/>
        </w:rPr>
        <w:t xml:space="preserve">, </w:t>
      </w:r>
      <w:r w:rsidRPr="00154BDA">
        <w:rPr>
          <w:b/>
          <w:bCs/>
          <w:highlight w:val="yellow"/>
        </w:rPr>
        <w:t>edit</w:t>
      </w:r>
      <w:r w:rsidRPr="00154BDA">
        <w:rPr>
          <w:highlight w:val="yellow"/>
        </w:rPr>
        <w:t xml:space="preserve">, or </w:t>
      </w:r>
      <w:r w:rsidRPr="00154BDA">
        <w:rPr>
          <w:b/>
          <w:bCs/>
          <w:highlight w:val="yellow"/>
        </w:rPr>
        <w:t>delete</w:t>
      </w:r>
      <w:r w:rsidRPr="00154BDA">
        <w:rPr>
          <w:highlight w:val="yellow"/>
        </w:rPr>
        <w:t xml:space="preserve"> the </w:t>
      </w:r>
      <w:r w:rsidR="00507BD6" w:rsidRPr="00154BDA">
        <w:rPr>
          <w:highlight w:val="yellow"/>
        </w:rPr>
        <w:t>recipe</w:t>
      </w:r>
      <w:r w:rsidRPr="00154BDA">
        <w:rPr>
          <w:highlight w:val="yellow"/>
        </w:rPr>
        <w:t>. No action buttons (</w:t>
      </w:r>
      <w:r w:rsidRPr="00154BDA">
        <w:rPr>
          <w:b/>
          <w:bCs/>
          <w:highlight w:val="yellow"/>
        </w:rPr>
        <w:t>[</w:t>
      </w:r>
      <w:r w:rsidR="004C6BD6" w:rsidRPr="00154BDA">
        <w:rPr>
          <w:b/>
          <w:bCs/>
          <w:highlight w:val="yellow"/>
        </w:rPr>
        <w:t>Favorites</w:t>
      </w:r>
      <w:r w:rsidRPr="00154BDA">
        <w:rPr>
          <w:b/>
          <w:bCs/>
          <w:highlight w:val="yellow"/>
        </w:rPr>
        <w:t>]</w:t>
      </w:r>
      <w:r w:rsidRPr="00154BDA">
        <w:rPr>
          <w:highlight w:val="yellow"/>
        </w:rPr>
        <w:t xml:space="preserve">, </w:t>
      </w:r>
      <w:r w:rsidRPr="00154BDA">
        <w:rPr>
          <w:b/>
          <w:bCs/>
          <w:highlight w:val="yellow"/>
        </w:rPr>
        <w:t>[Edit]</w:t>
      </w:r>
      <w:r w:rsidRPr="00154BDA">
        <w:rPr>
          <w:highlight w:val="yellow"/>
        </w:rPr>
        <w:t xml:space="preserve">, </w:t>
      </w:r>
      <w:r w:rsidRPr="00154BDA">
        <w:rPr>
          <w:b/>
          <w:bCs/>
          <w:highlight w:val="yellow"/>
        </w:rPr>
        <w:t>[Delete]</w:t>
      </w:r>
      <w:r w:rsidRPr="00154BDA">
        <w:rPr>
          <w:highlight w:val="yellow"/>
        </w:rPr>
        <w:t>) will be shown.</w:t>
      </w:r>
    </w:p>
    <w:p w14:paraId="39609722" w14:textId="53EED010" w:rsidR="005877EF" w:rsidRPr="00154BDA" w:rsidRDefault="005877EF" w:rsidP="005877EF">
      <w:pPr>
        <w:numPr>
          <w:ilvl w:val="0"/>
          <w:numId w:val="27"/>
        </w:numPr>
        <w:rPr>
          <w:highlight w:val="yellow"/>
        </w:rPr>
      </w:pPr>
      <w:r w:rsidRPr="00154BDA">
        <w:rPr>
          <w:b/>
          <w:bCs/>
          <w:highlight w:val="yellow"/>
        </w:rPr>
        <w:t xml:space="preserve">Logged-in User (Not the </w:t>
      </w:r>
      <w:r w:rsidR="00507BD6" w:rsidRPr="00154BDA">
        <w:rPr>
          <w:b/>
          <w:bCs/>
          <w:highlight w:val="yellow"/>
        </w:rPr>
        <w:t>Author</w:t>
      </w:r>
      <w:r w:rsidRPr="00154BDA">
        <w:rPr>
          <w:b/>
          <w:bCs/>
          <w:highlight w:val="yellow"/>
        </w:rPr>
        <w:t>)</w:t>
      </w:r>
      <w:r w:rsidRPr="00154BDA">
        <w:rPr>
          <w:highlight w:val="yellow"/>
        </w:rPr>
        <w:t>:</w:t>
      </w:r>
      <w:r w:rsidRPr="00154BDA">
        <w:rPr>
          <w:highlight w:val="yellow"/>
        </w:rPr>
        <w:br/>
        <w:t xml:space="preserve">The user will </w:t>
      </w:r>
      <w:r w:rsidRPr="00154BDA">
        <w:rPr>
          <w:b/>
          <w:bCs/>
          <w:highlight w:val="yellow"/>
        </w:rPr>
        <w:t>see the full details</w:t>
      </w:r>
      <w:r w:rsidRPr="00154BDA">
        <w:rPr>
          <w:highlight w:val="yellow"/>
        </w:rPr>
        <w:t xml:space="preserve"> of the </w:t>
      </w:r>
      <w:r w:rsidR="00507BD6" w:rsidRPr="00154BDA">
        <w:rPr>
          <w:highlight w:val="yellow"/>
        </w:rPr>
        <w:t>recipe</w:t>
      </w:r>
      <w:r w:rsidRPr="00154BDA">
        <w:rPr>
          <w:highlight w:val="yellow"/>
        </w:rPr>
        <w:t xml:space="preserve"> and will </w:t>
      </w:r>
      <w:r w:rsidRPr="00154BDA">
        <w:rPr>
          <w:b/>
          <w:bCs/>
          <w:highlight w:val="yellow"/>
        </w:rPr>
        <w:t>have access to the [</w:t>
      </w:r>
      <w:r w:rsidR="004C6BD6" w:rsidRPr="00154BDA">
        <w:rPr>
          <w:b/>
          <w:bCs/>
          <w:highlight w:val="yellow"/>
        </w:rPr>
        <w:t>Favorites</w:t>
      </w:r>
      <w:r w:rsidRPr="00154BDA">
        <w:rPr>
          <w:b/>
          <w:bCs/>
          <w:highlight w:val="yellow"/>
        </w:rPr>
        <w:t>]</w:t>
      </w:r>
      <w:r w:rsidRPr="00154BDA">
        <w:rPr>
          <w:highlight w:val="yellow"/>
        </w:rPr>
        <w:t xml:space="preserve"> button, allowing them to </w:t>
      </w:r>
      <w:r w:rsidRPr="00154BDA">
        <w:rPr>
          <w:b/>
          <w:bCs/>
          <w:highlight w:val="yellow"/>
        </w:rPr>
        <w:t xml:space="preserve">add the </w:t>
      </w:r>
      <w:r w:rsidR="00507BD6" w:rsidRPr="00154BDA">
        <w:rPr>
          <w:b/>
          <w:bCs/>
          <w:highlight w:val="yellow"/>
        </w:rPr>
        <w:t>recipe</w:t>
      </w:r>
      <w:r w:rsidRPr="00154BDA">
        <w:rPr>
          <w:b/>
          <w:bCs/>
          <w:highlight w:val="yellow"/>
        </w:rPr>
        <w:t xml:space="preserve"> to their </w:t>
      </w:r>
      <w:r w:rsidR="004C6BD6" w:rsidRPr="00154BDA">
        <w:rPr>
          <w:b/>
          <w:bCs/>
          <w:highlight w:val="yellow"/>
        </w:rPr>
        <w:t xml:space="preserve">collection of favorite </w:t>
      </w:r>
      <w:r w:rsidR="00507BD6" w:rsidRPr="00154BDA">
        <w:rPr>
          <w:b/>
          <w:bCs/>
          <w:highlight w:val="yellow"/>
        </w:rPr>
        <w:t>recipe</w:t>
      </w:r>
      <w:r w:rsidR="004C6BD6" w:rsidRPr="00154BDA">
        <w:rPr>
          <w:b/>
          <w:bCs/>
          <w:highlight w:val="yellow"/>
        </w:rPr>
        <w:t>s</w:t>
      </w:r>
      <w:r w:rsidRPr="00154BDA">
        <w:rPr>
          <w:highlight w:val="yellow"/>
        </w:rPr>
        <w:t xml:space="preserve"> (if it has not already been </w:t>
      </w:r>
      <w:r w:rsidR="003C75DB" w:rsidRPr="00154BDA">
        <w:rPr>
          <w:highlight w:val="yellow"/>
        </w:rPr>
        <w:t>added</w:t>
      </w:r>
      <w:r w:rsidRPr="00154BDA">
        <w:rPr>
          <w:highlight w:val="yellow"/>
        </w:rPr>
        <w:t xml:space="preserve">). The </w:t>
      </w:r>
      <w:r w:rsidRPr="00154BDA">
        <w:rPr>
          <w:b/>
          <w:bCs/>
          <w:highlight w:val="yellow"/>
        </w:rPr>
        <w:t>[Edit]</w:t>
      </w:r>
      <w:r w:rsidRPr="00154BDA">
        <w:rPr>
          <w:highlight w:val="yellow"/>
        </w:rPr>
        <w:t xml:space="preserve"> and </w:t>
      </w:r>
      <w:r w:rsidRPr="00154BDA">
        <w:rPr>
          <w:b/>
          <w:bCs/>
          <w:highlight w:val="yellow"/>
        </w:rPr>
        <w:t>[Delete]</w:t>
      </w:r>
      <w:r w:rsidRPr="00154BDA">
        <w:rPr>
          <w:highlight w:val="yellow"/>
        </w:rPr>
        <w:t xml:space="preserve"> buttons will not be displayed as they are </w:t>
      </w:r>
      <w:r w:rsidRPr="00154BDA">
        <w:rPr>
          <w:b/>
          <w:bCs/>
          <w:highlight w:val="yellow"/>
        </w:rPr>
        <w:t xml:space="preserve">not the </w:t>
      </w:r>
      <w:r w:rsidR="00507BD6" w:rsidRPr="00154BDA">
        <w:rPr>
          <w:b/>
          <w:bCs/>
          <w:highlight w:val="yellow"/>
        </w:rPr>
        <w:t>author</w:t>
      </w:r>
      <w:r w:rsidRPr="00154BDA">
        <w:rPr>
          <w:highlight w:val="yellow"/>
        </w:rPr>
        <w:t xml:space="preserve"> </w:t>
      </w:r>
      <w:r w:rsidR="003C75DB" w:rsidRPr="00154BDA">
        <w:rPr>
          <w:highlight w:val="yellow"/>
        </w:rPr>
        <w:t>o</w:t>
      </w:r>
      <w:r w:rsidR="002469C8" w:rsidRPr="00154BDA">
        <w:rPr>
          <w:highlight w:val="yellow"/>
        </w:rPr>
        <w:t>f</w:t>
      </w:r>
      <w:r w:rsidRPr="00154BDA">
        <w:rPr>
          <w:highlight w:val="yellow"/>
        </w:rPr>
        <w:t xml:space="preserve"> the </w:t>
      </w:r>
      <w:r w:rsidR="00507BD6" w:rsidRPr="00154BDA">
        <w:rPr>
          <w:highlight w:val="yellow"/>
        </w:rPr>
        <w:t>recipe</w:t>
      </w:r>
      <w:r w:rsidRPr="00154BDA">
        <w:rPr>
          <w:highlight w:val="yellow"/>
        </w:rPr>
        <w:t>.</w:t>
      </w:r>
    </w:p>
    <w:p w14:paraId="4992B42A" w14:textId="33D867DE" w:rsidR="005877EF" w:rsidRPr="00154BDA" w:rsidRDefault="00507BD6" w:rsidP="005877EF">
      <w:pPr>
        <w:numPr>
          <w:ilvl w:val="0"/>
          <w:numId w:val="27"/>
        </w:numPr>
        <w:rPr>
          <w:highlight w:val="yellow"/>
        </w:rPr>
      </w:pPr>
      <w:r w:rsidRPr="00154BDA">
        <w:rPr>
          <w:b/>
          <w:bCs/>
          <w:highlight w:val="yellow"/>
        </w:rPr>
        <w:t>Author</w:t>
      </w:r>
      <w:r w:rsidR="005877EF" w:rsidRPr="00154BDA">
        <w:rPr>
          <w:b/>
          <w:bCs/>
          <w:highlight w:val="yellow"/>
        </w:rPr>
        <w:t xml:space="preserve"> of the </w:t>
      </w:r>
      <w:r w:rsidRPr="00154BDA">
        <w:rPr>
          <w:b/>
          <w:bCs/>
          <w:highlight w:val="yellow"/>
        </w:rPr>
        <w:t>Recipe</w:t>
      </w:r>
      <w:r w:rsidR="005877EF" w:rsidRPr="00154BDA">
        <w:rPr>
          <w:highlight w:val="yellow"/>
        </w:rPr>
        <w:t>:</w:t>
      </w:r>
      <w:r w:rsidR="005877EF" w:rsidRPr="00154BDA">
        <w:rPr>
          <w:highlight w:val="yellow"/>
        </w:rPr>
        <w:br/>
        <w:t xml:space="preserve">The </w:t>
      </w:r>
      <w:r w:rsidRPr="00154BDA">
        <w:rPr>
          <w:highlight w:val="yellow"/>
        </w:rPr>
        <w:t>author</w:t>
      </w:r>
      <w:r w:rsidR="005877EF" w:rsidRPr="00154BDA">
        <w:rPr>
          <w:highlight w:val="yellow"/>
        </w:rPr>
        <w:t xml:space="preserve"> will have </w:t>
      </w:r>
      <w:r w:rsidR="005877EF" w:rsidRPr="00154BDA">
        <w:rPr>
          <w:b/>
          <w:bCs/>
          <w:highlight w:val="yellow"/>
        </w:rPr>
        <w:t xml:space="preserve">full access to the </w:t>
      </w:r>
      <w:r w:rsidRPr="00154BDA">
        <w:rPr>
          <w:b/>
          <w:bCs/>
          <w:highlight w:val="yellow"/>
        </w:rPr>
        <w:t>recipe</w:t>
      </w:r>
      <w:r w:rsidR="005877EF" w:rsidRPr="00154BDA">
        <w:rPr>
          <w:b/>
          <w:bCs/>
          <w:highlight w:val="yellow"/>
        </w:rPr>
        <w:t>'s details</w:t>
      </w:r>
      <w:r w:rsidR="005877EF" w:rsidRPr="00154BDA">
        <w:rPr>
          <w:highlight w:val="yellow"/>
        </w:rPr>
        <w:t xml:space="preserve"> and will be able to see both the</w:t>
      </w:r>
      <w:r w:rsidR="005877EF" w:rsidRPr="00154BDA">
        <w:rPr>
          <w:b/>
          <w:bCs/>
          <w:highlight w:val="yellow"/>
        </w:rPr>
        <w:t xml:space="preserve"> [Edit]</w:t>
      </w:r>
      <w:r w:rsidR="005877EF" w:rsidRPr="00154BDA">
        <w:rPr>
          <w:highlight w:val="yellow"/>
        </w:rPr>
        <w:t xml:space="preserve"> and </w:t>
      </w:r>
      <w:r w:rsidR="005877EF" w:rsidRPr="00154BDA">
        <w:rPr>
          <w:b/>
          <w:bCs/>
          <w:highlight w:val="yellow"/>
        </w:rPr>
        <w:t>[Delete]</w:t>
      </w:r>
      <w:r w:rsidR="005877EF" w:rsidRPr="00154BDA">
        <w:rPr>
          <w:highlight w:val="yellow"/>
        </w:rPr>
        <w:t xml:space="preserve"> buttons. However, the </w:t>
      </w:r>
      <w:r w:rsidR="005877EF" w:rsidRPr="00154BDA">
        <w:rPr>
          <w:b/>
          <w:bCs/>
          <w:highlight w:val="yellow"/>
        </w:rPr>
        <w:t>[</w:t>
      </w:r>
      <w:r w:rsidR="004C6BD6" w:rsidRPr="00154BDA">
        <w:rPr>
          <w:b/>
          <w:bCs/>
          <w:highlight w:val="yellow"/>
        </w:rPr>
        <w:t>Favorites</w:t>
      </w:r>
      <w:r w:rsidR="005877EF" w:rsidRPr="00154BDA">
        <w:rPr>
          <w:b/>
          <w:bCs/>
          <w:highlight w:val="yellow"/>
        </w:rPr>
        <w:t>]</w:t>
      </w:r>
      <w:r w:rsidR="005877EF" w:rsidRPr="00154BDA">
        <w:rPr>
          <w:highlight w:val="yellow"/>
        </w:rPr>
        <w:t xml:space="preserve"> button will not be displayed since the </w:t>
      </w:r>
      <w:r w:rsidRPr="00154BDA">
        <w:rPr>
          <w:highlight w:val="yellow"/>
        </w:rPr>
        <w:t>author</w:t>
      </w:r>
      <w:r w:rsidR="005877EF" w:rsidRPr="00154BDA">
        <w:rPr>
          <w:highlight w:val="yellow"/>
        </w:rPr>
        <w:t xml:space="preserve"> cannot </w:t>
      </w:r>
      <w:r w:rsidR="004C6BD6" w:rsidRPr="00154BDA">
        <w:rPr>
          <w:highlight w:val="yellow"/>
        </w:rPr>
        <w:t>add</w:t>
      </w:r>
      <w:r w:rsidR="005877EF" w:rsidRPr="00154BDA">
        <w:rPr>
          <w:highlight w:val="yellow"/>
        </w:rPr>
        <w:t xml:space="preserve"> their </w:t>
      </w:r>
      <w:r w:rsidR="002469C8" w:rsidRPr="00154BDA">
        <w:rPr>
          <w:highlight w:val="yellow"/>
        </w:rPr>
        <w:t xml:space="preserve">own </w:t>
      </w:r>
      <w:r w:rsidRPr="00154BDA">
        <w:rPr>
          <w:highlight w:val="yellow"/>
        </w:rPr>
        <w:t>recipe</w:t>
      </w:r>
      <w:r w:rsidR="005877EF" w:rsidRPr="00154BDA">
        <w:rPr>
          <w:highlight w:val="yellow"/>
        </w:rPr>
        <w:t>.</w:t>
      </w:r>
    </w:p>
    <w:p w14:paraId="5083D3C0" w14:textId="09722980" w:rsidR="00F57DCF" w:rsidRDefault="00F57DCF" w:rsidP="00EE1669">
      <w:pPr>
        <w:jc w:val="both"/>
      </w:pPr>
      <w:r w:rsidRPr="00154BDA">
        <w:rPr>
          <w:highlight w:val="yellow"/>
        </w:rPr>
        <w:t xml:space="preserve">The </w:t>
      </w:r>
      <w:r w:rsidRPr="00154BDA">
        <w:rPr>
          <w:rFonts w:ascii="Consolas" w:hAnsi="Consolas"/>
          <w:b/>
          <w:bCs/>
          <w:highlight w:val="yellow"/>
        </w:rPr>
        <w:t>[Edit]</w:t>
      </w:r>
      <w:r w:rsidRPr="00154BDA">
        <w:rPr>
          <w:highlight w:val="yellow"/>
        </w:rPr>
        <w:t xml:space="preserve"> button displays a new page with a form, filled in with </w:t>
      </w:r>
      <w:proofErr w:type="gramStart"/>
      <w:r w:rsidRPr="00154BDA">
        <w:rPr>
          <w:b/>
          <w:bCs/>
          <w:highlight w:val="yellow"/>
        </w:rPr>
        <w:t>all</w:t>
      </w:r>
      <w:r w:rsidRPr="00154BDA">
        <w:rPr>
          <w:highlight w:val="yellow"/>
        </w:rPr>
        <w:t xml:space="preserve"> of</w:t>
      </w:r>
      <w:proofErr w:type="gramEnd"/>
      <w:r w:rsidRPr="00154BDA">
        <w:rPr>
          <w:highlight w:val="yellow"/>
        </w:rPr>
        <w:t xml:space="preserve"> the </w:t>
      </w:r>
      <w:r w:rsidRPr="00154BDA">
        <w:rPr>
          <w:b/>
          <w:bCs/>
          <w:highlight w:val="yellow"/>
        </w:rPr>
        <w:t>info</w:t>
      </w:r>
      <w:r w:rsidRPr="00154BDA">
        <w:rPr>
          <w:highlight w:val="yellow"/>
        </w:rPr>
        <w:t xml:space="preserve"> for the </w:t>
      </w:r>
      <w:r w:rsidRPr="00154BDA">
        <w:rPr>
          <w:b/>
          <w:bCs/>
          <w:highlight w:val="yellow"/>
        </w:rPr>
        <w:t>selected</w:t>
      </w:r>
      <w:r w:rsidRPr="00154BDA">
        <w:rPr>
          <w:highlight w:val="yellow"/>
        </w:rPr>
        <w:t xml:space="preserve"> </w:t>
      </w:r>
      <w:r w:rsidR="00507BD6" w:rsidRPr="00154BDA">
        <w:rPr>
          <w:b/>
          <w:bCs/>
          <w:highlight w:val="yellow"/>
        </w:rPr>
        <w:t>recipe</w:t>
      </w:r>
      <w:r w:rsidRPr="00154BDA">
        <w:rPr>
          <w:highlight w:val="yellow"/>
        </w:rPr>
        <w:t xml:space="preserve">. Users can </w:t>
      </w:r>
      <w:r w:rsidRPr="00154BDA">
        <w:rPr>
          <w:b/>
          <w:bCs/>
          <w:highlight w:val="yellow"/>
        </w:rPr>
        <w:t>change this info and save it</w:t>
      </w:r>
      <w:r w:rsidRPr="00154BDA">
        <w:rPr>
          <w:highlight w:val="yellow"/>
        </w:rPr>
        <w:t>.</w:t>
      </w:r>
    </w:p>
    <w:p w14:paraId="7CA0004E" w14:textId="77777777" w:rsidR="0038627F" w:rsidRDefault="0038627F" w:rsidP="00EE1669">
      <w:pPr>
        <w:jc w:val="both"/>
      </w:pPr>
    </w:p>
    <w:p w14:paraId="66ED5DFE" w14:textId="79D244F9" w:rsidR="0049547C" w:rsidRPr="00154BDA" w:rsidRDefault="00F54352" w:rsidP="0049547C">
      <w:pPr>
        <w:jc w:val="both"/>
        <w:rPr>
          <w:rStyle w:val="CodeChar"/>
          <w:highlight w:val="yellow"/>
        </w:rPr>
      </w:pPr>
      <w:r w:rsidRPr="00154BDA">
        <w:rPr>
          <w:rStyle w:val="CodeChar"/>
          <w:rFonts w:asciiTheme="minorHAnsi" w:hAnsiTheme="minorHAnsi" w:cstheme="minorHAnsi"/>
          <w:highlight w:val="yellow"/>
        </w:rPr>
        <w:t>Users</w:t>
      </w:r>
      <w:r w:rsidRPr="00154BDA">
        <w:rPr>
          <w:b/>
          <w:highlight w:val="yellow"/>
        </w:rPr>
        <w:t xml:space="preserve"> </w:t>
      </w:r>
      <w:r w:rsidRPr="00154BDA">
        <w:rPr>
          <w:highlight w:val="yellow"/>
        </w:rPr>
        <w:t>have a</w:t>
      </w:r>
      <w:r w:rsidRPr="00154BDA">
        <w:rPr>
          <w:rStyle w:val="CodeChar"/>
          <w:rFonts w:asciiTheme="minorHAnsi" w:hAnsiTheme="minorHAnsi" w:cstheme="minorHAnsi"/>
          <w:highlight w:val="yellow"/>
        </w:rPr>
        <w:t xml:space="preserve"> </w:t>
      </w:r>
      <w:r w:rsidR="004C6BD6" w:rsidRPr="00154BDA">
        <w:rPr>
          <w:rStyle w:val="CodeChar"/>
          <w:rFonts w:cstheme="minorHAnsi"/>
          <w:highlight w:val="yellow"/>
        </w:rPr>
        <w:t>Favorites</w:t>
      </w:r>
      <w:r w:rsidR="00916336" w:rsidRPr="00154BDA">
        <w:rPr>
          <w:rStyle w:val="CodeChar"/>
          <w:rFonts w:asciiTheme="minorHAnsi" w:hAnsiTheme="minorHAnsi" w:cstheme="minorHAnsi"/>
          <w:highlight w:val="yellow"/>
        </w:rPr>
        <w:t xml:space="preserve"> </w:t>
      </w:r>
      <w:r w:rsidRPr="00154BDA">
        <w:rPr>
          <w:highlight w:val="yellow"/>
        </w:rPr>
        <w:t xml:space="preserve">page where only the </w:t>
      </w:r>
      <w:r w:rsidR="00507BD6" w:rsidRPr="00154BDA">
        <w:rPr>
          <w:rStyle w:val="CodeChar"/>
          <w:rFonts w:asciiTheme="minorHAnsi" w:hAnsiTheme="minorHAnsi" w:cstheme="minorHAnsi"/>
          <w:highlight w:val="yellow"/>
        </w:rPr>
        <w:t>recipe</w:t>
      </w:r>
      <w:r w:rsidR="004C6BD6" w:rsidRPr="00154BDA">
        <w:rPr>
          <w:rStyle w:val="CodeChar"/>
          <w:rFonts w:asciiTheme="minorHAnsi" w:hAnsiTheme="minorHAnsi" w:cstheme="minorHAnsi"/>
          <w:highlight w:val="yellow"/>
        </w:rPr>
        <w:t>s</w:t>
      </w:r>
      <w:r w:rsidRPr="00154BDA">
        <w:rPr>
          <w:b/>
          <w:highlight w:val="yellow"/>
        </w:rPr>
        <w:t xml:space="preserve"> </w:t>
      </w:r>
      <w:r w:rsidR="005877EF" w:rsidRPr="00154BDA">
        <w:rPr>
          <w:highlight w:val="yellow"/>
        </w:rPr>
        <w:t xml:space="preserve">they have selected </w:t>
      </w:r>
      <w:r w:rsidR="004C6BD6" w:rsidRPr="00154BDA">
        <w:rPr>
          <w:highlight w:val="yellow"/>
        </w:rPr>
        <w:t xml:space="preserve">as </w:t>
      </w:r>
      <w:r w:rsidR="002469C8" w:rsidRPr="00154BDA">
        <w:rPr>
          <w:highlight w:val="yellow"/>
        </w:rPr>
        <w:t>favorites</w:t>
      </w:r>
      <w:r w:rsidR="005877EF" w:rsidRPr="00154BDA">
        <w:rPr>
          <w:highlight w:val="yellow"/>
        </w:rPr>
        <w:t xml:space="preserve"> are displayed</w:t>
      </w:r>
      <w:r w:rsidRPr="00154BDA">
        <w:rPr>
          <w:highlight w:val="yellow"/>
        </w:rPr>
        <w:t>.</w:t>
      </w:r>
    </w:p>
    <w:p w14:paraId="3B3BB67C" w14:textId="3857873A" w:rsidR="00F54352" w:rsidRPr="00154BDA" w:rsidRDefault="00F54352" w:rsidP="0049547C">
      <w:pPr>
        <w:pStyle w:val="ListParagraph"/>
        <w:numPr>
          <w:ilvl w:val="0"/>
          <w:numId w:val="11"/>
        </w:numPr>
        <w:jc w:val="both"/>
        <w:rPr>
          <w:rStyle w:val="CodeChar"/>
          <w:rFonts w:asciiTheme="minorHAnsi" w:hAnsiTheme="minorHAnsi"/>
          <w:b w:val="0"/>
          <w:noProof w:val="0"/>
          <w:highlight w:val="yellow"/>
        </w:rPr>
      </w:pPr>
      <w:r w:rsidRPr="00154BDA">
        <w:rPr>
          <w:highlight w:val="yellow"/>
        </w:rPr>
        <w:t>The</w:t>
      </w:r>
      <w:r w:rsidR="00272540" w:rsidRPr="00154BDA">
        <w:rPr>
          <w:highlight w:val="yellow"/>
        </w:rPr>
        <w:t xml:space="preserve"> </w:t>
      </w:r>
      <w:r w:rsidR="00272540" w:rsidRPr="00154BDA">
        <w:rPr>
          <w:rFonts w:ascii="Consolas" w:hAnsi="Consolas"/>
          <w:b/>
          <w:bCs/>
          <w:highlight w:val="yellow"/>
        </w:rPr>
        <w:t>[</w:t>
      </w:r>
      <w:r w:rsidR="005877EF" w:rsidRPr="00154BDA">
        <w:rPr>
          <w:rFonts w:ascii="Consolas" w:hAnsi="Consolas"/>
          <w:b/>
          <w:bCs/>
          <w:highlight w:val="yellow"/>
        </w:rPr>
        <w:t>Remove</w:t>
      </w:r>
      <w:r w:rsidR="00272540" w:rsidRPr="00154BDA">
        <w:rPr>
          <w:rFonts w:ascii="Consolas" w:hAnsi="Consolas"/>
          <w:b/>
          <w:bCs/>
          <w:highlight w:val="yellow"/>
        </w:rPr>
        <w:t>]</w:t>
      </w:r>
      <w:r w:rsidRPr="00154BDA">
        <w:rPr>
          <w:highlight w:val="yellow"/>
        </w:rPr>
        <w:t xml:space="preserve"> button </w:t>
      </w:r>
      <w:r w:rsidRPr="00154BDA">
        <w:rPr>
          <w:b/>
          <w:bCs/>
          <w:highlight w:val="yellow"/>
        </w:rPr>
        <w:t>removes</w:t>
      </w:r>
      <w:r w:rsidRPr="00154BDA">
        <w:rPr>
          <w:highlight w:val="yellow"/>
        </w:rPr>
        <w:t xml:space="preserve"> the</w:t>
      </w:r>
      <w:r w:rsidR="00272540" w:rsidRPr="00154BDA">
        <w:rPr>
          <w:highlight w:val="yellow"/>
        </w:rPr>
        <w:t xml:space="preserve"> </w:t>
      </w:r>
      <w:r w:rsidR="00014C1B" w:rsidRPr="00154BDA">
        <w:rPr>
          <w:highlight w:val="yellow"/>
        </w:rPr>
        <w:t xml:space="preserve">selected </w:t>
      </w:r>
      <w:r w:rsidR="00507BD6" w:rsidRPr="00154BDA">
        <w:rPr>
          <w:b/>
          <w:bCs/>
          <w:highlight w:val="yellow"/>
        </w:rPr>
        <w:t>recipe</w:t>
      </w:r>
      <w:r w:rsidRPr="00154BDA">
        <w:rPr>
          <w:highlight w:val="yellow"/>
        </w:rPr>
        <w:t xml:space="preserve"> from the</w:t>
      </w:r>
      <w:r w:rsidR="00272540" w:rsidRPr="00154BDA">
        <w:rPr>
          <w:highlight w:val="yellow"/>
        </w:rPr>
        <w:t xml:space="preserve"> </w:t>
      </w:r>
      <w:r w:rsidR="00272540" w:rsidRPr="00154BDA">
        <w:rPr>
          <w:b/>
          <w:bCs/>
          <w:highlight w:val="yellow"/>
        </w:rPr>
        <w:t>user'</w:t>
      </w:r>
      <w:r w:rsidRPr="00154BDA">
        <w:rPr>
          <w:b/>
          <w:bCs/>
          <w:highlight w:val="yellow"/>
        </w:rPr>
        <w:t>s</w:t>
      </w:r>
      <w:r w:rsidRPr="00154BDA">
        <w:rPr>
          <w:highlight w:val="yellow"/>
        </w:rPr>
        <w:t xml:space="preserve"> collection of</w:t>
      </w:r>
      <w:r w:rsidR="00630D2D" w:rsidRPr="00154BDA">
        <w:rPr>
          <w:highlight w:val="yellow"/>
        </w:rPr>
        <w:t xml:space="preserve"> </w:t>
      </w:r>
      <w:r w:rsidR="004C6BD6" w:rsidRPr="00154BDA">
        <w:rPr>
          <w:b/>
          <w:bCs/>
          <w:highlight w:val="yellow"/>
        </w:rPr>
        <w:t xml:space="preserve">favorite </w:t>
      </w:r>
      <w:r w:rsidR="00507BD6" w:rsidRPr="00154BDA">
        <w:rPr>
          <w:b/>
          <w:bCs/>
          <w:highlight w:val="yellow"/>
        </w:rPr>
        <w:t>recipe</w:t>
      </w:r>
      <w:r w:rsidR="004C6BD6" w:rsidRPr="00154BDA">
        <w:rPr>
          <w:b/>
          <w:bCs/>
          <w:highlight w:val="yellow"/>
        </w:rPr>
        <w:t>s</w:t>
      </w:r>
      <w:r w:rsidRPr="00154BDA">
        <w:rPr>
          <w:highlight w:val="yellow"/>
        </w:rPr>
        <w:t>.</w:t>
      </w:r>
    </w:p>
    <w:p w14:paraId="7CD48B62" w14:textId="77777777" w:rsidR="00443BD8" w:rsidRDefault="00443BD8" w:rsidP="00D72B79">
      <w:pPr>
        <w:pStyle w:val="Heading3"/>
        <w:jc w:val="both"/>
      </w:pPr>
      <w:r>
        <w:t>Redirections</w:t>
      </w:r>
    </w:p>
    <w:p w14:paraId="33977C71" w14:textId="363F5BB5" w:rsidR="00710380" w:rsidRPr="00154BDA" w:rsidRDefault="00710380" w:rsidP="00D72B79">
      <w:pPr>
        <w:pStyle w:val="ListParagraph"/>
        <w:numPr>
          <w:ilvl w:val="0"/>
          <w:numId w:val="12"/>
        </w:numPr>
        <w:jc w:val="both"/>
        <w:rPr>
          <w:highlight w:val="yellow"/>
        </w:rPr>
      </w:pPr>
      <w:r w:rsidRPr="00154BDA">
        <w:rPr>
          <w:highlight w:val="yellow"/>
        </w:rPr>
        <w:t xml:space="preserve">Upon </w:t>
      </w:r>
      <w:r w:rsidRPr="00154BDA">
        <w:rPr>
          <w:rFonts w:cstheme="minorHAnsi"/>
          <w:highlight w:val="yellow"/>
        </w:rPr>
        <w:t xml:space="preserve">successful </w:t>
      </w:r>
      <w:r w:rsidR="00C42156" w:rsidRPr="00154BDA">
        <w:rPr>
          <w:rStyle w:val="CodeChar"/>
          <w:rFonts w:asciiTheme="minorHAnsi" w:hAnsiTheme="minorHAnsi" w:cstheme="minorHAnsi"/>
          <w:highlight w:val="yellow"/>
        </w:rPr>
        <w:t>Login</w:t>
      </w:r>
      <w:r w:rsidRPr="00154BDA">
        <w:rPr>
          <w:highlight w:val="yellow"/>
        </w:rPr>
        <w:t xml:space="preserve"> of a</w:t>
      </w:r>
      <w:r w:rsidR="00326F4F" w:rsidRPr="00154BDA">
        <w:rPr>
          <w:highlight w:val="yellow"/>
        </w:rPr>
        <w:t>n</w:t>
      </w:r>
      <w:r w:rsidRPr="00154BDA">
        <w:rPr>
          <w:highlight w:val="yellow"/>
        </w:rPr>
        <w:t xml:space="preserve"> </w:t>
      </w:r>
      <w:r w:rsidR="00326F4F" w:rsidRPr="00154BDA">
        <w:rPr>
          <w:rFonts w:ascii="Consolas" w:hAnsi="Consolas"/>
          <w:b/>
          <w:bCs/>
          <w:highlight w:val="yellow"/>
        </w:rPr>
        <w:t>IdentityUser</w:t>
      </w:r>
      <w:r w:rsidRPr="00154BDA">
        <w:rPr>
          <w:highlight w:val="yellow"/>
        </w:rPr>
        <w:t xml:space="preserve">, you should be redirected to the </w:t>
      </w:r>
      <w:r w:rsidR="00E1625E" w:rsidRPr="00154BDA">
        <w:rPr>
          <w:highlight w:val="yellow"/>
        </w:rPr>
        <w:t>/</w:t>
      </w:r>
      <w:r w:rsidR="00507BD6" w:rsidRPr="00154BDA">
        <w:rPr>
          <w:rStyle w:val="CodeChar"/>
          <w:highlight w:val="yellow"/>
        </w:rPr>
        <w:t>Recipe</w:t>
      </w:r>
      <w:r w:rsidR="008F1259" w:rsidRPr="00154BDA">
        <w:rPr>
          <w:rStyle w:val="CodeChar"/>
          <w:highlight w:val="yellow"/>
        </w:rPr>
        <w:t>/</w:t>
      </w:r>
      <w:r w:rsidR="005877EF" w:rsidRPr="00154BDA">
        <w:rPr>
          <w:rStyle w:val="CodeChar"/>
          <w:highlight w:val="yellow"/>
        </w:rPr>
        <w:t>Index</w:t>
      </w:r>
    </w:p>
    <w:p w14:paraId="558DCFB8" w14:textId="210B6EB3" w:rsidR="00064B34" w:rsidRPr="00154BDA" w:rsidRDefault="00303E57" w:rsidP="00D72B79">
      <w:pPr>
        <w:pStyle w:val="ListParagraph"/>
        <w:numPr>
          <w:ilvl w:val="0"/>
          <w:numId w:val="12"/>
        </w:numPr>
        <w:jc w:val="both"/>
        <w:rPr>
          <w:highlight w:val="yellow"/>
        </w:rPr>
      </w:pPr>
      <w:r w:rsidRPr="00154BDA">
        <w:rPr>
          <w:highlight w:val="yellow"/>
        </w:rPr>
        <w:t xml:space="preserve">Upon </w:t>
      </w:r>
      <w:r w:rsidRPr="00154BDA">
        <w:rPr>
          <w:rFonts w:cstheme="minorHAnsi"/>
          <w:highlight w:val="yellow"/>
        </w:rPr>
        <w:t>successful</w:t>
      </w:r>
      <w:r w:rsidR="002469C8" w:rsidRPr="00154BDA">
        <w:rPr>
          <w:rFonts w:cstheme="minorHAnsi"/>
          <w:highlight w:val="yellow"/>
        </w:rPr>
        <w:t>ly</w:t>
      </w:r>
      <w:r w:rsidRPr="00154BDA">
        <w:rPr>
          <w:rFonts w:cstheme="minorHAnsi"/>
          <w:highlight w:val="yellow"/>
        </w:rPr>
        <w:t xml:space="preserve"> </w:t>
      </w:r>
      <w:r w:rsidR="008B2B18" w:rsidRPr="00154BDA">
        <w:rPr>
          <w:rStyle w:val="CodeChar"/>
          <w:rFonts w:asciiTheme="minorHAnsi" w:hAnsiTheme="minorHAnsi" w:cstheme="minorHAnsi"/>
          <w:highlight w:val="yellow"/>
        </w:rPr>
        <w:t>Publishing</w:t>
      </w:r>
      <w:r w:rsidR="00324241" w:rsidRPr="00154BDA">
        <w:rPr>
          <w:highlight w:val="yellow"/>
        </w:rPr>
        <w:t xml:space="preserve"> a</w:t>
      </w:r>
      <w:r w:rsidRPr="00154BDA">
        <w:rPr>
          <w:highlight w:val="yellow"/>
        </w:rPr>
        <w:t xml:space="preserve"> </w:t>
      </w:r>
      <w:r w:rsidR="00507BD6" w:rsidRPr="00154BDA">
        <w:rPr>
          <w:rStyle w:val="CodeChar"/>
          <w:rFonts w:asciiTheme="minorHAnsi" w:hAnsiTheme="minorHAnsi" w:cstheme="minorHAnsi"/>
          <w:highlight w:val="yellow"/>
        </w:rPr>
        <w:t>Recipe</w:t>
      </w:r>
      <w:r w:rsidR="00E279F4" w:rsidRPr="00154BDA">
        <w:rPr>
          <w:highlight w:val="yellow"/>
        </w:rPr>
        <w:t>,</w:t>
      </w:r>
      <w:r w:rsidRPr="00154BDA">
        <w:rPr>
          <w:highlight w:val="yellow"/>
        </w:rPr>
        <w:t xml:space="preserve"> you should be redirected to the</w:t>
      </w:r>
      <w:r w:rsidR="006D0ACF" w:rsidRPr="00154BDA">
        <w:rPr>
          <w:highlight w:val="yellow"/>
        </w:rPr>
        <w:t xml:space="preserve"> </w:t>
      </w:r>
      <w:r w:rsidR="00E1625E" w:rsidRPr="00154BDA">
        <w:rPr>
          <w:highlight w:val="yellow"/>
        </w:rPr>
        <w:t>/</w:t>
      </w:r>
      <w:r w:rsidR="00507BD6" w:rsidRPr="00154BDA">
        <w:rPr>
          <w:rStyle w:val="CodeChar"/>
          <w:highlight w:val="yellow"/>
        </w:rPr>
        <w:t>Recipe</w:t>
      </w:r>
      <w:r w:rsidR="008F1259" w:rsidRPr="00154BDA">
        <w:rPr>
          <w:rStyle w:val="CodeChar"/>
          <w:highlight w:val="yellow"/>
        </w:rPr>
        <w:t>/</w:t>
      </w:r>
      <w:r w:rsidR="005877EF" w:rsidRPr="00154BDA">
        <w:rPr>
          <w:rStyle w:val="CodeChar"/>
          <w:highlight w:val="yellow"/>
        </w:rPr>
        <w:t>Index</w:t>
      </w:r>
    </w:p>
    <w:p w14:paraId="3C66B4ED" w14:textId="28272BBA" w:rsidR="007F11D8" w:rsidRPr="00154BDA" w:rsidRDefault="001F745A" w:rsidP="004370A3">
      <w:pPr>
        <w:pStyle w:val="ListParagraph"/>
        <w:numPr>
          <w:ilvl w:val="0"/>
          <w:numId w:val="12"/>
        </w:numPr>
        <w:rPr>
          <w:highlight w:val="yellow"/>
        </w:rPr>
      </w:pPr>
      <w:r w:rsidRPr="00154BDA">
        <w:rPr>
          <w:highlight w:val="yellow"/>
        </w:rPr>
        <w:t xml:space="preserve">Upon </w:t>
      </w:r>
      <w:r w:rsidR="002469C8" w:rsidRPr="00154BDA">
        <w:rPr>
          <w:rFonts w:cstheme="minorHAnsi"/>
          <w:highlight w:val="yellow"/>
        </w:rPr>
        <w:t>successfully</w:t>
      </w:r>
      <w:r w:rsidRPr="00154BDA">
        <w:rPr>
          <w:rFonts w:cstheme="minorHAnsi"/>
          <w:highlight w:val="yellow"/>
        </w:rPr>
        <w:t xml:space="preserve"> </w:t>
      </w:r>
      <w:r w:rsidR="008F1259" w:rsidRPr="00154BDA">
        <w:rPr>
          <w:rStyle w:val="CodeChar"/>
          <w:rFonts w:asciiTheme="minorHAnsi" w:hAnsiTheme="minorHAnsi" w:cstheme="minorHAnsi"/>
          <w:highlight w:val="yellow"/>
        </w:rPr>
        <w:t>Adding</w:t>
      </w:r>
      <w:r w:rsidR="00F54352" w:rsidRPr="00154BDA">
        <w:rPr>
          <w:highlight w:val="yellow"/>
        </w:rPr>
        <w:t xml:space="preserve"> a</w:t>
      </w:r>
      <w:r w:rsidR="006E62D0" w:rsidRPr="00154BDA">
        <w:rPr>
          <w:highlight w:val="yellow"/>
        </w:rPr>
        <w:t xml:space="preserve"> </w:t>
      </w:r>
      <w:r w:rsidR="00507BD6" w:rsidRPr="00154BDA">
        <w:rPr>
          <w:rFonts w:cstheme="minorHAnsi"/>
          <w:b/>
          <w:bCs/>
          <w:highlight w:val="yellow"/>
        </w:rPr>
        <w:t>Recipe</w:t>
      </w:r>
      <w:r w:rsidR="006E62D0" w:rsidRPr="00154BDA">
        <w:rPr>
          <w:highlight w:val="yellow"/>
        </w:rPr>
        <w:t xml:space="preserve"> </w:t>
      </w:r>
      <w:r w:rsidR="00F54352" w:rsidRPr="00154BDA">
        <w:rPr>
          <w:highlight w:val="yellow"/>
        </w:rPr>
        <w:t xml:space="preserve">to the </w:t>
      </w:r>
      <w:r w:rsidR="00F54352" w:rsidRPr="00154BDA">
        <w:rPr>
          <w:b/>
          <w:highlight w:val="yellow"/>
        </w:rPr>
        <w:t>User</w:t>
      </w:r>
      <w:r w:rsidR="009E7D71" w:rsidRPr="00154BDA">
        <w:rPr>
          <w:rFonts w:cstheme="minorHAnsi"/>
          <w:b/>
          <w:bCs/>
          <w:highlight w:val="yellow"/>
        </w:rPr>
        <w:t>'</w:t>
      </w:r>
      <w:r w:rsidR="00F54352" w:rsidRPr="00154BDA">
        <w:rPr>
          <w:rFonts w:cstheme="minorHAnsi"/>
          <w:b/>
          <w:bCs/>
          <w:highlight w:val="yellow"/>
        </w:rPr>
        <w:t xml:space="preserve">s </w:t>
      </w:r>
      <w:r w:rsidR="004370A3" w:rsidRPr="00154BDA">
        <w:rPr>
          <w:rFonts w:cstheme="minorHAnsi"/>
          <w:b/>
          <w:bCs/>
          <w:highlight w:val="yellow"/>
        </w:rPr>
        <w:t>Favorites</w:t>
      </w:r>
      <w:r w:rsidR="00BF37F8" w:rsidRPr="00154BDA">
        <w:rPr>
          <w:highlight w:val="yellow"/>
        </w:rPr>
        <w:t>,</w:t>
      </w:r>
      <w:r w:rsidRPr="00154BDA">
        <w:rPr>
          <w:highlight w:val="yellow"/>
        </w:rPr>
        <w:t xml:space="preserve"> should be redirected to</w:t>
      </w:r>
      <w:r w:rsidR="004370A3" w:rsidRPr="00154BDA">
        <w:rPr>
          <w:highlight w:val="yellow"/>
        </w:rPr>
        <w:t xml:space="preserve"> </w:t>
      </w:r>
      <w:r w:rsidR="00E1625E" w:rsidRPr="00154BDA">
        <w:rPr>
          <w:highlight w:val="yellow"/>
        </w:rPr>
        <w:t>/</w:t>
      </w:r>
      <w:r w:rsidR="00507BD6" w:rsidRPr="00154BDA">
        <w:rPr>
          <w:rStyle w:val="CodeChar"/>
          <w:highlight w:val="yellow"/>
        </w:rPr>
        <w:t>Recipe</w:t>
      </w:r>
      <w:r w:rsidR="008F1259" w:rsidRPr="00154BDA">
        <w:rPr>
          <w:rStyle w:val="CodeChar"/>
          <w:highlight w:val="yellow"/>
        </w:rPr>
        <w:t>/</w:t>
      </w:r>
      <w:r w:rsidR="005877EF" w:rsidRPr="00154BDA">
        <w:rPr>
          <w:rStyle w:val="CodeChar"/>
          <w:highlight w:val="yellow"/>
        </w:rPr>
        <w:t>Index</w:t>
      </w:r>
    </w:p>
    <w:p w14:paraId="4F86C8C7" w14:textId="4A6A7D11" w:rsidR="00B426FA" w:rsidRPr="00126802" w:rsidRDefault="00B426FA" w:rsidP="004370A3">
      <w:pPr>
        <w:pStyle w:val="ListParagraph"/>
        <w:numPr>
          <w:ilvl w:val="0"/>
          <w:numId w:val="12"/>
        </w:numPr>
        <w:rPr>
          <w:highlight w:val="yellow"/>
        </w:rPr>
      </w:pPr>
      <w:r w:rsidRPr="00126802">
        <w:rPr>
          <w:highlight w:val="yellow"/>
        </w:rPr>
        <w:t xml:space="preserve">Upon successful </w:t>
      </w:r>
      <w:r w:rsidRPr="00126802">
        <w:rPr>
          <w:b/>
          <w:bCs/>
          <w:highlight w:val="yellow"/>
        </w:rPr>
        <w:t>Editin</w:t>
      </w:r>
      <w:r w:rsidR="005C3D7E" w:rsidRPr="00126802">
        <w:rPr>
          <w:b/>
          <w:bCs/>
          <w:highlight w:val="yellow"/>
        </w:rPr>
        <w:t>g</w:t>
      </w:r>
      <w:r w:rsidRPr="00126802">
        <w:rPr>
          <w:highlight w:val="yellow"/>
        </w:rPr>
        <w:t xml:space="preserve"> of a </w:t>
      </w:r>
      <w:r w:rsidR="00507BD6" w:rsidRPr="00126802">
        <w:rPr>
          <w:b/>
          <w:bCs/>
          <w:highlight w:val="yellow"/>
        </w:rPr>
        <w:t>Recipe</w:t>
      </w:r>
      <w:r w:rsidR="00C048DE" w:rsidRPr="00126802">
        <w:rPr>
          <w:b/>
          <w:bCs/>
          <w:highlight w:val="yellow"/>
        </w:rPr>
        <w:t>,</w:t>
      </w:r>
      <w:r w:rsidRPr="00126802">
        <w:rPr>
          <w:highlight w:val="yellow"/>
        </w:rPr>
        <w:t xml:space="preserve"> you should be redirected to</w:t>
      </w:r>
      <w:r w:rsidR="004370A3" w:rsidRPr="00126802">
        <w:rPr>
          <w:highlight w:val="yellow"/>
        </w:rPr>
        <w:t xml:space="preserve"> </w:t>
      </w:r>
      <w:r w:rsidRPr="00126802">
        <w:rPr>
          <w:rFonts w:ascii="Consolas" w:hAnsi="Consolas"/>
          <w:b/>
          <w:bCs/>
          <w:highlight w:val="yellow"/>
        </w:rPr>
        <w:t>/</w:t>
      </w:r>
      <w:r w:rsidR="00507BD6" w:rsidRPr="00126802">
        <w:rPr>
          <w:rFonts w:ascii="Consolas" w:hAnsi="Consolas"/>
          <w:b/>
          <w:bCs/>
          <w:highlight w:val="yellow"/>
        </w:rPr>
        <w:t>Recipe</w:t>
      </w:r>
      <w:r w:rsidRPr="00126802">
        <w:rPr>
          <w:rFonts w:ascii="Consolas" w:hAnsi="Consolas"/>
          <w:b/>
          <w:bCs/>
          <w:highlight w:val="yellow"/>
        </w:rPr>
        <w:t>/</w:t>
      </w:r>
      <w:bookmarkStart w:id="2" w:name="OLE_LINK2"/>
      <w:proofErr w:type="gramStart"/>
      <w:r w:rsidR="005877EF" w:rsidRPr="00126802">
        <w:rPr>
          <w:rFonts w:ascii="Consolas" w:hAnsi="Consolas"/>
          <w:b/>
          <w:bCs/>
          <w:highlight w:val="yellow"/>
        </w:rPr>
        <w:t>Details/{</w:t>
      </w:r>
      <w:proofErr w:type="spellStart"/>
      <w:proofErr w:type="gramEnd"/>
      <w:r w:rsidR="005877EF" w:rsidRPr="00126802">
        <w:rPr>
          <w:rFonts w:ascii="Consolas" w:hAnsi="Consolas"/>
          <w:b/>
          <w:bCs/>
          <w:highlight w:val="yellow"/>
        </w:rPr>
        <w:t>product_id</w:t>
      </w:r>
      <w:proofErr w:type="spellEnd"/>
      <w:r w:rsidR="005877EF" w:rsidRPr="00126802">
        <w:rPr>
          <w:rFonts w:ascii="Consolas" w:hAnsi="Consolas"/>
          <w:b/>
          <w:bCs/>
          <w:highlight w:val="yellow"/>
        </w:rPr>
        <w:t>}</w:t>
      </w:r>
      <w:bookmarkEnd w:id="2"/>
    </w:p>
    <w:p w14:paraId="4B37B99F" w14:textId="0B1CF074" w:rsidR="00F54352" w:rsidRPr="00126802" w:rsidRDefault="00F54352" w:rsidP="00F54352">
      <w:pPr>
        <w:pStyle w:val="ListParagraph"/>
        <w:numPr>
          <w:ilvl w:val="0"/>
          <w:numId w:val="12"/>
        </w:numPr>
        <w:jc w:val="both"/>
        <w:rPr>
          <w:highlight w:val="yellow"/>
        </w:rPr>
      </w:pPr>
      <w:r w:rsidRPr="00126802">
        <w:rPr>
          <w:highlight w:val="yellow"/>
        </w:rPr>
        <w:t xml:space="preserve">Upon </w:t>
      </w:r>
      <w:r w:rsidRPr="00126802">
        <w:rPr>
          <w:rFonts w:cstheme="minorHAnsi"/>
          <w:highlight w:val="yellow"/>
        </w:rPr>
        <w:t xml:space="preserve">successful </w:t>
      </w:r>
      <w:r w:rsidRPr="00126802">
        <w:rPr>
          <w:rStyle w:val="CodeChar"/>
          <w:rFonts w:asciiTheme="minorHAnsi" w:hAnsiTheme="minorHAnsi" w:cstheme="minorHAnsi"/>
          <w:highlight w:val="yellow"/>
        </w:rPr>
        <w:t>Removal</w:t>
      </w:r>
      <w:r w:rsidRPr="00126802">
        <w:rPr>
          <w:highlight w:val="yellow"/>
        </w:rPr>
        <w:t xml:space="preserve"> of a</w:t>
      </w:r>
      <w:r w:rsidR="0039294C" w:rsidRPr="00126802">
        <w:rPr>
          <w:highlight w:val="yellow"/>
        </w:rPr>
        <w:t xml:space="preserve"> </w:t>
      </w:r>
      <w:r w:rsidR="00507BD6" w:rsidRPr="00126802">
        <w:rPr>
          <w:b/>
          <w:bCs/>
          <w:highlight w:val="yellow"/>
        </w:rPr>
        <w:t>Recipe</w:t>
      </w:r>
      <w:r w:rsidR="0039294C" w:rsidRPr="00126802">
        <w:rPr>
          <w:highlight w:val="yellow"/>
        </w:rPr>
        <w:t xml:space="preserve"> </w:t>
      </w:r>
      <w:r w:rsidRPr="00126802">
        <w:rPr>
          <w:highlight w:val="yellow"/>
        </w:rPr>
        <w:t>from the</w:t>
      </w:r>
      <w:r w:rsidR="0039294C" w:rsidRPr="00126802">
        <w:rPr>
          <w:rStyle w:val="CodeChar"/>
          <w:rFonts w:asciiTheme="minorHAnsi" w:hAnsiTheme="minorHAnsi" w:cstheme="minorHAnsi"/>
          <w:highlight w:val="yellow"/>
        </w:rPr>
        <w:t xml:space="preserve"> </w:t>
      </w:r>
      <w:r w:rsidR="005877EF" w:rsidRPr="00126802">
        <w:rPr>
          <w:b/>
          <w:highlight w:val="yellow"/>
        </w:rPr>
        <w:t>User</w:t>
      </w:r>
      <w:r w:rsidR="005877EF" w:rsidRPr="00126802">
        <w:rPr>
          <w:rFonts w:cstheme="minorHAnsi"/>
          <w:b/>
          <w:bCs/>
          <w:highlight w:val="yellow"/>
        </w:rPr>
        <w:t xml:space="preserve">'s </w:t>
      </w:r>
      <w:r w:rsidR="004370A3" w:rsidRPr="00126802">
        <w:rPr>
          <w:rFonts w:cstheme="minorHAnsi"/>
          <w:b/>
          <w:bCs/>
          <w:highlight w:val="yellow"/>
        </w:rPr>
        <w:t>Favorites</w:t>
      </w:r>
      <w:r w:rsidRPr="00126802">
        <w:rPr>
          <w:highlight w:val="yellow"/>
        </w:rPr>
        <w:t>, should be redirected to the /</w:t>
      </w:r>
      <w:r w:rsidR="00507BD6" w:rsidRPr="00126802">
        <w:rPr>
          <w:rStyle w:val="CodeChar"/>
          <w:highlight w:val="yellow"/>
        </w:rPr>
        <w:t>Recipe</w:t>
      </w:r>
      <w:r w:rsidRPr="00126802">
        <w:rPr>
          <w:rStyle w:val="CodeChar"/>
          <w:highlight w:val="yellow"/>
        </w:rPr>
        <w:t>/</w:t>
      </w:r>
      <w:r w:rsidR="004370A3" w:rsidRPr="00126802">
        <w:rPr>
          <w:rStyle w:val="CodeChar"/>
          <w:highlight w:val="yellow"/>
        </w:rPr>
        <w:t>Favorites</w:t>
      </w:r>
    </w:p>
    <w:p w14:paraId="33D8D437" w14:textId="7ABC8AE4" w:rsidR="003B5430" w:rsidRPr="00126802" w:rsidRDefault="003B5430" w:rsidP="00F54352">
      <w:pPr>
        <w:pStyle w:val="ListParagraph"/>
        <w:numPr>
          <w:ilvl w:val="0"/>
          <w:numId w:val="12"/>
        </w:numPr>
        <w:jc w:val="both"/>
        <w:rPr>
          <w:highlight w:val="yellow"/>
        </w:rPr>
      </w:pPr>
      <w:r w:rsidRPr="00126802">
        <w:rPr>
          <w:rFonts w:cstheme="minorHAnsi"/>
          <w:highlight w:val="yellow"/>
        </w:rPr>
        <w:t xml:space="preserve">If a </w:t>
      </w:r>
      <w:r w:rsidRPr="00126802">
        <w:rPr>
          <w:rStyle w:val="CodeChar"/>
          <w:rFonts w:asciiTheme="minorHAnsi" w:hAnsiTheme="minorHAnsi" w:cstheme="minorHAnsi"/>
          <w:highlight w:val="yellow"/>
        </w:rPr>
        <w:t>User</w:t>
      </w:r>
      <w:r w:rsidRPr="00126802">
        <w:rPr>
          <w:rFonts w:cstheme="minorHAnsi"/>
          <w:highlight w:val="yellow"/>
        </w:rPr>
        <w:t xml:space="preserve"> </w:t>
      </w:r>
      <w:r w:rsidR="004370A3" w:rsidRPr="00126802">
        <w:rPr>
          <w:rFonts w:cstheme="minorHAnsi"/>
          <w:b/>
          <w:highlight w:val="yellow"/>
        </w:rPr>
        <w:t>adds</w:t>
      </w:r>
      <w:r w:rsidRPr="00126802">
        <w:rPr>
          <w:rFonts w:cstheme="minorHAnsi"/>
          <w:highlight w:val="yellow"/>
        </w:rPr>
        <w:t xml:space="preserve"> </w:t>
      </w:r>
      <w:r w:rsidR="005877EF" w:rsidRPr="00126802">
        <w:rPr>
          <w:rFonts w:cstheme="minorHAnsi"/>
          <w:highlight w:val="yellow"/>
        </w:rPr>
        <w:t>a</w:t>
      </w:r>
      <w:r w:rsidR="00FC4DAE" w:rsidRPr="00126802">
        <w:rPr>
          <w:rStyle w:val="CodeChar"/>
          <w:rFonts w:asciiTheme="minorHAnsi" w:hAnsiTheme="minorHAnsi" w:cstheme="minorHAnsi"/>
          <w:highlight w:val="yellow"/>
        </w:rPr>
        <w:t xml:space="preserve"> </w:t>
      </w:r>
      <w:r w:rsidR="00507BD6" w:rsidRPr="00126802">
        <w:rPr>
          <w:rFonts w:cstheme="minorHAnsi"/>
          <w:highlight w:val="yellow"/>
        </w:rPr>
        <w:t>recipe</w:t>
      </w:r>
      <w:r w:rsidR="004370A3" w:rsidRPr="00126802">
        <w:rPr>
          <w:rFonts w:cstheme="minorHAnsi"/>
          <w:highlight w:val="yellow"/>
        </w:rPr>
        <w:t xml:space="preserve"> to </w:t>
      </w:r>
      <w:r w:rsidR="002469C8" w:rsidRPr="00126802">
        <w:rPr>
          <w:rFonts w:cstheme="minorHAnsi"/>
          <w:highlight w:val="yellow"/>
        </w:rPr>
        <w:t xml:space="preserve">the </w:t>
      </w:r>
      <w:r w:rsidR="002469C8" w:rsidRPr="00126802">
        <w:rPr>
          <w:rFonts w:cstheme="minorHAnsi"/>
          <w:b/>
          <w:bCs/>
          <w:highlight w:val="yellow"/>
        </w:rPr>
        <w:t>F</w:t>
      </w:r>
      <w:r w:rsidR="004370A3" w:rsidRPr="00126802">
        <w:rPr>
          <w:rFonts w:cstheme="minorHAnsi"/>
          <w:b/>
          <w:bCs/>
          <w:highlight w:val="yellow"/>
        </w:rPr>
        <w:t>avorites</w:t>
      </w:r>
      <w:r w:rsidR="004370A3" w:rsidRPr="00126802">
        <w:rPr>
          <w:rFonts w:cstheme="minorHAnsi"/>
          <w:highlight w:val="yellow"/>
        </w:rPr>
        <w:t xml:space="preserve"> collection</w:t>
      </w:r>
      <w:r w:rsidRPr="00126802">
        <w:rPr>
          <w:rFonts w:cstheme="minorHAnsi"/>
          <w:highlight w:val="yellow"/>
        </w:rPr>
        <w:t xml:space="preserve">, </w:t>
      </w:r>
      <w:r w:rsidR="005877EF" w:rsidRPr="00126802">
        <w:rPr>
          <w:rFonts w:cstheme="minorHAnsi"/>
          <w:highlight w:val="yellow"/>
        </w:rPr>
        <w:t xml:space="preserve">the </w:t>
      </w:r>
      <w:r w:rsidR="005877EF" w:rsidRPr="00126802">
        <w:rPr>
          <w:rFonts w:ascii="Consolas" w:hAnsi="Consolas"/>
          <w:b/>
          <w:bCs/>
          <w:highlight w:val="yellow"/>
        </w:rPr>
        <w:t>[</w:t>
      </w:r>
      <w:r w:rsidR="004370A3" w:rsidRPr="00126802">
        <w:rPr>
          <w:rFonts w:ascii="Consolas" w:hAnsi="Consolas"/>
          <w:b/>
          <w:bCs/>
          <w:highlight w:val="yellow"/>
        </w:rPr>
        <w:t>Favorites</w:t>
      </w:r>
      <w:r w:rsidR="005877EF" w:rsidRPr="00126802">
        <w:rPr>
          <w:rFonts w:ascii="Consolas" w:hAnsi="Consolas"/>
          <w:b/>
          <w:bCs/>
          <w:highlight w:val="yellow"/>
        </w:rPr>
        <w:t xml:space="preserve">] </w:t>
      </w:r>
      <w:r w:rsidR="005877EF" w:rsidRPr="00126802">
        <w:rPr>
          <w:rFonts w:cstheme="minorHAnsi"/>
          <w:highlight w:val="yellow"/>
        </w:rPr>
        <w:t xml:space="preserve">button </w:t>
      </w:r>
      <w:r w:rsidR="005877EF" w:rsidRPr="00126802">
        <w:rPr>
          <w:rFonts w:cstheme="minorHAnsi"/>
          <w:b/>
          <w:bCs/>
          <w:highlight w:val="yellow"/>
        </w:rPr>
        <w:t>disappears</w:t>
      </w:r>
      <w:r w:rsidR="005877EF" w:rsidRPr="00126802">
        <w:rPr>
          <w:rFonts w:cstheme="minorHAnsi"/>
          <w:highlight w:val="yellow"/>
        </w:rPr>
        <w:t xml:space="preserve">, and the user should not be able to duplicate </w:t>
      </w:r>
      <w:r w:rsidR="00507BD6" w:rsidRPr="00126802">
        <w:rPr>
          <w:rFonts w:cstheme="minorHAnsi"/>
          <w:highlight w:val="yellow"/>
        </w:rPr>
        <w:t>recipe</w:t>
      </w:r>
      <w:r w:rsidR="004370A3" w:rsidRPr="00126802">
        <w:rPr>
          <w:rFonts w:cstheme="minorHAnsi"/>
          <w:highlight w:val="yellow"/>
        </w:rPr>
        <w:t>s</w:t>
      </w:r>
      <w:r w:rsidR="005877EF" w:rsidRPr="00126802">
        <w:rPr>
          <w:rFonts w:cstheme="minorHAnsi"/>
          <w:highlight w:val="yellow"/>
        </w:rPr>
        <w:t xml:space="preserve"> in the </w:t>
      </w:r>
      <w:r w:rsidR="005877EF" w:rsidRPr="00126802">
        <w:rPr>
          <w:b/>
          <w:highlight w:val="yellow"/>
        </w:rPr>
        <w:t>User</w:t>
      </w:r>
      <w:r w:rsidR="005877EF" w:rsidRPr="00126802">
        <w:rPr>
          <w:rFonts w:cstheme="minorHAnsi"/>
          <w:b/>
          <w:bCs/>
          <w:highlight w:val="yellow"/>
        </w:rPr>
        <w:t xml:space="preserve">'s </w:t>
      </w:r>
      <w:r w:rsidR="004370A3" w:rsidRPr="00126802">
        <w:rPr>
          <w:rFonts w:cstheme="minorHAnsi"/>
          <w:b/>
          <w:bCs/>
          <w:highlight w:val="yellow"/>
        </w:rPr>
        <w:t>Favorites</w:t>
      </w:r>
      <w:r w:rsidR="005877EF" w:rsidRPr="00126802">
        <w:rPr>
          <w:rFonts w:cstheme="minorHAnsi"/>
          <w:b/>
          <w:bCs/>
          <w:highlight w:val="yellow"/>
        </w:rPr>
        <w:t xml:space="preserve">. </w:t>
      </w:r>
    </w:p>
    <w:p w14:paraId="190C008A" w14:textId="1D00CF35" w:rsidR="008829E1" w:rsidRPr="00126802" w:rsidRDefault="008829E1" w:rsidP="008829E1">
      <w:pPr>
        <w:pStyle w:val="ListParagraph"/>
        <w:numPr>
          <w:ilvl w:val="0"/>
          <w:numId w:val="12"/>
        </w:numPr>
        <w:jc w:val="both"/>
        <w:rPr>
          <w:highlight w:val="yellow"/>
        </w:rPr>
      </w:pPr>
      <w:r w:rsidRPr="00126802">
        <w:rPr>
          <w:highlight w:val="yellow"/>
        </w:rPr>
        <w:t xml:space="preserve">Upon </w:t>
      </w:r>
      <w:r w:rsidRPr="00126802">
        <w:rPr>
          <w:rFonts w:cstheme="minorHAnsi"/>
          <w:highlight w:val="yellow"/>
        </w:rPr>
        <w:t xml:space="preserve">successful </w:t>
      </w:r>
      <w:r w:rsidRPr="00126802">
        <w:rPr>
          <w:rStyle w:val="CodeChar"/>
          <w:rFonts w:asciiTheme="minorHAnsi" w:hAnsiTheme="minorHAnsi" w:cstheme="minorHAnsi"/>
          <w:highlight w:val="yellow"/>
        </w:rPr>
        <w:t>Logout</w:t>
      </w:r>
      <w:r w:rsidRPr="00126802">
        <w:rPr>
          <w:highlight w:val="yellow"/>
        </w:rPr>
        <w:t xml:space="preserve"> of a </w:t>
      </w:r>
      <w:r w:rsidRPr="00126802">
        <w:rPr>
          <w:rStyle w:val="CodeChar"/>
          <w:rFonts w:asciiTheme="minorHAnsi" w:hAnsiTheme="minorHAnsi" w:cstheme="minorHAnsi"/>
          <w:highlight w:val="yellow"/>
        </w:rPr>
        <w:t>User</w:t>
      </w:r>
      <w:r w:rsidRPr="00126802">
        <w:rPr>
          <w:highlight w:val="yellow"/>
        </w:rPr>
        <w:t xml:space="preserve">, you should be redirected to the </w:t>
      </w:r>
      <w:r w:rsidR="005877EF" w:rsidRPr="00126802">
        <w:rPr>
          <w:rStyle w:val="CodeChar"/>
          <w:highlight w:val="yellow"/>
        </w:rPr>
        <w:t>Home</w:t>
      </w:r>
      <w:r w:rsidRPr="00126802">
        <w:rPr>
          <w:highlight w:val="yellow"/>
        </w:rPr>
        <w:t xml:space="preserve"> </w:t>
      </w:r>
      <w:r w:rsidRPr="00126802">
        <w:rPr>
          <w:rStyle w:val="CodeChar"/>
          <w:highlight w:val="yellow"/>
        </w:rPr>
        <w:t>Page</w:t>
      </w:r>
    </w:p>
    <w:p w14:paraId="20521873" w14:textId="14C03716" w:rsidR="00D36E4B" w:rsidRPr="00126802" w:rsidRDefault="00D809EC" w:rsidP="00F54352">
      <w:pPr>
        <w:pStyle w:val="ListParagraph"/>
        <w:numPr>
          <w:ilvl w:val="0"/>
          <w:numId w:val="12"/>
        </w:numPr>
        <w:jc w:val="both"/>
        <w:rPr>
          <w:highlight w:val="yellow"/>
        </w:rPr>
      </w:pPr>
      <w:r w:rsidRPr="00126802">
        <w:rPr>
          <w:highlight w:val="yellow"/>
        </w:rPr>
        <w:t xml:space="preserve">If any of the </w:t>
      </w:r>
      <w:r w:rsidRPr="00126802">
        <w:rPr>
          <w:b/>
          <w:highlight w:val="yellow"/>
        </w:rPr>
        <w:t>validations</w:t>
      </w:r>
      <w:r w:rsidRPr="00126802">
        <w:rPr>
          <w:highlight w:val="yellow"/>
        </w:rPr>
        <w:t xml:space="preserve"> in the POST forms </w:t>
      </w:r>
      <w:r w:rsidRPr="00126802">
        <w:rPr>
          <w:b/>
          <w:highlight w:val="yellow"/>
        </w:rPr>
        <w:t>don</w:t>
      </w:r>
      <w:r w:rsidR="00890DD5" w:rsidRPr="00126802">
        <w:rPr>
          <w:b/>
          <w:highlight w:val="yellow"/>
        </w:rPr>
        <w:t>'</w:t>
      </w:r>
      <w:r w:rsidRPr="00126802">
        <w:rPr>
          <w:b/>
          <w:highlight w:val="yellow"/>
        </w:rPr>
        <w:t>t pass</w:t>
      </w:r>
      <w:r w:rsidRPr="00126802">
        <w:rPr>
          <w:highlight w:val="yellow"/>
        </w:rPr>
        <w:t xml:space="preserve">, </w:t>
      </w:r>
      <w:r w:rsidRPr="00126802">
        <w:rPr>
          <w:b/>
          <w:highlight w:val="yellow"/>
        </w:rPr>
        <w:t>redirect</w:t>
      </w:r>
      <w:r w:rsidRPr="00126802">
        <w:rPr>
          <w:highlight w:val="yellow"/>
        </w:rPr>
        <w:t xml:space="preserve"> to the </w:t>
      </w:r>
      <w:r w:rsidRPr="00126802">
        <w:rPr>
          <w:b/>
          <w:highlight w:val="yellow"/>
        </w:rPr>
        <w:t>same page</w:t>
      </w:r>
      <w:r w:rsidRPr="00126802">
        <w:rPr>
          <w:highlight w:val="yellow"/>
        </w:rPr>
        <w:t xml:space="preserve"> (</w:t>
      </w:r>
      <w:r w:rsidRPr="00126802">
        <w:rPr>
          <w:b/>
          <w:highlight w:val="yellow"/>
        </w:rPr>
        <w:t>reload/refresh</w:t>
      </w:r>
      <w:r w:rsidRPr="00126802">
        <w:rPr>
          <w:highlight w:val="yellow"/>
        </w:rPr>
        <w:t xml:space="preserve"> it)</w:t>
      </w:r>
    </w:p>
    <w:p w14:paraId="0880BEC9" w14:textId="77777777" w:rsidR="00DA4F05" w:rsidRDefault="00DA4F05" w:rsidP="00D72B79">
      <w:pPr>
        <w:pStyle w:val="Heading2"/>
        <w:jc w:val="both"/>
      </w:pPr>
      <w:r>
        <w:t>Security</w:t>
      </w:r>
    </w:p>
    <w:p w14:paraId="18061AEA" w14:textId="77777777" w:rsidR="0006556F" w:rsidRDefault="00DA4F05" w:rsidP="00D72B79">
      <w:pPr>
        <w:jc w:val="both"/>
      </w:pPr>
      <w:r w:rsidRPr="00063236">
        <w:t xml:space="preserve">The </w:t>
      </w:r>
      <w:r w:rsidRPr="001B0DE8">
        <w:rPr>
          <w:rStyle w:val="CodeChar"/>
          <w:rFonts w:asciiTheme="minorHAnsi" w:hAnsiTheme="minorHAnsi" w:cstheme="minorHAnsi"/>
        </w:rPr>
        <w:t>Security</w:t>
      </w:r>
      <w:r w:rsidRPr="00063236">
        <w:t xml:space="preserve"> </w:t>
      </w:r>
      <w:r w:rsidR="00705F37" w:rsidRPr="00063236">
        <w:t>section</w:t>
      </w:r>
      <w:r w:rsidRPr="00063236">
        <w:t xml:space="preserve"> mainly </w:t>
      </w:r>
      <w:r w:rsidR="0060438C" w:rsidRPr="00063236">
        <w:t xml:space="preserve">describes </w:t>
      </w:r>
      <w:r w:rsidRPr="00063236">
        <w:t xml:space="preserve">access requirements. </w:t>
      </w:r>
    </w:p>
    <w:p w14:paraId="59B2E082" w14:textId="23B9983C" w:rsidR="0006556F" w:rsidRDefault="0006556F" w:rsidP="00D72B79">
      <w:pPr>
        <w:jc w:val="both"/>
      </w:pPr>
      <w:r w:rsidRPr="0006556F">
        <w:rPr>
          <w:b/>
          <w:bCs/>
        </w:rPr>
        <w:t>Users-only</w:t>
      </w:r>
      <w:r>
        <w:t xml:space="preserve"> pages (</w:t>
      </w:r>
      <w:r w:rsidRPr="0006556F">
        <w:rPr>
          <w:rStyle w:val="CodeChar"/>
        </w:rPr>
        <w:t>Add</w:t>
      </w:r>
      <w:r>
        <w:t xml:space="preserve">, </w:t>
      </w:r>
      <w:r w:rsidRPr="0006556F">
        <w:rPr>
          <w:rStyle w:val="CodeChar"/>
        </w:rPr>
        <w:t>Edit</w:t>
      </w:r>
      <w:r>
        <w:t xml:space="preserve">, </w:t>
      </w:r>
      <w:r w:rsidRPr="0006556F">
        <w:rPr>
          <w:rStyle w:val="CodeChar"/>
        </w:rPr>
        <w:t>Favorites</w:t>
      </w:r>
      <w:r>
        <w:t xml:space="preserve">, </w:t>
      </w:r>
      <w:r w:rsidRPr="0006556F">
        <w:rPr>
          <w:rStyle w:val="CodeChar"/>
        </w:rPr>
        <w:t>Delete</w:t>
      </w:r>
      <w:r>
        <w:t>)</w:t>
      </w:r>
    </w:p>
    <w:p w14:paraId="4E23D1AD" w14:textId="3D44EB5D" w:rsidR="00DA4F05" w:rsidRPr="00063236" w:rsidRDefault="00DA4F05" w:rsidP="00D72B79">
      <w:pPr>
        <w:jc w:val="both"/>
      </w:pPr>
      <w:r w:rsidRPr="00063236">
        <w:t>Configurations about which users can access specific functionaliti</w:t>
      </w:r>
      <w:r w:rsidR="00D72B79" w:rsidRPr="00063236">
        <w:t>es and pages:</w:t>
      </w:r>
    </w:p>
    <w:p w14:paraId="4F2FBD94" w14:textId="1C5B242E"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w:t>
      </w:r>
      <w:r w:rsidR="002469C8">
        <w:t>logged-in</w:t>
      </w:r>
      <w:r w:rsidRPr="00063236">
        <w:t xml:space="preserve">) users can access </w:t>
      </w:r>
      <w:r w:rsidR="00125B7B" w:rsidRPr="00063236">
        <w:t xml:space="preserve">the </w:t>
      </w:r>
      <w:r w:rsidR="00510957">
        <w:rPr>
          <w:rStyle w:val="CodeChar"/>
        </w:rPr>
        <w:t>Home</w:t>
      </w:r>
      <w:r w:rsidRPr="00063236">
        <w:t xml:space="preserve"> page</w:t>
      </w:r>
      <w:r w:rsidR="00510957">
        <w:t xml:space="preserve">, </w:t>
      </w:r>
      <w:r w:rsidR="00507BD6">
        <w:rPr>
          <w:b/>
          <w:bCs/>
        </w:rPr>
        <w:t>Recipe</w:t>
      </w:r>
      <w:r w:rsidR="00510957" w:rsidRPr="00510957">
        <w:rPr>
          <w:b/>
          <w:bCs/>
        </w:rPr>
        <w:t xml:space="preserve"> </w:t>
      </w:r>
      <w:r w:rsidR="00510957">
        <w:rPr>
          <w:b/>
          <w:bCs/>
        </w:rPr>
        <w:t>Index</w:t>
      </w:r>
      <w:r w:rsidR="00510957">
        <w:t xml:space="preserve"> page, </w:t>
      </w:r>
      <w:r w:rsidR="002469C8">
        <w:t xml:space="preserve">and </w:t>
      </w:r>
      <w:r w:rsidR="00507BD6">
        <w:rPr>
          <w:b/>
          <w:bCs/>
        </w:rPr>
        <w:t>Recipe</w:t>
      </w:r>
      <w:r w:rsidR="00510957" w:rsidRPr="00510957">
        <w:rPr>
          <w:b/>
          <w:bCs/>
        </w:rPr>
        <w:t xml:space="preserve"> Details</w:t>
      </w:r>
      <w:r w:rsidR="00510957">
        <w:t xml:space="preserve"> page</w:t>
      </w:r>
    </w:p>
    <w:p w14:paraId="7588A789" w14:textId="322C01B5"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w:t>
      </w:r>
      <w:r w:rsidR="002469C8">
        <w:t>logged-in</w:t>
      </w:r>
      <w:r w:rsidRPr="00063236">
        <w:t xml:space="preserve">) users can access </w:t>
      </w:r>
      <w:r w:rsidR="00125B7B" w:rsidRPr="00063236">
        <w:t xml:space="preserve">the </w:t>
      </w:r>
      <w:r w:rsidRPr="00063236">
        <w:rPr>
          <w:rStyle w:val="CodeChar"/>
        </w:rPr>
        <w:t>Login</w:t>
      </w:r>
      <w:r w:rsidRPr="00063236">
        <w:t xml:space="preserve"> page</w:t>
      </w:r>
    </w:p>
    <w:p w14:paraId="16902BA2" w14:textId="4845A086"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w:t>
      </w:r>
      <w:r w:rsidR="002469C8">
        <w:t>logged-in</w:t>
      </w:r>
      <w:r w:rsidRPr="00063236">
        <w:t xml:space="preserve">) users can access </w:t>
      </w:r>
      <w:r w:rsidR="00125B7B" w:rsidRPr="00063236">
        <w:t xml:space="preserve">the </w:t>
      </w:r>
      <w:r w:rsidRPr="00063236">
        <w:rPr>
          <w:rStyle w:val="CodeChar"/>
        </w:rPr>
        <w:t>Register</w:t>
      </w:r>
      <w:r w:rsidRPr="00063236">
        <w:t xml:space="preserve"> page</w:t>
      </w:r>
    </w:p>
    <w:p w14:paraId="33E698E1" w14:textId="2381DE9B" w:rsidR="00F54352" w:rsidRPr="00063236" w:rsidRDefault="00F54352" w:rsidP="00D72B79">
      <w:pPr>
        <w:pStyle w:val="ListParagraph"/>
        <w:numPr>
          <w:ilvl w:val="0"/>
          <w:numId w:val="5"/>
        </w:numPr>
        <w:jc w:val="both"/>
      </w:pPr>
      <w:r w:rsidRPr="001B0DE8">
        <w:rPr>
          <w:rStyle w:val="CodeChar"/>
          <w:rFonts w:asciiTheme="minorHAnsi" w:hAnsiTheme="minorHAnsi" w:cstheme="minorHAnsi"/>
        </w:rPr>
        <w:t>Guests</w:t>
      </w:r>
      <w:r w:rsidRPr="00063236">
        <w:t xml:space="preserve"> (not logged in) cannot </w:t>
      </w:r>
      <w:r w:rsidRPr="001B0DE8">
        <w:rPr>
          <w:rFonts w:cstheme="minorHAnsi"/>
        </w:rPr>
        <w:t xml:space="preserve">access </w:t>
      </w:r>
      <w:r w:rsidRPr="001B0DE8">
        <w:rPr>
          <w:rStyle w:val="CodeChar"/>
          <w:rFonts w:asciiTheme="minorHAnsi" w:hAnsiTheme="minorHAnsi" w:cstheme="minorHAnsi"/>
        </w:rPr>
        <w:t>Users-only</w:t>
      </w:r>
      <w:r w:rsidRPr="00063236">
        <w:t xml:space="preserve"> pages</w:t>
      </w:r>
    </w:p>
    <w:p w14:paraId="3083BDF7" w14:textId="58327A12"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not access </w:t>
      </w:r>
      <w:r w:rsidR="00510957">
        <w:rPr>
          <w:rStyle w:val="CodeChar"/>
          <w:rFonts w:asciiTheme="minorHAnsi" w:hAnsiTheme="minorHAnsi" w:cstheme="minorHAnsi"/>
        </w:rPr>
        <w:t>Home</w:t>
      </w:r>
      <w:r w:rsidRPr="00063236">
        <w:t xml:space="preserve"> page</w:t>
      </w:r>
    </w:p>
    <w:p w14:paraId="491B787C" w14:textId="44556E8E" w:rsidR="00DA4F05"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507BD6">
        <w:rPr>
          <w:rStyle w:val="CodeChar"/>
        </w:rPr>
        <w:t>Recipe</w:t>
      </w:r>
      <w:r w:rsidR="005F5925">
        <w:rPr>
          <w:rStyle w:val="CodeChar"/>
        </w:rPr>
        <w:t>/</w:t>
      </w:r>
      <w:r w:rsidR="00F54352" w:rsidRPr="00063236">
        <w:rPr>
          <w:rStyle w:val="CodeChar"/>
        </w:rPr>
        <w:t>Add</w:t>
      </w:r>
      <w:r w:rsidRPr="00063236">
        <w:t xml:space="preserve"> page</w:t>
      </w:r>
      <w:r w:rsidR="006D12C8" w:rsidRPr="00063236">
        <w:t xml:space="preserve"> and funct</w:t>
      </w:r>
      <w:r w:rsidR="00E516BB" w:rsidRPr="00063236">
        <w:t>io</w:t>
      </w:r>
      <w:r w:rsidR="006D12C8" w:rsidRPr="00063236">
        <w:t>nality</w:t>
      </w:r>
    </w:p>
    <w:p w14:paraId="3DE9F906" w14:textId="5416F23B" w:rsidR="00DA4F05" w:rsidRPr="00063236" w:rsidRDefault="002365BF" w:rsidP="00014C1B">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the </w:t>
      </w:r>
      <w:r w:rsidR="00507BD6">
        <w:rPr>
          <w:rStyle w:val="CodeChar"/>
        </w:rPr>
        <w:t>Recipe</w:t>
      </w:r>
      <w:r>
        <w:rPr>
          <w:rStyle w:val="CodeChar"/>
        </w:rPr>
        <w:t>/Edit</w:t>
      </w:r>
      <w:r w:rsidRPr="00063236">
        <w:t xml:space="preserve"> page and functionality</w:t>
      </w:r>
    </w:p>
    <w:p w14:paraId="54033C10" w14:textId="32C3B1E0" w:rsidR="002A5454" w:rsidRPr="00063236" w:rsidRDefault="00F54352" w:rsidP="00F54352">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ogged</w:t>
      </w:r>
      <w:r w:rsidRPr="00063236">
        <w:t xml:space="preserve"> in) can access </w:t>
      </w:r>
      <w:r w:rsidR="00125B7B" w:rsidRPr="00063236">
        <w:t>the</w:t>
      </w:r>
      <w:r w:rsidR="00923516" w:rsidRPr="00553BFF">
        <w:rPr>
          <w:rFonts w:cstheme="minorHAnsi"/>
          <w:b/>
          <w:bCs/>
        </w:rPr>
        <w:t xml:space="preserve"> </w:t>
      </w:r>
      <w:r w:rsidR="00507BD6">
        <w:rPr>
          <w:rStyle w:val="CodeChar"/>
        </w:rPr>
        <w:t>Recipe</w:t>
      </w:r>
      <w:r w:rsidR="004370A3">
        <w:rPr>
          <w:rFonts w:ascii="Consolas" w:hAnsi="Consolas"/>
          <w:b/>
          <w:bCs/>
        </w:rPr>
        <w:t xml:space="preserve">/Favorites </w:t>
      </w:r>
      <w:r w:rsidRPr="00063236">
        <w:t>page</w:t>
      </w:r>
    </w:p>
    <w:p w14:paraId="1B240656" w14:textId="2E2928E6" w:rsidR="00DA4F05" w:rsidRDefault="00DA4F05" w:rsidP="00D72B79">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w:t>
      </w:r>
      <w:r w:rsidRPr="00063236">
        <w:t xml:space="preserve">ogged in) can access </w:t>
      </w:r>
      <w:r w:rsidRPr="00063236">
        <w:rPr>
          <w:rStyle w:val="CodeChar"/>
        </w:rPr>
        <w:t>Logout</w:t>
      </w:r>
      <w:r w:rsidRPr="00063236">
        <w:t xml:space="preserve"> functionality</w:t>
      </w:r>
    </w:p>
    <w:p w14:paraId="69FC5F9B" w14:textId="2314EB6F" w:rsidR="00A64FE4" w:rsidRPr="00014C1B" w:rsidRDefault="00A64FE4" w:rsidP="00D72B79">
      <w:pPr>
        <w:pStyle w:val="ListParagraph"/>
        <w:numPr>
          <w:ilvl w:val="0"/>
          <w:numId w:val="5"/>
        </w:numPr>
        <w:jc w:val="both"/>
        <w:rPr>
          <w:rStyle w:val="CodeChar"/>
          <w:rFonts w:asciiTheme="minorHAnsi" w:hAnsiTheme="minorHAnsi"/>
          <w:b w:val="0"/>
          <w:noProof w:val="0"/>
        </w:rPr>
      </w:pPr>
      <w:r>
        <w:rPr>
          <w:rStyle w:val="CodeChar"/>
          <w:rFonts w:asciiTheme="minorHAnsi" w:hAnsiTheme="minorHAnsi" w:cstheme="minorHAnsi"/>
        </w:rPr>
        <w:t>Users (</w:t>
      </w:r>
      <w:r w:rsidRPr="00885C3B">
        <w:rPr>
          <w:rStyle w:val="CodeChar"/>
          <w:rFonts w:asciiTheme="minorHAnsi" w:hAnsiTheme="minorHAnsi" w:cstheme="minorHAnsi"/>
          <w:b w:val="0"/>
          <w:bCs/>
        </w:rPr>
        <w:t>logged in</w:t>
      </w:r>
      <w:r>
        <w:rPr>
          <w:rStyle w:val="CodeChar"/>
          <w:rFonts w:asciiTheme="minorHAnsi" w:hAnsiTheme="minorHAnsi" w:cstheme="minorHAnsi"/>
        </w:rPr>
        <w:t xml:space="preserve">) </w:t>
      </w:r>
      <w:r w:rsidRPr="00A64FE4">
        <w:rPr>
          <w:rStyle w:val="CodeChar"/>
          <w:rFonts w:asciiTheme="minorHAnsi" w:hAnsiTheme="minorHAnsi" w:cstheme="minorHAnsi"/>
          <w:b w:val="0"/>
          <w:bCs/>
        </w:rPr>
        <w:t>cannot access</w:t>
      </w:r>
      <w:r>
        <w:rPr>
          <w:rStyle w:val="CodeChar"/>
          <w:rFonts w:asciiTheme="minorHAnsi" w:hAnsiTheme="minorHAnsi" w:cstheme="minorHAnsi"/>
        </w:rPr>
        <w:t xml:space="preserve"> </w:t>
      </w:r>
      <w:r w:rsidRPr="00A64FE4">
        <w:rPr>
          <w:rStyle w:val="CodeChar"/>
          <w:rFonts w:asciiTheme="minorHAnsi" w:hAnsiTheme="minorHAnsi" w:cstheme="minorHAnsi"/>
          <w:b w:val="0"/>
          <w:bCs/>
        </w:rPr>
        <w:t>the</w:t>
      </w:r>
      <w:r>
        <w:rPr>
          <w:rStyle w:val="CodeChar"/>
          <w:rFonts w:asciiTheme="minorHAnsi" w:hAnsiTheme="minorHAnsi" w:cstheme="minorHAnsi"/>
        </w:rPr>
        <w:t xml:space="preserve"> </w:t>
      </w:r>
      <w:r w:rsidR="00507BD6">
        <w:rPr>
          <w:rStyle w:val="CodeChar"/>
        </w:rPr>
        <w:t>Recipe</w:t>
      </w:r>
      <w:r w:rsidRPr="00A64FE4">
        <w:rPr>
          <w:rStyle w:val="CodeChar"/>
          <w:rFonts w:cstheme="minorHAnsi"/>
        </w:rPr>
        <w:t>/Edit</w:t>
      </w:r>
      <w:r>
        <w:rPr>
          <w:rStyle w:val="CodeChar"/>
          <w:rFonts w:asciiTheme="minorHAnsi" w:hAnsiTheme="minorHAnsi" w:cstheme="minorHAnsi"/>
        </w:rPr>
        <w:t xml:space="preserve"> </w:t>
      </w:r>
      <w:r w:rsidRPr="00885C3B">
        <w:rPr>
          <w:rStyle w:val="CodeChar"/>
          <w:rFonts w:asciiTheme="minorHAnsi" w:hAnsiTheme="minorHAnsi" w:cstheme="minorHAnsi"/>
          <w:b w:val="0"/>
          <w:bCs/>
        </w:rPr>
        <w:t>page of a</w:t>
      </w:r>
      <w:r>
        <w:rPr>
          <w:rStyle w:val="CodeChar"/>
          <w:rFonts w:asciiTheme="minorHAnsi" w:hAnsiTheme="minorHAnsi" w:cstheme="minorHAnsi"/>
        </w:rPr>
        <w:t xml:space="preserve"> </w:t>
      </w:r>
      <w:r w:rsidR="00507BD6">
        <w:rPr>
          <w:rStyle w:val="CodeChar"/>
          <w:rFonts w:cstheme="minorHAnsi"/>
        </w:rPr>
        <w:t>recipe</w:t>
      </w:r>
      <w:r>
        <w:rPr>
          <w:rStyle w:val="CodeChar"/>
          <w:rFonts w:asciiTheme="minorHAnsi" w:hAnsiTheme="minorHAnsi" w:cstheme="minorHAnsi"/>
        </w:rPr>
        <w:t xml:space="preserve"> </w:t>
      </w:r>
      <w:r w:rsidRPr="00885C3B">
        <w:rPr>
          <w:rStyle w:val="CodeChar"/>
          <w:rFonts w:asciiTheme="minorHAnsi" w:hAnsiTheme="minorHAnsi" w:cstheme="minorHAnsi"/>
          <w:b w:val="0"/>
          <w:bCs/>
        </w:rPr>
        <w:t xml:space="preserve">that </w:t>
      </w:r>
      <w:r w:rsidR="002469C8">
        <w:rPr>
          <w:rStyle w:val="CodeChar"/>
          <w:rFonts w:asciiTheme="minorHAnsi" w:hAnsiTheme="minorHAnsi" w:cstheme="minorHAnsi"/>
          <w:b w:val="0"/>
          <w:bCs/>
        </w:rPr>
        <w:t>has</w:t>
      </w:r>
      <w:r w:rsidRPr="00885C3B">
        <w:rPr>
          <w:rStyle w:val="CodeChar"/>
          <w:rFonts w:asciiTheme="minorHAnsi" w:hAnsiTheme="minorHAnsi" w:cstheme="minorHAnsi"/>
          <w:b w:val="0"/>
          <w:bCs/>
        </w:rPr>
        <w:t xml:space="preserve"> another user as a </w:t>
      </w:r>
      <w:r w:rsidR="00507BD6">
        <w:rPr>
          <w:rStyle w:val="CodeChar"/>
          <w:rFonts w:asciiTheme="minorHAnsi" w:hAnsiTheme="minorHAnsi" w:cstheme="minorHAnsi"/>
          <w:b w:val="0"/>
          <w:bCs/>
        </w:rPr>
        <w:t>author</w:t>
      </w:r>
    </w:p>
    <w:p w14:paraId="237631BE" w14:textId="219C2B4D" w:rsidR="00014C1B" w:rsidRPr="00063236" w:rsidRDefault="00014C1B" w:rsidP="00014C1B">
      <w:pPr>
        <w:pStyle w:val="ListParagraph"/>
        <w:numPr>
          <w:ilvl w:val="0"/>
          <w:numId w:val="5"/>
        </w:numPr>
        <w:jc w:val="both"/>
      </w:pPr>
      <w:r>
        <w:rPr>
          <w:rStyle w:val="CodeChar"/>
          <w:rFonts w:asciiTheme="minorHAnsi" w:hAnsiTheme="minorHAnsi" w:cstheme="minorHAnsi"/>
        </w:rPr>
        <w:t>Users (</w:t>
      </w:r>
      <w:r w:rsidRPr="00885C3B">
        <w:rPr>
          <w:rStyle w:val="CodeChar"/>
          <w:rFonts w:asciiTheme="minorHAnsi" w:hAnsiTheme="minorHAnsi" w:cstheme="minorHAnsi"/>
          <w:b w:val="0"/>
          <w:bCs/>
        </w:rPr>
        <w:t>logged in</w:t>
      </w:r>
      <w:r>
        <w:rPr>
          <w:rStyle w:val="CodeChar"/>
          <w:rFonts w:asciiTheme="minorHAnsi" w:hAnsiTheme="minorHAnsi" w:cstheme="minorHAnsi"/>
        </w:rPr>
        <w:t xml:space="preserve">) </w:t>
      </w:r>
      <w:r w:rsidRPr="00A64FE4">
        <w:rPr>
          <w:rStyle w:val="CodeChar"/>
          <w:rFonts w:asciiTheme="minorHAnsi" w:hAnsiTheme="minorHAnsi" w:cstheme="minorHAnsi"/>
          <w:b w:val="0"/>
          <w:bCs/>
        </w:rPr>
        <w:t>cannot access</w:t>
      </w:r>
      <w:r>
        <w:rPr>
          <w:rStyle w:val="CodeChar"/>
          <w:rFonts w:asciiTheme="minorHAnsi" w:hAnsiTheme="minorHAnsi" w:cstheme="minorHAnsi"/>
        </w:rPr>
        <w:t xml:space="preserve"> </w:t>
      </w:r>
      <w:r w:rsidRPr="00A64FE4">
        <w:rPr>
          <w:rStyle w:val="CodeChar"/>
          <w:rFonts w:asciiTheme="minorHAnsi" w:hAnsiTheme="minorHAnsi" w:cstheme="minorHAnsi"/>
          <w:b w:val="0"/>
          <w:bCs/>
        </w:rPr>
        <w:t>the</w:t>
      </w:r>
      <w:r>
        <w:rPr>
          <w:rStyle w:val="CodeChar"/>
          <w:rFonts w:asciiTheme="minorHAnsi" w:hAnsiTheme="minorHAnsi" w:cstheme="minorHAnsi"/>
        </w:rPr>
        <w:t xml:space="preserve"> </w:t>
      </w:r>
      <w:r w:rsidR="00507BD6">
        <w:rPr>
          <w:rStyle w:val="CodeChar"/>
        </w:rPr>
        <w:t>Recipe</w:t>
      </w:r>
      <w:r w:rsidRPr="00A64FE4">
        <w:rPr>
          <w:rStyle w:val="CodeChar"/>
          <w:rFonts w:cstheme="minorHAnsi"/>
        </w:rPr>
        <w:t>/</w:t>
      </w:r>
      <w:r>
        <w:rPr>
          <w:rStyle w:val="CodeChar"/>
          <w:rFonts w:cstheme="minorHAnsi"/>
        </w:rPr>
        <w:t>Delete</w:t>
      </w:r>
      <w:r>
        <w:rPr>
          <w:rStyle w:val="CodeChar"/>
          <w:rFonts w:asciiTheme="minorHAnsi" w:hAnsiTheme="minorHAnsi" w:cstheme="minorHAnsi"/>
        </w:rPr>
        <w:t xml:space="preserve"> </w:t>
      </w:r>
      <w:r w:rsidRPr="00885C3B">
        <w:rPr>
          <w:rStyle w:val="CodeChar"/>
          <w:rFonts w:asciiTheme="minorHAnsi" w:hAnsiTheme="minorHAnsi" w:cstheme="minorHAnsi"/>
          <w:b w:val="0"/>
          <w:bCs/>
        </w:rPr>
        <w:t>page of a</w:t>
      </w:r>
      <w:r>
        <w:rPr>
          <w:rStyle w:val="CodeChar"/>
          <w:rFonts w:asciiTheme="minorHAnsi" w:hAnsiTheme="minorHAnsi" w:cstheme="minorHAnsi"/>
        </w:rPr>
        <w:t xml:space="preserve"> </w:t>
      </w:r>
      <w:r w:rsidR="00507BD6">
        <w:rPr>
          <w:rStyle w:val="CodeChar"/>
          <w:rFonts w:cstheme="minorHAnsi"/>
        </w:rPr>
        <w:t>recipe</w:t>
      </w:r>
      <w:r>
        <w:rPr>
          <w:rStyle w:val="CodeChar"/>
          <w:rFonts w:asciiTheme="minorHAnsi" w:hAnsiTheme="minorHAnsi" w:cstheme="minorHAnsi"/>
        </w:rPr>
        <w:t xml:space="preserve"> </w:t>
      </w:r>
      <w:r w:rsidRPr="00885C3B">
        <w:rPr>
          <w:rStyle w:val="CodeChar"/>
          <w:rFonts w:asciiTheme="minorHAnsi" w:hAnsiTheme="minorHAnsi" w:cstheme="minorHAnsi"/>
          <w:b w:val="0"/>
          <w:bCs/>
        </w:rPr>
        <w:t xml:space="preserve">that </w:t>
      </w:r>
      <w:r>
        <w:rPr>
          <w:rStyle w:val="CodeChar"/>
          <w:rFonts w:asciiTheme="minorHAnsi" w:hAnsiTheme="minorHAnsi" w:cstheme="minorHAnsi"/>
          <w:b w:val="0"/>
          <w:bCs/>
        </w:rPr>
        <w:t>has</w:t>
      </w:r>
      <w:r w:rsidRPr="00885C3B">
        <w:rPr>
          <w:rStyle w:val="CodeChar"/>
          <w:rFonts w:asciiTheme="minorHAnsi" w:hAnsiTheme="minorHAnsi" w:cstheme="minorHAnsi"/>
          <w:b w:val="0"/>
          <w:bCs/>
        </w:rPr>
        <w:t xml:space="preserve"> another user as a </w:t>
      </w:r>
      <w:r w:rsidR="00507BD6">
        <w:rPr>
          <w:rStyle w:val="CodeChar"/>
          <w:rFonts w:asciiTheme="minorHAnsi" w:hAnsiTheme="minorHAnsi" w:cstheme="minorHAnsi"/>
          <w:b w:val="0"/>
          <w:bCs/>
        </w:rPr>
        <w:t>author</w:t>
      </w:r>
    </w:p>
    <w:p w14:paraId="5013C085" w14:textId="77777777" w:rsidR="00DA4F05" w:rsidRDefault="00AA7326" w:rsidP="00D72B79">
      <w:pPr>
        <w:pStyle w:val="Heading2"/>
        <w:jc w:val="both"/>
      </w:pPr>
      <w:r>
        <w:t>Code Quality</w:t>
      </w:r>
    </w:p>
    <w:p w14:paraId="0CD54A4B" w14:textId="77777777" w:rsidR="00EC1990" w:rsidRDefault="001E76ED" w:rsidP="00EC1990">
      <w:pPr>
        <w:pStyle w:val="ListParagraph"/>
        <w:numPr>
          <w:ilvl w:val="0"/>
          <w:numId w:val="34"/>
        </w:numPr>
        <w:jc w:val="both"/>
      </w:pPr>
      <w:r>
        <w:t xml:space="preserve">Make sure you provide the best architecture possible. Structure your code into different </w:t>
      </w:r>
      <w:proofErr w:type="gramStart"/>
      <w:r>
        <w:t xml:space="preserve">classes, </w:t>
      </w:r>
      <w:r w:rsidR="002469C8">
        <w:t>and</w:t>
      </w:r>
      <w:proofErr w:type="gramEnd"/>
      <w:r w:rsidR="002469C8">
        <w:t xml:space="preserve"> </w:t>
      </w:r>
      <w:r>
        <w:t>follow the principles of high-quality code (</w:t>
      </w:r>
      <w:r w:rsidR="00CB080E" w:rsidRPr="00EC1990">
        <w:rPr>
          <w:b/>
        </w:rPr>
        <w:t>SOLID</w:t>
      </w:r>
      <w:r>
        <w:t xml:space="preserve">). </w:t>
      </w:r>
    </w:p>
    <w:p w14:paraId="25746F9A" w14:textId="7FB73898" w:rsidR="00550D40" w:rsidRDefault="00EC1990" w:rsidP="00550D40">
      <w:pPr>
        <w:pStyle w:val="ListParagraph"/>
        <w:numPr>
          <w:ilvl w:val="0"/>
          <w:numId w:val="34"/>
        </w:numPr>
        <w:jc w:val="both"/>
      </w:pPr>
      <w:r w:rsidRPr="00EC1990">
        <w:t xml:space="preserve">All interaction with the database </w:t>
      </w:r>
      <w:r w:rsidRPr="00EC1990">
        <w:rPr>
          <w:b/>
          <w:bCs/>
        </w:rPr>
        <w:t>must go through properly implemented services</w:t>
      </w:r>
      <w:r w:rsidRPr="00EC1990">
        <w:t>.</w:t>
      </w:r>
    </w:p>
    <w:p w14:paraId="6A6CD46F" w14:textId="77F44AB9" w:rsidR="0038627F" w:rsidRDefault="001E76ED" w:rsidP="00EC1990">
      <w:pPr>
        <w:pStyle w:val="ListParagraph"/>
        <w:numPr>
          <w:ilvl w:val="0"/>
          <w:numId w:val="34"/>
        </w:numPr>
        <w:jc w:val="both"/>
      </w:pPr>
      <w:r>
        <w:t xml:space="preserve">You will be scored for the </w:t>
      </w:r>
      <w:r w:rsidRPr="00695AAA">
        <w:rPr>
          <w:rStyle w:val="CodeChar"/>
        </w:rPr>
        <w:t>Code</w:t>
      </w:r>
      <w:r w:rsidRPr="00115F85">
        <w:t xml:space="preserve"> </w:t>
      </w:r>
      <w:r w:rsidRPr="00695AAA">
        <w:rPr>
          <w:rStyle w:val="CodeChar"/>
        </w:rPr>
        <w:t>Quality</w:t>
      </w:r>
      <w:r>
        <w:t xml:space="preserve"> and </w:t>
      </w:r>
      <w:r w:rsidRPr="00695AAA">
        <w:rPr>
          <w:rStyle w:val="CodeChar"/>
        </w:rPr>
        <w:t>Architecture</w:t>
      </w:r>
      <w:r>
        <w:t xml:space="preserve"> of your project.</w:t>
      </w:r>
    </w:p>
    <w:p w14:paraId="17CBEFB2" w14:textId="36E1E77C" w:rsidR="0038627F" w:rsidRPr="00550D40" w:rsidRDefault="0038627F" w:rsidP="0038627F">
      <w:pPr>
        <w:pStyle w:val="Heading2"/>
        <w:jc w:val="both"/>
        <w:sectPr w:rsidR="0038627F" w:rsidRPr="00550D40" w:rsidSect="00015B0E">
          <w:headerReference w:type="default" r:id="rId36"/>
          <w:footerReference w:type="default" r:id="rId37"/>
          <w:pgSz w:w="11909" w:h="16834" w:code="9"/>
          <w:pgMar w:top="567" w:right="737" w:bottom="1077" w:left="737" w:header="567" w:footer="794" w:gutter="0"/>
          <w:cols w:space="720"/>
          <w:docGrid w:linePitch="360"/>
        </w:sectPr>
      </w:pPr>
      <w:r>
        <w:t>Scoring</w:t>
      </w:r>
    </w:p>
    <w:p w14:paraId="2C8E4796" w14:textId="597EE79C" w:rsidR="0038627F" w:rsidRPr="0038627F" w:rsidRDefault="0038627F" w:rsidP="0038627F">
      <w:pPr>
        <w:pStyle w:val="Heading3"/>
        <w:jc w:val="both"/>
        <w:rPr>
          <w:noProof/>
        </w:rPr>
      </w:pPr>
      <w:r w:rsidRPr="00A80B72">
        <w:rPr>
          <w:noProof/>
          <w:lang w:val="bg-BG"/>
        </w:rPr>
        <w:t xml:space="preserve">Identity Requirements </w:t>
      </w:r>
      <w:r w:rsidRPr="00121195">
        <w:rPr>
          <w:noProof/>
          <w:lang w:val="bg-BG"/>
        </w:rPr>
        <w:t>–</w:t>
      </w:r>
      <w:r w:rsidRPr="00A80B72">
        <w:rPr>
          <w:noProof/>
          <w:lang w:val="bg-BG"/>
        </w:rPr>
        <w:t xml:space="preserve"> </w:t>
      </w:r>
      <w:r>
        <w:rPr>
          <w:noProof/>
          <w:lang w:val="bg-BG"/>
        </w:rPr>
        <w:t>5</w:t>
      </w:r>
      <w:r w:rsidRPr="00A80B72">
        <w:rPr>
          <w:noProof/>
          <w:lang w:val="bg-BG"/>
        </w:rPr>
        <w:t xml:space="preserve"> points</w:t>
      </w:r>
    </w:p>
    <w:p w14:paraId="3487D18D" w14:textId="2C5A62C6" w:rsidR="0038627F" w:rsidRPr="0038627F" w:rsidRDefault="0038627F" w:rsidP="0038627F">
      <w:pPr>
        <w:pStyle w:val="Heading3"/>
        <w:jc w:val="both"/>
        <w:rPr>
          <w:noProof/>
        </w:rPr>
      </w:pPr>
      <w:r w:rsidRPr="00121195">
        <w:rPr>
          <w:noProof/>
          <w:lang w:val="bg-BG"/>
        </w:rPr>
        <w:t xml:space="preserve">Database Requirements – </w:t>
      </w:r>
      <w:r>
        <w:rPr>
          <w:noProof/>
        </w:rPr>
        <w:t>10</w:t>
      </w:r>
      <w:r w:rsidRPr="00121195">
        <w:rPr>
          <w:noProof/>
          <w:lang w:val="bg-BG"/>
        </w:rPr>
        <w:t xml:space="preserve"> points</w:t>
      </w:r>
    </w:p>
    <w:p w14:paraId="48B273D6" w14:textId="480BB0C3" w:rsidR="00C1005A" w:rsidRPr="00C1005A" w:rsidRDefault="0038627F" w:rsidP="00C1005A">
      <w:pPr>
        <w:pStyle w:val="Heading3"/>
        <w:jc w:val="both"/>
        <w:rPr>
          <w:noProof/>
        </w:rPr>
      </w:pPr>
      <w:r>
        <w:t xml:space="preserve">Template </w:t>
      </w:r>
      <w:r w:rsidRPr="00121195">
        <w:rPr>
          <w:noProof/>
          <w:lang w:val="bg-BG"/>
        </w:rPr>
        <w:t xml:space="preserve">Requirements – </w:t>
      </w:r>
      <w:r>
        <w:rPr>
          <w:noProof/>
        </w:rPr>
        <w:t>10</w:t>
      </w:r>
      <w:r w:rsidRPr="00121195">
        <w:rPr>
          <w:noProof/>
          <w:lang w:val="bg-BG"/>
        </w:rPr>
        <w:t xml:space="preserve"> points</w:t>
      </w:r>
    </w:p>
    <w:p w14:paraId="71056444" w14:textId="737FF9A8" w:rsidR="0038627F" w:rsidRPr="0038627F" w:rsidRDefault="0038627F" w:rsidP="0038627F">
      <w:pPr>
        <w:pStyle w:val="Heading3"/>
        <w:jc w:val="both"/>
        <w:rPr>
          <w:noProof/>
        </w:rPr>
      </w:pPr>
      <w:r w:rsidRPr="00121195">
        <w:rPr>
          <w:noProof/>
          <w:lang w:val="bg-BG"/>
        </w:rPr>
        <w:t>Functional</w:t>
      </w:r>
      <w:r>
        <w:rPr>
          <w:noProof/>
          <w:lang w:val="en-GB"/>
        </w:rPr>
        <w:t>ity</w:t>
      </w:r>
      <w:r w:rsidRPr="00121195">
        <w:rPr>
          <w:noProof/>
          <w:lang w:val="bg-BG"/>
        </w:rPr>
        <w:t xml:space="preserve"> – </w:t>
      </w:r>
      <w:r>
        <w:rPr>
          <w:noProof/>
        </w:rPr>
        <w:t>50</w:t>
      </w:r>
      <w:r w:rsidRPr="00121195">
        <w:rPr>
          <w:noProof/>
          <w:lang w:val="bg-BG"/>
        </w:rPr>
        <w:t xml:space="preserve"> points</w:t>
      </w:r>
    </w:p>
    <w:p w14:paraId="1E7116AF" w14:textId="6229F243" w:rsidR="0038627F" w:rsidRPr="0038627F" w:rsidRDefault="0038627F" w:rsidP="0038627F">
      <w:pPr>
        <w:pStyle w:val="Heading3"/>
        <w:jc w:val="both"/>
        <w:rPr>
          <w:noProof/>
        </w:rPr>
      </w:pPr>
      <w:r w:rsidRPr="00121195">
        <w:rPr>
          <w:noProof/>
          <w:lang w:val="bg-BG"/>
        </w:rPr>
        <w:t>Security</w:t>
      </w:r>
      <w:r>
        <w:rPr>
          <w:noProof/>
          <w:lang w:val="en-GB"/>
        </w:rPr>
        <w:t xml:space="preserve"> </w:t>
      </w:r>
      <w:r w:rsidRPr="00121195">
        <w:rPr>
          <w:noProof/>
          <w:lang w:val="bg-BG"/>
        </w:rPr>
        <w:t xml:space="preserve">– </w:t>
      </w:r>
      <w:r>
        <w:rPr>
          <w:noProof/>
          <w:lang w:val="bg-BG"/>
        </w:rPr>
        <w:t>5</w:t>
      </w:r>
      <w:r w:rsidRPr="00121195">
        <w:rPr>
          <w:noProof/>
          <w:lang w:val="bg-BG"/>
        </w:rPr>
        <w:t xml:space="preserve"> points</w:t>
      </w:r>
    </w:p>
    <w:p w14:paraId="15225BD7" w14:textId="0112C491" w:rsidR="0038627F" w:rsidRPr="00C1005A" w:rsidRDefault="0038627F" w:rsidP="00C1005A">
      <w:pPr>
        <w:pStyle w:val="Heading3"/>
        <w:jc w:val="both"/>
        <w:rPr>
          <w:noProof/>
        </w:rPr>
      </w:pPr>
      <w:r>
        <w:rPr>
          <w:noProof/>
          <w:lang w:val="en-GB"/>
        </w:rPr>
        <w:t>Code Quality</w:t>
      </w:r>
      <w:r w:rsidRPr="00121195">
        <w:rPr>
          <w:noProof/>
          <w:lang w:val="bg-BG"/>
        </w:rPr>
        <w:t xml:space="preserve"> – </w:t>
      </w:r>
      <w:r>
        <w:rPr>
          <w:noProof/>
          <w:lang w:val="en-GB"/>
        </w:rPr>
        <w:t>1</w:t>
      </w:r>
      <w:r w:rsidRPr="00121195">
        <w:rPr>
          <w:noProof/>
          <w:lang w:val="bg-BG"/>
        </w:rPr>
        <w:t>0 points</w:t>
      </w:r>
    </w:p>
    <w:p w14:paraId="05B74906" w14:textId="4753924F" w:rsidR="0038627F" w:rsidRDefault="0038627F" w:rsidP="0092692B">
      <w:pPr>
        <w:pStyle w:val="Heading3"/>
        <w:jc w:val="both"/>
        <w:sectPr w:rsidR="0038627F" w:rsidSect="00015B0E">
          <w:type w:val="continuous"/>
          <w:pgSz w:w="11909" w:h="16834" w:code="9"/>
          <w:pgMar w:top="567" w:right="737" w:bottom="1077" w:left="737" w:header="567" w:footer="794" w:gutter="0"/>
          <w:cols w:num="2" w:space="720"/>
          <w:docGrid w:linePitch="360"/>
        </w:sectPr>
      </w:pPr>
      <w:r>
        <w:t>Data Validation – 10 points</w:t>
      </w:r>
    </w:p>
    <w:p w14:paraId="7C718CBB" w14:textId="712A7409" w:rsidR="00833C10" w:rsidRPr="00833C10" w:rsidRDefault="00833C10" w:rsidP="00833C10">
      <w:pPr>
        <w:pStyle w:val="Heading3"/>
        <w:jc w:val="both"/>
      </w:pPr>
    </w:p>
    <w:sectPr w:rsidR="00833C10" w:rsidRPr="00833C10" w:rsidSect="00015B0E">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C0AD3C" w14:textId="77777777" w:rsidR="00363D18" w:rsidRDefault="00363D18" w:rsidP="008068A2">
      <w:pPr>
        <w:spacing w:after="0" w:line="240" w:lineRule="auto"/>
      </w:pPr>
      <w:r>
        <w:separator/>
      </w:r>
    </w:p>
  </w:endnote>
  <w:endnote w:type="continuationSeparator" w:id="0">
    <w:p w14:paraId="1EB166DF" w14:textId="77777777" w:rsidR="00363D18" w:rsidRDefault="00363D1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D9330" w14:textId="18D9A67D" w:rsidR="0049547C" w:rsidRPr="000D7796" w:rsidRDefault="000D7796" w:rsidP="000D7796">
    <w:pPr>
      <w:pStyle w:val="Footer"/>
    </w:pPr>
    <w:r>
      <w:rPr>
        <w:noProof/>
      </w:rPr>
      <mc:AlternateContent>
        <mc:Choice Requires="wps">
          <w:drawing>
            <wp:anchor distT="0" distB="0" distL="114300" distR="114300" simplePos="0" relativeHeight="251661312" behindDoc="0" locked="0" layoutInCell="1" allowOverlap="1" wp14:anchorId="62954F9F" wp14:editId="151C694C">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2954F9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E00369D" wp14:editId="693C131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961F54E" w14:textId="77777777" w:rsidR="000D7796" w:rsidRPr="002C539D" w:rsidRDefault="000D7796" w:rsidP="000D7796">
                          <w:pPr>
                            <w:spacing w:before="40" w:after="100" w:line="240" w:lineRule="auto"/>
                            <w:rPr>
                              <w:sz w:val="17"/>
                              <w:szCs w:val="17"/>
                            </w:rPr>
                          </w:pPr>
                          <w:bookmarkStart w:id="3"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E00369D"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961F54E" w14:textId="77777777" w:rsidR="000D7796" w:rsidRPr="002C539D" w:rsidRDefault="000D7796" w:rsidP="000D7796">
                    <w:pPr>
                      <w:spacing w:before="40" w:after="100" w:line="240" w:lineRule="auto"/>
                      <w:rPr>
                        <w:sz w:val="17"/>
                        <w:szCs w:val="17"/>
                      </w:rPr>
                    </w:pPr>
                    <w:bookmarkStart w:id="2"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0B5C634" wp14:editId="1881991A">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3EDB369D" wp14:editId="7ACAF967">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65EF7C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57CED27D" wp14:editId="346DD8CE">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7CED27D"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B20C7E" w14:textId="77777777" w:rsidR="00363D18" w:rsidRDefault="00363D18" w:rsidP="008068A2">
      <w:pPr>
        <w:spacing w:after="0" w:line="240" w:lineRule="auto"/>
      </w:pPr>
      <w:r>
        <w:separator/>
      </w:r>
    </w:p>
  </w:footnote>
  <w:footnote w:type="continuationSeparator" w:id="0">
    <w:p w14:paraId="352B04B5" w14:textId="77777777" w:rsidR="00363D18" w:rsidRDefault="00363D1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829DB" w14:textId="77777777" w:rsidR="0049547C" w:rsidRDefault="0049547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724B9"/>
    <w:multiLevelType w:val="hybridMultilevel"/>
    <w:tmpl w:val="1FE05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B1E35"/>
    <w:multiLevelType w:val="hybridMultilevel"/>
    <w:tmpl w:val="346C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B63BAB"/>
    <w:multiLevelType w:val="hybridMultilevel"/>
    <w:tmpl w:val="98BA8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05878"/>
    <w:multiLevelType w:val="hybridMultilevel"/>
    <w:tmpl w:val="922E8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06295"/>
    <w:multiLevelType w:val="hybridMultilevel"/>
    <w:tmpl w:val="77E05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A00DEC"/>
    <w:multiLevelType w:val="multilevel"/>
    <w:tmpl w:val="04965056"/>
    <w:lvl w:ilvl="0">
      <w:start w:val="1"/>
      <w:numFmt w:val="decimal"/>
      <w:pStyle w:val="Heading2"/>
      <w:lvlText w:val="%1."/>
      <w:lvlJc w:val="left"/>
      <w:pPr>
        <w:ind w:left="360" w:hanging="360"/>
      </w:pPr>
      <w:rPr>
        <w:rFonts w:hint="default"/>
      </w:rPr>
    </w:lvl>
    <w:lvl w:ilvl="1">
      <w:start w:val="1"/>
      <w:numFmt w:val="decimal"/>
      <w:isLgl/>
      <w:lvlText w:val="Step %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6" w15:restartNumberingAfterBreak="0">
    <w:nsid w:val="15BB4ABB"/>
    <w:multiLevelType w:val="hybridMultilevel"/>
    <w:tmpl w:val="6DEC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A827CD"/>
    <w:multiLevelType w:val="hybridMultilevel"/>
    <w:tmpl w:val="1F882D8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F5E6668"/>
    <w:multiLevelType w:val="hybridMultilevel"/>
    <w:tmpl w:val="D54A1F3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08F1678"/>
    <w:multiLevelType w:val="hybridMultilevel"/>
    <w:tmpl w:val="AB50B4BC"/>
    <w:lvl w:ilvl="0" w:tplc="CA2A228C">
      <w:numFmt w:val="bullet"/>
      <w:lvlText w:val="•"/>
      <w:lvlJc w:val="left"/>
      <w:pPr>
        <w:ind w:left="644" w:hanging="360"/>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30F021F5"/>
    <w:multiLevelType w:val="hybridMultilevel"/>
    <w:tmpl w:val="E8128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453C94"/>
    <w:multiLevelType w:val="multilevel"/>
    <w:tmpl w:val="966C4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6518FF"/>
    <w:multiLevelType w:val="hybridMultilevel"/>
    <w:tmpl w:val="6D6AF8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3DEE08A1"/>
    <w:multiLevelType w:val="hybridMultilevel"/>
    <w:tmpl w:val="6B6C942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408A2A96"/>
    <w:multiLevelType w:val="hybridMultilevel"/>
    <w:tmpl w:val="EC7E35D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16E660F"/>
    <w:multiLevelType w:val="hybridMultilevel"/>
    <w:tmpl w:val="1886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866D0B"/>
    <w:multiLevelType w:val="hybridMultilevel"/>
    <w:tmpl w:val="67C43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8E53FE"/>
    <w:multiLevelType w:val="hybridMultilevel"/>
    <w:tmpl w:val="ED80F3F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1C1727"/>
    <w:multiLevelType w:val="hybridMultilevel"/>
    <w:tmpl w:val="D0C4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C0227B"/>
    <w:multiLevelType w:val="hybridMultilevel"/>
    <w:tmpl w:val="7916B5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1D941AB"/>
    <w:multiLevelType w:val="multilevel"/>
    <w:tmpl w:val="E904F7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40173EB"/>
    <w:multiLevelType w:val="hybridMultilevel"/>
    <w:tmpl w:val="9616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592924"/>
    <w:multiLevelType w:val="hybridMultilevel"/>
    <w:tmpl w:val="6450BA6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5BF7625C"/>
    <w:multiLevelType w:val="hybridMultilevel"/>
    <w:tmpl w:val="3F46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4700FF"/>
    <w:multiLevelType w:val="hybridMultilevel"/>
    <w:tmpl w:val="D6C6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8916B6"/>
    <w:multiLevelType w:val="hybridMultilevel"/>
    <w:tmpl w:val="0336B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67BF44C2"/>
    <w:multiLevelType w:val="hybridMultilevel"/>
    <w:tmpl w:val="08DEA264"/>
    <w:lvl w:ilvl="0" w:tplc="3542A5A4">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68125621"/>
    <w:multiLevelType w:val="hybridMultilevel"/>
    <w:tmpl w:val="D55E1A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0A25325"/>
    <w:multiLevelType w:val="hybridMultilevel"/>
    <w:tmpl w:val="D840B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0E4CC7"/>
    <w:multiLevelType w:val="hybridMultilevel"/>
    <w:tmpl w:val="5186E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320C13"/>
    <w:multiLevelType w:val="hybridMultilevel"/>
    <w:tmpl w:val="A86A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1652975">
    <w:abstractNumId w:val="5"/>
  </w:num>
  <w:num w:numId="2" w16cid:durableId="1557857477">
    <w:abstractNumId w:val="25"/>
  </w:num>
  <w:num w:numId="3" w16cid:durableId="116484459">
    <w:abstractNumId w:val="15"/>
  </w:num>
  <w:num w:numId="4" w16cid:durableId="695934944">
    <w:abstractNumId w:val="13"/>
  </w:num>
  <w:num w:numId="5" w16cid:durableId="539438373">
    <w:abstractNumId w:val="27"/>
  </w:num>
  <w:num w:numId="6" w16cid:durableId="616638581">
    <w:abstractNumId w:val="12"/>
  </w:num>
  <w:num w:numId="7" w16cid:durableId="1235358763">
    <w:abstractNumId w:val="29"/>
  </w:num>
  <w:num w:numId="8" w16cid:durableId="1064065618">
    <w:abstractNumId w:val="21"/>
  </w:num>
  <w:num w:numId="9" w16cid:durableId="1042172371">
    <w:abstractNumId w:val="4"/>
  </w:num>
  <w:num w:numId="10" w16cid:durableId="461852617">
    <w:abstractNumId w:val="31"/>
  </w:num>
  <w:num w:numId="11" w16cid:durableId="28919136">
    <w:abstractNumId w:val="30"/>
  </w:num>
  <w:num w:numId="12" w16cid:durableId="882861739">
    <w:abstractNumId w:val="6"/>
  </w:num>
  <w:num w:numId="13" w16cid:durableId="1389576490">
    <w:abstractNumId w:val="23"/>
  </w:num>
  <w:num w:numId="14" w16cid:durableId="1219781033">
    <w:abstractNumId w:val="20"/>
  </w:num>
  <w:num w:numId="15" w16cid:durableId="547835520">
    <w:abstractNumId w:val="0"/>
  </w:num>
  <w:num w:numId="16" w16cid:durableId="1962567863">
    <w:abstractNumId w:val="32"/>
  </w:num>
  <w:num w:numId="17" w16cid:durableId="427703881">
    <w:abstractNumId w:val="19"/>
  </w:num>
  <w:num w:numId="18" w16cid:durableId="852301259">
    <w:abstractNumId w:val="26"/>
  </w:num>
  <w:num w:numId="19" w16cid:durableId="479923503">
    <w:abstractNumId w:val="14"/>
  </w:num>
  <w:num w:numId="20" w16cid:durableId="138688138">
    <w:abstractNumId w:val="9"/>
  </w:num>
  <w:num w:numId="21" w16cid:durableId="330375191">
    <w:abstractNumId w:val="31"/>
  </w:num>
  <w:num w:numId="22" w16cid:durableId="920795625">
    <w:abstractNumId w:val="1"/>
  </w:num>
  <w:num w:numId="23" w16cid:durableId="1543128499">
    <w:abstractNumId w:val="28"/>
  </w:num>
  <w:num w:numId="24" w16cid:durableId="209078258">
    <w:abstractNumId w:val="22"/>
  </w:num>
  <w:num w:numId="25" w16cid:durableId="296378636">
    <w:abstractNumId w:val="5"/>
  </w:num>
  <w:num w:numId="26" w16cid:durableId="1332021868">
    <w:abstractNumId w:val="3"/>
  </w:num>
  <w:num w:numId="27" w16cid:durableId="1812206413">
    <w:abstractNumId w:val="11"/>
  </w:num>
  <w:num w:numId="28" w16cid:durableId="1486513665">
    <w:abstractNumId w:val="2"/>
  </w:num>
  <w:num w:numId="29" w16cid:durableId="575210737">
    <w:abstractNumId w:val="17"/>
  </w:num>
  <w:num w:numId="30" w16cid:durableId="1230966685">
    <w:abstractNumId w:val="10"/>
  </w:num>
  <w:num w:numId="31" w16cid:durableId="6905546">
    <w:abstractNumId w:val="16"/>
  </w:num>
  <w:num w:numId="32" w16cid:durableId="1827554697">
    <w:abstractNumId w:val="18"/>
  </w:num>
  <w:num w:numId="33" w16cid:durableId="1404527376">
    <w:abstractNumId w:val="7"/>
  </w:num>
  <w:num w:numId="34" w16cid:durableId="1754161634">
    <w:abstractNumId w:val="24"/>
  </w:num>
  <w:num w:numId="35" w16cid:durableId="245112494">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jQ1NDQxMrQwMDFV0lEKTi0uzszPAykwrgUAjv2rySwAAAA="/>
  </w:docVars>
  <w:rsids>
    <w:rsidRoot w:val="008068A2"/>
    <w:rsid w:val="00001D78"/>
    <w:rsid w:val="000023FD"/>
    <w:rsid w:val="0000272B"/>
    <w:rsid w:val="00002C1C"/>
    <w:rsid w:val="000032D0"/>
    <w:rsid w:val="00003701"/>
    <w:rsid w:val="00004AD2"/>
    <w:rsid w:val="00004CBF"/>
    <w:rsid w:val="00006FB4"/>
    <w:rsid w:val="00007044"/>
    <w:rsid w:val="000105CD"/>
    <w:rsid w:val="00010E35"/>
    <w:rsid w:val="0001135C"/>
    <w:rsid w:val="000116FB"/>
    <w:rsid w:val="000118ED"/>
    <w:rsid w:val="0001203B"/>
    <w:rsid w:val="00012370"/>
    <w:rsid w:val="00012C3C"/>
    <w:rsid w:val="00013392"/>
    <w:rsid w:val="000136AA"/>
    <w:rsid w:val="000146D9"/>
    <w:rsid w:val="00014C1B"/>
    <w:rsid w:val="00015B0E"/>
    <w:rsid w:val="00016045"/>
    <w:rsid w:val="00016D20"/>
    <w:rsid w:val="0002172F"/>
    <w:rsid w:val="00022676"/>
    <w:rsid w:val="00022D67"/>
    <w:rsid w:val="000242C6"/>
    <w:rsid w:val="000244F9"/>
    <w:rsid w:val="000249AA"/>
    <w:rsid w:val="00025F04"/>
    <w:rsid w:val="0002617E"/>
    <w:rsid w:val="00026594"/>
    <w:rsid w:val="0002690C"/>
    <w:rsid w:val="000271F9"/>
    <w:rsid w:val="000277CC"/>
    <w:rsid w:val="00027EAA"/>
    <w:rsid w:val="00031330"/>
    <w:rsid w:val="00031425"/>
    <w:rsid w:val="00031F73"/>
    <w:rsid w:val="000322C0"/>
    <w:rsid w:val="000328B6"/>
    <w:rsid w:val="0003315B"/>
    <w:rsid w:val="00034142"/>
    <w:rsid w:val="00034842"/>
    <w:rsid w:val="00034A6E"/>
    <w:rsid w:val="000407D1"/>
    <w:rsid w:val="00040E89"/>
    <w:rsid w:val="00043791"/>
    <w:rsid w:val="000460A0"/>
    <w:rsid w:val="00046411"/>
    <w:rsid w:val="00047E56"/>
    <w:rsid w:val="000501BD"/>
    <w:rsid w:val="00051ECC"/>
    <w:rsid w:val="00052E06"/>
    <w:rsid w:val="00053090"/>
    <w:rsid w:val="00053F8D"/>
    <w:rsid w:val="0005415C"/>
    <w:rsid w:val="000542B1"/>
    <w:rsid w:val="000543A7"/>
    <w:rsid w:val="00054685"/>
    <w:rsid w:val="00055C0F"/>
    <w:rsid w:val="00056181"/>
    <w:rsid w:val="000573EA"/>
    <w:rsid w:val="00057C2D"/>
    <w:rsid w:val="00061BC6"/>
    <w:rsid w:val="0006222F"/>
    <w:rsid w:val="00062278"/>
    <w:rsid w:val="00063236"/>
    <w:rsid w:val="000643EF"/>
    <w:rsid w:val="0006440E"/>
    <w:rsid w:val="00064B34"/>
    <w:rsid w:val="00064D15"/>
    <w:rsid w:val="0006556F"/>
    <w:rsid w:val="000656CC"/>
    <w:rsid w:val="00065E10"/>
    <w:rsid w:val="000675C7"/>
    <w:rsid w:val="00070D47"/>
    <w:rsid w:val="00072702"/>
    <w:rsid w:val="00073504"/>
    <w:rsid w:val="000743F8"/>
    <w:rsid w:val="00076748"/>
    <w:rsid w:val="00076782"/>
    <w:rsid w:val="00076990"/>
    <w:rsid w:val="00077045"/>
    <w:rsid w:val="00077EF7"/>
    <w:rsid w:val="000801B2"/>
    <w:rsid w:val="00081F0B"/>
    <w:rsid w:val="0008332C"/>
    <w:rsid w:val="00084B67"/>
    <w:rsid w:val="000856CD"/>
    <w:rsid w:val="00085880"/>
    <w:rsid w:val="00086727"/>
    <w:rsid w:val="00086ED4"/>
    <w:rsid w:val="00090004"/>
    <w:rsid w:val="00090867"/>
    <w:rsid w:val="00090B65"/>
    <w:rsid w:val="0009270D"/>
    <w:rsid w:val="00092D2A"/>
    <w:rsid w:val="00092FB4"/>
    <w:rsid w:val="00093B61"/>
    <w:rsid w:val="000956CF"/>
    <w:rsid w:val="00095A68"/>
    <w:rsid w:val="00095D92"/>
    <w:rsid w:val="00095E26"/>
    <w:rsid w:val="00096AA4"/>
    <w:rsid w:val="000A0AEB"/>
    <w:rsid w:val="000A0E59"/>
    <w:rsid w:val="000A1A78"/>
    <w:rsid w:val="000A2215"/>
    <w:rsid w:val="000A2D79"/>
    <w:rsid w:val="000A2F97"/>
    <w:rsid w:val="000A4604"/>
    <w:rsid w:val="000A57A3"/>
    <w:rsid w:val="000A59D9"/>
    <w:rsid w:val="000A5DCB"/>
    <w:rsid w:val="000A698B"/>
    <w:rsid w:val="000A7001"/>
    <w:rsid w:val="000A792B"/>
    <w:rsid w:val="000A7D31"/>
    <w:rsid w:val="000B19DF"/>
    <w:rsid w:val="000B39E6"/>
    <w:rsid w:val="000B56F0"/>
    <w:rsid w:val="000B5BE0"/>
    <w:rsid w:val="000B76D3"/>
    <w:rsid w:val="000C07B6"/>
    <w:rsid w:val="000C0B85"/>
    <w:rsid w:val="000C0C50"/>
    <w:rsid w:val="000C16DC"/>
    <w:rsid w:val="000C17EB"/>
    <w:rsid w:val="000C1D68"/>
    <w:rsid w:val="000C20BA"/>
    <w:rsid w:val="000C2457"/>
    <w:rsid w:val="000C32B5"/>
    <w:rsid w:val="000C35D2"/>
    <w:rsid w:val="000C42C6"/>
    <w:rsid w:val="000C5C40"/>
    <w:rsid w:val="000C5CB3"/>
    <w:rsid w:val="000C61FF"/>
    <w:rsid w:val="000C7FB9"/>
    <w:rsid w:val="000D062A"/>
    <w:rsid w:val="000D15AE"/>
    <w:rsid w:val="000D164D"/>
    <w:rsid w:val="000D1E62"/>
    <w:rsid w:val="000D4520"/>
    <w:rsid w:val="000D530A"/>
    <w:rsid w:val="000D672F"/>
    <w:rsid w:val="000D7098"/>
    <w:rsid w:val="000D75FD"/>
    <w:rsid w:val="000D7796"/>
    <w:rsid w:val="000D784B"/>
    <w:rsid w:val="000D7F2E"/>
    <w:rsid w:val="000E0859"/>
    <w:rsid w:val="000E0C62"/>
    <w:rsid w:val="000E1EFE"/>
    <w:rsid w:val="000E267D"/>
    <w:rsid w:val="000E46BB"/>
    <w:rsid w:val="000E473A"/>
    <w:rsid w:val="000E7AF2"/>
    <w:rsid w:val="000E7EAA"/>
    <w:rsid w:val="000E7EC2"/>
    <w:rsid w:val="000F1072"/>
    <w:rsid w:val="000F2D24"/>
    <w:rsid w:val="000F3C1F"/>
    <w:rsid w:val="000F4444"/>
    <w:rsid w:val="000F44AF"/>
    <w:rsid w:val="000F49DE"/>
    <w:rsid w:val="000F560F"/>
    <w:rsid w:val="000F6DFE"/>
    <w:rsid w:val="000F7E65"/>
    <w:rsid w:val="00103906"/>
    <w:rsid w:val="00103934"/>
    <w:rsid w:val="00103A0D"/>
    <w:rsid w:val="00103A2B"/>
    <w:rsid w:val="00105B75"/>
    <w:rsid w:val="00105C3E"/>
    <w:rsid w:val="001068EF"/>
    <w:rsid w:val="00106D3B"/>
    <w:rsid w:val="00107497"/>
    <w:rsid w:val="00107EAC"/>
    <w:rsid w:val="00107F3C"/>
    <w:rsid w:val="00110989"/>
    <w:rsid w:val="00110C9C"/>
    <w:rsid w:val="00111A0E"/>
    <w:rsid w:val="001120AB"/>
    <w:rsid w:val="001129C3"/>
    <w:rsid w:val="00113B9B"/>
    <w:rsid w:val="00115F85"/>
    <w:rsid w:val="00120D44"/>
    <w:rsid w:val="001228A7"/>
    <w:rsid w:val="0012316A"/>
    <w:rsid w:val="00123CC9"/>
    <w:rsid w:val="00124647"/>
    <w:rsid w:val="00124E46"/>
    <w:rsid w:val="00124F24"/>
    <w:rsid w:val="00125B7B"/>
    <w:rsid w:val="00126802"/>
    <w:rsid w:val="00126D40"/>
    <w:rsid w:val="001274CA"/>
    <w:rsid w:val="001275B9"/>
    <w:rsid w:val="00127650"/>
    <w:rsid w:val="00130776"/>
    <w:rsid w:val="00131D68"/>
    <w:rsid w:val="001320E5"/>
    <w:rsid w:val="001321B5"/>
    <w:rsid w:val="00133105"/>
    <w:rsid w:val="00133917"/>
    <w:rsid w:val="00134753"/>
    <w:rsid w:val="00134828"/>
    <w:rsid w:val="00134F26"/>
    <w:rsid w:val="001357C6"/>
    <w:rsid w:val="00135B7F"/>
    <w:rsid w:val="00136C5E"/>
    <w:rsid w:val="00137093"/>
    <w:rsid w:val="0014067C"/>
    <w:rsid w:val="0014091D"/>
    <w:rsid w:val="00140A7D"/>
    <w:rsid w:val="00140CDD"/>
    <w:rsid w:val="00140D74"/>
    <w:rsid w:val="001418CB"/>
    <w:rsid w:val="00142C75"/>
    <w:rsid w:val="00143B92"/>
    <w:rsid w:val="00143E63"/>
    <w:rsid w:val="00146267"/>
    <w:rsid w:val="0014685D"/>
    <w:rsid w:val="00146F8D"/>
    <w:rsid w:val="00147B16"/>
    <w:rsid w:val="00151185"/>
    <w:rsid w:val="00151283"/>
    <w:rsid w:val="00151543"/>
    <w:rsid w:val="00151840"/>
    <w:rsid w:val="00151977"/>
    <w:rsid w:val="00152A0F"/>
    <w:rsid w:val="00152DEB"/>
    <w:rsid w:val="00153E33"/>
    <w:rsid w:val="0015472D"/>
    <w:rsid w:val="00154BDA"/>
    <w:rsid w:val="00155330"/>
    <w:rsid w:val="00155749"/>
    <w:rsid w:val="001567F5"/>
    <w:rsid w:val="00156D4F"/>
    <w:rsid w:val="00157ED7"/>
    <w:rsid w:val="0016071D"/>
    <w:rsid w:val="001619DF"/>
    <w:rsid w:val="00161D1E"/>
    <w:rsid w:val="00162914"/>
    <w:rsid w:val="00164C2F"/>
    <w:rsid w:val="00164CDC"/>
    <w:rsid w:val="00166AA3"/>
    <w:rsid w:val="00166BEC"/>
    <w:rsid w:val="001674AD"/>
    <w:rsid w:val="001679B0"/>
    <w:rsid w:val="00167CF1"/>
    <w:rsid w:val="001703A1"/>
    <w:rsid w:val="00170684"/>
    <w:rsid w:val="00171021"/>
    <w:rsid w:val="00171747"/>
    <w:rsid w:val="00173951"/>
    <w:rsid w:val="00173AB1"/>
    <w:rsid w:val="00174D04"/>
    <w:rsid w:val="00174D72"/>
    <w:rsid w:val="001758E2"/>
    <w:rsid w:val="00175F5C"/>
    <w:rsid w:val="00176C8C"/>
    <w:rsid w:val="0017740E"/>
    <w:rsid w:val="0017778B"/>
    <w:rsid w:val="00177975"/>
    <w:rsid w:val="001807CA"/>
    <w:rsid w:val="00180CF5"/>
    <w:rsid w:val="00180DD4"/>
    <w:rsid w:val="00181DF6"/>
    <w:rsid w:val="00183123"/>
    <w:rsid w:val="00183A2C"/>
    <w:rsid w:val="00185AEE"/>
    <w:rsid w:val="0018644C"/>
    <w:rsid w:val="00190928"/>
    <w:rsid w:val="0019107D"/>
    <w:rsid w:val="00192022"/>
    <w:rsid w:val="00192692"/>
    <w:rsid w:val="001926C0"/>
    <w:rsid w:val="00192733"/>
    <w:rsid w:val="00193821"/>
    <w:rsid w:val="0019693A"/>
    <w:rsid w:val="00196A37"/>
    <w:rsid w:val="00197F27"/>
    <w:rsid w:val="001A0D76"/>
    <w:rsid w:val="001A2DD2"/>
    <w:rsid w:val="001A41E0"/>
    <w:rsid w:val="001A6728"/>
    <w:rsid w:val="001A6F95"/>
    <w:rsid w:val="001A7917"/>
    <w:rsid w:val="001B06D6"/>
    <w:rsid w:val="001B0DE8"/>
    <w:rsid w:val="001B13DA"/>
    <w:rsid w:val="001B44AF"/>
    <w:rsid w:val="001B603D"/>
    <w:rsid w:val="001B68D0"/>
    <w:rsid w:val="001B7A50"/>
    <w:rsid w:val="001C00A9"/>
    <w:rsid w:val="001C07A9"/>
    <w:rsid w:val="001C0DB4"/>
    <w:rsid w:val="001C1770"/>
    <w:rsid w:val="001C1CF6"/>
    <w:rsid w:val="001C1D69"/>
    <w:rsid w:val="001C1FCD"/>
    <w:rsid w:val="001C209D"/>
    <w:rsid w:val="001C2520"/>
    <w:rsid w:val="001C2A01"/>
    <w:rsid w:val="001C2A95"/>
    <w:rsid w:val="001C2C22"/>
    <w:rsid w:val="001C364F"/>
    <w:rsid w:val="001C39C2"/>
    <w:rsid w:val="001C4363"/>
    <w:rsid w:val="001C447A"/>
    <w:rsid w:val="001C55E3"/>
    <w:rsid w:val="001C5B9E"/>
    <w:rsid w:val="001C6234"/>
    <w:rsid w:val="001C6F03"/>
    <w:rsid w:val="001C7939"/>
    <w:rsid w:val="001D0611"/>
    <w:rsid w:val="001D0773"/>
    <w:rsid w:val="001D2464"/>
    <w:rsid w:val="001D4711"/>
    <w:rsid w:val="001D7883"/>
    <w:rsid w:val="001D7C30"/>
    <w:rsid w:val="001E0C06"/>
    <w:rsid w:val="001E1161"/>
    <w:rsid w:val="001E1905"/>
    <w:rsid w:val="001E1E2E"/>
    <w:rsid w:val="001E2071"/>
    <w:rsid w:val="001E26E6"/>
    <w:rsid w:val="001E2ACE"/>
    <w:rsid w:val="001E2E9F"/>
    <w:rsid w:val="001E37F1"/>
    <w:rsid w:val="001E3AC3"/>
    <w:rsid w:val="001E3FEF"/>
    <w:rsid w:val="001E4939"/>
    <w:rsid w:val="001E5B0F"/>
    <w:rsid w:val="001E5B8D"/>
    <w:rsid w:val="001E6047"/>
    <w:rsid w:val="001E61E9"/>
    <w:rsid w:val="001E76ED"/>
    <w:rsid w:val="001E7EE2"/>
    <w:rsid w:val="001F1FEA"/>
    <w:rsid w:val="001F237B"/>
    <w:rsid w:val="001F25D9"/>
    <w:rsid w:val="001F28BE"/>
    <w:rsid w:val="001F392F"/>
    <w:rsid w:val="001F4224"/>
    <w:rsid w:val="001F484B"/>
    <w:rsid w:val="001F4DA4"/>
    <w:rsid w:val="001F4E78"/>
    <w:rsid w:val="001F62F5"/>
    <w:rsid w:val="001F6357"/>
    <w:rsid w:val="001F745A"/>
    <w:rsid w:val="001F7CCB"/>
    <w:rsid w:val="00200AB6"/>
    <w:rsid w:val="00201430"/>
    <w:rsid w:val="00201ED8"/>
    <w:rsid w:val="00201F06"/>
    <w:rsid w:val="002020F0"/>
    <w:rsid w:val="00202520"/>
    <w:rsid w:val="00202683"/>
    <w:rsid w:val="00203597"/>
    <w:rsid w:val="00205545"/>
    <w:rsid w:val="00205549"/>
    <w:rsid w:val="00206B1E"/>
    <w:rsid w:val="00207F73"/>
    <w:rsid w:val="002109A3"/>
    <w:rsid w:val="00210E14"/>
    <w:rsid w:val="0021240D"/>
    <w:rsid w:val="00214303"/>
    <w:rsid w:val="00215FCE"/>
    <w:rsid w:val="002162DE"/>
    <w:rsid w:val="002164E8"/>
    <w:rsid w:val="002229A0"/>
    <w:rsid w:val="00222DBE"/>
    <w:rsid w:val="00222EEB"/>
    <w:rsid w:val="00223276"/>
    <w:rsid w:val="002233E3"/>
    <w:rsid w:val="0022459E"/>
    <w:rsid w:val="00224C66"/>
    <w:rsid w:val="00224DC6"/>
    <w:rsid w:val="002253D5"/>
    <w:rsid w:val="00225F4F"/>
    <w:rsid w:val="00230617"/>
    <w:rsid w:val="00230809"/>
    <w:rsid w:val="00231C8A"/>
    <w:rsid w:val="002320FB"/>
    <w:rsid w:val="0023252F"/>
    <w:rsid w:val="00232832"/>
    <w:rsid w:val="00232D74"/>
    <w:rsid w:val="00233756"/>
    <w:rsid w:val="002338B4"/>
    <w:rsid w:val="00234188"/>
    <w:rsid w:val="002342B1"/>
    <w:rsid w:val="00235777"/>
    <w:rsid w:val="002357F9"/>
    <w:rsid w:val="00235ADB"/>
    <w:rsid w:val="002365B9"/>
    <w:rsid w:val="002365BF"/>
    <w:rsid w:val="00237E87"/>
    <w:rsid w:val="002402D0"/>
    <w:rsid w:val="0024055E"/>
    <w:rsid w:val="002430F3"/>
    <w:rsid w:val="00243504"/>
    <w:rsid w:val="00243776"/>
    <w:rsid w:val="00244819"/>
    <w:rsid w:val="002452EC"/>
    <w:rsid w:val="00246488"/>
    <w:rsid w:val="002469C8"/>
    <w:rsid w:val="00247062"/>
    <w:rsid w:val="002470AE"/>
    <w:rsid w:val="00250650"/>
    <w:rsid w:val="002511C0"/>
    <w:rsid w:val="00251B91"/>
    <w:rsid w:val="00252EC0"/>
    <w:rsid w:val="002530D9"/>
    <w:rsid w:val="002535B5"/>
    <w:rsid w:val="00253D6D"/>
    <w:rsid w:val="0025652F"/>
    <w:rsid w:val="002608DF"/>
    <w:rsid w:val="002614C7"/>
    <w:rsid w:val="00261931"/>
    <w:rsid w:val="002619C3"/>
    <w:rsid w:val="00261ABB"/>
    <w:rsid w:val="00261DBA"/>
    <w:rsid w:val="002633A1"/>
    <w:rsid w:val="002637CA"/>
    <w:rsid w:val="00264287"/>
    <w:rsid w:val="00264A3B"/>
    <w:rsid w:val="00264B35"/>
    <w:rsid w:val="0026589D"/>
    <w:rsid w:val="00265C82"/>
    <w:rsid w:val="002664E1"/>
    <w:rsid w:val="00266635"/>
    <w:rsid w:val="00266A09"/>
    <w:rsid w:val="002673CF"/>
    <w:rsid w:val="00267F30"/>
    <w:rsid w:val="00270A09"/>
    <w:rsid w:val="00272540"/>
    <w:rsid w:val="00272E5B"/>
    <w:rsid w:val="0027385D"/>
    <w:rsid w:val="00273AB6"/>
    <w:rsid w:val="0027423A"/>
    <w:rsid w:val="00274400"/>
    <w:rsid w:val="00274EE2"/>
    <w:rsid w:val="0027601D"/>
    <w:rsid w:val="0028004B"/>
    <w:rsid w:val="002803A3"/>
    <w:rsid w:val="00280AE5"/>
    <w:rsid w:val="00281192"/>
    <w:rsid w:val="00282E5E"/>
    <w:rsid w:val="00283683"/>
    <w:rsid w:val="002866BD"/>
    <w:rsid w:val="00286BC1"/>
    <w:rsid w:val="00287C63"/>
    <w:rsid w:val="00292050"/>
    <w:rsid w:val="00292441"/>
    <w:rsid w:val="0029273D"/>
    <w:rsid w:val="00292DA0"/>
    <w:rsid w:val="00293C6D"/>
    <w:rsid w:val="00293E9D"/>
    <w:rsid w:val="0029403A"/>
    <w:rsid w:val="002973B6"/>
    <w:rsid w:val="002A0572"/>
    <w:rsid w:val="002A066B"/>
    <w:rsid w:val="002A0D45"/>
    <w:rsid w:val="002A0E06"/>
    <w:rsid w:val="002A17B6"/>
    <w:rsid w:val="002A1BB0"/>
    <w:rsid w:val="002A224F"/>
    <w:rsid w:val="002A2D2D"/>
    <w:rsid w:val="002A309E"/>
    <w:rsid w:val="002A36D8"/>
    <w:rsid w:val="002A3E18"/>
    <w:rsid w:val="002A4589"/>
    <w:rsid w:val="002A459E"/>
    <w:rsid w:val="002A5454"/>
    <w:rsid w:val="002A6355"/>
    <w:rsid w:val="002A77C4"/>
    <w:rsid w:val="002B0473"/>
    <w:rsid w:val="002B051B"/>
    <w:rsid w:val="002B12BE"/>
    <w:rsid w:val="002B1F3E"/>
    <w:rsid w:val="002B2C76"/>
    <w:rsid w:val="002B3A5A"/>
    <w:rsid w:val="002B3AA5"/>
    <w:rsid w:val="002B7064"/>
    <w:rsid w:val="002C04CB"/>
    <w:rsid w:val="002C0B48"/>
    <w:rsid w:val="002C1359"/>
    <w:rsid w:val="002C2D54"/>
    <w:rsid w:val="002C3D60"/>
    <w:rsid w:val="002C44AD"/>
    <w:rsid w:val="002C4AF1"/>
    <w:rsid w:val="002C4B7E"/>
    <w:rsid w:val="002C4CA0"/>
    <w:rsid w:val="002C4F3F"/>
    <w:rsid w:val="002C52EB"/>
    <w:rsid w:val="002C711F"/>
    <w:rsid w:val="002C77BD"/>
    <w:rsid w:val="002D1F91"/>
    <w:rsid w:val="002D3682"/>
    <w:rsid w:val="002D3E58"/>
    <w:rsid w:val="002D4111"/>
    <w:rsid w:val="002D43D4"/>
    <w:rsid w:val="002D5E8C"/>
    <w:rsid w:val="002D71C3"/>
    <w:rsid w:val="002D7771"/>
    <w:rsid w:val="002D7DAB"/>
    <w:rsid w:val="002E01F1"/>
    <w:rsid w:val="002E0EE3"/>
    <w:rsid w:val="002E1188"/>
    <w:rsid w:val="002E298F"/>
    <w:rsid w:val="002E38AF"/>
    <w:rsid w:val="002E4AC9"/>
    <w:rsid w:val="002E4B5A"/>
    <w:rsid w:val="002E63DF"/>
    <w:rsid w:val="002E7226"/>
    <w:rsid w:val="002E7BF0"/>
    <w:rsid w:val="002E7EFA"/>
    <w:rsid w:val="002F01BF"/>
    <w:rsid w:val="002F16B3"/>
    <w:rsid w:val="002F2560"/>
    <w:rsid w:val="002F29A7"/>
    <w:rsid w:val="002F3378"/>
    <w:rsid w:val="002F55F1"/>
    <w:rsid w:val="002F57D5"/>
    <w:rsid w:val="002F7480"/>
    <w:rsid w:val="002F7611"/>
    <w:rsid w:val="00301789"/>
    <w:rsid w:val="00302114"/>
    <w:rsid w:val="003022C8"/>
    <w:rsid w:val="00302667"/>
    <w:rsid w:val="003028EF"/>
    <w:rsid w:val="0030336B"/>
    <w:rsid w:val="00303A5C"/>
    <w:rsid w:val="00303B21"/>
    <w:rsid w:val="00303E57"/>
    <w:rsid w:val="0030433B"/>
    <w:rsid w:val="00307F8D"/>
    <w:rsid w:val="00310829"/>
    <w:rsid w:val="00310ACD"/>
    <w:rsid w:val="003114EC"/>
    <w:rsid w:val="003118A4"/>
    <w:rsid w:val="00312F8F"/>
    <w:rsid w:val="0031358C"/>
    <w:rsid w:val="00313852"/>
    <w:rsid w:val="00313931"/>
    <w:rsid w:val="0031554A"/>
    <w:rsid w:val="00316B36"/>
    <w:rsid w:val="00317440"/>
    <w:rsid w:val="00317F94"/>
    <w:rsid w:val="00320228"/>
    <w:rsid w:val="00320A5B"/>
    <w:rsid w:val="00320A92"/>
    <w:rsid w:val="003229F2"/>
    <w:rsid w:val="00322F38"/>
    <w:rsid w:val="00323721"/>
    <w:rsid w:val="003241DE"/>
    <w:rsid w:val="00324241"/>
    <w:rsid w:val="00324F7E"/>
    <w:rsid w:val="00325B09"/>
    <w:rsid w:val="00326163"/>
    <w:rsid w:val="00326318"/>
    <w:rsid w:val="00326466"/>
    <w:rsid w:val="00326DA2"/>
    <w:rsid w:val="00326F4F"/>
    <w:rsid w:val="00331FCC"/>
    <w:rsid w:val="0033212E"/>
    <w:rsid w:val="00332269"/>
    <w:rsid w:val="00333790"/>
    <w:rsid w:val="00333CFE"/>
    <w:rsid w:val="00333D71"/>
    <w:rsid w:val="00333F40"/>
    <w:rsid w:val="00334686"/>
    <w:rsid w:val="003347FD"/>
    <w:rsid w:val="0033490F"/>
    <w:rsid w:val="003349C6"/>
    <w:rsid w:val="00335E1A"/>
    <w:rsid w:val="003361E8"/>
    <w:rsid w:val="00336412"/>
    <w:rsid w:val="003368DD"/>
    <w:rsid w:val="003377B5"/>
    <w:rsid w:val="0034019E"/>
    <w:rsid w:val="00340F31"/>
    <w:rsid w:val="003424F0"/>
    <w:rsid w:val="00342F14"/>
    <w:rsid w:val="00344AAE"/>
    <w:rsid w:val="003461B9"/>
    <w:rsid w:val="00346BFF"/>
    <w:rsid w:val="0034763A"/>
    <w:rsid w:val="00347E21"/>
    <w:rsid w:val="00350FB7"/>
    <w:rsid w:val="00351133"/>
    <w:rsid w:val="003512CA"/>
    <w:rsid w:val="00351C6D"/>
    <w:rsid w:val="00352173"/>
    <w:rsid w:val="003526EB"/>
    <w:rsid w:val="00352847"/>
    <w:rsid w:val="00353A30"/>
    <w:rsid w:val="003541B5"/>
    <w:rsid w:val="00354320"/>
    <w:rsid w:val="00354BD5"/>
    <w:rsid w:val="0035583C"/>
    <w:rsid w:val="00355C07"/>
    <w:rsid w:val="003568DD"/>
    <w:rsid w:val="003573A6"/>
    <w:rsid w:val="0035745F"/>
    <w:rsid w:val="00357517"/>
    <w:rsid w:val="003578C4"/>
    <w:rsid w:val="00360085"/>
    <w:rsid w:val="0036032D"/>
    <w:rsid w:val="00361559"/>
    <w:rsid w:val="00362680"/>
    <w:rsid w:val="00362F7C"/>
    <w:rsid w:val="00363A65"/>
    <w:rsid w:val="00363D18"/>
    <w:rsid w:val="00364BA6"/>
    <w:rsid w:val="00364C7A"/>
    <w:rsid w:val="00365DA2"/>
    <w:rsid w:val="00367B13"/>
    <w:rsid w:val="00370773"/>
    <w:rsid w:val="00371219"/>
    <w:rsid w:val="00371906"/>
    <w:rsid w:val="003719CB"/>
    <w:rsid w:val="003719EC"/>
    <w:rsid w:val="0037305F"/>
    <w:rsid w:val="0037351A"/>
    <w:rsid w:val="00375AB3"/>
    <w:rsid w:val="00376400"/>
    <w:rsid w:val="00380100"/>
    <w:rsid w:val="00381407"/>
    <w:rsid w:val="003817EF"/>
    <w:rsid w:val="0038239B"/>
    <w:rsid w:val="00382A45"/>
    <w:rsid w:val="0038627F"/>
    <w:rsid w:val="003864C5"/>
    <w:rsid w:val="00386DD2"/>
    <w:rsid w:val="003879DB"/>
    <w:rsid w:val="00387EC1"/>
    <w:rsid w:val="00387EEE"/>
    <w:rsid w:val="00387F4F"/>
    <w:rsid w:val="00390B44"/>
    <w:rsid w:val="00391924"/>
    <w:rsid w:val="00392635"/>
    <w:rsid w:val="0039294C"/>
    <w:rsid w:val="003949C4"/>
    <w:rsid w:val="0039526E"/>
    <w:rsid w:val="00395692"/>
    <w:rsid w:val="00396876"/>
    <w:rsid w:val="00397C38"/>
    <w:rsid w:val="003A0A99"/>
    <w:rsid w:val="003A1601"/>
    <w:rsid w:val="003A1F1C"/>
    <w:rsid w:val="003A2418"/>
    <w:rsid w:val="003A2566"/>
    <w:rsid w:val="003A2C05"/>
    <w:rsid w:val="003A353C"/>
    <w:rsid w:val="003A5602"/>
    <w:rsid w:val="003A68DA"/>
    <w:rsid w:val="003B0278"/>
    <w:rsid w:val="003B08DF"/>
    <w:rsid w:val="003B0AAD"/>
    <w:rsid w:val="003B0B73"/>
    <w:rsid w:val="003B0DE0"/>
    <w:rsid w:val="003B34C4"/>
    <w:rsid w:val="003B3A6E"/>
    <w:rsid w:val="003B3DAF"/>
    <w:rsid w:val="003B42DD"/>
    <w:rsid w:val="003B476E"/>
    <w:rsid w:val="003B49F4"/>
    <w:rsid w:val="003B5430"/>
    <w:rsid w:val="003B5BFC"/>
    <w:rsid w:val="003B6710"/>
    <w:rsid w:val="003B6A53"/>
    <w:rsid w:val="003B7249"/>
    <w:rsid w:val="003C08DF"/>
    <w:rsid w:val="003C12BB"/>
    <w:rsid w:val="003C1769"/>
    <w:rsid w:val="003C1C2E"/>
    <w:rsid w:val="003C23E3"/>
    <w:rsid w:val="003C5343"/>
    <w:rsid w:val="003C69BA"/>
    <w:rsid w:val="003C7461"/>
    <w:rsid w:val="003C75DB"/>
    <w:rsid w:val="003D0AD7"/>
    <w:rsid w:val="003D13F4"/>
    <w:rsid w:val="003D1510"/>
    <w:rsid w:val="003D20FC"/>
    <w:rsid w:val="003D241D"/>
    <w:rsid w:val="003D38B3"/>
    <w:rsid w:val="003D42DD"/>
    <w:rsid w:val="003D58B4"/>
    <w:rsid w:val="003D5AA1"/>
    <w:rsid w:val="003D6789"/>
    <w:rsid w:val="003D6B10"/>
    <w:rsid w:val="003D6BDD"/>
    <w:rsid w:val="003D705F"/>
    <w:rsid w:val="003D7ADF"/>
    <w:rsid w:val="003E038B"/>
    <w:rsid w:val="003E0B3A"/>
    <w:rsid w:val="003E1013"/>
    <w:rsid w:val="003E152A"/>
    <w:rsid w:val="003E167F"/>
    <w:rsid w:val="003E2A2C"/>
    <w:rsid w:val="003E391D"/>
    <w:rsid w:val="003E436C"/>
    <w:rsid w:val="003E4C42"/>
    <w:rsid w:val="003E6BFB"/>
    <w:rsid w:val="003E7E31"/>
    <w:rsid w:val="003F0F42"/>
    <w:rsid w:val="003F11BB"/>
    <w:rsid w:val="003F12A4"/>
    <w:rsid w:val="003F1323"/>
    <w:rsid w:val="003F1461"/>
    <w:rsid w:val="003F1864"/>
    <w:rsid w:val="003F1AB5"/>
    <w:rsid w:val="003F203F"/>
    <w:rsid w:val="003F22E9"/>
    <w:rsid w:val="003F536F"/>
    <w:rsid w:val="003F564A"/>
    <w:rsid w:val="003F7A6F"/>
    <w:rsid w:val="00400107"/>
    <w:rsid w:val="00401889"/>
    <w:rsid w:val="00402111"/>
    <w:rsid w:val="00402513"/>
    <w:rsid w:val="004048C0"/>
    <w:rsid w:val="004076BC"/>
    <w:rsid w:val="00407D9E"/>
    <w:rsid w:val="00410C06"/>
    <w:rsid w:val="00410FB5"/>
    <w:rsid w:val="00411E9A"/>
    <w:rsid w:val="004137B5"/>
    <w:rsid w:val="00413AB2"/>
    <w:rsid w:val="004157B1"/>
    <w:rsid w:val="00415AD1"/>
    <w:rsid w:val="00420F26"/>
    <w:rsid w:val="00421019"/>
    <w:rsid w:val="00421632"/>
    <w:rsid w:val="00423198"/>
    <w:rsid w:val="00423FC4"/>
    <w:rsid w:val="00424145"/>
    <w:rsid w:val="00425678"/>
    <w:rsid w:val="00425D54"/>
    <w:rsid w:val="00426075"/>
    <w:rsid w:val="0042711B"/>
    <w:rsid w:val="00427D87"/>
    <w:rsid w:val="00427ED7"/>
    <w:rsid w:val="0043017F"/>
    <w:rsid w:val="00430533"/>
    <w:rsid w:val="004311CA"/>
    <w:rsid w:val="00431908"/>
    <w:rsid w:val="00431F63"/>
    <w:rsid w:val="0043328E"/>
    <w:rsid w:val="004344CB"/>
    <w:rsid w:val="00434B6A"/>
    <w:rsid w:val="00436259"/>
    <w:rsid w:val="004365BE"/>
    <w:rsid w:val="0043661F"/>
    <w:rsid w:val="00436809"/>
    <w:rsid w:val="00436E13"/>
    <w:rsid w:val="004370A3"/>
    <w:rsid w:val="0043766A"/>
    <w:rsid w:val="00440407"/>
    <w:rsid w:val="004409EC"/>
    <w:rsid w:val="00440F70"/>
    <w:rsid w:val="004415A7"/>
    <w:rsid w:val="00441821"/>
    <w:rsid w:val="00441949"/>
    <w:rsid w:val="00443BAE"/>
    <w:rsid w:val="00443BD8"/>
    <w:rsid w:val="00444B9C"/>
    <w:rsid w:val="00444EAB"/>
    <w:rsid w:val="00445BEE"/>
    <w:rsid w:val="00446030"/>
    <w:rsid w:val="00446079"/>
    <w:rsid w:val="0044694B"/>
    <w:rsid w:val="004509C3"/>
    <w:rsid w:val="00452545"/>
    <w:rsid w:val="004525BC"/>
    <w:rsid w:val="00453464"/>
    <w:rsid w:val="00453EC0"/>
    <w:rsid w:val="00455A67"/>
    <w:rsid w:val="0045670C"/>
    <w:rsid w:val="00457CFB"/>
    <w:rsid w:val="00460372"/>
    <w:rsid w:val="00460994"/>
    <w:rsid w:val="00462786"/>
    <w:rsid w:val="004630FC"/>
    <w:rsid w:val="0046338E"/>
    <w:rsid w:val="00463444"/>
    <w:rsid w:val="004656EB"/>
    <w:rsid w:val="00465740"/>
    <w:rsid w:val="00465A29"/>
    <w:rsid w:val="004676D4"/>
    <w:rsid w:val="00467885"/>
    <w:rsid w:val="00467AA8"/>
    <w:rsid w:val="0047097A"/>
    <w:rsid w:val="00471736"/>
    <w:rsid w:val="004725F3"/>
    <w:rsid w:val="004730E7"/>
    <w:rsid w:val="0047317D"/>
    <w:rsid w:val="0047331A"/>
    <w:rsid w:val="00473B2B"/>
    <w:rsid w:val="004741FE"/>
    <w:rsid w:val="00474ACF"/>
    <w:rsid w:val="00474B69"/>
    <w:rsid w:val="00474E18"/>
    <w:rsid w:val="00476D4B"/>
    <w:rsid w:val="00477B97"/>
    <w:rsid w:val="00477E6D"/>
    <w:rsid w:val="00480790"/>
    <w:rsid w:val="00482573"/>
    <w:rsid w:val="00482629"/>
    <w:rsid w:val="00483141"/>
    <w:rsid w:val="0048323D"/>
    <w:rsid w:val="0048376C"/>
    <w:rsid w:val="00483A70"/>
    <w:rsid w:val="00484210"/>
    <w:rsid w:val="00485F79"/>
    <w:rsid w:val="00486CE9"/>
    <w:rsid w:val="00486FE7"/>
    <w:rsid w:val="00487671"/>
    <w:rsid w:val="004879B8"/>
    <w:rsid w:val="0049008D"/>
    <w:rsid w:val="00491748"/>
    <w:rsid w:val="00491BD4"/>
    <w:rsid w:val="00493812"/>
    <w:rsid w:val="0049547C"/>
    <w:rsid w:val="00495EBE"/>
    <w:rsid w:val="004962E5"/>
    <w:rsid w:val="00496556"/>
    <w:rsid w:val="004965BE"/>
    <w:rsid w:val="00496DC5"/>
    <w:rsid w:val="00497C4B"/>
    <w:rsid w:val="004A1137"/>
    <w:rsid w:val="004A11B1"/>
    <w:rsid w:val="004A58B7"/>
    <w:rsid w:val="004A5B62"/>
    <w:rsid w:val="004A5F04"/>
    <w:rsid w:val="004A6DD0"/>
    <w:rsid w:val="004A782D"/>
    <w:rsid w:val="004A7C44"/>
    <w:rsid w:val="004A7E77"/>
    <w:rsid w:val="004B05F5"/>
    <w:rsid w:val="004B118D"/>
    <w:rsid w:val="004B36A7"/>
    <w:rsid w:val="004B3B11"/>
    <w:rsid w:val="004B4CB7"/>
    <w:rsid w:val="004B519A"/>
    <w:rsid w:val="004B5D52"/>
    <w:rsid w:val="004C10B1"/>
    <w:rsid w:val="004C1FB7"/>
    <w:rsid w:val="004C258C"/>
    <w:rsid w:val="004C263E"/>
    <w:rsid w:val="004C46BE"/>
    <w:rsid w:val="004C4871"/>
    <w:rsid w:val="004C4B23"/>
    <w:rsid w:val="004C4D6C"/>
    <w:rsid w:val="004C4DEC"/>
    <w:rsid w:val="004C5013"/>
    <w:rsid w:val="004C518B"/>
    <w:rsid w:val="004C5433"/>
    <w:rsid w:val="004C5EA2"/>
    <w:rsid w:val="004C6BD6"/>
    <w:rsid w:val="004C6E25"/>
    <w:rsid w:val="004D091D"/>
    <w:rsid w:val="004D1EA9"/>
    <w:rsid w:val="004D22A4"/>
    <w:rsid w:val="004D29A9"/>
    <w:rsid w:val="004D29DB"/>
    <w:rsid w:val="004D2FEF"/>
    <w:rsid w:val="004D30EF"/>
    <w:rsid w:val="004D4459"/>
    <w:rsid w:val="004D5F53"/>
    <w:rsid w:val="004D665F"/>
    <w:rsid w:val="004D7B3B"/>
    <w:rsid w:val="004E047A"/>
    <w:rsid w:val="004E0991"/>
    <w:rsid w:val="004E0CEF"/>
    <w:rsid w:val="004E3171"/>
    <w:rsid w:val="004E4262"/>
    <w:rsid w:val="004E509E"/>
    <w:rsid w:val="004E580F"/>
    <w:rsid w:val="004E5A20"/>
    <w:rsid w:val="004E5CBF"/>
    <w:rsid w:val="004E6B42"/>
    <w:rsid w:val="004E7156"/>
    <w:rsid w:val="004E7471"/>
    <w:rsid w:val="004E7E74"/>
    <w:rsid w:val="004F07EB"/>
    <w:rsid w:val="004F0DB8"/>
    <w:rsid w:val="004F0F7A"/>
    <w:rsid w:val="004F1888"/>
    <w:rsid w:val="004F2CE7"/>
    <w:rsid w:val="004F2E08"/>
    <w:rsid w:val="004F333B"/>
    <w:rsid w:val="004F3634"/>
    <w:rsid w:val="004F3783"/>
    <w:rsid w:val="004F4D00"/>
    <w:rsid w:val="004F4ED3"/>
    <w:rsid w:val="004F5355"/>
    <w:rsid w:val="004F69A4"/>
    <w:rsid w:val="004F7379"/>
    <w:rsid w:val="004F7C79"/>
    <w:rsid w:val="0050017E"/>
    <w:rsid w:val="00500921"/>
    <w:rsid w:val="00501297"/>
    <w:rsid w:val="005020B0"/>
    <w:rsid w:val="0050308F"/>
    <w:rsid w:val="00503409"/>
    <w:rsid w:val="00503B8F"/>
    <w:rsid w:val="0050436C"/>
    <w:rsid w:val="0050535B"/>
    <w:rsid w:val="005053FC"/>
    <w:rsid w:val="005075E7"/>
    <w:rsid w:val="00507BD6"/>
    <w:rsid w:val="00510168"/>
    <w:rsid w:val="00510957"/>
    <w:rsid w:val="0051156F"/>
    <w:rsid w:val="00512152"/>
    <w:rsid w:val="005122D3"/>
    <w:rsid w:val="0051299E"/>
    <w:rsid w:val="00512D57"/>
    <w:rsid w:val="0051311D"/>
    <w:rsid w:val="00513797"/>
    <w:rsid w:val="00513B67"/>
    <w:rsid w:val="0051537A"/>
    <w:rsid w:val="00515D77"/>
    <w:rsid w:val="005166D7"/>
    <w:rsid w:val="005167DE"/>
    <w:rsid w:val="005177D3"/>
    <w:rsid w:val="00517B12"/>
    <w:rsid w:val="00517CB4"/>
    <w:rsid w:val="005200F1"/>
    <w:rsid w:val="0052096F"/>
    <w:rsid w:val="00523875"/>
    <w:rsid w:val="00524789"/>
    <w:rsid w:val="005249AD"/>
    <w:rsid w:val="00524D82"/>
    <w:rsid w:val="00525704"/>
    <w:rsid w:val="00527B66"/>
    <w:rsid w:val="005301AB"/>
    <w:rsid w:val="0053052D"/>
    <w:rsid w:val="00531B8C"/>
    <w:rsid w:val="00531B91"/>
    <w:rsid w:val="005326D9"/>
    <w:rsid w:val="00532B6D"/>
    <w:rsid w:val="0053448F"/>
    <w:rsid w:val="00535107"/>
    <w:rsid w:val="00535783"/>
    <w:rsid w:val="00535A69"/>
    <w:rsid w:val="00537B7B"/>
    <w:rsid w:val="005410DB"/>
    <w:rsid w:val="00541840"/>
    <w:rsid w:val="005420C4"/>
    <w:rsid w:val="00543217"/>
    <w:rsid w:val="00545C3C"/>
    <w:rsid w:val="00546584"/>
    <w:rsid w:val="005466F1"/>
    <w:rsid w:val="0054691B"/>
    <w:rsid w:val="00546BB8"/>
    <w:rsid w:val="00546DE5"/>
    <w:rsid w:val="00547797"/>
    <w:rsid w:val="00550AE5"/>
    <w:rsid w:val="00550D40"/>
    <w:rsid w:val="00551CFF"/>
    <w:rsid w:val="00552359"/>
    <w:rsid w:val="005526CD"/>
    <w:rsid w:val="00553BFF"/>
    <w:rsid w:val="00553CCB"/>
    <w:rsid w:val="00555560"/>
    <w:rsid w:val="00555AA6"/>
    <w:rsid w:val="005572B9"/>
    <w:rsid w:val="005579CC"/>
    <w:rsid w:val="00557E2E"/>
    <w:rsid w:val="00561154"/>
    <w:rsid w:val="00561C87"/>
    <w:rsid w:val="00563337"/>
    <w:rsid w:val="00563DC7"/>
    <w:rsid w:val="00563F10"/>
    <w:rsid w:val="00564029"/>
    <w:rsid w:val="005643BD"/>
    <w:rsid w:val="00564767"/>
    <w:rsid w:val="00564D7B"/>
    <w:rsid w:val="0056527D"/>
    <w:rsid w:val="005657D7"/>
    <w:rsid w:val="00565D8E"/>
    <w:rsid w:val="00566956"/>
    <w:rsid w:val="00566B7B"/>
    <w:rsid w:val="0056786B"/>
    <w:rsid w:val="005716D0"/>
    <w:rsid w:val="00571830"/>
    <w:rsid w:val="00572B3D"/>
    <w:rsid w:val="005733DB"/>
    <w:rsid w:val="005736C4"/>
    <w:rsid w:val="005736DA"/>
    <w:rsid w:val="00573714"/>
    <w:rsid w:val="005754BB"/>
    <w:rsid w:val="00575D25"/>
    <w:rsid w:val="00575F37"/>
    <w:rsid w:val="0057719A"/>
    <w:rsid w:val="005772DE"/>
    <w:rsid w:val="005803E5"/>
    <w:rsid w:val="00580646"/>
    <w:rsid w:val="0058326A"/>
    <w:rsid w:val="00583C8E"/>
    <w:rsid w:val="005847B5"/>
    <w:rsid w:val="00584A1B"/>
    <w:rsid w:val="00584EDB"/>
    <w:rsid w:val="00584FF6"/>
    <w:rsid w:val="00586BB9"/>
    <w:rsid w:val="005870D5"/>
    <w:rsid w:val="0058723E"/>
    <w:rsid w:val="005877EF"/>
    <w:rsid w:val="00587B31"/>
    <w:rsid w:val="00590131"/>
    <w:rsid w:val="00594437"/>
    <w:rsid w:val="0059613F"/>
    <w:rsid w:val="00596357"/>
    <w:rsid w:val="00596E2C"/>
    <w:rsid w:val="00597C5F"/>
    <w:rsid w:val="00597FCD"/>
    <w:rsid w:val="005A1364"/>
    <w:rsid w:val="005A16D9"/>
    <w:rsid w:val="005A1798"/>
    <w:rsid w:val="005A1DD3"/>
    <w:rsid w:val="005A230D"/>
    <w:rsid w:val="005A3E08"/>
    <w:rsid w:val="005A40FD"/>
    <w:rsid w:val="005A445C"/>
    <w:rsid w:val="005A543A"/>
    <w:rsid w:val="005A6517"/>
    <w:rsid w:val="005A6616"/>
    <w:rsid w:val="005A7A67"/>
    <w:rsid w:val="005A7BD2"/>
    <w:rsid w:val="005B037D"/>
    <w:rsid w:val="005B040E"/>
    <w:rsid w:val="005B2348"/>
    <w:rsid w:val="005B2614"/>
    <w:rsid w:val="005B2A7A"/>
    <w:rsid w:val="005B32A6"/>
    <w:rsid w:val="005B3DD3"/>
    <w:rsid w:val="005B40F4"/>
    <w:rsid w:val="005B4856"/>
    <w:rsid w:val="005B4A03"/>
    <w:rsid w:val="005B5C4C"/>
    <w:rsid w:val="005B5FE9"/>
    <w:rsid w:val="005B6142"/>
    <w:rsid w:val="005B6B9B"/>
    <w:rsid w:val="005B74F2"/>
    <w:rsid w:val="005B7E9D"/>
    <w:rsid w:val="005C07BE"/>
    <w:rsid w:val="005C131C"/>
    <w:rsid w:val="005C2EF0"/>
    <w:rsid w:val="005C3D7E"/>
    <w:rsid w:val="005C3E4C"/>
    <w:rsid w:val="005C573C"/>
    <w:rsid w:val="005C5E34"/>
    <w:rsid w:val="005C6A24"/>
    <w:rsid w:val="005C6D01"/>
    <w:rsid w:val="005C74AF"/>
    <w:rsid w:val="005C7A0B"/>
    <w:rsid w:val="005C7E85"/>
    <w:rsid w:val="005C7FCF"/>
    <w:rsid w:val="005D0711"/>
    <w:rsid w:val="005D13F5"/>
    <w:rsid w:val="005D2266"/>
    <w:rsid w:val="005D228A"/>
    <w:rsid w:val="005D258F"/>
    <w:rsid w:val="005D2692"/>
    <w:rsid w:val="005D2C5F"/>
    <w:rsid w:val="005D3208"/>
    <w:rsid w:val="005D65FD"/>
    <w:rsid w:val="005D6A45"/>
    <w:rsid w:val="005D6C30"/>
    <w:rsid w:val="005D73DB"/>
    <w:rsid w:val="005E00F5"/>
    <w:rsid w:val="005E04CE"/>
    <w:rsid w:val="005E1D12"/>
    <w:rsid w:val="005E2377"/>
    <w:rsid w:val="005E33C3"/>
    <w:rsid w:val="005E4889"/>
    <w:rsid w:val="005E4B2A"/>
    <w:rsid w:val="005E4F42"/>
    <w:rsid w:val="005E5E63"/>
    <w:rsid w:val="005E6B12"/>
    <w:rsid w:val="005E6CC4"/>
    <w:rsid w:val="005E6CC9"/>
    <w:rsid w:val="005E709B"/>
    <w:rsid w:val="005E7AD0"/>
    <w:rsid w:val="005E7CDD"/>
    <w:rsid w:val="005F018D"/>
    <w:rsid w:val="005F04FE"/>
    <w:rsid w:val="005F0DE6"/>
    <w:rsid w:val="005F2B7D"/>
    <w:rsid w:val="005F368B"/>
    <w:rsid w:val="005F36DD"/>
    <w:rsid w:val="005F3EA5"/>
    <w:rsid w:val="005F41DA"/>
    <w:rsid w:val="005F42E6"/>
    <w:rsid w:val="005F4815"/>
    <w:rsid w:val="005F5925"/>
    <w:rsid w:val="005F5F9D"/>
    <w:rsid w:val="005F78EE"/>
    <w:rsid w:val="00600083"/>
    <w:rsid w:val="00600ABF"/>
    <w:rsid w:val="00601452"/>
    <w:rsid w:val="006014B1"/>
    <w:rsid w:val="006016CE"/>
    <w:rsid w:val="00601A7E"/>
    <w:rsid w:val="00601C49"/>
    <w:rsid w:val="006023F8"/>
    <w:rsid w:val="00602B8B"/>
    <w:rsid w:val="00602E6E"/>
    <w:rsid w:val="00604363"/>
    <w:rsid w:val="0060438C"/>
    <w:rsid w:val="006044D6"/>
    <w:rsid w:val="00604CCD"/>
    <w:rsid w:val="00604E83"/>
    <w:rsid w:val="00605099"/>
    <w:rsid w:val="006058EA"/>
    <w:rsid w:val="0060610A"/>
    <w:rsid w:val="0060650E"/>
    <w:rsid w:val="0060666B"/>
    <w:rsid w:val="00610391"/>
    <w:rsid w:val="00610E13"/>
    <w:rsid w:val="006114D0"/>
    <w:rsid w:val="00611BCE"/>
    <w:rsid w:val="00614604"/>
    <w:rsid w:val="00614AB0"/>
    <w:rsid w:val="006155F9"/>
    <w:rsid w:val="00615C8B"/>
    <w:rsid w:val="006176A0"/>
    <w:rsid w:val="00617E02"/>
    <w:rsid w:val="00617E4E"/>
    <w:rsid w:val="00622016"/>
    <w:rsid w:val="00622BAA"/>
    <w:rsid w:val="006238A7"/>
    <w:rsid w:val="00623A98"/>
    <w:rsid w:val="00623B87"/>
    <w:rsid w:val="006248F9"/>
    <w:rsid w:val="00624DCF"/>
    <w:rsid w:val="00624DE0"/>
    <w:rsid w:val="006251C3"/>
    <w:rsid w:val="00625656"/>
    <w:rsid w:val="00625A36"/>
    <w:rsid w:val="00626995"/>
    <w:rsid w:val="00626BEB"/>
    <w:rsid w:val="006302A2"/>
    <w:rsid w:val="00630D2D"/>
    <w:rsid w:val="006326D0"/>
    <w:rsid w:val="0063342B"/>
    <w:rsid w:val="0063372C"/>
    <w:rsid w:val="006355AF"/>
    <w:rsid w:val="006365FC"/>
    <w:rsid w:val="006374C8"/>
    <w:rsid w:val="00637548"/>
    <w:rsid w:val="0064387A"/>
    <w:rsid w:val="00643FE2"/>
    <w:rsid w:val="006441C4"/>
    <w:rsid w:val="00644707"/>
    <w:rsid w:val="00644924"/>
    <w:rsid w:val="00645535"/>
    <w:rsid w:val="00645E0F"/>
    <w:rsid w:val="00646234"/>
    <w:rsid w:val="00650515"/>
    <w:rsid w:val="00651218"/>
    <w:rsid w:val="00651D7D"/>
    <w:rsid w:val="00654219"/>
    <w:rsid w:val="00654338"/>
    <w:rsid w:val="00655565"/>
    <w:rsid w:val="00655BFD"/>
    <w:rsid w:val="006561AF"/>
    <w:rsid w:val="006568CE"/>
    <w:rsid w:val="0066008F"/>
    <w:rsid w:val="0066096D"/>
    <w:rsid w:val="00660BA6"/>
    <w:rsid w:val="00661F23"/>
    <w:rsid w:val="006623AD"/>
    <w:rsid w:val="00664249"/>
    <w:rsid w:val="0066425E"/>
    <w:rsid w:val="0066440A"/>
    <w:rsid w:val="00664546"/>
    <w:rsid w:val="00664E74"/>
    <w:rsid w:val="006658FE"/>
    <w:rsid w:val="006659BB"/>
    <w:rsid w:val="006660E2"/>
    <w:rsid w:val="00667050"/>
    <w:rsid w:val="00670041"/>
    <w:rsid w:val="006712C7"/>
    <w:rsid w:val="00671725"/>
    <w:rsid w:val="0067198D"/>
    <w:rsid w:val="006719BA"/>
    <w:rsid w:val="00671FE2"/>
    <w:rsid w:val="00672450"/>
    <w:rsid w:val="00672D0B"/>
    <w:rsid w:val="00673B36"/>
    <w:rsid w:val="006745A0"/>
    <w:rsid w:val="00680048"/>
    <w:rsid w:val="0068038F"/>
    <w:rsid w:val="006804EA"/>
    <w:rsid w:val="006805DB"/>
    <w:rsid w:val="00681ABF"/>
    <w:rsid w:val="00681DBB"/>
    <w:rsid w:val="006824D8"/>
    <w:rsid w:val="006828D5"/>
    <w:rsid w:val="00683A0D"/>
    <w:rsid w:val="00683CE4"/>
    <w:rsid w:val="00684474"/>
    <w:rsid w:val="006849A3"/>
    <w:rsid w:val="00686B41"/>
    <w:rsid w:val="00687083"/>
    <w:rsid w:val="00687325"/>
    <w:rsid w:val="0068780F"/>
    <w:rsid w:val="00687ADF"/>
    <w:rsid w:val="00687E78"/>
    <w:rsid w:val="00690742"/>
    <w:rsid w:val="00692735"/>
    <w:rsid w:val="00692E95"/>
    <w:rsid w:val="00693A93"/>
    <w:rsid w:val="00693D70"/>
    <w:rsid w:val="00694ED8"/>
    <w:rsid w:val="00695634"/>
    <w:rsid w:val="006958EA"/>
    <w:rsid w:val="00695AAA"/>
    <w:rsid w:val="0069636C"/>
    <w:rsid w:val="00697747"/>
    <w:rsid w:val="006979D1"/>
    <w:rsid w:val="006A0588"/>
    <w:rsid w:val="006A17CE"/>
    <w:rsid w:val="006A1D23"/>
    <w:rsid w:val="006A2363"/>
    <w:rsid w:val="006A2777"/>
    <w:rsid w:val="006A2AE6"/>
    <w:rsid w:val="006A2E6B"/>
    <w:rsid w:val="006A32CB"/>
    <w:rsid w:val="006A3CC6"/>
    <w:rsid w:val="006A3CFE"/>
    <w:rsid w:val="006A50F1"/>
    <w:rsid w:val="006A5733"/>
    <w:rsid w:val="006A62D2"/>
    <w:rsid w:val="006A688C"/>
    <w:rsid w:val="006A7AA5"/>
    <w:rsid w:val="006B198D"/>
    <w:rsid w:val="006B39FC"/>
    <w:rsid w:val="006B49B8"/>
    <w:rsid w:val="006B4CC2"/>
    <w:rsid w:val="006B5234"/>
    <w:rsid w:val="006B56EF"/>
    <w:rsid w:val="006B61B6"/>
    <w:rsid w:val="006B61DA"/>
    <w:rsid w:val="006B658F"/>
    <w:rsid w:val="006B796E"/>
    <w:rsid w:val="006B7F72"/>
    <w:rsid w:val="006C033F"/>
    <w:rsid w:val="006C05FC"/>
    <w:rsid w:val="006C1254"/>
    <w:rsid w:val="006C1D62"/>
    <w:rsid w:val="006C25E3"/>
    <w:rsid w:val="006C2676"/>
    <w:rsid w:val="006C41BF"/>
    <w:rsid w:val="006C5002"/>
    <w:rsid w:val="006C6060"/>
    <w:rsid w:val="006C6DFF"/>
    <w:rsid w:val="006C744B"/>
    <w:rsid w:val="006C78EF"/>
    <w:rsid w:val="006D0ACF"/>
    <w:rsid w:val="006D0D30"/>
    <w:rsid w:val="006D0DB2"/>
    <w:rsid w:val="006D123B"/>
    <w:rsid w:val="006D12A0"/>
    <w:rsid w:val="006D12C8"/>
    <w:rsid w:val="006D20AD"/>
    <w:rsid w:val="006D239A"/>
    <w:rsid w:val="006D468E"/>
    <w:rsid w:val="006D5F07"/>
    <w:rsid w:val="006D604A"/>
    <w:rsid w:val="006D618F"/>
    <w:rsid w:val="006D640C"/>
    <w:rsid w:val="006D6F47"/>
    <w:rsid w:val="006D71EA"/>
    <w:rsid w:val="006E008E"/>
    <w:rsid w:val="006E0942"/>
    <w:rsid w:val="006E1CFA"/>
    <w:rsid w:val="006E203B"/>
    <w:rsid w:val="006E2245"/>
    <w:rsid w:val="006E2670"/>
    <w:rsid w:val="006E28A0"/>
    <w:rsid w:val="006E3051"/>
    <w:rsid w:val="006E310B"/>
    <w:rsid w:val="006E55B4"/>
    <w:rsid w:val="006E56B4"/>
    <w:rsid w:val="006E57FB"/>
    <w:rsid w:val="006E5E86"/>
    <w:rsid w:val="006E601D"/>
    <w:rsid w:val="006E6180"/>
    <w:rsid w:val="006E62D0"/>
    <w:rsid w:val="006E67D3"/>
    <w:rsid w:val="006E6F1B"/>
    <w:rsid w:val="006E7E50"/>
    <w:rsid w:val="006F0B0F"/>
    <w:rsid w:val="006F143B"/>
    <w:rsid w:val="006F2352"/>
    <w:rsid w:val="006F29F3"/>
    <w:rsid w:val="006F38E5"/>
    <w:rsid w:val="006F3C72"/>
    <w:rsid w:val="006F3CDC"/>
    <w:rsid w:val="006F429B"/>
    <w:rsid w:val="006F45B9"/>
    <w:rsid w:val="006F5154"/>
    <w:rsid w:val="006F5F0F"/>
    <w:rsid w:val="006F60C9"/>
    <w:rsid w:val="006F631C"/>
    <w:rsid w:val="006F66A0"/>
    <w:rsid w:val="006F6E5C"/>
    <w:rsid w:val="006F7A02"/>
    <w:rsid w:val="00700544"/>
    <w:rsid w:val="00700E69"/>
    <w:rsid w:val="00701AC0"/>
    <w:rsid w:val="00701D37"/>
    <w:rsid w:val="0070223A"/>
    <w:rsid w:val="0070277F"/>
    <w:rsid w:val="00703483"/>
    <w:rsid w:val="00703841"/>
    <w:rsid w:val="0070404A"/>
    <w:rsid w:val="00704185"/>
    <w:rsid w:val="00704432"/>
    <w:rsid w:val="007051DF"/>
    <w:rsid w:val="00705EC0"/>
    <w:rsid w:val="00705F37"/>
    <w:rsid w:val="00705FB8"/>
    <w:rsid w:val="00706766"/>
    <w:rsid w:val="007074CF"/>
    <w:rsid w:val="00710380"/>
    <w:rsid w:val="00713C80"/>
    <w:rsid w:val="00714ED1"/>
    <w:rsid w:val="007150C9"/>
    <w:rsid w:val="007164FB"/>
    <w:rsid w:val="0071692E"/>
    <w:rsid w:val="00716B40"/>
    <w:rsid w:val="00716BBC"/>
    <w:rsid w:val="007200F5"/>
    <w:rsid w:val="00720BE2"/>
    <w:rsid w:val="00722AAE"/>
    <w:rsid w:val="00722B98"/>
    <w:rsid w:val="007231F0"/>
    <w:rsid w:val="00724DA4"/>
    <w:rsid w:val="00725878"/>
    <w:rsid w:val="00725C21"/>
    <w:rsid w:val="00726261"/>
    <w:rsid w:val="007270D4"/>
    <w:rsid w:val="0072757B"/>
    <w:rsid w:val="007301DC"/>
    <w:rsid w:val="00730335"/>
    <w:rsid w:val="00730367"/>
    <w:rsid w:val="00730903"/>
    <w:rsid w:val="0073124F"/>
    <w:rsid w:val="007325E5"/>
    <w:rsid w:val="00732749"/>
    <w:rsid w:val="0073295E"/>
    <w:rsid w:val="00733A52"/>
    <w:rsid w:val="00733AA2"/>
    <w:rsid w:val="00734355"/>
    <w:rsid w:val="007344BF"/>
    <w:rsid w:val="00735A0E"/>
    <w:rsid w:val="00736122"/>
    <w:rsid w:val="00736E72"/>
    <w:rsid w:val="007374B8"/>
    <w:rsid w:val="00737FE3"/>
    <w:rsid w:val="00740894"/>
    <w:rsid w:val="0074102A"/>
    <w:rsid w:val="00741C5B"/>
    <w:rsid w:val="00742056"/>
    <w:rsid w:val="00742A4E"/>
    <w:rsid w:val="00743134"/>
    <w:rsid w:val="007434D1"/>
    <w:rsid w:val="00743763"/>
    <w:rsid w:val="00743C18"/>
    <w:rsid w:val="00745649"/>
    <w:rsid w:val="00745A37"/>
    <w:rsid w:val="00745AA6"/>
    <w:rsid w:val="00747D5B"/>
    <w:rsid w:val="00750F35"/>
    <w:rsid w:val="00750F6C"/>
    <w:rsid w:val="00751261"/>
    <w:rsid w:val="007512F0"/>
    <w:rsid w:val="00751792"/>
    <w:rsid w:val="00752A72"/>
    <w:rsid w:val="0075378E"/>
    <w:rsid w:val="00753D3E"/>
    <w:rsid w:val="0075402A"/>
    <w:rsid w:val="007547BA"/>
    <w:rsid w:val="00755594"/>
    <w:rsid w:val="00755887"/>
    <w:rsid w:val="007575DA"/>
    <w:rsid w:val="00760078"/>
    <w:rsid w:val="00760952"/>
    <w:rsid w:val="00761A1E"/>
    <w:rsid w:val="00761B4F"/>
    <w:rsid w:val="007627CB"/>
    <w:rsid w:val="00763912"/>
    <w:rsid w:val="00764488"/>
    <w:rsid w:val="00765CDC"/>
    <w:rsid w:val="00766A60"/>
    <w:rsid w:val="007674A7"/>
    <w:rsid w:val="00767AE3"/>
    <w:rsid w:val="00767BB5"/>
    <w:rsid w:val="00770667"/>
    <w:rsid w:val="00770B05"/>
    <w:rsid w:val="00771632"/>
    <w:rsid w:val="00771D68"/>
    <w:rsid w:val="00775C6A"/>
    <w:rsid w:val="00775E62"/>
    <w:rsid w:val="00775FC7"/>
    <w:rsid w:val="007768E9"/>
    <w:rsid w:val="007774C0"/>
    <w:rsid w:val="00782FA3"/>
    <w:rsid w:val="00784922"/>
    <w:rsid w:val="00785258"/>
    <w:rsid w:val="007863BB"/>
    <w:rsid w:val="00786724"/>
    <w:rsid w:val="00786C27"/>
    <w:rsid w:val="0078785B"/>
    <w:rsid w:val="007903D2"/>
    <w:rsid w:val="007909EB"/>
    <w:rsid w:val="00790CC3"/>
    <w:rsid w:val="00790CF1"/>
    <w:rsid w:val="00790D88"/>
    <w:rsid w:val="00790D9A"/>
    <w:rsid w:val="00791E53"/>
    <w:rsid w:val="00791F02"/>
    <w:rsid w:val="00792BF6"/>
    <w:rsid w:val="0079324A"/>
    <w:rsid w:val="00793A56"/>
    <w:rsid w:val="007949DD"/>
    <w:rsid w:val="00794A05"/>
    <w:rsid w:val="00794EEE"/>
    <w:rsid w:val="00795A41"/>
    <w:rsid w:val="00795C89"/>
    <w:rsid w:val="007966C9"/>
    <w:rsid w:val="0079685B"/>
    <w:rsid w:val="0079750A"/>
    <w:rsid w:val="007A0094"/>
    <w:rsid w:val="007A070E"/>
    <w:rsid w:val="007A1B5C"/>
    <w:rsid w:val="007A24A9"/>
    <w:rsid w:val="007A2B41"/>
    <w:rsid w:val="007A2E21"/>
    <w:rsid w:val="007A38E6"/>
    <w:rsid w:val="007A46A8"/>
    <w:rsid w:val="007A4B4D"/>
    <w:rsid w:val="007A633A"/>
    <w:rsid w:val="007A635E"/>
    <w:rsid w:val="007A644E"/>
    <w:rsid w:val="007A6931"/>
    <w:rsid w:val="007A6C84"/>
    <w:rsid w:val="007A6F7F"/>
    <w:rsid w:val="007B0489"/>
    <w:rsid w:val="007B0F65"/>
    <w:rsid w:val="007B2317"/>
    <w:rsid w:val="007B26A8"/>
    <w:rsid w:val="007B2B85"/>
    <w:rsid w:val="007B3B33"/>
    <w:rsid w:val="007B3D85"/>
    <w:rsid w:val="007B4C58"/>
    <w:rsid w:val="007B5016"/>
    <w:rsid w:val="007B55E8"/>
    <w:rsid w:val="007B62F3"/>
    <w:rsid w:val="007B65AD"/>
    <w:rsid w:val="007B72CD"/>
    <w:rsid w:val="007B7EAF"/>
    <w:rsid w:val="007C044B"/>
    <w:rsid w:val="007C0450"/>
    <w:rsid w:val="007C0BEA"/>
    <w:rsid w:val="007C164A"/>
    <w:rsid w:val="007C1D6D"/>
    <w:rsid w:val="007C1DF0"/>
    <w:rsid w:val="007C2902"/>
    <w:rsid w:val="007C2C37"/>
    <w:rsid w:val="007C3065"/>
    <w:rsid w:val="007C3321"/>
    <w:rsid w:val="007C3E26"/>
    <w:rsid w:val="007C3E81"/>
    <w:rsid w:val="007C3F1A"/>
    <w:rsid w:val="007C52F4"/>
    <w:rsid w:val="007C54F2"/>
    <w:rsid w:val="007C5810"/>
    <w:rsid w:val="007C5F2B"/>
    <w:rsid w:val="007C686B"/>
    <w:rsid w:val="007C6E28"/>
    <w:rsid w:val="007C734C"/>
    <w:rsid w:val="007C7E2D"/>
    <w:rsid w:val="007D1C47"/>
    <w:rsid w:val="007D1F12"/>
    <w:rsid w:val="007D2416"/>
    <w:rsid w:val="007D310F"/>
    <w:rsid w:val="007D312A"/>
    <w:rsid w:val="007D4554"/>
    <w:rsid w:val="007D47C3"/>
    <w:rsid w:val="007D5836"/>
    <w:rsid w:val="007E08AA"/>
    <w:rsid w:val="007E0960"/>
    <w:rsid w:val="007E1597"/>
    <w:rsid w:val="007E2292"/>
    <w:rsid w:val="007E2A60"/>
    <w:rsid w:val="007E3496"/>
    <w:rsid w:val="007E3534"/>
    <w:rsid w:val="007E38AC"/>
    <w:rsid w:val="007E3AC3"/>
    <w:rsid w:val="007E5E29"/>
    <w:rsid w:val="007E5E67"/>
    <w:rsid w:val="007E5F9E"/>
    <w:rsid w:val="007F0711"/>
    <w:rsid w:val="007F0815"/>
    <w:rsid w:val="007F109D"/>
    <w:rsid w:val="007F11D8"/>
    <w:rsid w:val="007F1549"/>
    <w:rsid w:val="007F177C"/>
    <w:rsid w:val="007F27AA"/>
    <w:rsid w:val="007F2953"/>
    <w:rsid w:val="007F2AB1"/>
    <w:rsid w:val="007F52BA"/>
    <w:rsid w:val="007F5429"/>
    <w:rsid w:val="007F6061"/>
    <w:rsid w:val="007F61A0"/>
    <w:rsid w:val="007F77F4"/>
    <w:rsid w:val="007F7AB5"/>
    <w:rsid w:val="00801343"/>
    <w:rsid w:val="00801502"/>
    <w:rsid w:val="00802412"/>
    <w:rsid w:val="008032FF"/>
    <w:rsid w:val="0080382B"/>
    <w:rsid w:val="0080478E"/>
    <w:rsid w:val="00804D15"/>
    <w:rsid w:val="00805055"/>
    <w:rsid w:val="008063E1"/>
    <w:rsid w:val="008068A2"/>
    <w:rsid w:val="00806AAD"/>
    <w:rsid w:val="00807DC2"/>
    <w:rsid w:val="008105A0"/>
    <w:rsid w:val="00811C98"/>
    <w:rsid w:val="00811CBC"/>
    <w:rsid w:val="00812219"/>
    <w:rsid w:val="00812C89"/>
    <w:rsid w:val="00813B3E"/>
    <w:rsid w:val="008159F3"/>
    <w:rsid w:val="00816565"/>
    <w:rsid w:val="00816B09"/>
    <w:rsid w:val="00817771"/>
    <w:rsid w:val="008205B1"/>
    <w:rsid w:val="00822676"/>
    <w:rsid w:val="00822BD9"/>
    <w:rsid w:val="00823E02"/>
    <w:rsid w:val="008240DB"/>
    <w:rsid w:val="0082532E"/>
    <w:rsid w:val="00826091"/>
    <w:rsid w:val="0082761A"/>
    <w:rsid w:val="00827C76"/>
    <w:rsid w:val="00830E30"/>
    <w:rsid w:val="00831EEA"/>
    <w:rsid w:val="008326B8"/>
    <w:rsid w:val="00832B64"/>
    <w:rsid w:val="00833C10"/>
    <w:rsid w:val="00833D2B"/>
    <w:rsid w:val="008358DC"/>
    <w:rsid w:val="00835EE9"/>
    <w:rsid w:val="00836CC5"/>
    <w:rsid w:val="00836CE6"/>
    <w:rsid w:val="0083725A"/>
    <w:rsid w:val="008372D0"/>
    <w:rsid w:val="008372E4"/>
    <w:rsid w:val="008378F7"/>
    <w:rsid w:val="00841250"/>
    <w:rsid w:val="008413A9"/>
    <w:rsid w:val="008413F6"/>
    <w:rsid w:val="00842781"/>
    <w:rsid w:val="00842E96"/>
    <w:rsid w:val="0084377A"/>
    <w:rsid w:val="00844234"/>
    <w:rsid w:val="0084629D"/>
    <w:rsid w:val="00847662"/>
    <w:rsid w:val="00847E3A"/>
    <w:rsid w:val="00850E7D"/>
    <w:rsid w:val="00850EC7"/>
    <w:rsid w:val="008512EA"/>
    <w:rsid w:val="00851417"/>
    <w:rsid w:val="0085228D"/>
    <w:rsid w:val="00852BC7"/>
    <w:rsid w:val="00853108"/>
    <w:rsid w:val="008537FB"/>
    <w:rsid w:val="008547D3"/>
    <w:rsid w:val="008563A0"/>
    <w:rsid w:val="00856547"/>
    <w:rsid w:val="00856A12"/>
    <w:rsid w:val="008570AC"/>
    <w:rsid w:val="00860B37"/>
    <w:rsid w:val="00860DE4"/>
    <w:rsid w:val="00861625"/>
    <w:rsid w:val="008617B5"/>
    <w:rsid w:val="00862300"/>
    <w:rsid w:val="00863C18"/>
    <w:rsid w:val="00865262"/>
    <w:rsid w:val="00870028"/>
    <w:rsid w:val="0087027E"/>
    <w:rsid w:val="0087054E"/>
    <w:rsid w:val="00870828"/>
    <w:rsid w:val="008719A9"/>
    <w:rsid w:val="00872658"/>
    <w:rsid w:val="00872677"/>
    <w:rsid w:val="00872DBB"/>
    <w:rsid w:val="008749F9"/>
    <w:rsid w:val="008756C8"/>
    <w:rsid w:val="008765C2"/>
    <w:rsid w:val="00877545"/>
    <w:rsid w:val="008779F2"/>
    <w:rsid w:val="00880166"/>
    <w:rsid w:val="00880329"/>
    <w:rsid w:val="0088080B"/>
    <w:rsid w:val="00880C11"/>
    <w:rsid w:val="00881115"/>
    <w:rsid w:val="0088289A"/>
    <w:rsid w:val="008829E1"/>
    <w:rsid w:val="00883332"/>
    <w:rsid w:val="00883A4B"/>
    <w:rsid w:val="00884081"/>
    <w:rsid w:val="00884621"/>
    <w:rsid w:val="00884AD6"/>
    <w:rsid w:val="00885C3B"/>
    <w:rsid w:val="00887414"/>
    <w:rsid w:val="00887D01"/>
    <w:rsid w:val="0089002E"/>
    <w:rsid w:val="008906E3"/>
    <w:rsid w:val="00890D4E"/>
    <w:rsid w:val="00890DD5"/>
    <w:rsid w:val="00891B37"/>
    <w:rsid w:val="00891FE5"/>
    <w:rsid w:val="00892EC9"/>
    <w:rsid w:val="0089316D"/>
    <w:rsid w:val="0089334C"/>
    <w:rsid w:val="00893524"/>
    <w:rsid w:val="008943A2"/>
    <w:rsid w:val="00894516"/>
    <w:rsid w:val="0089544E"/>
    <w:rsid w:val="00895F06"/>
    <w:rsid w:val="00896330"/>
    <w:rsid w:val="00896356"/>
    <w:rsid w:val="0089655B"/>
    <w:rsid w:val="00896D05"/>
    <w:rsid w:val="008A04AE"/>
    <w:rsid w:val="008A2890"/>
    <w:rsid w:val="008A56C9"/>
    <w:rsid w:val="008A6206"/>
    <w:rsid w:val="008A66E8"/>
    <w:rsid w:val="008A724A"/>
    <w:rsid w:val="008A7A99"/>
    <w:rsid w:val="008A7E4E"/>
    <w:rsid w:val="008B0402"/>
    <w:rsid w:val="008B0BD0"/>
    <w:rsid w:val="008B0C14"/>
    <w:rsid w:val="008B0DC3"/>
    <w:rsid w:val="008B0E2D"/>
    <w:rsid w:val="008B15B0"/>
    <w:rsid w:val="008B2B18"/>
    <w:rsid w:val="008B3276"/>
    <w:rsid w:val="008B38C9"/>
    <w:rsid w:val="008B4B47"/>
    <w:rsid w:val="008B4DB8"/>
    <w:rsid w:val="008B6661"/>
    <w:rsid w:val="008B6DF4"/>
    <w:rsid w:val="008C020C"/>
    <w:rsid w:val="008C0638"/>
    <w:rsid w:val="008C0A3B"/>
    <w:rsid w:val="008C0C24"/>
    <w:rsid w:val="008C1929"/>
    <w:rsid w:val="008C1C10"/>
    <w:rsid w:val="008C2B6E"/>
    <w:rsid w:val="008C2B83"/>
    <w:rsid w:val="008C51CB"/>
    <w:rsid w:val="008C5930"/>
    <w:rsid w:val="008C6E48"/>
    <w:rsid w:val="008D09B9"/>
    <w:rsid w:val="008D1530"/>
    <w:rsid w:val="008D28CA"/>
    <w:rsid w:val="008D359D"/>
    <w:rsid w:val="008D3BE1"/>
    <w:rsid w:val="008D597E"/>
    <w:rsid w:val="008D5A38"/>
    <w:rsid w:val="008D68D1"/>
    <w:rsid w:val="008D6AF3"/>
    <w:rsid w:val="008D7856"/>
    <w:rsid w:val="008E0567"/>
    <w:rsid w:val="008E0652"/>
    <w:rsid w:val="008E19F4"/>
    <w:rsid w:val="008E29A1"/>
    <w:rsid w:val="008E31DA"/>
    <w:rsid w:val="008E62FB"/>
    <w:rsid w:val="008E632B"/>
    <w:rsid w:val="008E6616"/>
    <w:rsid w:val="008E6868"/>
    <w:rsid w:val="008E6CF3"/>
    <w:rsid w:val="008E750B"/>
    <w:rsid w:val="008F0475"/>
    <w:rsid w:val="008F1183"/>
    <w:rsid w:val="008F1259"/>
    <w:rsid w:val="008F202C"/>
    <w:rsid w:val="008F351A"/>
    <w:rsid w:val="008F3CC8"/>
    <w:rsid w:val="008F4218"/>
    <w:rsid w:val="008F428F"/>
    <w:rsid w:val="008F5235"/>
    <w:rsid w:val="008F5443"/>
    <w:rsid w:val="008F5B43"/>
    <w:rsid w:val="008F5FDB"/>
    <w:rsid w:val="008F6016"/>
    <w:rsid w:val="008F6035"/>
    <w:rsid w:val="008F6B6F"/>
    <w:rsid w:val="008F7399"/>
    <w:rsid w:val="00901CE1"/>
    <w:rsid w:val="00901D70"/>
    <w:rsid w:val="009022A8"/>
    <w:rsid w:val="00902716"/>
    <w:rsid w:val="0090279E"/>
    <w:rsid w:val="00902E68"/>
    <w:rsid w:val="00904CD7"/>
    <w:rsid w:val="00905143"/>
    <w:rsid w:val="00905A0C"/>
    <w:rsid w:val="00905DDB"/>
    <w:rsid w:val="009063A1"/>
    <w:rsid w:val="009079F5"/>
    <w:rsid w:val="009114E2"/>
    <w:rsid w:val="00911DA1"/>
    <w:rsid w:val="00912BC6"/>
    <w:rsid w:val="009137E3"/>
    <w:rsid w:val="0091563E"/>
    <w:rsid w:val="00916336"/>
    <w:rsid w:val="00916E2B"/>
    <w:rsid w:val="00920934"/>
    <w:rsid w:val="00920AC6"/>
    <w:rsid w:val="00922B5F"/>
    <w:rsid w:val="00922C4F"/>
    <w:rsid w:val="00922DC8"/>
    <w:rsid w:val="00923313"/>
    <w:rsid w:val="009233B5"/>
    <w:rsid w:val="00923516"/>
    <w:rsid w:val="009245F2"/>
    <w:rsid w:val="009254B7"/>
    <w:rsid w:val="00925D13"/>
    <w:rsid w:val="00926232"/>
    <w:rsid w:val="0092692B"/>
    <w:rsid w:val="009269A4"/>
    <w:rsid w:val="00926C73"/>
    <w:rsid w:val="00926E7B"/>
    <w:rsid w:val="0092792F"/>
    <w:rsid w:val="00930E70"/>
    <w:rsid w:val="009327A8"/>
    <w:rsid w:val="00932B97"/>
    <w:rsid w:val="00934183"/>
    <w:rsid w:val="00934573"/>
    <w:rsid w:val="00935952"/>
    <w:rsid w:val="0093710A"/>
    <w:rsid w:val="00937A81"/>
    <w:rsid w:val="00940F6F"/>
    <w:rsid w:val="00941053"/>
    <w:rsid w:val="0094131D"/>
    <w:rsid w:val="00941FFF"/>
    <w:rsid w:val="009422B6"/>
    <w:rsid w:val="00942F0C"/>
    <w:rsid w:val="009431DB"/>
    <w:rsid w:val="00945341"/>
    <w:rsid w:val="0094602E"/>
    <w:rsid w:val="0094708F"/>
    <w:rsid w:val="00947CD2"/>
    <w:rsid w:val="00947F6E"/>
    <w:rsid w:val="009500C7"/>
    <w:rsid w:val="00950E5F"/>
    <w:rsid w:val="009518C2"/>
    <w:rsid w:val="00952217"/>
    <w:rsid w:val="00952D5A"/>
    <w:rsid w:val="0095466F"/>
    <w:rsid w:val="00955167"/>
    <w:rsid w:val="00955691"/>
    <w:rsid w:val="009572C5"/>
    <w:rsid w:val="00960071"/>
    <w:rsid w:val="009603FF"/>
    <w:rsid w:val="00960752"/>
    <w:rsid w:val="00961157"/>
    <w:rsid w:val="0096482E"/>
    <w:rsid w:val="00965DF3"/>
    <w:rsid w:val="009664A8"/>
    <w:rsid w:val="00966E3C"/>
    <w:rsid w:val="00966F6F"/>
    <w:rsid w:val="0096718A"/>
    <w:rsid w:val="0096738E"/>
    <w:rsid w:val="00967810"/>
    <w:rsid w:val="0097006C"/>
    <w:rsid w:val="00970954"/>
    <w:rsid w:val="009721AD"/>
    <w:rsid w:val="0097227F"/>
    <w:rsid w:val="009727BB"/>
    <w:rsid w:val="00972F46"/>
    <w:rsid w:val="00974FCD"/>
    <w:rsid w:val="00975003"/>
    <w:rsid w:val="0097588A"/>
    <w:rsid w:val="00975F08"/>
    <w:rsid w:val="009767F2"/>
    <w:rsid w:val="00976E46"/>
    <w:rsid w:val="009808DB"/>
    <w:rsid w:val="00980DAE"/>
    <w:rsid w:val="00981EBA"/>
    <w:rsid w:val="00981F64"/>
    <w:rsid w:val="00984F91"/>
    <w:rsid w:val="00985CB6"/>
    <w:rsid w:val="009863F0"/>
    <w:rsid w:val="00986412"/>
    <w:rsid w:val="009865FD"/>
    <w:rsid w:val="00986CD2"/>
    <w:rsid w:val="00987FA8"/>
    <w:rsid w:val="00990073"/>
    <w:rsid w:val="00990879"/>
    <w:rsid w:val="00991539"/>
    <w:rsid w:val="009938FD"/>
    <w:rsid w:val="00996EF1"/>
    <w:rsid w:val="0099770C"/>
    <w:rsid w:val="009A0FA6"/>
    <w:rsid w:val="009A1EA9"/>
    <w:rsid w:val="009A3F50"/>
    <w:rsid w:val="009A42D6"/>
    <w:rsid w:val="009A5239"/>
    <w:rsid w:val="009A5DD3"/>
    <w:rsid w:val="009A62F1"/>
    <w:rsid w:val="009A76E7"/>
    <w:rsid w:val="009A7A5A"/>
    <w:rsid w:val="009A7ADD"/>
    <w:rsid w:val="009A7EBC"/>
    <w:rsid w:val="009B1609"/>
    <w:rsid w:val="009B28F4"/>
    <w:rsid w:val="009B4473"/>
    <w:rsid w:val="009B4EAF"/>
    <w:rsid w:val="009B5179"/>
    <w:rsid w:val="009B55CA"/>
    <w:rsid w:val="009B6713"/>
    <w:rsid w:val="009B69EC"/>
    <w:rsid w:val="009B69FC"/>
    <w:rsid w:val="009B7B90"/>
    <w:rsid w:val="009B7CF4"/>
    <w:rsid w:val="009C099E"/>
    <w:rsid w:val="009C0C39"/>
    <w:rsid w:val="009C113E"/>
    <w:rsid w:val="009C11C3"/>
    <w:rsid w:val="009C15D9"/>
    <w:rsid w:val="009C15DD"/>
    <w:rsid w:val="009C19C8"/>
    <w:rsid w:val="009C1F69"/>
    <w:rsid w:val="009C2410"/>
    <w:rsid w:val="009C272A"/>
    <w:rsid w:val="009C2CEF"/>
    <w:rsid w:val="009C3EDE"/>
    <w:rsid w:val="009C4765"/>
    <w:rsid w:val="009C5C65"/>
    <w:rsid w:val="009C6304"/>
    <w:rsid w:val="009C6815"/>
    <w:rsid w:val="009C6A89"/>
    <w:rsid w:val="009C76F9"/>
    <w:rsid w:val="009D0726"/>
    <w:rsid w:val="009D1298"/>
    <w:rsid w:val="009D145E"/>
    <w:rsid w:val="009D1805"/>
    <w:rsid w:val="009D24B5"/>
    <w:rsid w:val="009D342F"/>
    <w:rsid w:val="009D3A72"/>
    <w:rsid w:val="009D55CE"/>
    <w:rsid w:val="009D57AC"/>
    <w:rsid w:val="009D66A6"/>
    <w:rsid w:val="009E1105"/>
    <w:rsid w:val="009E1B14"/>
    <w:rsid w:val="009E3F6E"/>
    <w:rsid w:val="009E41BD"/>
    <w:rsid w:val="009E47F5"/>
    <w:rsid w:val="009E492D"/>
    <w:rsid w:val="009E5E68"/>
    <w:rsid w:val="009E63D0"/>
    <w:rsid w:val="009E73DB"/>
    <w:rsid w:val="009E74F5"/>
    <w:rsid w:val="009E7D71"/>
    <w:rsid w:val="009F194F"/>
    <w:rsid w:val="009F422D"/>
    <w:rsid w:val="009F5B97"/>
    <w:rsid w:val="009F760D"/>
    <w:rsid w:val="00A00589"/>
    <w:rsid w:val="00A00CBA"/>
    <w:rsid w:val="00A01BF9"/>
    <w:rsid w:val="00A024B4"/>
    <w:rsid w:val="00A02545"/>
    <w:rsid w:val="00A02813"/>
    <w:rsid w:val="00A0334B"/>
    <w:rsid w:val="00A03F9C"/>
    <w:rsid w:val="00A04B34"/>
    <w:rsid w:val="00A067C9"/>
    <w:rsid w:val="00A06D89"/>
    <w:rsid w:val="00A074ED"/>
    <w:rsid w:val="00A10E42"/>
    <w:rsid w:val="00A12129"/>
    <w:rsid w:val="00A12615"/>
    <w:rsid w:val="00A13641"/>
    <w:rsid w:val="00A13B10"/>
    <w:rsid w:val="00A15EF9"/>
    <w:rsid w:val="00A174FC"/>
    <w:rsid w:val="00A17CEE"/>
    <w:rsid w:val="00A2053E"/>
    <w:rsid w:val="00A2178A"/>
    <w:rsid w:val="00A2187C"/>
    <w:rsid w:val="00A21A0D"/>
    <w:rsid w:val="00A21CB5"/>
    <w:rsid w:val="00A22027"/>
    <w:rsid w:val="00A2223B"/>
    <w:rsid w:val="00A233A2"/>
    <w:rsid w:val="00A23D03"/>
    <w:rsid w:val="00A2426C"/>
    <w:rsid w:val="00A2614B"/>
    <w:rsid w:val="00A26C16"/>
    <w:rsid w:val="00A26CFF"/>
    <w:rsid w:val="00A27AEE"/>
    <w:rsid w:val="00A319AB"/>
    <w:rsid w:val="00A3230A"/>
    <w:rsid w:val="00A33B74"/>
    <w:rsid w:val="00A3478E"/>
    <w:rsid w:val="00A34F08"/>
    <w:rsid w:val="00A35333"/>
    <w:rsid w:val="00A360FB"/>
    <w:rsid w:val="00A361AD"/>
    <w:rsid w:val="00A36662"/>
    <w:rsid w:val="00A366FE"/>
    <w:rsid w:val="00A36D9F"/>
    <w:rsid w:val="00A376A5"/>
    <w:rsid w:val="00A37EBD"/>
    <w:rsid w:val="00A4043D"/>
    <w:rsid w:val="00A41120"/>
    <w:rsid w:val="00A4176B"/>
    <w:rsid w:val="00A421E6"/>
    <w:rsid w:val="00A449AE"/>
    <w:rsid w:val="00A44CF6"/>
    <w:rsid w:val="00A45303"/>
    <w:rsid w:val="00A456CE"/>
    <w:rsid w:val="00A45752"/>
    <w:rsid w:val="00A45A89"/>
    <w:rsid w:val="00A45F61"/>
    <w:rsid w:val="00A46811"/>
    <w:rsid w:val="00A46812"/>
    <w:rsid w:val="00A46A0B"/>
    <w:rsid w:val="00A46BE4"/>
    <w:rsid w:val="00A473F6"/>
    <w:rsid w:val="00A4793F"/>
    <w:rsid w:val="00A47F12"/>
    <w:rsid w:val="00A52FFD"/>
    <w:rsid w:val="00A55FA3"/>
    <w:rsid w:val="00A56299"/>
    <w:rsid w:val="00A57711"/>
    <w:rsid w:val="00A57878"/>
    <w:rsid w:val="00A57C90"/>
    <w:rsid w:val="00A60A6B"/>
    <w:rsid w:val="00A612A7"/>
    <w:rsid w:val="00A62C36"/>
    <w:rsid w:val="00A64585"/>
    <w:rsid w:val="00A64FE4"/>
    <w:rsid w:val="00A66A10"/>
    <w:rsid w:val="00A66DE2"/>
    <w:rsid w:val="00A66E2B"/>
    <w:rsid w:val="00A67C00"/>
    <w:rsid w:val="00A67C86"/>
    <w:rsid w:val="00A67EBD"/>
    <w:rsid w:val="00A70227"/>
    <w:rsid w:val="00A71814"/>
    <w:rsid w:val="00A72401"/>
    <w:rsid w:val="00A73D9C"/>
    <w:rsid w:val="00A745B3"/>
    <w:rsid w:val="00A777B9"/>
    <w:rsid w:val="00A80185"/>
    <w:rsid w:val="00A805C9"/>
    <w:rsid w:val="00A80B72"/>
    <w:rsid w:val="00A8134D"/>
    <w:rsid w:val="00A8148C"/>
    <w:rsid w:val="00A82522"/>
    <w:rsid w:val="00A826E2"/>
    <w:rsid w:val="00A83DD4"/>
    <w:rsid w:val="00A84DCB"/>
    <w:rsid w:val="00A86019"/>
    <w:rsid w:val="00A91D0D"/>
    <w:rsid w:val="00A936EE"/>
    <w:rsid w:val="00A93BDD"/>
    <w:rsid w:val="00A9782E"/>
    <w:rsid w:val="00AA044C"/>
    <w:rsid w:val="00AA104F"/>
    <w:rsid w:val="00AA25FE"/>
    <w:rsid w:val="00AA2C39"/>
    <w:rsid w:val="00AA2E81"/>
    <w:rsid w:val="00AA330D"/>
    <w:rsid w:val="00AA3772"/>
    <w:rsid w:val="00AA3AB8"/>
    <w:rsid w:val="00AA437C"/>
    <w:rsid w:val="00AA44AB"/>
    <w:rsid w:val="00AA5BE6"/>
    <w:rsid w:val="00AA611B"/>
    <w:rsid w:val="00AA61F4"/>
    <w:rsid w:val="00AA6404"/>
    <w:rsid w:val="00AA7326"/>
    <w:rsid w:val="00AB00BB"/>
    <w:rsid w:val="00AB106E"/>
    <w:rsid w:val="00AB189D"/>
    <w:rsid w:val="00AB1DC6"/>
    <w:rsid w:val="00AB1EE5"/>
    <w:rsid w:val="00AB2224"/>
    <w:rsid w:val="00AB240E"/>
    <w:rsid w:val="00AB3E61"/>
    <w:rsid w:val="00AB3E84"/>
    <w:rsid w:val="00AB4457"/>
    <w:rsid w:val="00AB4488"/>
    <w:rsid w:val="00AB513F"/>
    <w:rsid w:val="00AB5729"/>
    <w:rsid w:val="00AC34BA"/>
    <w:rsid w:val="00AC4529"/>
    <w:rsid w:val="00AC49A0"/>
    <w:rsid w:val="00AC4DC6"/>
    <w:rsid w:val="00AC500F"/>
    <w:rsid w:val="00AC6082"/>
    <w:rsid w:val="00AC60FE"/>
    <w:rsid w:val="00AC6A55"/>
    <w:rsid w:val="00AC77AD"/>
    <w:rsid w:val="00AD031F"/>
    <w:rsid w:val="00AD2156"/>
    <w:rsid w:val="00AD29CD"/>
    <w:rsid w:val="00AD2D49"/>
    <w:rsid w:val="00AD3214"/>
    <w:rsid w:val="00AD3C8D"/>
    <w:rsid w:val="00AD4E44"/>
    <w:rsid w:val="00AD60AB"/>
    <w:rsid w:val="00AD731D"/>
    <w:rsid w:val="00AD7570"/>
    <w:rsid w:val="00AD7CDE"/>
    <w:rsid w:val="00AE0057"/>
    <w:rsid w:val="00AE05D3"/>
    <w:rsid w:val="00AE0A10"/>
    <w:rsid w:val="00AE2043"/>
    <w:rsid w:val="00AE2394"/>
    <w:rsid w:val="00AE350E"/>
    <w:rsid w:val="00AE4F6D"/>
    <w:rsid w:val="00AE6D60"/>
    <w:rsid w:val="00AE750C"/>
    <w:rsid w:val="00AF2358"/>
    <w:rsid w:val="00AF2FB3"/>
    <w:rsid w:val="00AF5A71"/>
    <w:rsid w:val="00AF5F1D"/>
    <w:rsid w:val="00AF60A0"/>
    <w:rsid w:val="00AF6239"/>
    <w:rsid w:val="00B0002A"/>
    <w:rsid w:val="00B0011F"/>
    <w:rsid w:val="00B01E08"/>
    <w:rsid w:val="00B01EB0"/>
    <w:rsid w:val="00B02085"/>
    <w:rsid w:val="00B036A3"/>
    <w:rsid w:val="00B053C1"/>
    <w:rsid w:val="00B058CA"/>
    <w:rsid w:val="00B0594A"/>
    <w:rsid w:val="00B06101"/>
    <w:rsid w:val="00B06649"/>
    <w:rsid w:val="00B07548"/>
    <w:rsid w:val="00B07B65"/>
    <w:rsid w:val="00B07DA9"/>
    <w:rsid w:val="00B07FBC"/>
    <w:rsid w:val="00B102D7"/>
    <w:rsid w:val="00B10F38"/>
    <w:rsid w:val="00B12143"/>
    <w:rsid w:val="00B1246C"/>
    <w:rsid w:val="00B12631"/>
    <w:rsid w:val="00B13143"/>
    <w:rsid w:val="00B13620"/>
    <w:rsid w:val="00B13BB2"/>
    <w:rsid w:val="00B13D9A"/>
    <w:rsid w:val="00B1410C"/>
    <w:rsid w:val="00B14728"/>
    <w:rsid w:val="00B147B5"/>
    <w:rsid w:val="00B148DD"/>
    <w:rsid w:val="00B14BA1"/>
    <w:rsid w:val="00B162C9"/>
    <w:rsid w:val="00B17C47"/>
    <w:rsid w:val="00B20B5F"/>
    <w:rsid w:val="00B21270"/>
    <w:rsid w:val="00B2132C"/>
    <w:rsid w:val="00B2141F"/>
    <w:rsid w:val="00B25109"/>
    <w:rsid w:val="00B2528D"/>
    <w:rsid w:val="00B25504"/>
    <w:rsid w:val="00B25A46"/>
    <w:rsid w:val="00B2651A"/>
    <w:rsid w:val="00B27D0F"/>
    <w:rsid w:val="00B27EC0"/>
    <w:rsid w:val="00B33272"/>
    <w:rsid w:val="00B3396F"/>
    <w:rsid w:val="00B3505A"/>
    <w:rsid w:val="00B35425"/>
    <w:rsid w:val="00B357DA"/>
    <w:rsid w:val="00B35B05"/>
    <w:rsid w:val="00B35DDC"/>
    <w:rsid w:val="00B3684B"/>
    <w:rsid w:val="00B37A5C"/>
    <w:rsid w:val="00B37F83"/>
    <w:rsid w:val="00B401D5"/>
    <w:rsid w:val="00B40F37"/>
    <w:rsid w:val="00B411BD"/>
    <w:rsid w:val="00B426FA"/>
    <w:rsid w:val="00B429EF"/>
    <w:rsid w:val="00B4304A"/>
    <w:rsid w:val="00B438DD"/>
    <w:rsid w:val="00B43E85"/>
    <w:rsid w:val="00B43F79"/>
    <w:rsid w:val="00B441F2"/>
    <w:rsid w:val="00B44380"/>
    <w:rsid w:val="00B44501"/>
    <w:rsid w:val="00B455AD"/>
    <w:rsid w:val="00B45A4C"/>
    <w:rsid w:val="00B46495"/>
    <w:rsid w:val="00B46736"/>
    <w:rsid w:val="00B47895"/>
    <w:rsid w:val="00B47DF7"/>
    <w:rsid w:val="00B510B8"/>
    <w:rsid w:val="00B513C0"/>
    <w:rsid w:val="00B51F38"/>
    <w:rsid w:val="00B53683"/>
    <w:rsid w:val="00B5471C"/>
    <w:rsid w:val="00B5496C"/>
    <w:rsid w:val="00B55D55"/>
    <w:rsid w:val="00B567F6"/>
    <w:rsid w:val="00B56B3E"/>
    <w:rsid w:val="00B61FB1"/>
    <w:rsid w:val="00B628C7"/>
    <w:rsid w:val="00B63AAA"/>
    <w:rsid w:val="00B63BD7"/>
    <w:rsid w:val="00B63DED"/>
    <w:rsid w:val="00B647DB"/>
    <w:rsid w:val="00B649D8"/>
    <w:rsid w:val="00B64BB4"/>
    <w:rsid w:val="00B64C26"/>
    <w:rsid w:val="00B650CE"/>
    <w:rsid w:val="00B6597D"/>
    <w:rsid w:val="00B66CC0"/>
    <w:rsid w:val="00B671BA"/>
    <w:rsid w:val="00B67924"/>
    <w:rsid w:val="00B67BD0"/>
    <w:rsid w:val="00B7145A"/>
    <w:rsid w:val="00B71830"/>
    <w:rsid w:val="00B71D76"/>
    <w:rsid w:val="00B73235"/>
    <w:rsid w:val="00B7368C"/>
    <w:rsid w:val="00B739EE"/>
    <w:rsid w:val="00B73BC5"/>
    <w:rsid w:val="00B7418A"/>
    <w:rsid w:val="00B76E7D"/>
    <w:rsid w:val="00B805C0"/>
    <w:rsid w:val="00B80ECC"/>
    <w:rsid w:val="00B84C9D"/>
    <w:rsid w:val="00B871E2"/>
    <w:rsid w:val="00B87A08"/>
    <w:rsid w:val="00B90C57"/>
    <w:rsid w:val="00B90FE2"/>
    <w:rsid w:val="00B91367"/>
    <w:rsid w:val="00B91C12"/>
    <w:rsid w:val="00B921FA"/>
    <w:rsid w:val="00B92618"/>
    <w:rsid w:val="00B92CBE"/>
    <w:rsid w:val="00B9309B"/>
    <w:rsid w:val="00B932CE"/>
    <w:rsid w:val="00B94C3E"/>
    <w:rsid w:val="00B95BCB"/>
    <w:rsid w:val="00B96C33"/>
    <w:rsid w:val="00B96EC7"/>
    <w:rsid w:val="00BA0154"/>
    <w:rsid w:val="00BA0348"/>
    <w:rsid w:val="00BA0ABC"/>
    <w:rsid w:val="00BA1428"/>
    <w:rsid w:val="00BA1715"/>
    <w:rsid w:val="00BA1772"/>
    <w:rsid w:val="00BA1B40"/>
    <w:rsid w:val="00BA1F40"/>
    <w:rsid w:val="00BA292F"/>
    <w:rsid w:val="00BA2B8B"/>
    <w:rsid w:val="00BA377F"/>
    <w:rsid w:val="00BA39F4"/>
    <w:rsid w:val="00BA3B4F"/>
    <w:rsid w:val="00BA42CE"/>
    <w:rsid w:val="00BA4820"/>
    <w:rsid w:val="00BA7879"/>
    <w:rsid w:val="00BA7B76"/>
    <w:rsid w:val="00BB024A"/>
    <w:rsid w:val="00BB028F"/>
    <w:rsid w:val="00BB05FA"/>
    <w:rsid w:val="00BB0D7E"/>
    <w:rsid w:val="00BB12FD"/>
    <w:rsid w:val="00BB223F"/>
    <w:rsid w:val="00BB2552"/>
    <w:rsid w:val="00BB470D"/>
    <w:rsid w:val="00BB4F5A"/>
    <w:rsid w:val="00BB50E1"/>
    <w:rsid w:val="00BB598C"/>
    <w:rsid w:val="00BB5B10"/>
    <w:rsid w:val="00BC0C15"/>
    <w:rsid w:val="00BC1635"/>
    <w:rsid w:val="00BC17CA"/>
    <w:rsid w:val="00BC2D72"/>
    <w:rsid w:val="00BC3000"/>
    <w:rsid w:val="00BC3C9D"/>
    <w:rsid w:val="00BC3D72"/>
    <w:rsid w:val="00BC56D6"/>
    <w:rsid w:val="00BC71A0"/>
    <w:rsid w:val="00BC7B81"/>
    <w:rsid w:val="00BD0465"/>
    <w:rsid w:val="00BD2C47"/>
    <w:rsid w:val="00BD2D13"/>
    <w:rsid w:val="00BD350C"/>
    <w:rsid w:val="00BD48CF"/>
    <w:rsid w:val="00BD5199"/>
    <w:rsid w:val="00BD5F20"/>
    <w:rsid w:val="00BD6281"/>
    <w:rsid w:val="00BD6A7C"/>
    <w:rsid w:val="00BD7833"/>
    <w:rsid w:val="00BD7AD6"/>
    <w:rsid w:val="00BD7ECE"/>
    <w:rsid w:val="00BE1C05"/>
    <w:rsid w:val="00BE2E5E"/>
    <w:rsid w:val="00BE38A5"/>
    <w:rsid w:val="00BE4A7D"/>
    <w:rsid w:val="00BE4EC3"/>
    <w:rsid w:val="00BE4F9F"/>
    <w:rsid w:val="00BE5B7A"/>
    <w:rsid w:val="00BE5F09"/>
    <w:rsid w:val="00BE738A"/>
    <w:rsid w:val="00BE7CB6"/>
    <w:rsid w:val="00BF080B"/>
    <w:rsid w:val="00BF14DC"/>
    <w:rsid w:val="00BF16D5"/>
    <w:rsid w:val="00BF1775"/>
    <w:rsid w:val="00BF1C96"/>
    <w:rsid w:val="00BF1D3B"/>
    <w:rsid w:val="00BF1D5A"/>
    <w:rsid w:val="00BF201D"/>
    <w:rsid w:val="00BF2037"/>
    <w:rsid w:val="00BF34E1"/>
    <w:rsid w:val="00BF37F8"/>
    <w:rsid w:val="00BF3C41"/>
    <w:rsid w:val="00BF434F"/>
    <w:rsid w:val="00BF4875"/>
    <w:rsid w:val="00BF4F33"/>
    <w:rsid w:val="00BF56CC"/>
    <w:rsid w:val="00BF5986"/>
    <w:rsid w:val="00BF6ADA"/>
    <w:rsid w:val="00BF799C"/>
    <w:rsid w:val="00C0008E"/>
    <w:rsid w:val="00C01F99"/>
    <w:rsid w:val="00C0354C"/>
    <w:rsid w:val="00C048DE"/>
    <w:rsid w:val="00C0490B"/>
    <w:rsid w:val="00C06327"/>
    <w:rsid w:val="00C065A5"/>
    <w:rsid w:val="00C06A06"/>
    <w:rsid w:val="00C06FBA"/>
    <w:rsid w:val="00C07904"/>
    <w:rsid w:val="00C1005A"/>
    <w:rsid w:val="00C11320"/>
    <w:rsid w:val="00C1152F"/>
    <w:rsid w:val="00C12006"/>
    <w:rsid w:val="00C12AEC"/>
    <w:rsid w:val="00C13384"/>
    <w:rsid w:val="00C14014"/>
    <w:rsid w:val="00C14C80"/>
    <w:rsid w:val="00C14E45"/>
    <w:rsid w:val="00C16C18"/>
    <w:rsid w:val="00C16F49"/>
    <w:rsid w:val="00C17C4B"/>
    <w:rsid w:val="00C17E69"/>
    <w:rsid w:val="00C20DBC"/>
    <w:rsid w:val="00C21261"/>
    <w:rsid w:val="00C212C0"/>
    <w:rsid w:val="00C22B64"/>
    <w:rsid w:val="00C231AE"/>
    <w:rsid w:val="00C232A0"/>
    <w:rsid w:val="00C23AEC"/>
    <w:rsid w:val="00C241B7"/>
    <w:rsid w:val="00C2459B"/>
    <w:rsid w:val="00C25332"/>
    <w:rsid w:val="00C25B2E"/>
    <w:rsid w:val="00C25F44"/>
    <w:rsid w:val="00C260D4"/>
    <w:rsid w:val="00C26617"/>
    <w:rsid w:val="00C3043E"/>
    <w:rsid w:val="00C308DA"/>
    <w:rsid w:val="00C3194B"/>
    <w:rsid w:val="00C3271C"/>
    <w:rsid w:val="00C32DAE"/>
    <w:rsid w:val="00C34E40"/>
    <w:rsid w:val="00C34F46"/>
    <w:rsid w:val="00C355A5"/>
    <w:rsid w:val="00C3635C"/>
    <w:rsid w:val="00C406E2"/>
    <w:rsid w:val="00C415F8"/>
    <w:rsid w:val="00C41BAB"/>
    <w:rsid w:val="00C41E4D"/>
    <w:rsid w:val="00C42156"/>
    <w:rsid w:val="00C4215F"/>
    <w:rsid w:val="00C4276C"/>
    <w:rsid w:val="00C43B64"/>
    <w:rsid w:val="00C45008"/>
    <w:rsid w:val="00C474CD"/>
    <w:rsid w:val="00C50C3F"/>
    <w:rsid w:val="00C516BB"/>
    <w:rsid w:val="00C522F9"/>
    <w:rsid w:val="00C531AF"/>
    <w:rsid w:val="00C53608"/>
    <w:rsid w:val="00C538CE"/>
    <w:rsid w:val="00C53F37"/>
    <w:rsid w:val="00C556EB"/>
    <w:rsid w:val="00C56B7B"/>
    <w:rsid w:val="00C57A05"/>
    <w:rsid w:val="00C600A6"/>
    <w:rsid w:val="00C60B92"/>
    <w:rsid w:val="00C61332"/>
    <w:rsid w:val="00C6140D"/>
    <w:rsid w:val="00C619A3"/>
    <w:rsid w:val="00C61EE8"/>
    <w:rsid w:val="00C62A0F"/>
    <w:rsid w:val="00C63725"/>
    <w:rsid w:val="00C64017"/>
    <w:rsid w:val="00C65777"/>
    <w:rsid w:val="00C65CDC"/>
    <w:rsid w:val="00C65D8C"/>
    <w:rsid w:val="00C66F84"/>
    <w:rsid w:val="00C673AC"/>
    <w:rsid w:val="00C67774"/>
    <w:rsid w:val="00C67B90"/>
    <w:rsid w:val="00C70A9A"/>
    <w:rsid w:val="00C71AA9"/>
    <w:rsid w:val="00C72606"/>
    <w:rsid w:val="00C72794"/>
    <w:rsid w:val="00C72A0E"/>
    <w:rsid w:val="00C7418D"/>
    <w:rsid w:val="00C74FBB"/>
    <w:rsid w:val="00C76526"/>
    <w:rsid w:val="00C76A29"/>
    <w:rsid w:val="00C76C5D"/>
    <w:rsid w:val="00C8004C"/>
    <w:rsid w:val="00C8134A"/>
    <w:rsid w:val="00C82862"/>
    <w:rsid w:val="00C83FBC"/>
    <w:rsid w:val="00C84E4D"/>
    <w:rsid w:val="00C86A92"/>
    <w:rsid w:val="00C872ED"/>
    <w:rsid w:val="00C87761"/>
    <w:rsid w:val="00C90071"/>
    <w:rsid w:val="00C9093F"/>
    <w:rsid w:val="00C90A98"/>
    <w:rsid w:val="00C90B9E"/>
    <w:rsid w:val="00C917B8"/>
    <w:rsid w:val="00C923E5"/>
    <w:rsid w:val="00C933E8"/>
    <w:rsid w:val="00C93464"/>
    <w:rsid w:val="00C94E6D"/>
    <w:rsid w:val="00C95893"/>
    <w:rsid w:val="00C95C26"/>
    <w:rsid w:val="00C96228"/>
    <w:rsid w:val="00C96AED"/>
    <w:rsid w:val="00C96FD0"/>
    <w:rsid w:val="00C97255"/>
    <w:rsid w:val="00C97DCC"/>
    <w:rsid w:val="00CA0919"/>
    <w:rsid w:val="00CA0F43"/>
    <w:rsid w:val="00CA129D"/>
    <w:rsid w:val="00CA1F7E"/>
    <w:rsid w:val="00CA20B2"/>
    <w:rsid w:val="00CA23DB"/>
    <w:rsid w:val="00CA255F"/>
    <w:rsid w:val="00CA281C"/>
    <w:rsid w:val="00CA2EDF"/>
    <w:rsid w:val="00CA4837"/>
    <w:rsid w:val="00CA65FD"/>
    <w:rsid w:val="00CA787E"/>
    <w:rsid w:val="00CB080E"/>
    <w:rsid w:val="00CB11CC"/>
    <w:rsid w:val="00CB159C"/>
    <w:rsid w:val="00CB1A83"/>
    <w:rsid w:val="00CB1F06"/>
    <w:rsid w:val="00CB2024"/>
    <w:rsid w:val="00CB27FE"/>
    <w:rsid w:val="00CB3086"/>
    <w:rsid w:val="00CB3C22"/>
    <w:rsid w:val="00CB570A"/>
    <w:rsid w:val="00CB5784"/>
    <w:rsid w:val="00CB74E8"/>
    <w:rsid w:val="00CC009E"/>
    <w:rsid w:val="00CC2930"/>
    <w:rsid w:val="00CC330A"/>
    <w:rsid w:val="00CC3633"/>
    <w:rsid w:val="00CC4A8F"/>
    <w:rsid w:val="00CC4E96"/>
    <w:rsid w:val="00CC5958"/>
    <w:rsid w:val="00CC5C30"/>
    <w:rsid w:val="00CC5F81"/>
    <w:rsid w:val="00CC651F"/>
    <w:rsid w:val="00CC6B29"/>
    <w:rsid w:val="00CC6C8E"/>
    <w:rsid w:val="00CC7178"/>
    <w:rsid w:val="00CC7B8A"/>
    <w:rsid w:val="00CD10F5"/>
    <w:rsid w:val="00CD11E9"/>
    <w:rsid w:val="00CD1D8D"/>
    <w:rsid w:val="00CD2389"/>
    <w:rsid w:val="00CD2B44"/>
    <w:rsid w:val="00CD38FA"/>
    <w:rsid w:val="00CD3A82"/>
    <w:rsid w:val="00CD3B83"/>
    <w:rsid w:val="00CD5181"/>
    <w:rsid w:val="00CD7485"/>
    <w:rsid w:val="00CD7D5C"/>
    <w:rsid w:val="00CD7EEA"/>
    <w:rsid w:val="00CE0C33"/>
    <w:rsid w:val="00CE23DE"/>
    <w:rsid w:val="00CE2A16"/>
    <w:rsid w:val="00CE3363"/>
    <w:rsid w:val="00CE44FB"/>
    <w:rsid w:val="00CE4A71"/>
    <w:rsid w:val="00CE511B"/>
    <w:rsid w:val="00CE589E"/>
    <w:rsid w:val="00CE59EF"/>
    <w:rsid w:val="00CE5F86"/>
    <w:rsid w:val="00CE669A"/>
    <w:rsid w:val="00CE73B6"/>
    <w:rsid w:val="00CE7BDC"/>
    <w:rsid w:val="00CF02A8"/>
    <w:rsid w:val="00CF0B4C"/>
    <w:rsid w:val="00CF1038"/>
    <w:rsid w:val="00CF19A5"/>
    <w:rsid w:val="00CF2239"/>
    <w:rsid w:val="00CF270A"/>
    <w:rsid w:val="00CF27F5"/>
    <w:rsid w:val="00CF3F25"/>
    <w:rsid w:val="00CF40C3"/>
    <w:rsid w:val="00CF4470"/>
    <w:rsid w:val="00CF5B08"/>
    <w:rsid w:val="00CF5EB1"/>
    <w:rsid w:val="00CF77F9"/>
    <w:rsid w:val="00CF7B9B"/>
    <w:rsid w:val="00D0009C"/>
    <w:rsid w:val="00D009F4"/>
    <w:rsid w:val="00D01B4F"/>
    <w:rsid w:val="00D028D0"/>
    <w:rsid w:val="00D02D55"/>
    <w:rsid w:val="00D0305C"/>
    <w:rsid w:val="00D0334E"/>
    <w:rsid w:val="00D0553C"/>
    <w:rsid w:val="00D057D4"/>
    <w:rsid w:val="00D05A9B"/>
    <w:rsid w:val="00D06089"/>
    <w:rsid w:val="00D06522"/>
    <w:rsid w:val="00D06D98"/>
    <w:rsid w:val="00D07080"/>
    <w:rsid w:val="00D070C9"/>
    <w:rsid w:val="00D07750"/>
    <w:rsid w:val="00D07B7B"/>
    <w:rsid w:val="00D1164F"/>
    <w:rsid w:val="00D11B84"/>
    <w:rsid w:val="00D14277"/>
    <w:rsid w:val="00D14DA2"/>
    <w:rsid w:val="00D15E8E"/>
    <w:rsid w:val="00D16CA7"/>
    <w:rsid w:val="00D178B7"/>
    <w:rsid w:val="00D17DB2"/>
    <w:rsid w:val="00D17F01"/>
    <w:rsid w:val="00D20C67"/>
    <w:rsid w:val="00D20E7E"/>
    <w:rsid w:val="00D21348"/>
    <w:rsid w:val="00D21B34"/>
    <w:rsid w:val="00D21F36"/>
    <w:rsid w:val="00D22895"/>
    <w:rsid w:val="00D26299"/>
    <w:rsid w:val="00D26404"/>
    <w:rsid w:val="00D274B2"/>
    <w:rsid w:val="00D305F5"/>
    <w:rsid w:val="00D30AFE"/>
    <w:rsid w:val="00D3118D"/>
    <w:rsid w:val="00D33689"/>
    <w:rsid w:val="00D34F5C"/>
    <w:rsid w:val="00D35401"/>
    <w:rsid w:val="00D35E08"/>
    <w:rsid w:val="00D36E4B"/>
    <w:rsid w:val="00D37626"/>
    <w:rsid w:val="00D40045"/>
    <w:rsid w:val="00D41322"/>
    <w:rsid w:val="00D42193"/>
    <w:rsid w:val="00D434A2"/>
    <w:rsid w:val="00D4354E"/>
    <w:rsid w:val="00D435AA"/>
    <w:rsid w:val="00D43F69"/>
    <w:rsid w:val="00D47795"/>
    <w:rsid w:val="00D50831"/>
    <w:rsid w:val="00D50F97"/>
    <w:rsid w:val="00D52350"/>
    <w:rsid w:val="00D524A6"/>
    <w:rsid w:val="00D52AC8"/>
    <w:rsid w:val="00D52E42"/>
    <w:rsid w:val="00D530F3"/>
    <w:rsid w:val="00D543A9"/>
    <w:rsid w:val="00D551AB"/>
    <w:rsid w:val="00D55609"/>
    <w:rsid w:val="00D57153"/>
    <w:rsid w:val="00D61350"/>
    <w:rsid w:val="00D617A1"/>
    <w:rsid w:val="00D62C24"/>
    <w:rsid w:val="00D636DF"/>
    <w:rsid w:val="00D63763"/>
    <w:rsid w:val="00D63DFD"/>
    <w:rsid w:val="00D64A50"/>
    <w:rsid w:val="00D67462"/>
    <w:rsid w:val="00D67C0E"/>
    <w:rsid w:val="00D71BFF"/>
    <w:rsid w:val="00D726B1"/>
    <w:rsid w:val="00D72A38"/>
    <w:rsid w:val="00D72B79"/>
    <w:rsid w:val="00D734C0"/>
    <w:rsid w:val="00D73957"/>
    <w:rsid w:val="00D759DE"/>
    <w:rsid w:val="00D75B0C"/>
    <w:rsid w:val="00D75C76"/>
    <w:rsid w:val="00D763D0"/>
    <w:rsid w:val="00D77215"/>
    <w:rsid w:val="00D77410"/>
    <w:rsid w:val="00D809EC"/>
    <w:rsid w:val="00D81498"/>
    <w:rsid w:val="00D81B6B"/>
    <w:rsid w:val="00D81B7E"/>
    <w:rsid w:val="00D82054"/>
    <w:rsid w:val="00D825C5"/>
    <w:rsid w:val="00D829DE"/>
    <w:rsid w:val="00D82B0E"/>
    <w:rsid w:val="00D832D4"/>
    <w:rsid w:val="00D87334"/>
    <w:rsid w:val="00D8769E"/>
    <w:rsid w:val="00D877A0"/>
    <w:rsid w:val="00D87B18"/>
    <w:rsid w:val="00D87D02"/>
    <w:rsid w:val="00D90C37"/>
    <w:rsid w:val="00D910AA"/>
    <w:rsid w:val="00D914DC"/>
    <w:rsid w:val="00D93D91"/>
    <w:rsid w:val="00D9461F"/>
    <w:rsid w:val="00D947D3"/>
    <w:rsid w:val="00D95BF9"/>
    <w:rsid w:val="00D96002"/>
    <w:rsid w:val="00DA061C"/>
    <w:rsid w:val="00DA06DE"/>
    <w:rsid w:val="00DA0CCE"/>
    <w:rsid w:val="00DA1106"/>
    <w:rsid w:val="00DA1421"/>
    <w:rsid w:val="00DA1C17"/>
    <w:rsid w:val="00DA1E1E"/>
    <w:rsid w:val="00DA2C7B"/>
    <w:rsid w:val="00DA2D69"/>
    <w:rsid w:val="00DA2FED"/>
    <w:rsid w:val="00DA4838"/>
    <w:rsid w:val="00DA48A5"/>
    <w:rsid w:val="00DA4F05"/>
    <w:rsid w:val="00DA5762"/>
    <w:rsid w:val="00DB00AC"/>
    <w:rsid w:val="00DB1CCE"/>
    <w:rsid w:val="00DB211B"/>
    <w:rsid w:val="00DB25CF"/>
    <w:rsid w:val="00DB3410"/>
    <w:rsid w:val="00DB436D"/>
    <w:rsid w:val="00DB4375"/>
    <w:rsid w:val="00DB49CE"/>
    <w:rsid w:val="00DB505E"/>
    <w:rsid w:val="00DB593A"/>
    <w:rsid w:val="00DB6576"/>
    <w:rsid w:val="00DB7B83"/>
    <w:rsid w:val="00DB7E99"/>
    <w:rsid w:val="00DC0B57"/>
    <w:rsid w:val="00DC1451"/>
    <w:rsid w:val="00DC21B3"/>
    <w:rsid w:val="00DC28E6"/>
    <w:rsid w:val="00DC2F40"/>
    <w:rsid w:val="00DC30D8"/>
    <w:rsid w:val="00DC35F7"/>
    <w:rsid w:val="00DC4673"/>
    <w:rsid w:val="00DC5879"/>
    <w:rsid w:val="00DC6A5F"/>
    <w:rsid w:val="00DC6D70"/>
    <w:rsid w:val="00DC713B"/>
    <w:rsid w:val="00DC783E"/>
    <w:rsid w:val="00DD0430"/>
    <w:rsid w:val="00DD22CD"/>
    <w:rsid w:val="00DD24FF"/>
    <w:rsid w:val="00DD3468"/>
    <w:rsid w:val="00DD3BDE"/>
    <w:rsid w:val="00DD4693"/>
    <w:rsid w:val="00DD4834"/>
    <w:rsid w:val="00DD4B16"/>
    <w:rsid w:val="00DD52DD"/>
    <w:rsid w:val="00DD56BD"/>
    <w:rsid w:val="00DD5C59"/>
    <w:rsid w:val="00DD7A43"/>
    <w:rsid w:val="00DD7BB2"/>
    <w:rsid w:val="00DD7D37"/>
    <w:rsid w:val="00DE1375"/>
    <w:rsid w:val="00DE1419"/>
    <w:rsid w:val="00DE1B8E"/>
    <w:rsid w:val="00DE2B09"/>
    <w:rsid w:val="00DE5D78"/>
    <w:rsid w:val="00DE79FA"/>
    <w:rsid w:val="00DE7B55"/>
    <w:rsid w:val="00DF00FA"/>
    <w:rsid w:val="00DF01D4"/>
    <w:rsid w:val="00DF0262"/>
    <w:rsid w:val="00DF0ED8"/>
    <w:rsid w:val="00DF10A9"/>
    <w:rsid w:val="00DF10B5"/>
    <w:rsid w:val="00DF1149"/>
    <w:rsid w:val="00DF16A7"/>
    <w:rsid w:val="00DF26A1"/>
    <w:rsid w:val="00DF26D1"/>
    <w:rsid w:val="00DF4F98"/>
    <w:rsid w:val="00DF57D8"/>
    <w:rsid w:val="00DF6405"/>
    <w:rsid w:val="00E010F4"/>
    <w:rsid w:val="00E01893"/>
    <w:rsid w:val="00E01AB9"/>
    <w:rsid w:val="00E01BBE"/>
    <w:rsid w:val="00E02DF0"/>
    <w:rsid w:val="00E0382E"/>
    <w:rsid w:val="00E043BD"/>
    <w:rsid w:val="00E0547B"/>
    <w:rsid w:val="00E0629E"/>
    <w:rsid w:val="00E0660E"/>
    <w:rsid w:val="00E07AD3"/>
    <w:rsid w:val="00E07BCB"/>
    <w:rsid w:val="00E10291"/>
    <w:rsid w:val="00E11330"/>
    <w:rsid w:val="00E1197A"/>
    <w:rsid w:val="00E14E48"/>
    <w:rsid w:val="00E1556F"/>
    <w:rsid w:val="00E1625E"/>
    <w:rsid w:val="00E16915"/>
    <w:rsid w:val="00E17D4A"/>
    <w:rsid w:val="00E17DB9"/>
    <w:rsid w:val="00E20323"/>
    <w:rsid w:val="00E2139C"/>
    <w:rsid w:val="00E2348D"/>
    <w:rsid w:val="00E236DF"/>
    <w:rsid w:val="00E23BCD"/>
    <w:rsid w:val="00E24B39"/>
    <w:rsid w:val="00E24C6A"/>
    <w:rsid w:val="00E25490"/>
    <w:rsid w:val="00E257B1"/>
    <w:rsid w:val="00E25811"/>
    <w:rsid w:val="00E26F43"/>
    <w:rsid w:val="00E279F4"/>
    <w:rsid w:val="00E27B2C"/>
    <w:rsid w:val="00E30266"/>
    <w:rsid w:val="00E30D2C"/>
    <w:rsid w:val="00E31E49"/>
    <w:rsid w:val="00E32133"/>
    <w:rsid w:val="00E3253B"/>
    <w:rsid w:val="00E325AB"/>
    <w:rsid w:val="00E32F85"/>
    <w:rsid w:val="00E33B8F"/>
    <w:rsid w:val="00E3464A"/>
    <w:rsid w:val="00E35155"/>
    <w:rsid w:val="00E353D4"/>
    <w:rsid w:val="00E356A4"/>
    <w:rsid w:val="00E36FD8"/>
    <w:rsid w:val="00E37380"/>
    <w:rsid w:val="00E37C86"/>
    <w:rsid w:val="00E40DF4"/>
    <w:rsid w:val="00E40E6F"/>
    <w:rsid w:val="00E411A7"/>
    <w:rsid w:val="00E42753"/>
    <w:rsid w:val="00E4367A"/>
    <w:rsid w:val="00E4396D"/>
    <w:rsid w:val="00E43DE9"/>
    <w:rsid w:val="00E44EEF"/>
    <w:rsid w:val="00E457DF"/>
    <w:rsid w:val="00E460CF"/>
    <w:rsid w:val="00E465C4"/>
    <w:rsid w:val="00E503A5"/>
    <w:rsid w:val="00E51329"/>
    <w:rsid w:val="00E516BB"/>
    <w:rsid w:val="00E51E8A"/>
    <w:rsid w:val="00E52296"/>
    <w:rsid w:val="00E5240D"/>
    <w:rsid w:val="00E52641"/>
    <w:rsid w:val="00E526C1"/>
    <w:rsid w:val="00E52721"/>
    <w:rsid w:val="00E5294D"/>
    <w:rsid w:val="00E542E3"/>
    <w:rsid w:val="00E5469F"/>
    <w:rsid w:val="00E54D5D"/>
    <w:rsid w:val="00E54DB5"/>
    <w:rsid w:val="00E5518D"/>
    <w:rsid w:val="00E55277"/>
    <w:rsid w:val="00E55733"/>
    <w:rsid w:val="00E55DC9"/>
    <w:rsid w:val="00E56D8A"/>
    <w:rsid w:val="00E57F4F"/>
    <w:rsid w:val="00E606C4"/>
    <w:rsid w:val="00E6106E"/>
    <w:rsid w:val="00E61500"/>
    <w:rsid w:val="00E61D60"/>
    <w:rsid w:val="00E625BD"/>
    <w:rsid w:val="00E62BDB"/>
    <w:rsid w:val="00E63D70"/>
    <w:rsid w:val="00E63F64"/>
    <w:rsid w:val="00E63FBA"/>
    <w:rsid w:val="00E651BE"/>
    <w:rsid w:val="00E66541"/>
    <w:rsid w:val="00E7017F"/>
    <w:rsid w:val="00E70759"/>
    <w:rsid w:val="00E70B90"/>
    <w:rsid w:val="00E7196B"/>
    <w:rsid w:val="00E719F6"/>
    <w:rsid w:val="00E71F68"/>
    <w:rsid w:val="00E724DE"/>
    <w:rsid w:val="00E725E9"/>
    <w:rsid w:val="00E72D13"/>
    <w:rsid w:val="00E72EF0"/>
    <w:rsid w:val="00E74623"/>
    <w:rsid w:val="00E749A9"/>
    <w:rsid w:val="00E74A1B"/>
    <w:rsid w:val="00E75312"/>
    <w:rsid w:val="00E7671D"/>
    <w:rsid w:val="00E7685F"/>
    <w:rsid w:val="00E809A0"/>
    <w:rsid w:val="00E80BCE"/>
    <w:rsid w:val="00E81654"/>
    <w:rsid w:val="00E82357"/>
    <w:rsid w:val="00E8333F"/>
    <w:rsid w:val="00E83371"/>
    <w:rsid w:val="00E8341C"/>
    <w:rsid w:val="00E845A4"/>
    <w:rsid w:val="00E850F4"/>
    <w:rsid w:val="00E8628A"/>
    <w:rsid w:val="00E8685F"/>
    <w:rsid w:val="00E86D42"/>
    <w:rsid w:val="00E87921"/>
    <w:rsid w:val="00E91573"/>
    <w:rsid w:val="00E92282"/>
    <w:rsid w:val="00E93205"/>
    <w:rsid w:val="00E96B0B"/>
    <w:rsid w:val="00EA0064"/>
    <w:rsid w:val="00EA1019"/>
    <w:rsid w:val="00EA1402"/>
    <w:rsid w:val="00EA144B"/>
    <w:rsid w:val="00EA1600"/>
    <w:rsid w:val="00EA2D98"/>
    <w:rsid w:val="00EA3B29"/>
    <w:rsid w:val="00EA423C"/>
    <w:rsid w:val="00EA513D"/>
    <w:rsid w:val="00EA573C"/>
    <w:rsid w:val="00EA5952"/>
    <w:rsid w:val="00EA605F"/>
    <w:rsid w:val="00EA6525"/>
    <w:rsid w:val="00EB18EA"/>
    <w:rsid w:val="00EB1E1C"/>
    <w:rsid w:val="00EB20B0"/>
    <w:rsid w:val="00EB2868"/>
    <w:rsid w:val="00EB3AA6"/>
    <w:rsid w:val="00EB3FF4"/>
    <w:rsid w:val="00EB4B62"/>
    <w:rsid w:val="00EB4DEB"/>
    <w:rsid w:val="00EB5032"/>
    <w:rsid w:val="00EB5191"/>
    <w:rsid w:val="00EB5E5A"/>
    <w:rsid w:val="00EB5EA1"/>
    <w:rsid w:val="00EB6867"/>
    <w:rsid w:val="00EB6FE5"/>
    <w:rsid w:val="00EB7421"/>
    <w:rsid w:val="00EC0B65"/>
    <w:rsid w:val="00EC0F09"/>
    <w:rsid w:val="00EC1990"/>
    <w:rsid w:val="00EC207F"/>
    <w:rsid w:val="00EC2688"/>
    <w:rsid w:val="00EC35D8"/>
    <w:rsid w:val="00EC4555"/>
    <w:rsid w:val="00EC5A4D"/>
    <w:rsid w:val="00EC5B84"/>
    <w:rsid w:val="00EC6430"/>
    <w:rsid w:val="00EC678E"/>
    <w:rsid w:val="00EC69E1"/>
    <w:rsid w:val="00EC6C97"/>
    <w:rsid w:val="00EC7711"/>
    <w:rsid w:val="00ED0DEA"/>
    <w:rsid w:val="00ED1519"/>
    <w:rsid w:val="00ED2284"/>
    <w:rsid w:val="00ED2294"/>
    <w:rsid w:val="00ED241F"/>
    <w:rsid w:val="00ED45A8"/>
    <w:rsid w:val="00ED73AC"/>
    <w:rsid w:val="00ED73C4"/>
    <w:rsid w:val="00ED75CA"/>
    <w:rsid w:val="00EE026D"/>
    <w:rsid w:val="00EE064B"/>
    <w:rsid w:val="00EE0909"/>
    <w:rsid w:val="00EE1669"/>
    <w:rsid w:val="00EE1DB6"/>
    <w:rsid w:val="00EE2FE0"/>
    <w:rsid w:val="00EE3A40"/>
    <w:rsid w:val="00EE4715"/>
    <w:rsid w:val="00EE4CEF"/>
    <w:rsid w:val="00EE57BA"/>
    <w:rsid w:val="00EE6044"/>
    <w:rsid w:val="00EE613C"/>
    <w:rsid w:val="00EE7CCB"/>
    <w:rsid w:val="00EF0D67"/>
    <w:rsid w:val="00EF11B9"/>
    <w:rsid w:val="00EF1243"/>
    <w:rsid w:val="00EF1407"/>
    <w:rsid w:val="00EF220B"/>
    <w:rsid w:val="00EF26C3"/>
    <w:rsid w:val="00EF31B5"/>
    <w:rsid w:val="00EF3ADF"/>
    <w:rsid w:val="00EF48B8"/>
    <w:rsid w:val="00EF4C74"/>
    <w:rsid w:val="00EF66B7"/>
    <w:rsid w:val="00EF6BC6"/>
    <w:rsid w:val="00EF745D"/>
    <w:rsid w:val="00EF7862"/>
    <w:rsid w:val="00F014F5"/>
    <w:rsid w:val="00F019D9"/>
    <w:rsid w:val="00F01B82"/>
    <w:rsid w:val="00F02715"/>
    <w:rsid w:val="00F035DD"/>
    <w:rsid w:val="00F03954"/>
    <w:rsid w:val="00F03FEF"/>
    <w:rsid w:val="00F05370"/>
    <w:rsid w:val="00F05A17"/>
    <w:rsid w:val="00F07E4D"/>
    <w:rsid w:val="00F1051C"/>
    <w:rsid w:val="00F114DF"/>
    <w:rsid w:val="00F11AB3"/>
    <w:rsid w:val="00F12093"/>
    <w:rsid w:val="00F15B15"/>
    <w:rsid w:val="00F1641A"/>
    <w:rsid w:val="00F16B52"/>
    <w:rsid w:val="00F17CAE"/>
    <w:rsid w:val="00F200D5"/>
    <w:rsid w:val="00F20198"/>
    <w:rsid w:val="00F20238"/>
    <w:rsid w:val="00F2099A"/>
    <w:rsid w:val="00F20B48"/>
    <w:rsid w:val="00F22DD6"/>
    <w:rsid w:val="00F22FC7"/>
    <w:rsid w:val="00F23191"/>
    <w:rsid w:val="00F24E1F"/>
    <w:rsid w:val="00F257F0"/>
    <w:rsid w:val="00F26162"/>
    <w:rsid w:val="00F266AA"/>
    <w:rsid w:val="00F27E19"/>
    <w:rsid w:val="00F3026B"/>
    <w:rsid w:val="00F32352"/>
    <w:rsid w:val="00F3481C"/>
    <w:rsid w:val="00F35589"/>
    <w:rsid w:val="00F35DE2"/>
    <w:rsid w:val="00F36EC5"/>
    <w:rsid w:val="00F379AC"/>
    <w:rsid w:val="00F37D18"/>
    <w:rsid w:val="00F40E3A"/>
    <w:rsid w:val="00F40FA6"/>
    <w:rsid w:val="00F419A7"/>
    <w:rsid w:val="00F42976"/>
    <w:rsid w:val="00F432B1"/>
    <w:rsid w:val="00F443BE"/>
    <w:rsid w:val="00F44ED6"/>
    <w:rsid w:val="00F4575F"/>
    <w:rsid w:val="00F45A07"/>
    <w:rsid w:val="00F45A61"/>
    <w:rsid w:val="00F45B91"/>
    <w:rsid w:val="00F45BC7"/>
    <w:rsid w:val="00F45E03"/>
    <w:rsid w:val="00F45E31"/>
    <w:rsid w:val="00F46169"/>
    <w:rsid w:val="00F46918"/>
    <w:rsid w:val="00F46D16"/>
    <w:rsid w:val="00F46DDE"/>
    <w:rsid w:val="00F46E0B"/>
    <w:rsid w:val="00F47E94"/>
    <w:rsid w:val="00F50556"/>
    <w:rsid w:val="00F505A3"/>
    <w:rsid w:val="00F51C6F"/>
    <w:rsid w:val="00F51CAE"/>
    <w:rsid w:val="00F51CDC"/>
    <w:rsid w:val="00F522A0"/>
    <w:rsid w:val="00F522B5"/>
    <w:rsid w:val="00F53B3D"/>
    <w:rsid w:val="00F54352"/>
    <w:rsid w:val="00F54CA0"/>
    <w:rsid w:val="00F55F89"/>
    <w:rsid w:val="00F56490"/>
    <w:rsid w:val="00F566B3"/>
    <w:rsid w:val="00F57554"/>
    <w:rsid w:val="00F5784C"/>
    <w:rsid w:val="00F57DCF"/>
    <w:rsid w:val="00F57F75"/>
    <w:rsid w:val="00F6016D"/>
    <w:rsid w:val="00F601D2"/>
    <w:rsid w:val="00F6090A"/>
    <w:rsid w:val="00F61161"/>
    <w:rsid w:val="00F617E4"/>
    <w:rsid w:val="00F64CF4"/>
    <w:rsid w:val="00F64D12"/>
    <w:rsid w:val="00F64E43"/>
    <w:rsid w:val="00F65641"/>
    <w:rsid w:val="00F67E6A"/>
    <w:rsid w:val="00F70092"/>
    <w:rsid w:val="00F7033C"/>
    <w:rsid w:val="00F7036B"/>
    <w:rsid w:val="00F707D8"/>
    <w:rsid w:val="00F71602"/>
    <w:rsid w:val="00F7187C"/>
    <w:rsid w:val="00F724EE"/>
    <w:rsid w:val="00F72CEE"/>
    <w:rsid w:val="00F743A2"/>
    <w:rsid w:val="00F74AE9"/>
    <w:rsid w:val="00F74BF7"/>
    <w:rsid w:val="00F75ABA"/>
    <w:rsid w:val="00F75B12"/>
    <w:rsid w:val="00F75F7B"/>
    <w:rsid w:val="00F77B9A"/>
    <w:rsid w:val="00F77DA3"/>
    <w:rsid w:val="00F77ED2"/>
    <w:rsid w:val="00F81BF6"/>
    <w:rsid w:val="00F8218D"/>
    <w:rsid w:val="00F8238F"/>
    <w:rsid w:val="00F8332A"/>
    <w:rsid w:val="00F84200"/>
    <w:rsid w:val="00F84A1B"/>
    <w:rsid w:val="00F85816"/>
    <w:rsid w:val="00F8581B"/>
    <w:rsid w:val="00F86DAC"/>
    <w:rsid w:val="00F9089A"/>
    <w:rsid w:val="00F90CD8"/>
    <w:rsid w:val="00F90E7C"/>
    <w:rsid w:val="00F921C6"/>
    <w:rsid w:val="00F92C0B"/>
    <w:rsid w:val="00F933A8"/>
    <w:rsid w:val="00F93C22"/>
    <w:rsid w:val="00F956FF"/>
    <w:rsid w:val="00F96017"/>
    <w:rsid w:val="00F9611A"/>
    <w:rsid w:val="00F976AD"/>
    <w:rsid w:val="00F97DCA"/>
    <w:rsid w:val="00F97DF7"/>
    <w:rsid w:val="00FA0815"/>
    <w:rsid w:val="00FA0C84"/>
    <w:rsid w:val="00FA2457"/>
    <w:rsid w:val="00FA27D3"/>
    <w:rsid w:val="00FA2DD8"/>
    <w:rsid w:val="00FA3094"/>
    <w:rsid w:val="00FA3DA8"/>
    <w:rsid w:val="00FA4870"/>
    <w:rsid w:val="00FA4CF4"/>
    <w:rsid w:val="00FA4E7F"/>
    <w:rsid w:val="00FA5156"/>
    <w:rsid w:val="00FA5312"/>
    <w:rsid w:val="00FA571E"/>
    <w:rsid w:val="00FA6A78"/>
    <w:rsid w:val="00FA74F1"/>
    <w:rsid w:val="00FA7D08"/>
    <w:rsid w:val="00FB08FE"/>
    <w:rsid w:val="00FB0C25"/>
    <w:rsid w:val="00FB10D2"/>
    <w:rsid w:val="00FB1B35"/>
    <w:rsid w:val="00FB30C1"/>
    <w:rsid w:val="00FB4EF3"/>
    <w:rsid w:val="00FB646C"/>
    <w:rsid w:val="00FB6837"/>
    <w:rsid w:val="00FB7B14"/>
    <w:rsid w:val="00FB7DD4"/>
    <w:rsid w:val="00FC05EB"/>
    <w:rsid w:val="00FC1021"/>
    <w:rsid w:val="00FC15CA"/>
    <w:rsid w:val="00FC20B2"/>
    <w:rsid w:val="00FC2157"/>
    <w:rsid w:val="00FC2FB6"/>
    <w:rsid w:val="00FC4DAE"/>
    <w:rsid w:val="00FC4FDF"/>
    <w:rsid w:val="00FC52F0"/>
    <w:rsid w:val="00FC565A"/>
    <w:rsid w:val="00FC5787"/>
    <w:rsid w:val="00FC6423"/>
    <w:rsid w:val="00FC6F8D"/>
    <w:rsid w:val="00FC740A"/>
    <w:rsid w:val="00FC7CFB"/>
    <w:rsid w:val="00FD014C"/>
    <w:rsid w:val="00FD25F9"/>
    <w:rsid w:val="00FD26A1"/>
    <w:rsid w:val="00FD3B09"/>
    <w:rsid w:val="00FD4975"/>
    <w:rsid w:val="00FD754D"/>
    <w:rsid w:val="00FD7CE8"/>
    <w:rsid w:val="00FE0207"/>
    <w:rsid w:val="00FE038F"/>
    <w:rsid w:val="00FE19E8"/>
    <w:rsid w:val="00FE3412"/>
    <w:rsid w:val="00FE3B75"/>
    <w:rsid w:val="00FE4E34"/>
    <w:rsid w:val="00FE703F"/>
    <w:rsid w:val="00FF0156"/>
    <w:rsid w:val="00FF017D"/>
    <w:rsid w:val="00FF078B"/>
    <w:rsid w:val="00FF0906"/>
    <w:rsid w:val="00FF183A"/>
    <w:rsid w:val="00FF26E8"/>
    <w:rsid w:val="00FF364B"/>
    <w:rsid w:val="00FF3C53"/>
    <w:rsid w:val="00FF4388"/>
    <w:rsid w:val="00FF44F8"/>
    <w:rsid w:val="00FF4EFB"/>
    <w:rsid w:val="00FF53ED"/>
    <w:rsid w:val="00FF5DF0"/>
    <w:rsid w:val="00FF64B4"/>
    <w:rsid w:val="00FF6AAC"/>
    <w:rsid w:val="00FF7A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309162"/>
  <w15:docId w15:val="{C29B6A42-45DA-4444-8951-994C58305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193"/>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103A0D"/>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table" w:customStyle="1" w:styleId="TableGrid1">
    <w:name w:val="Table Grid1"/>
    <w:basedOn w:val="TableNormal"/>
    <w:next w:val="TableGrid"/>
    <w:uiPriority w:val="59"/>
    <w:rsid w:val="0010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EC4555"/>
  </w:style>
  <w:style w:type="character" w:styleId="UnresolvedMention">
    <w:name w:val="Unresolved Mention"/>
    <w:basedOn w:val="DefaultParagraphFont"/>
    <w:uiPriority w:val="99"/>
    <w:semiHidden/>
    <w:unhideWhenUsed/>
    <w:rsid w:val="00A3478E"/>
    <w:rPr>
      <w:color w:val="605E5C"/>
      <w:shd w:val="clear" w:color="auto" w:fill="E1DFDD"/>
    </w:rPr>
  </w:style>
  <w:style w:type="paragraph" w:customStyle="1" w:styleId="paragraph">
    <w:name w:val="paragraph"/>
    <w:basedOn w:val="Normal"/>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655BFD"/>
  </w:style>
  <w:style w:type="character" w:customStyle="1" w:styleId="eop">
    <w:name w:val="eop"/>
    <w:basedOn w:val="DefaultParagraphFont"/>
    <w:rsid w:val="00655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30521">
      <w:bodyDiv w:val="1"/>
      <w:marLeft w:val="0"/>
      <w:marRight w:val="0"/>
      <w:marTop w:val="0"/>
      <w:marBottom w:val="0"/>
      <w:divBdr>
        <w:top w:val="none" w:sz="0" w:space="0" w:color="auto"/>
        <w:left w:val="none" w:sz="0" w:space="0" w:color="auto"/>
        <w:bottom w:val="none" w:sz="0" w:space="0" w:color="auto"/>
        <w:right w:val="none" w:sz="0" w:space="0" w:color="auto"/>
      </w:divBdr>
      <w:divsChild>
        <w:div w:id="1992900312">
          <w:marLeft w:val="965"/>
          <w:marRight w:val="0"/>
          <w:marTop w:val="120"/>
          <w:marBottom w:val="120"/>
          <w:divBdr>
            <w:top w:val="none" w:sz="0" w:space="0" w:color="auto"/>
            <w:left w:val="none" w:sz="0" w:space="0" w:color="auto"/>
            <w:bottom w:val="none" w:sz="0" w:space="0" w:color="auto"/>
            <w:right w:val="none" w:sz="0" w:space="0" w:color="auto"/>
          </w:divBdr>
        </w:div>
      </w:divsChild>
    </w:div>
    <w:div w:id="35158828">
      <w:bodyDiv w:val="1"/>
      <w:marLeft w:val="0"/>
      <w:marRight w:val="0"/>
      <w:marTop w:val="0"/>
      <w:marBottom w:val="0"/>
      <w:divBdr>
        <w:top w:val="none" w:sz="0" w:space="0" w:color="auto"/>
        <w:left w:val="none" w:sz="0" w:space="0" w:color="auto"/>
        <w:bottom w:val="none" w:sz="0" w:space="0" w:color="auto"/>
        <w:right w:val="none" w:sz="0" w:space="0" w:color="auto"/>
      </w:divBdr>
    </w:div>
    <w:div w:id="63644355">
      <w:bodyDiv w:val="1"/>
      <w:marLeft w:val="0"/>
      <w:marRight w:val="0"/>
      <w:marTop w:val="0"/>
      <w:marBottom w:val="0"/>
      <w:divBdr>
        <w:top w:val="none" w:sz="0" w:space="0" w:color="auto"/>
        <w:left w:val="none" w:sz="0" w:space="0" w:color="auto"/>
        <w:bottom w:val="none" w:sz="0" w:space="0" w:color="auto"/>
        <w:right w:val="none" w:sz="0" w:space="0" w:color="auto"/>
      </w:divBdr>
      <w:divsChild>
        <w:div w:id="26951057">
          <w:marLeft w:val="475"/>
          <w:marRight w:val="0"/>
          <w:marTop w:val="120"/>
          <w:marBottom w:val="120"/>
          <w:divBdr>
            <w:top w:val="none" w:sz="0" w:space="0" w:color="auto"/>
            <w:left w:val="none" w:sz="0" w:space="0" w:color="auto"/>
            <w:bottom w:val="none" w:sz="0" w:space="0" w:color="auto"/>
            <w:right w:val="none" w:sz="0" w:space="0" w:color="auto"/>
          </w:divBdr>
        </w:div>
      </w:divsChild>
    </w:div>
    <w:div w:id="88163698">
      <w:bodyDiv w:val="1"/>
      <w:marLeft w:val="0"/>
      <w:marRight w:val="0"/>
      <w:marTop w:val="0"/>
      <w:marBottom w:val="0"/>
      <w:divBdr>
        <w:top w:val="none" w:sz="0" w:space="0" w:color="auto"/>
        <w:left w:val="none" w:sz="0" w:space="0" w:color="auto"/>
        <w:bottom w:val="none" w:sz="0" w:space="0" w:color="auto"/>
        <w:right w:val="none" w:sz="0" w:space="0" w:color="auto"/>
      </w:divBdr>
      <w:divsChild>
        <w:div w:id="447161370">
          <w:marLeft w:val="475"/>
          <w:marRight w:val="0"/>
          <w:marTop w:val="120"/>
          <w:marBottom w:val="120"/>
          <w:divBdr>
            <w:top w:val="none" w:sz="0" w:space="0" w:color="auto"/>
            <w:left w:val="none" w:sz="0" w:space="0" w:color="auto"/>
            <w:bottom w:val="none" w:sz="0" w:space="0" w:color="auto"/>
            <w:right w:val="none" w:sz="0" w:space="0" w:color="auto"/>
          </w:divBdr>
        </w:div>
      </w:divsChild>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9978829">
      <w:bodyDiv w:val="1"/>
      <w:marLeft w:val="0"/>
      <w:marRight w:val="0"/>
      <w:marTop w:val="0"/>
      <w:marBottom w:val="0"/>
      <w:divBdr>
        <w:top w:val="none" w:sz="0" w:space="0" w:color="auto"/>
        <w:left w:val="none" w:sz="0" w:space="0" w:color="auto"/>
        <w:bottom w:val="none" w:sz="0" w:space="0" w:color="auto"/>
        <w:right w:val="none" w:sz="0" w:space="0" w:color="auto"/>
      </w:divBdr>
      <w:divsChild>
        <w:div w:id="728922331">
          <w:marLeft w:val="0"/>
          <w:marRight w:val="0"/>
          <w:marTop w:val="0"/>
          <w:marBottom w:val="0"/>
          <w:divBdr>
            <w:top w:val="none" w:sz="0" w:space="0" w:color="auto"/>
            <w:left w:val="none" w:sz="0" w:space="0" w:color="auto"/>
            <w:bottom w:val="none" w:sz="0" w:space="0" w:color="auto"/>
            <w:right w:val="none" w:sz="0" w:space="0" w:color="auto"/>
          </w:divBdr>
          <w:divsChild>
            <w:div w:id="194087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195800">
      <w:bodyDiv w:val="1"/>
      <w:marLeft w:val="0"/>
      <w:marRight w:val="0"/>
      <w:marTop w:val="0"/>
      <w:marBottom w:val="0"/>
      <w:divBdr>
        <w:top w:val="none" w:sz="0" w:space="0" w:color="auto"/>
        <w:left w:val="none" w:sz="0" w:space="0" w:color="auto"/>
        <w:bottom w:val="none" w:sz="0" w:space="0" w:color="auto"/>
        <w:right w:val="none" w:sz="0" w:space="0" w:color="auto"/>
      </w:divBdr>
    </w:div>
    <w:div w:id="528378376">
      <w:bodyDiv w:val="1"/>
      <w:marLeft w:val="0"/>
      <w:marRight w:val="0"/>
      <w:marTop w:val="0"/>
      <w:marBottom w:val="0"/>
      <w:divBdr>
        <w:top w:val="none" w:sz="0" w:space="0" w:color="auto"/>
        <w:left w:val="none" w:sz="0" w:space="0" w:color="auto"/>
        <w:bottom w:val="none" w:sz="0" w:space="0" w:color="auto"/>
        <w:right w:val="none" w:sz="0" w:space="0" w:color="auto"/>
      </w:divBdr>
    </w:div>
    <w:div w:id="551816652">
      <w:bodyDiv w:val="1"/>
      <w:marLeft w:val="0"/>
      <w:marRight w:val="0"/>
      <w:marTop w:val="0"/>
      <w:marBottom w:val="0"/>
      <w:divBdr>
        <w:top w:val="none" w:sz="0" w:space="0" w:color="auto"/>
        <w:left w:val="none" w:sz="0" w:space="0" w:color="auto"/>
        <w:bottom w:val="none" w:sz="0" w:space="0" w:color="auto"/>
        <w:right w:val="none" w:sz="0" w:space="0" w:color="auto"/>
      </w:divBdr>
    </w:div>
    <w:div w:id="561216626">
      <w:bodyDiv w:val="1"/>
      <w:marLeft w:val="0"/>
      <w:marRight w:val="0"/>
      <w:marTop w:val="0"/>
      <w:marBottom w:val="0"/>
      <w:divBdr>
        <w:top w:val="none" w:sz="0" w:space="0" w:color="auto"/>
        <w:left w:val="none" w:sz="0" w:space="0" w:color="auto"/>
        <w:bottom w:val="none" w:sz="0" w:space="0" w:color="auto"/>
        <w:right w:val="none" w:sz="0" w:space="0" w:color="auto"/>
      </w:divBdr>
      <w:divsChild>
        <w:div w:id="1356690132">
          <w:marLeft w:val="965"/>
          <w:marRight w:val="0"/>
          <w:marTop w:val="120"/>
          <w:marBottom w:val="120"/>
          <w:divBdr>
            <w:top w:val="none" w:sz="0" w:space="0" w:color="auto"/>
            <w:left w:val="none" w:sz="0" w:space="0" w:color="auto"/>
            <w:bottom w:val="none" w:sz="0" w:space="0" w:color="auto"/>
            <w:right w:val="none" w:sz="0" w:space="0" w:color="auto"/>
          </w:divBdr>
        </w:div>
        <w:div w:id="398329588">
          <w:marLeft w:val="965"/>
          <w:marRight w:val="0"/>
          <w:marTop w:val="120"/>
          <w:marBottom w:val="120"/>
          <w:divBdr>
            <w:top w:val="none" w:sz="0" w:space="0" w:color="auto"/>
            <w:left w:val="none" w:sz="0" w:space="0" w:color="auto"/>
            <w:bottom w:val="none" w:sz="0" w:space="0" w:color="auto"/>
            <w:right w:val="none" w:sz="0" w:space="0" w:color="auto"/>
          </w:divBdr>
        </w:div>
        <w:div w:id="627709281">
          <w:marLeft w:val="965"/>
          <w:marRight w:val="0"/>
          <w:marTop w:val="120"/>
          <w:marBottom w:val="120"/>
          <w:divBdr>
            <w:top w:val="none" w:sz="0" w:space="0" w:color="auto"/>
            <w:left w:val="none" w:sz="0" w:space="0" w:color="auto"/>
            <w:bottom w:val="none" w:sz="0" w:space="0" w:color="auto"/>
            <w:right w:val="none" w:sz="0" w:space="0" w:color="auto"/>
          </w:divBdr>
        </w:div>
        <w:div w:id="1760636435">
          <w:marLeft w:val="965"/>
          <w:marRight w:val="0"/>
          <w:marTop w:val="120"/>
          <w:marBottom w:val="120"/>
          <w:divBdr>
            <w:top w:val="none" w:sz="0" w:space="0" w:color="auto"/>
            <w:left w:val="none" w:sz="0" w:space="0" w:color="auto"/>
            <w:bottom w:val="none" w:sz="0" w:space="0" w:color="auto"/>
            <w:right w:val="none" w:sz="0" w:space="0" w:color="auto"/>
          </w:divBdr>
        </w:div>
      </w:divsChild>
    </w:div>
    <w:div w:id="631522023">
      <w:bodyDiv w:val="1"/>
      <w:marLeft w:val="0"/>
      <w:marRight w:val="0"/>
      <w:marTop w:val="0"/>
      <w:marBottom w:val="0"/>
      <w:divBdr>
        <w:top w:val="none" w:sz="0" w:space="0" w:color="auto"/>
        <w:left w:val="none" w:sz="0" w:space="0" w:color="auto"/>
        <w:bottom w:val="none" w:sz="0" w:space="0" w:color="auto"/>
        <w:right w:val="none" w:sz="0" w:space="0" w:color="auto"/>
      </w:divBdr>
    </w:div>
    <w:div w:id="633633230">
      <w:bodyDiv w:val="1"/>
      <w:marLeft w:val="0"/>
      <w:marRight w:val="0"/>
      <w:marTop w:val="0"/>
      <w:marBottom w:val="0"/>
      <w:divBdr>
        <w:top w:val="none" w:sz="0" w:space="0" w:color="auto"/>
        <w:left w:val="none" w:sz="0" w:space="0" w:color="auto"/>
        <w:bottom w:val="none" w:sz="0" w:space="0" w:color="auto"/>
        <w:right w:val="none" w:sz="0" w:space="0" w:color="auto"/>
      </w:divBdr>
    </w:div>
    <w:div w:id="672146697">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75046264">
      <w:bodyDiv w:val="1"/>
      <w:marLeft w:val="0"/>
      <w:marRight w:val="0"/>
      <w:marTop w:val="0"/>
      <w:marBottom w:val="0"/>
      <w:divBdr>
        <w:top w:val="none" w:sz="0" w:space="0" w:color="auto"/>
        <w:left w:val="none" w:sz="0" w:space="0" w:color="auto"/>
        <w:bottom w:val="none" w:sz="0" w:space="0" w:color="auto"/>
        <w:right w:val="none" w:sz="0" w:space="0" w:color="auto"/>
      </w:divBdr>
      <w:divsChild>
        <w:div w:id="1193809376">
          <w:marLeft w:val="475"/>
          <w:marRight w:val="0"/>
          <w:marTop w:val="12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44984908">
      <w:bodyDiv w:val="1"/>
      <w:marLeft w:val="0"/>
      <w:marRight w:val="0"/>
      <w:marTop w:val="0"/>
      <w:marBottom w:val="0"/>
      <w:divBdr>
        <w:top w:val="none" w:sz="0" w:space="0" w:color="auto"/>
        <w:left w:val="none" w:sz="0" w:space="0" w:color="auto"/>
        <w:bottom w:val="none" w:sz="0" w:space="0" w:color="auto"/>
        <w:right w:val="none" w:sz="0" w:space="0" w:color="auto"/>
      </w:divBdr>
    </w:div>
    <w:div w:id="1049459460">
      <w:bodyDiv w:val="1"/>
      <w:marLeft w:val="0"/>
      <w:marRight w:val="0"/>
      <w:marTop w:val="0"/>
      <w:marBottom w:val="0"/>
      <w:divBdr>
        <w:top w:val="none" w:sz="0" w:space="0" w:color="auto"/>
        <w:left w:val="none" w:sz="0" w:space="0" w:color="auto"/>
        <w:bottom w:val="none" w:sz="0" w:space="0" w:color="auto"/>
        <w:right w:val="none" w:sz="0" w:space="0" w:color="auto"/>
      </w:divBdr>
    </w:div>
    <w:div w:id="1098330530">
      <w:bodyDiv w:val="1"/>
      <w:marLeft w:val="0"/>
      <w:marRight w:val="0"/>
      <w:marTop w:val="0"/>
      <w:marBottom w:val="0"/>
      <w:divBdr>
        <w:top w:val="none" w:sz="0" w:space="0" w:color="auto"/>
        <w:left w:val="none" w:sz="0" w:space="0" w:color="auto"/>
        <w:bottom w:val="none" w:sz="0" w:space="0" w:color="auto"/>
        <w:right w:val="none" w:sz="0" w:space="0" w:color="auto"/>
      </w:divBdr>
    </w:div>
    <w:div w:id="116447320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75839">
      <w:bodyDiv w:val="1"/>
      <w:marLeft w:val="0"/>
      <w:marRight w:val="0"/>
      <w:marTop w:val="0"/>
      <w:marBottom w:val="0"/>
      <w:divBdr>
        <w:top w:val="none" w:sz="0" w:space="0" w:color="auto"/>
        <w:left w:val="none" w:sz="0" w:space="0" w:color="auto"/>
        <w:bottom w:val="none" w:sz="0" w:space="0" w:color="auto"/>
        <w:right w:val="none" w:sz="0" w:space="0" w:color="auto"/>
      </w:divBdr>
      <w:divsChild>
        <w:div w:id="560603150">
          <w:marLeft w:val="475"/>
          <w:marRight w:val="0"/>
          <w:marTop w:val="120"/>
          <w:marBottom w:val="12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19118840">
      <w:bodyDiv w:val="1"/>
      <w:marLeft w:val="0"/>
      <w:marRight w:val="0"/>
      <w:marTop w:val="0"/>
      <w:marBottom w:val="0"/>
      <w:divBdr>
        <w:top w:val="none" w:sz="0" w:space="0" w:color="auto"/>
        <w:left w:val="none" w:sz="0" w:space="0" w:color="auto"/>
        <w:bottom w:val="none" w:sz="0" w:space="0" w:color="auto"/>
        <w:right w:val="none" w:sz="0" w:space="0" w:color="auto"/>
      </w:divBdr>
    </w:div>
    <w:div w:id="1373533423">
      <w:bodyDiv w:val="1"/>
      <w:marLeft w:val="0"/>
      <w:marRight w:val="0"/>
      <w:marTop w:val="0"/>
      <w:marBottom w:val="0"/>
      <w:divBdr>
        <w:top w:val="none" w:sz="0" w:space="0" w:color="auto"/>
        <w:left w:val="none" w:sz="0" w:space="0" w:color="auto"/>
        <w:bottom w:val="none" w:sz="0" w:space="0" w:color="auto"/>
        <w:right w:val="none" w:sz="0" w:space="0" w:color="auto"/>
      </w:divBdr>
    </w:div>
    <w:div w:id="1418942024">
      <w:bodyDiv w:val="1"/>
      <w:marLeft w:val="0"/>
      <w:marRight w:val="0"/>
      <w:marTop w:val="0"/>
      <w:marBottom w:val="0"/>
      <w:divBdr>
        <w:top w:val="none" w:sz="0" w:space="0" w:color="auto"/>
        <w:left w:val="none" w:sz="0" w:space="0" w:color="auto"/>
        <w:bottom w:val="none" w:sz="0" w:space="0" w:color="auto"/>
        <w:right w:val="none" w:sz="0" w:space="0" w:color="auto"/>
      </w:divBdr>
    </w:div>
    <w:div w:id="1492333387">
      <w:bodyDiv w:val="1"/>
      <w:marLeft w:val="0"/>
      <w:marRight w:val="0"/>
      <w:marTop w:val="0"/>
      <w:marBottom w:val="0"/>
      <w:divBdr>
        <w:top w:val="none" w:sz="0" w:space="0" w:color="auto"/>
        <w:left w:val="none" w:sz="0" w:space="0" w:color="auto"/>
        <w:bottom w:val="none" w:sz="0" w:space="0" w:color="auto"/>
        <w:right w:val="none" w:sz="0" w:space="0" w:color="auto"/>
      </w:divBdr>
    </w:div>
    <w:div w:id="1516381598">
      <w:bodyDiv w:val="1"/>
      <w:marLeft w:val="0"/>
      <w:marRight w:val="0"/>
      <w:marTop w:val="0"/>
      <w:marBottom w:val="0"/>
      <w:divBdr>
        <w:top w:val="none" w:sz="0" w:space="0" w:color="auto"/>
        <w:left w:val="none" w:sz="0" w:space="0" w:color="auto"/>
        <w:bottom w:val="none" w:sz="0" w:space="0" w:color="auto"/>
        <w:right w:val="none" w:sz="0" w:space="0" w:color="auto"/>
      </w:divBdr>
      <w:divsChild>
        <w:div w:id="2145923118">
          <w:marLeft w:val="475"/>
          <w:marRight w:val="0"/>
          <w:marTop w:val="120"/>
          <w:marBottom w:val="120"/>
          <w:divBdr>
            <w:top w:val="none" w:sz="0" w:space="0" w:color="auto"/>
            <w:left w:val="none" w:sz="0" w:space="0" w:color="auto"/>
            <w:bottom w:val="none" w:sz="0" w:space="0" w:color="auto"/>
            <w:right w:val="none" w:sz="0" w:space="0" w:color="auto"/>
          </w:divBdr>
        </w:div>
      </w:divsChild>
    </w:div>
    <w:div w:id="1555895872">
      <w:bodyDiv w:val="1"/>
      <w:marLeft w:val="0"/>
      <w:marRight w:val="0"/>
      <w:marTop w:val="0"/>
      <w:marBottom w:val="0"/>
      <w:divBdr>
        <w:top w:val="none" w:sz="0" w:space="0" w:color="auto"/>
        <w:left w:val="none" w:sz="0" w:space="0" w:color="auto"/>
        <w:bottom w:val="none" w:sz="0" w:space="0" w:color="auto"/>
        <w:right w:val="none" w:sz="0" w:space="0" w:color="auto"/>
      </w:divBdr>
    </w:div>
    <w:div w:id="1621959710">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834680866">
      <w:bodyDiv w:val="1"/>
      <w:marLeft w:val="0"/>
      <w:marRight w:val="0"/>
      <w:marTop w:val="0"/>
      <w:marBottom w:val="0"/>
      <w:divBdr>
        <w:top w:val="none" w:sz="0" w:space="0" w:color="auto"/>
        <w:left w:val="none" w:sz="0" w:space="0" w:color="auto"/>
        <w:bottom w:val="none" w:sz="0" w:space="0" w:color="auto"/>
        <w:right w:val="none" w:sz="0" w:space="0" w:color="auto"/>
      </w:divBdr>
      <w:divsChild>
        <w:div w:id="827285180">
          <w:marLeft w:val="965"/>
          <w:marRight w:val="0"/>
          <w:marTop w:val="120"/>
          <w:marBottom w:val="120"/>
          <w:divBdr>
            <w:top w:val="none" w:sz="0" w:space="0" w:color="auto"/>
            <w:left w:val="none" w:sz="0" w:space="0" w:color="auto"/>
            <w:bottom w:val="none" w:sz="0" w:space="0" w:color="auto"/>
            <w:right w:val="none" w:sz="0" w:space="0" w:color="auto"/>
          </w:divBdr>
        </w:div>
        <w:div w:id="1434663719">
          <w:marLeft w:val="965"/>
          <w:marRight w:val="0"/>
          <w:marTop w:val="120"/>
          <w:marBottom w:val="120"/>
          <w:divBdr>
            <w:top w:val="none" w:sz="0" w:space="0" w:color="auto"/>
            <w:left w:val="none" w:sz="0" w:space="0" w:color="auto"/>
            <w:bottom w:val="none" w:sz="0" w:space="0" w:color="auto"/>
            <w:right w:val="none" w:sz="0" w:space="0" w:color="auto"/>
          </w:divBdr>
        </w:div>
        <w:div w:id="1553611551">
          <w:marLeft w:val="965"/>
          <w:marRight w:val="0"/>
          <w:marTop w:val="120"/>
          <w:marBottom w:val="120"/>
          <w:divBdr>
            <w:top w:val="none" w:sz="0" w:space="0" w:color="auto"/>
            <w:left w:val="none" w:sz="0" w:space="0" w:color="auto"/>
            <w:bottom w:val="none" w:sz="0" w:space="0" w:color="auto"/>
            <w:right w:val="none" w:sz="0" w:space="0" w:color="auto"/>
          </w:divBdr>
        </w:div>
        <w:div w:id="1600211646">
          <w:marLeft w:val="965"/>
          <w:marRight w:val="0"/>
          <w:marTop w:val="120"/>
          <w:marBottom w:val="120"/>
          <w:divBdr>
            <w:top w:val="none" w:sz="0" w:space="0" w:color="auto"/>
            <w:left w:val="none" w:sz="0" w:space="0" w:color="auto"/>
            <w:bottom w:val="none" w:sz="0" w:space="0" w:color="auto"/>
            <w:right w:val="none" w:sz="0" w:space="0" w:color="auto"/>
          </w:divBdr>
        </w:div>
      </w:divsChild>
    </w:div>
    <w:div w:id="1844853058">
      <w:bodyDiv w:val="1"/>
      <w:marLeft w:val="0"/>
      <w:marRight w:val="0"/>
      <w:marTop w:val="0"/>
      <w:marBottom w:val="0"/>
      <w:divBdr>
        <w:top w:val="none" w:sz="0" w:space="0" w:color="auto"/>
        <w:left w:val="none" w:sz="0" w:space="0" w:color="auto"/>
        <w:bottom w:val="none" w:sz="0" w:space="0" w:color="auto"/>
        <w:right w:val="none" w:sz="0" w:space="0" w:color="auto"/>
      </w:divBdr>
      <w:divsChild>
        <w:div w:id="1276594704">
          <w:marLeft w:val="475"/>
          <w:marRight w:val="0"/>
          <w:marTop w:val="120"/>
          <w:marBottom w:val="120"/>
          <w:divBdr>
            <w:top w:val="none" w:sz="0" w:space="0" w:color="auto"/>
            <w:left w:val="none" w:sz="0" w:space="0" w:color="auto"/>
            <w:bottom w:val="none" w:sz="0" w:space="0" w:color="auto"/>
            <w:right w:val="none" w:sz="0" w:space="0" w:color="auto"/>
          </w:divBdr>
        </w:div>
        <w:div w:id="994802882">
          <w:marLeft w:val="965"/>
          <w:marRight w:val="0"/>
          <w:marTop w:val="120"/>
          <w:marBottom w:val="120"/>
          <w:divBdr>
            <w:top w:val="none" w:sz="0" w:space="0" w:color="auto"/>
            <w:left w:val="none" w:sz="0" w:space="0" w:color="auto"/>
            <w:bottom w:val="none" w:sz="0" w:space="0" w:color="auto"/>
            <w:right w:val="none" w:sz="0" w:space="0" w:color="auto"/>
          </w:divBdr>
        </w:div>
        <w:div w:id="680594609">
          <w:marLeft w:val="965"/>
          <w:marRight w:val="0"/>
          <w:marTop w:val="120"/>
          <w:marBottom w:val="120"/>
          <w:divBdr>
            <w:top w:val="none" w:sz="0" w:space="0" w:color="auto"/>
            <w:left w:val="none" w:sz="0" w:space="0" w:color="auto"/>
            <w:bottom w:val="none" w:sz="0" w:space="0" w:color="auto"/>
            <w:right w:val="none" w:sz="0" w:space="0" w:color="auto"/>
          </w:divBdr>
        </w:div>
      </w:divsChild>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912422643">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2124643420">
      <w:bodyDiv w:val="1"/>
      <w:marLeft w:val="0"/>
      <w:marRight w:val="0"/>
      <w:marTop w:val="0"/>
      <w:marBottom w:val="0"/>
      <w:divBdr>
        <w:top w:val="none" w:sz="0" w:space="0" w:color="auto"/>
        <w:left w:val="none" w:sz="0" w:space="0" w:color="auto"/>
        <w:bottom w:val="none" w:sz="0" w:space="0" w:color="auto"/>
        <w:right w:val="none" w:sz="0" w:space="0" w:color="auto"/>
      </w:divBdr>
      <w:divsChild>
        <w:div w:id="1970354006">
          <w:marLeft w:val="475"/>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svn.softuni.org/admin/svn/csharp-web/trunk/May-2025/ASP.NET-Fundamentals/10-Exam-Preparation/Horizons-Skeleton.zip"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35.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330.png"/><Relationship Id="rId7" Type="http://schemas.openxmlformats.org/officeDocument/2006/relationships/image" Target="media/image30.png"/><Relationship Id="rId2" Type="http://schemas.openxmlformats.org/officeDocument/2006/relationships/hyperlink" Target="https://softuni.org" TargetMode="External"/><Relationship Id="rId16" Type="http://schemas.openxmlformats.org/officeDocument/2006/relationships/image" Target="media/image34.png"/><Relationship Id="rId20" Type="http://schemas.openxmlformats.org/officeDocument/2006/relationships/image" Target="media/image36.png"/><Relationship Id="rId29" Type="http://schemas.openxmlformats.org/officeDocument/2006/relationships/image" Target="media/image310.png"/><Relationship Id="rId41" Type="http://schemas.openxmlformats.org/officeDocument/2006/relationships/image" Target="media/image37.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320.png"/><Relationship Id="rId37" Type="http://schemas.openxmlformats.org/officeDocument/2006/relationships/hyperlink" Target="https://github.com/SoftUni" TargetMode="External"/><Relationship Id="rId40" Type="http://schemas.openxmlformats.org/officeDocument/2006/relationships/image" Target="media/image360.png"/><Relationship Id="rId5" Type="http://schemas.openxmlformats.org/officeDocument/2006/relationships/image" Target="media/image29.png"/><Relationship Id="rId15" Type="http://schemas.openxmlformats.org/officeDocument/2006/relationships/hyperlink" Target="https://www.linkedin.com/company/softuni/" TargetMode="External"/><Relationship Id="rId23" Type="http://schemas.openxmlformats.org/officeDocument/2006/relationships/image" Target="media/image280.png"/><Relationship Id="rId28" Type="http://schemas.openxmlformats.org/officeDocument/2006/relationships/hyperlink" Target="https://www.instagram.com/softuni_org" TargetMode="External"/><Relationship Id="rId36" Type="http://schemas.openxmlformats.org/officeDocument/2006/relationships/image" Target="media/image34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31.png"/><Relationship Id="rId14" Type="http://schemas.openxmlformats.org/officeDocument/2006/relationships/image" Target="media/image33.png"/><Relationship Id="rId22" Type="http://schemas.openxmlformats.org/officeDocument/2006/relationships/hyperlink" Target="https://softuni.org" TargetMode="External"/><Relationship Id="rId27" Type="http://schemas.openxmlformats.org/officeDocument/2006/relationships/image" Target="media/image30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8.png"/><Relationship Id="rId12" Type="http://schemas.openxmlformats.org/officeDocument/2006/relationships/image" Target="media/image32.png"/><Relationship Id="rId17" Type="http://schemas.openxmlformats.org/officeDocument/2006/relationships/hyperlink" Target="https://github.com/SoftUni" TargetMode="External"/><Relationship Id="rId25" Type="http://schemas.openxmlformats.org/officeDocument/2006/relationships/image" Target="media/image290.png"/><Relationship Id="rId33" Type="http://schemas.openxmlformats.org/officeDocument/2006/relationships/hyperlink" Target="https://www.youtube.com/channel/UCqvOk8tYzfRS-eDy4vs3UyA" TargetMode="External"/><Relationship Id="rId38" Type="http://schemas.openxmlformats.org/officeDocument/2006/relationships/image" Target="media/image3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7CFA13-0913-4CC4-8266-379F78121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TotalTime>
  <Pages>1</Pages>
  <Words>2026</Words>
  <Characters>1155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SULS - C# Web Exam</vt:lpstr>
    </vt:vector>
  </TitlesOfParts>
  <Manager>Svetlin Nakov</Manager>
  <Company>Software University (SoftUni)</Company>
  <LinksUpToDate>false</LinksUpToDate>
  <CharactersWithSpaces>1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LS - C# Web Exam</dc:title>
  <dc:subject>C# Web Basics Course</dc:subject>
  <dc:creator>Software University (SoftUni)</dc:creator>
  <cp:keywords>Sofware University, SoftUni, Web, Csharp, software development, education, training, course</cp:keywords>
  <dc:description>C# Web Basics Course @ SoftUni - https://softuni.bg/courses/csharp-web-basics</dc:description>
  <cp:lastModifiedBy>Stella Uzunova</cp:lastModifiedBy>
  <cp:revision>11</cp:revision>
  <cp:lastPrinted>2023-04-27T23:39:00Z</cp:lastPrinted>
  <dcterms:created xsi:type="dcterms:W3CDTF">2025-06-16T08:38:00Z</dcterms:created>
  <dcterms:modified xsi:type="dcterms:W3CDTF">2025-06-21T10:27:00Z</dcterms:modified>
  <cp:category>web, 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4c840fe4d12990a1b1907a3824728d03d8c07d2d7a7a1956d98a5aea41dbe</vt:lpwstr>
  </property>
</Properties>
</file>